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180F61B7" w:rsidR="002A4BC6" w:rsidRPr="003466DC" w:rsidRDefault="00E96617" w:rsidP="002A4BC6">
      <w:pPr>
        <w:pStyle w:val="Subtitle"/>
        <w:ind w:left="720" w:hanging="720"/>
        <w:rPr>
          <w:rFonts w:asciiTheme="minorHAnsi" w:hAnsiTheme="minorHAnsi" w:cstheme="minorHAnsi"/>
          <w:color w:val="39B54A"/>
          <w:sz w:val="24"/>
          <w:szCs w:val="24"/>
          <w:lang w:val="en-GB"/>
        </w:rPr>
      </w:pPr>
      <w:r>
        <w:rPr>
          <w:noProof/>
        </w:rPr>
        <mc:AlternateContent>
          <mc:Choice Requires="wps">
            <w:drawing>
              <wp:anchor distT="0" distB="0" distL="114300" distR="114300" simplePos="0" relativeHeight="251658241" behindDoc="0" locked="0" layoutInCell="1" allowOverlap="1" wp14:anchorId="526D34C3" wp14:editId="0199514F">
                <wp:simplePos x="0" y="0"/>
                <wp:positionH relativeFrom="margin">
                  <wp:align>center</wp:align>
                </wp:positionH>
                <wp:positionV relativeFrom="paragraph">
                  <wp:posOffset>121920</wp:posOffset>
                </wp:positionV>
                <wp:extent cx="5342255" cy="1432560"/>
                <wp:effectExtent l="0" t="0" r="10795" b="15240"/>
                <wp:wrapTopAndBottom/>
                <wp:docPr id="3" name="Text Box 3"/>
                <wp:cNvGraphicFramePr/>
                <a:graphic xmlns:a="http://schemas.openxmlformats.org/drawingml/2006/main">
                  <a:graphicData uri="http://schemas.microsoft.com/office/word/2010/wordprocessingShape">
                    <wps:wsp>
                      <wps:cNvSpPr/>
                      <wps:spPr>
                        <a:xfrm>
                          <a:off x="0" y="0"/>
                          <a:ext cx="5342255" cy="1432560"/>
                        </a:xfrm>
                        <a:prstGeom prst="rect">
                          <a:avLst/>
                        </a:prstGeom>
                        <a:solidFill>
                          <a:schemeClr val="lt1"/>
                        </a:solidFill>
                        <a:ln w="6350">
                          <a:solidFill>
                            <a:srgbClr val="000000"/>
                          </a:solidFill>
                        </a:ln>
                      </wps:spPr>
                      <wps:txbx>
                        <w:txbxContent>
                          <w:p w14:paraId="7AA3E783"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7CF587B2" w14:textId="77777777" w:rsidR="00FF0D49" w:rsidRDefault="00FF0D49" w:rsidP="00FF0D49">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7263A249"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7355B6A3" w14:textId="77777777" w:rsidR="00FF0D49" w:rsidRPr="00E4152A" w:rsidRDefault="00FF0D49" w:rsidP="00FF0D49">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2EA9289B" w14:textId="3A4C8F9D" w:rsidR="00E96617" w:rsidRPr="00E4152A" w:rsidRDefault="00FF0D49" w:rsidP="00FF0D49">
                            <w:pPr>
                              <w:spacing w:before="240"/>
                              <w:jc w:val="left"/>
                              <w:rPr>
                                <w:color w:val="CC3668" w:themeColor="accent5"/>
                                <w:sz w:val="22"/>
                                <w:lang w:val="en-GB"/>
                              </w:rPr>
                            </w:pPr>
                            <w:r w:rsidRPr="00E4152A">
                              <w:rPr>
                                <w:color w:val="CC3668" w:themeColor="accent5"/>
                                <w:sz w:val="22"/>
                                <w:lang w:val="en-GB"/>
                              </w:rPr>
                              <w:t>Delete this box.</w:t>
                            </w:r>
                          </w:p>
                          <w:p w14:paraId="2A878BAA" w14:textId="77777777" w:rsidR="00E96617" w:rsidRPr="008C290D" w:rsidRDefault="00E96617" w:rsidP="00E96617">
                            <w:pPr>
                              <w:spacing w:before="60" w:line="254" w:lineRule="auto"/>
                              <w:rPr>
                                <w:rFonts w:ascii="Calibri" w:hAnsi="Calibri" w:cs="Calibri"/>
                                <w:color w:val="CC3668"/>
                                <w:sz w:val="22"/>
                                <w:szCs w:val="20"/>
                                <w:lang w:val="en-US"/>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526D34C3" id="Text Box 3" o:spid="_x0000_s1026" style="position:absolute;left:0;text-align:left;margin-left:0;margin-top:9.6pt;width:420.65pt;height:112.8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" fillcolor="white [3201]" strokeweight=".5pt">
                <v:textbox>
                  <w:txbxContent>
                    <w:p w14:paraId="7AA3E783"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7CF587B2" w14:textId="77777777" w:rsidR="00FF0D49" w:rsidRDefault="00FF0D49" w:rsidP="00FF0D49">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7263A249" w14:textId="77777777" w:rsidR="00FF0D49" w:rsidRPr="00E4152A" w:rsidRDefault="00FF0D49" w:rsidP="00FF0D49">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7355B6A3" w14:textId="77777777" w:rsidR="00FF0D49" w:rsidRPr="00E4152A" w:rsidRDefault="00FF0D49" w:rsidP="00FF0D49">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2EA9289B" w14:textId="3A4C8F9D" w:rsidR="00E96617" w:rsidRPr="00E4152A" w:rsidRDefault="00FF0D49" w:rsidP="00FF0D49">
                      <w:pPr>
                        <w:spacing w:before="240"/>
                        <w:jc w:val="left"/>
                        <w:rPr>
                          <w:color w:val="CC3668" w:themeColor="accent5"/>
                          <w:sz w:val="22"/>
                          <w:lang w:val="en-GB"/>
                        </w:rPr>
                      </w:pPr>
                      <w:r w:rsidRPr="00E4152A">
                        <w:rPr>
                          <w:color w:val="CC3668" w:themeColor="accent5"/>
                          <w:sz w:val="22"/>
                          <w:lang w:val="en-GB"/>
                        </w:rPr>
                        <w:t>Delete this box.</w:t>
                      </w:r>
                    </w:p>
                    <w:p w14:paraId="2A878BAA" w14:textId="77777777" w:rsidR="00E96617" w:rsidRPr="008C290D" w:rsidRDefault="00E96617" w:rsidP="00E96617">
                      <w:pPr>
                        <w:spacing w:before="60" w:line="254" w:lineRule="auto"/>
                        <w:rPr>
                          <w:rFonts w:ascii="Calibri" w:hAnsi="Calibri" w:cs="Calibri"/>
                          <w:color w:val="CC3668"/>
                          <w:sz w:val="22"/>
                          <w:szCs w:val="20"/>
                          <w:lang w:val="en-US"/>
                        </w:rPr>
                      </w:pPr>
                    </w:p>
                  </w:txbxContent>
                </v:textbox>
                <w10:wrap type="topAndBottom" anchorx="margin"/>
              </v:rect>
            </w:pict>
          </mc:Fallback>
        </mc:AlternateContent>
      </w:r>
    </w:p>
    <w:p w14:paraId="751159B5" w14:textId="21246D25" w:rsidR="0042513F" w:rsidRPr="003466DC" w:rsidRDefault="007458AB" w:rsidP="00AF14F2">
      <w:pPr>
        <w:pStyle w:val="Subtitle"/>
        <w:rPr>
          <w:rFonts w:ascii="Calibri" w:eastAsiaTheme="minorHAnsi" w:hAnsi="Calibri" w:cs="Times New Roman"/>
          <w:b/>
          <w:bCs/>
          <w:iCs/>
          <w:caps w:val="0"/>
          <w:color w:val="39B54A" w:themeColor="accent3"/>
          <w:kern w:val="0"/>
          <w:sz w:val="44"/>
          <w:szCs w:val="44"/>
          <w:lang w:val="en-GB" w:eastAsia="en-US"/>
          <w14:ligatures w14:val="none"/>
        </w:rPr>
      </w:pPr>
      <w:r w:rsidRPr="00327F89">
        <w:rPr>
          <w:noProof/>
          <w:lang w:val="en-GB"/>
        </w:rPr>
        <w:drawing>
          <wp:anchor distT="0" distB="0" distL="114300" distR="114300" simplePos="0" relativeHeight="251658242" behindDoc="0" locked="0" layoutInCell="1" allowOverlap="1" wp14:anchorId="108BA62A" wp14:editId="0D7BD8BF">
            <wp:simplePos x="0" y="0"/>
            <wp:positionH relativeFrom="margin">
              <wp:align>center</wp:align>
            </wp:positionH>
            <wp:positionV relativeFrom="paragraph">
              <wp:posOffset>37465</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11DF95" w14:textId="77777777" w:rsidR="0042513F" w:rsidRPr="003466DC" w:rsidRDefault="0042513F" w:rsidP="008C336A">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p>
    <w:p w14:paraId="31314EA6" w14:textId="24D86F23" w:rsidR="008C336A" w:rsidRPr="003466DC" w:rsidRDefault="003466DC" w:rsidP="008C336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r w:rsidRPr="003466DC">
        <w:rPr>
          <w:rFonts w:ascii="Calibri" w:eastAsiaTheme="minorHAnsi" w:hAnsi="Calibri" w:cs="Times New Roman"/>
          <w:b/>
          <w:bCs/>
          <w:iCs/>
          <w:caps w:val="0"/>
          <w:color w:val="39B54A" w:themeColor="accent3"/>
          <w:kern w:val="0"/>
          <w:sz w:val="44"/>
          <w:szCs w:val="44"/>
          <w:lang w:val="en-GB" w:eastAsia="en-US"/>
          <w14:ligatures w14:val="none"/>
        </w:rPr>
        <w:t xml:space="preserve">Verification </w:t>
      </w:r>
      <w:r w:rsidR="00495F7A">
        <w:rPr>
          <w:rFonts w:ascii="Calibri" w:eastAsiaTheme="minorHAnsi" w:hAnsi="Calibri" w:cs="Times New Roman"/>
          <w:b/>
          <w:bCs/>
          <w:iCs/>
          <w:caps w:val="0"/>
          <w:color w:val="39B54A" w:themeColor="accent3"/>
          <w:kern w:val="0"/>
          <w:sz w:val="44"/>
          <w:szCs w:val="44"/>
          <w:lang w:val="en-GB" w:eastAsia="en-US"/>
          <w14:ligatures w14:val="none"/>
        </w:rPr>
        <w:t>R</w:t>
      </w:r>
      <w:r w:rsidRPr="003466DC">
        <w:rPr>
          <w:rFonts w:ascii="Calibri" w:eastAsiaTheme="minorHAnsi" w:hAnsi="Calibri" w:cs="Times New Roman"/>
          <w:b/>
          <w:bCs/>
          <w:iCs/>
          <w:caps w:val="0"/>
          <w:color w:val="39B54A" w:themeColor="accent3"/>
          <w:kern w:val="0"/>
          <w:sz w:val="44"/>
          <w:szCs w:val="44"/>
          <w:lang w:val="en-GB" w:eastAsia="en-US"/>
          <w14:ligatures w14:val="none"/>
        </w:rPr>
        <w:t>eport for CCMP in Sectors Other</w:t>
      </w:r>
      <w:r w:rsidR="006A0452">
        <w:rPr>
          <w:rFonts w:ascii="Calibri" w:eastAsiaTheme="minorHAnsi" w:hAnsi="Calibri" w:cs="Times New Roman"/>
          <w:b/>
          <w:bCs/>
          <w:iCs/>
          <w:caps w:val="0"/>
          <w:color w:val="39B54A" w:themeColor="accent3"/>
          <w:kern w:val="0"/>
          <w:sz w:val="44"/>
          <w:szCs w:val="44"/>
          <w:lang w:val="en-GB" w:eastAsia="en-US"/>
          <w14:ligatures w14:val="none"/>
        </w:rPr>
        <w:t xml:space="preserve"> </w:t>
      </w:r>
      <w:proofErr w:type="gramStart"/>
      <w:r w:rsidRPr="003466DC">
        <w:rPr>
          <w:rFonts w:ascii="Calibri" w:eastAsiaTheme="minorHAnsi" w:hAnsi="Calibri" w:cs="Times New Roman"/>
          <w:b/>
          <w:bCs/>
          <w:iCs/>
          <w:caps w:val="0"/>
          <w:color w:val="39B54A" w:themeColor="accent3"/>
          <w:kern w:val="0"/>
          <w:sz w:val="44"/>
          <w:szCs w:val="44"/>
          <w:lang w:val="en-GB" w:eastAsia="en-US"/>
          <w14:ligatures w14:val="none"/>
        </w:rPr>
        <w:t>Than</w:t>
      </w:r>
      <w:proofErr w:type="gramEnd"/>
      <w:r w:rsidRPr="003466DC">
        <w:rPr>
          <w:rFonts w:ascii="Calibri" w:eastAsiaTheme="minorHAnsi" w:hAnsi="Calibri" w:cs="Times New Roman"/>
          <w:b/>
          <w:bCs/>
          <w:iCs/>
          <w:caps w:val="0"/>
          <w:color w:val="39B54A" w:themeColor="accent3"/>
          <w:kern w:val="0"/>
          <w:sz w:val="44"/>
          <w:szCs w:val="44"/>
          <w:lang w:val="en-GB" w:eastAsia="en-US"/>
          <w14:ligatures w14:val="none"/>
        </w:rPr>
        <w:t xml:space="preserve"> Land Use</w:t>
      </w:r>
    </w:p>
    <w:p w14:paraId="4A366FF9" w14:textId="70B9A88F" w:rsidR="004A2CD9" w:rsidRPr="003466DC" w:rsidRDefault="004A2CD9" w:rsidP="008C336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p>
    <w:p w14:paraId="16AE5A84" w14:textId="3D8B4BF1" w:rsidR="002A4BC6" w:rsidRPr="003466DC" w:rsidRDefault="004A2CD9" w:rsidP="00C1769D">
      <w:pPr>
        <w:pStyle w:val="Subtitle"/>
        <w:spacing w:after="0"/>
        <w:jc w:val="center"/>
        <w:rPr>
          <w:rFonts w:ascii="Times New Roman" w:eastAsiaTheme="minorHAnsi" w:hAnsi="Times New Roman" w:cs="Times New Roman"/>
          <w:b/>
          <w:bCs/>
          <w:caps w:val="0"/>
          <w:color w:val="FF0000"/>
          <w:kern w:val="0"/>
          <w:sz w:val="38"/>
          <w:szCs w:val="38"/>
          <w:lang w:val="en-GB" w:eastAsia="en-US"/>
          <w14:ligatures w14:val="none"/>
        </w:rPr>
      </w:pPr>
      <w:r w:rsidRPr="003466DC">
        <w:rPr>
          <w:noProof/>
          <w:color w:val="FFFFFF" w:themeColor="background1"/>
          <w:lang w:val="en-GB"/>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3466DC" w:rsidRDefault="004A2CD9" w:rsidP="00C1769D">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p w14:paraId="16AEF002" w14:textId="77777777" w:rsidR="00C1769D" w:rsidRPr="003466DC" w:rsidRDefault="00C1769D" w:rsidP="00C1769D">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119"/>
        <w:gridCol w:w="5528"/>
      </w:tblGrid>
      <w:tr w:rsidR="003466DC" w:rsidRPr="000065B9" w14:paraId="0ED24332" w14:textId="77777777" w:rsidTr="00A70758">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03F9D5DE" w:rsidR="003466DC" w:rsidRPr="003466DC" w:rsidRDefault="003466DC" w:rsidP="005818FD">
            <w:pPr>
              <w:spacing w:before="0"/>
              <w:jc w:val="left"/>
              <w:rPr>
                <w:color w:val="auto"/>
                <w:szCs w:val="24"/>
                <w:lang w:val="en-GB"/>
              </w:rPr>
            </w:pPr>
            <w:r>
              <w:rPr>
                <w:color w:val="auto"/>
                <w:lang w:val="en-GB"/>
              </w:rPr>
              <w:t>CCMP name</w:t>
            </w:r>
          </w:p>
        </w:tc>
        <w:tc>
          <w:tcPr>
            <w:tcW w:w="5528" w:type="dxa"/>
            <w:tcBorders>
              <w:top w:val="none" w:sz="0" w:space="0" w:color="auto"/>
              <w:left w:val="none" w:sz="0" w:space="0" w:color="auto"/>
              <w:right w:val="none" w:sz="0" w:space="0" w:color="auto"/>
            </w:tcBorders>
            <w:shd w:val="clear" w:color="auto" w:fill="auto"/>
          </w:tcPr>
          <w:p w14:paraId="518EAF22" w14:textId="77777777" w:rsidR="003466DC" w:rsidRDefault="003466DC" w:rsidP="005818FD">
            <w:pPr>
              <w:spacing w:before="0"/>
              <w:jc w:val="left"/>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color w:val="CC3668" w:themeColor="accent5"/>
                <w:szCs w:val="24"/>
                <w:lang w:val="en-GB"/>
              </w:rPr>
            </w:pPr>
            <w:r w:rsidRPr="00577AF9">
              <w:rPr>
                <w:rStyle w:val="Instrucciones"/>
                <w:rFonts w:ascii="Calibri" w:eastAsiaTheme="minorEastAsia" w:hAnsi="Calibri"/>
                <w:b w:val="0"/>
                <w:color w:val="CC3668" w:themeColor="accent5"/>
                <w:szCs w:val="24"/>
                <w:lang w:val="en-GB"/>
              </w:rPr>
              <w:t>Enter the full name of the CCMP</w:t>
            </w:r>
            <w:r w:rsidR="00B258AA">
              <w:rPr>
                <w:rStyle w:val="Instrucciones"/>
                <w:rFonts w:ascii="Calibri" w:eastAsiaTheme="minorEastAsia" w:hAnsi="Calibri"/>
                <w:b w:val="0"/>
                <w:color w:val="CC3668" w:themeColor="accent5"/>
                <w:szCs w:val="24"/>
                <w:lang w:val="en-GB"/>
              </w:rPr>
              <w:t>.</w:t>
            </w:r>
          </w:p>
          <w:p w14:paraId="75350A1F" w14:textId="32B1296B" w:rsidR="005818FD" w:rsidRPr="003466DC" w:rsidRDefault="005818FD" w:rsidP="005818FD">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n-GB"/>
              </w:rPr>
            </w:pPr>
          </w:p>
        </w:tc>
      </w:tr>
      <w:tr w:rsidR="003466DC" w:rsidRPr="000065B9" w14:paraId="3DDF374C" w14:textId="77777777" w:rsidTr="005818FD">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521232CB" w:rsidR="003466DC" w:rsidRPr="003466DC" w:rsidRDefault="003466DC" w:rsidP="005818FD">
            <w:pPr>
              <w:spacing w:before="0"/>
              <w:jc w:val="left"/>
              <w:rPr>
                <w:color w:val="auto"/>
                <w:szCs w:val="24"/>
                <w:lang w:val="en-GB"/>
              </w:rPr>
            </w:pPr>
            <w:r w:rsidRPr="00327F89">
              <w:rPr>
                <w:color w:val="auto"/>
                <w:lang w:val="en-GB"/>
              </w:rPr>
              <w:t>Client</w:t>
            </w:r>
          </w:p>
        </w:tc>
        <w:tc>
          <w:tcPr>
            <w:tcW w:w="5528" w:type="dxa"/>
            <w:shd w:val="clear" w:color="auto" w:fill="auto"/>
          </w:tcPr>
          <w:p w14:paraId="123E6B53" w14:textId="1E1ACBC8" w:rsidR="003466DC" w:rsidRPr="00327F89"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8A5BB0">
              <w:rPr>
                <w:color w:val="CC3668"/>
                <w:lang w:val="en-GB"/>
              </w:rPr>
              <w:t>Person or company to whom the report is addressed, usually the holder of the CCM</w:t>
            </w:r>
            <w:r w:rsidR="00811B7D">
              <w:rPr>
                <w:color w:val="CC3668"/>
                <w:lang w:val="en-GB"/>
              </w:rPr>
              <w:t>P.</w:t>
            </w:r>
          </w:p>
          <w:p w14:paraId="53A36179" w14:textId="1F33688B" w:rsidR="003466DC" w:rsidRPr="005818FD"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466DC" w:rsidRPr="000065B9" w14:paraId="03C19127" w14:textId="77777777" w:rsidTr="005818FD">
        <w:trPr>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6BF82678" w:rsidR="003466DC" w:rsidRPr="003466DC" w:rsidRDefault="003466DC" w:rsidP="005818FD">
            <w:pPr>
              <w:spacing w:before="0"/>
              <w:jc w:val="left"/>
              <w:rPr>
                <w:color w:val="auto"/>
                <w:szCs w:val="24"/>
                <w:lang w:val="en-GB"/>
              </w:rPr>
            </w:pPr>
            <w:r>
              <w:rPr>
                <w:color w:val="auto"/>
                <w:lang w:val="en-GB"/>
              </w:rPr>
              <w:t>CCMP ID</w:t>
            </w:r>
          </w:p>
        </w:tc>
        <w:tc>
          <w:tcPr>
            <w:tcW w:w="5528" w:type="dxa"/>
            <w:shd w:val="clear" w:color="auto" w:fill="auto"/>
          </w:tcPr>
          <w:p w14:paraId="5E59997B" w14:textId="158EDC6A" w:rsidR="003466DC" w:rsidRPr="00327F89" w:rsidRDefault="003466DC"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Identification number in the EcoRegistry database</w:t>
            </w:r>
            <w:r w:rsidR="00B258AA">
              <w:rPr>
                <w:color w:val="CC3668"/>
                <w:lang w:val="en-GB"/>
              </w:rPr>
              <w:t>.</w:t>
            </w:r>
          </w:p>
          <w:p w14:paraId="4ED2B048" w14:textId="29E8ADA0" w:rsidR="003466DC" w:rsidRPr="005818FD" w:rsidRDefault="003466DC"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466DC" w:rsidRPr="000065B9" w14:paraId="166D6FE1" w14:textId="77777777" w:rsidTr="005818FD">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7EB52A3B" w:rsidR="003466DC" w:rsidRPr="003466DC" w:rsidRDefault="003466DC" w:rsidP="005818FD">
            <w:pPr>
              <w:spacing w:before="0"/>
              <w:jc w:val="left"/>
              <w:rPr>
                <w:color w:val="auto"/>
                <w:szCs w:val="24"/>
                <w:lang w:val="en-GB"/>
              </w:rPr>
            </w:pPr>
            <w:r>
              <w:rPr>
                <w:color w:val="auto"/>
                <w:lang w:val="en-GB"/>
              </w:rPr>
              <w:t>Report ID</w:t>
            </w:r>
          </w:p>
        </w:tc>
        <w:tc>
          <w:tcPr>
            <w:tcW w:w="5528" w:type="dxa"/>
            <w:shd w:val="clear" w:color="auto" w:fill="auto"/>
          </w:tcPr>
          <w:p w14:paraId="43272969" w14:textId="5CFD8430" w:rsidR="003466DC" w:rsidRPr="00327F89"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Identification number assigned by the VVB, if applicable</w:t>
            </w:r>
            <w:r w:rsidR="00B258AA">
              <w:rPr>
                <w:color w:val="CC3668"/>
                <w:lang w:val="en-GB"/>
              </w:rPr>
              <w:t>.</w:t>
            </w:r>
          </w:p>
          <w:p w14:paraId="3AE24B3E" w14:textId="07221FB5" w:rsidR="003466DC" w:rsidRPr="003466DC"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n-GB"/>
              </w:rPr>
            </w:pPr>
          </w:p>
        </w:tc>
      </w:tr>
      <w:tr w:rsidR="003466DC" w:rsidRPr="003466DC" w14:paraId="71C30015" w14:textId="77777777" w:rsidTr="005818FD">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6E5D7435" w:rsidR="003466DC" w:rsidRPr="003466DC" w:rsidRDefault="003466DC" w:rsidP="005818FD">
            <w:pPr>
              <w:spacing w:before="0"/>
              <w:jc w:val="left"/>
              <w:rPr>
                <w:color w:val="auto"/>
                <w:szCs w:val="24"/>
                <w:lang w:val="en-GB"/>
              </w:rPr>
            </w:pPr>
            <w:r>
              <w:rPr>
                <w:color w:val="auto"/>
                <w:szCs w:val="24"/>
                <w:lang w:val="en-GB"/>
              </w:rPr>
              <w:t>Verification number</w:t>
            </w:r>
          </w:p>
        </w:tc>
        <w:tc>
          <w:tcPr>
            <w:tcW w:w="5528" w:type="dxa"/>
            <w:shd w:val="clear" w:color="auto" w:fill="auto"/>
          </w:tcPr>
          <w:p w14:paraId="0CF30CA3" w14:textId="77777777" w:rsidR="003466DC" w:rsidRDefault="003466DC"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n-GB"/>
              </w:rPr>
            </w:pPr>
            <w:r w:rsidRPr="00D0676C">
              <w:rPr>
                <w:color w:val="CC3668"/>
                <w:szCs w:val="24"/>
                <w:lang w:val="en-GB"/>
              </w:rPr>
              <w:t>Verification number</w:t>
            </w:r>
            <w:r w:rsidR="00B258AA">
              <w:rPr>
                <w:color w:val="CC3668"/>
                <w:szCs w:val="24"/>
                <w:lang w:val="en-GB"/>
              </w:rPr>
              <w:t>.</w:t>
            </w:r>
          </w:p>
          <w:p w14:paraId="53B8C0A3" w14:textId="69E18D35" w:rsidR="005818FD" w:rsidRPr="003466DC"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3466DC" w:rsidRPr="000065B9" w14:paraId="756AEE82" w14:textId="77777777" w:rsidTr="005818F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0A856348" w:rsidR="003466DC" w:rsidRPr="003466DC" w:rsidRDefault="003466DC" w:rsidP="005818FD">
            <w:pPr>
              <w:spacing w:before="0"/>
              <w:jc w:val="left"/>
              <w:rPr>
                <w:szCs w:val="24"/>
                <w:lang w:val="en-GB"/>
              </w:rPr>
            </w:pPr>
            <w:r w:rsidRPr="00D0676C">
              <w:rPr>
                <w:color w:val="auto"/>
                <w:szCs w:val="24"/>
                <w:lang w:val="en-GB"/>
              </w:rPr>
              <w:t>Audit criteria</w:t>
            </w:r>
          </w:p>
        </w:tc>
        <w:tc>
          <w:tcPr>
            <w:tcW w:w="5528" w:type="dxa"/>
            <w:shd w:val="clear" w:color="auto" w:fill="auto"/>
          </w:tcPr>
          <w:p w14:paraId="3C701E3C" w14:textId="7879F3FD" w:rsidR="003466DC" w:rsidRPr="00E96617" w:rsidRDefault="00FB45A2"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n-GB"/>
              </w:rPr>
            </w:pPr>
            <w:r>
              <w:rPr>
                <w:color w:val="CC3668" w:themeColor="accent5"/>
                <w:lang w:val="en-GB"/>
              </w:rPr>
              <w:t>Outline</w:t>
            </w:r>
            <w:r w:rsidR="00B258AA" w:rsidRPr="00901F77">
              <w:rPr>
                <w:color w:val="CC3668" w:themeColor="accent5"/>
                <w:lang w:val="en-GB"/>
              </w:rPr>
              <w:t xml:space="preserve"> the criteria under which the CCMP has been verified</w:t>
            </w:r>
            <w:r w:rsidR="00B258AA">
              <w:rPr>
                <w:color w:val="CC3668" w:themeColor="accent5"/>
                <w:lang w:val="en-GB"/>
              </w:rPr>
              <w:t>.</w:t>
            </w:r>
          </w:p>
          <w:p w14:paraId="64F3BB72" w14:textId="63388FA5" w:rsidR="003466DC" w:rsidRPr="005818FD" w:rsidRDefault="003466DC"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B258AA" w:rsidRPr="000065B9" w14:paraId="2E389800" w14:textId="77777777" w:rsidTr="005818FD">
        <w:trPr>
          <w:trHeight w:val="274"/>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07A323D1" w:rsidR="00B258AA" w:rsidRPr="003466DC" w:rsidRDefault="00B258AA" w:rsidP="005818FD">
            <w:pPr>
              <w:spacing w:before="0"/>
              <w:jc w:val="left"/>
              <w:rPr>
                <w:szCs w:val="24"/>
                <w:lang w:val="en-GB"/>
              </w:rPr>
            </w:pPr>
            <w:r w:rsidRPr="00D0676C">
              <w:rPr>
                <w:color w:val="auto"/>
                <w:szCs w:val="24"/>
                <w:lang w:val="en-GB"/>
              </w:rPr>
              <w:t>Met</w:t>
            </w:r>
            <w:r>
              <w:rPr>
                <w:color w:val="auto"/>
                <w:szCs w:val="24"/>
                <w:lang w:val="en-GB"/>
              </w:rPr>
              <w:t>hodology</w:t>
            </w:r>
          </w:p>
        </w:tc>
        <w:tc>
          <w:tcPr>
            <w:tcW w:w="5528" w:type="dxa"/>
            <w:shd w:val="clear" w:color="auto" w:fill="auto"/>
          </w:tcPr>
          <w:p w14:paraId="69E2C72F" w14:textId="35F53A4B" w:rsidR="00B258AA" w:rsidRDefault="00EB141A"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5306C">
              <w:rPr>
                <w:color w:val="CC3668"/>
                <w:lang w:val="en-GB"/>
              </w:rPr>
              <w:t>Name and version of the GHG quantification methodology used by the CCMP</w:t>
            </w:r>
            <w:r>
              <w:rPr>
                <w:color w:val="CC3668"/>
                <w:lang w:val="en-GB"/>
              </w:rPr>
              <w:t>.</w:t>
            </w:r>
          </w:p>
          <w:p w14:paraId="6A6B3762" w14:textId="0BEBA342"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B258AA" w:rsidRPr="000065B9" w14:paraId="1B6E7CE6" w14:textId="77777777" w:rsidTr="005818F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0F21B477" w:rsidR="00B258AA" w:rsidRPr="003466DC" w:rsidRDefault="00B258AA" w:rsidP="005818FD">
            <w:pPr>
              <w:spacing w:before="0"/>
              <w:jc w:val="left"/>
              <w:rPr>
                <w:szCs w:val="24"/>
                <w:lang w:val="en-GB"/>
              </w:rPr>
            </w:pPr>
            <w:r w:rsidRPr="00D0676C">
              <w:rPr>
                <w:color w:val="auto"/>
                <w:lang w:val="en-GB"/>
              </w:rPr>
              <w:lastRenderedPageBreak/>
              <w:t>Duration of the CCMP</w:t>
            </w:r>
          </w:p>
        </w:tc>
        <w:tc>
          <w:tcPr>
            <w:tcW w:w="5528" w:type="dxa"/>
            <w:shd w:val="clear" w:color="auto" w:fill="auto"/>
          </w:tcPr>
          <w:p w14:paraId="04EE9090" w14:textId="77777777" w:rsidR="00B258AA" w:rsidRDefault="00B258AA"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 xml:space="preserve">F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Pr>
                <w:color w:val="CC3668" w:themeColor="accent5"/>
                <w:lang w:val="en-GB"/>
              </w:rPr>
              <w:t>.</w:t>
            </w:r>
          </w:p>
          <w:p w14:paraId="168F8859" w14:textId="55E31D79"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B258AA" w:rsidRPr="000065B9" w14:paraId="40F7530E" w14:textId="77777777" w:rsidTr="005818FD">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0D2D6153" w:rsidR="00B258AA" w:rsidRPr="003466DC" w:rsidRDefault="00B258AA" w:rsidP="005818FD">
            <w:pPr>
              <w:spacing w:before="0"/>
              <w:jc w:val="left"/>
              <w:rPr>
                <w:szCs w:val="24"/>
                <w:lang w:val="en-GB"/>
              </w:rPr>
            </w:pPr>
            <w:r w:rsidRPr="00D0676C">
              <w:rPr>
                <w:color w:val="auto"/>
                <w:lang w:val="en-GB"/>
              </w:rPr>
              <w:t>Area, facility, or process</w:t>
            </w:r>
            <w:r w:rsidR="004756AE">
              <w:rPr>
                <w:color w:val="auto"/>
                <w:lang w:val="en-GB"/>
              </w:rPr>
              <w:t xml:space="preserve"> </w:t>
            </w:r>
            <w:r w:rsidRPr="00D0676C">
              <w:rPr>
                <w:color w:val="auto"/>
                <w:lang w:val="en-GB"/>
              </w:rPr>
              <w:t>verified</w:t>
            </w:r>
          </w:p>
        </w:tc>
        <w:tc>
          <w:tcPr>
            <w:tcW w:w="5528" w:type="dxa"/>
            <w:shd w:val="clear" w:color="auto" w:fill="auto"/>
          </w:tcPr>
          <w:p w14:paraId="7E885DE0" w14:textId="77777777" w:rsidR="00B258AA" w:rsidRDefault="00B258AA"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Pr="00901F77">
              <w:rPr>
                <w:color w:val="CC3668" w:themeColor="accent5"/>
                <w:lang w:val="en-GB"/>
              </w:rPr>
              <w:t>otal area or description of the facilities or processes that were verified by the VVB</w:t>
            </w:r>
            <w:r>
              <w:rPr>
                <w:color w:val="CC3668" w:themeColor="accent5"/>
                <w:lang w:val="en-GB"/>
              </w:rPr>
              <w:t>.</w:t>
            </w:r>
          </w:p>
          <w:p w14:paraId="78CBE404" w14:textId="4F2CA37A"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24602648" w14:textId="77777777" w:rsidTr="005818F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F69C2DB" w14:textId="7A212D52" w:rsidR="00300ED3" w:rsidRPr="003466DC" w:rsidRDefault="00300ED3" w:rsidP="005818FD">
            <w:pPr>
              <w:spacing w:before="0"/>
              <w:jc w:val="left"/>
              <w:rPr>
                <w:color w:val="auto"/>
                <w:szCs w:val="24"/>
                <w:lang w:val="en-GB"/>
              </w:rPr>
            </w:pPr>
            <w:r w:rsidRPr="00901F77">
              <w:rPr>
                <w:color w:val="auto"/>
                <w:lang w:val="en-GB"/>
              </w:rPr>
              <w:t>Period of verification</w:t>
            </w:r>
          </w:p>
        </w:tc>
        <w:tc>
          <w:tcPr>
            <w:tcW w:w="5528" w:type="dxa"/>
            <w:shd w:val="clear" w:color="auto" w:fill="auto"/>
          </w:tcPr>
          <w:p w14:paraId="4EA0E240" w14:textId="113A500A" w:rsidR="00300ED3" w:rsidRDefault="00300ED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P</w:t>
            </w:r>
            <w:r w:rsidRPr="00901F77">
              <w:rPr>
                <w:color w:val="CC3668" w:themeColor="accent5"/>
                <w:lang w:val="en-GB"/>
              </w:rPr>
              <w:t>eriod specified in the monitoring report (</w:t>
            </w:r>
            <w:r w:rsidR="00AC366B">
              <w:rPr>
                <w:color w:val="CC3668" w:themeColor="accent5"/>
                <w:lang w:val="en-GB"/>
              </w:rPr>
              <w:t>f</w:t>
            </w:r>
            <w:r w:rsidRPr="00901F77">
              <w:rPr>
                <w:color w:val="CC3668" w:themeColor="accent5"/>
                <w:lang w:val="en-GB"/>
              </w:rPr>
              <w:t xml:space="preserve">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sidR="00AC366B">
              <w:rPr>
                <w:color w:val="CC3668" w:themeColor="accent5"/>
                <w:lang w:val="en-GB"/>
              </w:rPr>
              <w:t>)</w:t>
            </w:r>
            <w:r>
              <w:rPr>
                <w:color w:val="CC3668" w:themeColor="accent5"/>
                <w:lang w:val="en-GB"/>
              </w:rPr>
              <w:t>.</w:t>
            </w:r>
          </w:p>
          <w:p w14:paraId="17654DA3" w14:textId="5086636B"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2FF74DAC" w14:textId="77777777" w:rsidTr="005818FD">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71FCFBA5" w:rsidR="00300ED3" w:rsidRPr="00300ED3" w:rsidRDefault="00300ED3" w:rsidP="005818FD">
            <w:pPr>
              <w:spacing w:before="0"/>
              <w:jc w:val="left"/>
              <w:rPr>
                <w:color w:val="auto"/>
                <w:szCs w:val="24"/>
                <w:lang w:val="en-GB"/>
              </w:rPr>
            </w:pPr>
            <w:r w:rsidRPr="00300ED3">
              <w:rPr>
                <w:color w:val="auto"/>
                <w:lang w:val="en-GB"/>
              </w:rPr>
              <w:t xml:space="preserve">Total GHG emission reductions generated in the </w:t>
            </w:r>
            <w:r w:rsidR="00A13BA8" w:rsidRPr="00901F77">
              <w:rPr>
                <w:color w:val="auto"/>
                <w:lang w:val="en-GB"/>
              </w:rPr>
              <w:t>verified period</w:t>
            </w:r>
          </w:p>
        </w:tc>
        <w:tc>
          <w:tcPr>
            <w:tcW w:w="5528" w:type="dxa"/>
            <w:shd w:val="clear" w:color="auto" w:fill="auto"/>
          </w:tcPr>
          <w:p w14:paraId="6B00024E" w14:textId="77777777" w:rsidR="00300ED3" w:rsidRDefault="00AB241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B2413">
              <w:rPr>
                <w:color w:val="CC3668" w:themeColor="accent5"/>
                <w:lang w:val="en-GB"/>
              </w:rPr>
              <w:t>T</w:t>
            </w:r>
            <w:r w:rsidR="00300ED3" w:rsidRPr="00AB2413">
              <w:rPr>
                <w:color w:val="CC3668" w:themeColor="accent5"/>
                <w:lang w:val="en-GB"/>
              </w:rPr>
              <w:t>otal tCO</w:t>
            </w:r>
            <w:r w:rsidR="00300ED3" w:rsidRPr="00A70758">
              <w:rPr>
                <w:color w:val="CC3668" w:themeColor="accent5"/>
                <w:vertAlign w:val="subscript"/>
                <w:lang w:val="en-GB"/>
              </w:rPr>
              <w:t>2</w:t>
            </w:r>
            <w:r w:rsidR="00300ED3" w:rsidRPr="00AB2413">
              <w:rPr>
                <w:color w:val="CC3668" w:themeColor="accent5"/>
                <w:lang w:val="en-GB"/>
              </w:rPr>
              <w:t>e generated in the verified monitoring period.</w:t>
            </w:r>
          </w:p>
          <w:p w14:paraId="0B329E80" w14:textId="0D149E0D"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7BF2C2E4" w14:textId="77777777" w:rsidTr="005818FD">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4E63C4B0" w:rsidR="00300ED3" w:rsidRPr="00300ED3" w:rsidRDefault="00300ED3" w:rsidP="005818FD">
            <w:pPr>
              <w:spacing w:before="0"/>
              <w:jc w:val="left"/>
              <w:rPr>
                <w:color w:val="auto"/>
                <w:szCs w:val="24"/>
                <w:lang w:val="en-GB"/>
              </w:rPr>
            </w:pPr>
            <w:r w:rsidRPr="00300ED3">
              <w:rPr>
                <w:color w:val="auto"/>
                <w:lang w:val="en-GB"/>
              </w:rPr>
              <w:t xml:space="preserve">Net GHG emission reductions generated in the </w:t>
            </w:r>
            <w:r w:rsidR="00A13BA8" w:rsidRPr="00901F77">
              <w:rPr>
                <w:color w:val="auto"/>
                <w:lang w:val="en-GB"/>
              </w:rPr>
              <w:t>verified period</w:t>
            </w:r>
          </w:p>
        </w:tc>
        <w:tc>
          <w:tcPr>
            <w:tcW w:w="5528" w:type="dxa"/>
            <w:shd w:val="clear" w:color="auto" w:fill="auto"/>
          </w:tcPr>
          <w:p w14:paraId="1E9E2E80" w14:textId="77777777" w:rsidR="00300ED3" w:rsidRDefault="00AB241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B2413">
              <w:rPr>
                <w:color w:val="CC3668" w:themeColor="accent5"/>
                <w:lang w:val="en-GB"/>
              </w:rPr>
              <w:t>N</w:t>
            </w:r>
            <w:r w:rsidR="00300ED3" w:rsidRPr="00AB2413">
              <w:rPr>
                <w:color w:val="CC3668" w:themeColor="accent5"/>
                <w:lang w:val="en-GB"/>
              </w:rPr>
              <w:t>et tCO</w:t>
            </w:r>
            <w:r w:rsidR="00300ED3" w:rsidRPr="00A70758">
              <w:rPr>
                <w:color w:val="CC3668" w:themeColor="accent5"/>
                <w:vertAlign w:val="subscript"/>
                <w:lang w:val="en-GB"/>
              </w:rPr>
              <w:t>2</w:t>
            </w:r>
            <w:r w:rsidR="00300ED3" w:rsidRPr="00AB2413">
              <w:rPr>
                <w:color w:val="CC3668" w:themeColor="accent5"/>
                <w:lang w:val="en-GB"/>
              </w:rPr>
              <w:t>e generated in the verified monitoring period.</w:t>
            </w:r>
          </w:p>
          <w:p w14:paraId="618D11DA" w14:textId="7A656344"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78A874A0" w14:textId="77777777" w:rsidTr="005818FD">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5983DCC0" w:rsidR="00300ED3" w:rsidRPr="00300ED3" w:rsidRDefault="00300ED3" w:rsidP="005818FD">
            <w:pPr>
              <w:spacing w:before="0"/>
              <w:jc w:val="left"/>
              <w:rPr>
                <w:color w:val="auto"/>
                <w:szCs w:val="24"/>
                <w:lang w:val="en-GB"/>
              </w:rPr>
            </w:pPr>
            <w:r w:rsidRPr="00300ED3">
              <w:rPr>
                <w:color w:val="auto"/>
                <w:lang w:val="en-GB"/>
              </w:rPr>
              <w:t>Date of preparation of the verification report</w:t>
            </w:r>
          </w:p>
        </w:tc>
        <w:tc>
          <w:tcPr>
            <w:tcW w:w="5528" w:type="dxa"/>
            <w:shd w:val="clear" w:color="auto" w:fill="auto"/>
          </w:tcPr>
          <w:p w14:paraId="59C77047" w14:textId="77777777" w:rsidR="00300ED3" w:rsidRDefault="00300ED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proofErr w:type="spellStart"/>
            <w:proofErr w:type="gramStart"/>
            <w:r w:rsidRPr="00AB2413">
              <w:rPr>
                <w:color w:val="CC3668" w:themeColor="accent5"/>
                <w:lang w:val="en-GB"/>
              </w:rPr>
              <w:t>Day.month.year</w:t>
            </w:r>
            <w:proofErr w:type="spellEnd"/>
            <w:proofErr w:type="gramEnd"/>
            <w:r w:rsidRPr="00AB2413">
              <w:rPr>
                <w:color w:val="CC3668" w:themeColor="accent5"/>
                <w:lang w:val="en-GB"/>
              </w:rPr>
              <w:t xml:space="preserve"> when this report was issued.</w:t>
            </w:r>
          </w:p>
          <w:p w14:paraId="079BA227" w14:textId="356AB5A6"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57838831" w14:textId="77777777" w:rsidTr="005818FD">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6F9031D7" w:rsidR="00300ED3" w:rsidRPr="00300ED3" w:rsidRDefault="00300ED3" w:rsidP="005818FD">
            <w:pPr>
              <w:spacing w:before="0"/>
              <w:jc w:val="left"/>
              <w:rPr>
                <w:color w:val="auto"/>
                <w:szCs w:val="24"/>
                <w:lang w:val="en-GB"/>
              </w:rPr>
            </w:pPr>
            <w:r w:rsidRPr="00300ED3">
              <w:rPr>
                <w:color w:val="auto"/>
                <w:lang w:val="en-GB"/>
              </w:rPr>
              <w:t>Document prepared by</w:t>
            </w:r>
          </w:p>
        </w:tc>
        <w:tc>
          <w:tcPr>
            <w:tcW w:w="5528" w:type="dxa"/>
            <w:shd w:val="clear" w:color="auto" w:fill="auto"/>
          </w:tcPr>
          <w:p w14:paraId="3D1793C7" w14:textId="77777777" w:rsidR="00300ED3" w:rsidRDefault="00300ED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B2413">
              <w:rPr>
                <w:color w:val="CC3668" w:themeColor="accent5"/>
                <w:lang w:val="en-GB"/>
              </w:rPr>
              <w:t>VVB that prepared this report.</w:t>
            </w:r>
          </w:p>
          <w:p w14:paraId="1B34E6B6" w14:textId="532B3EDD" w:rsidR="005818FD" w:rsidRPr="005818FD" w:rsidRDefault="005818FD"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4A582344" w14:textId="77777777" w:rsidTr="005818FD">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4A53AF60" w:rsidR="00300ED3" w:rsidRPr="00300ED3" w:rsidRDefault="00300ED3" w:rsidP="005818FD">
            <w:pPr>
              <w:spacing w:before="0"/>
              <w:jc w:val="left"/>
              <w:rPr>
                <w:color w:val="auto"/>
                <w:szCs w:val="24"/>
                <w:lang w:val="en-GB"/>
              </w:rPr>
            </w:pPr>
            <w:r w:rsidRPr="00300ED3">
              <w:rPr>
                <w:color w:val="auto"/>
                <w:lang w:val="en-GB"/>
              </w:rPr>
              <w:t xml:space="preserve">Contact information </w:t>
            </w:r>
          </w:p>
        </w:tc>
        <w:tc>
          <w:tcPr>
            <w:tcW w:w="5528" w:type="dxa"/>
            <w:shd w:val="clear" w:color="auto" w:fill="auto"/>
          </w:tcPr>
          <w:p w14:paraId="5CC1BE66" w14:textId="77777777" w:rsidR="00300ED3" w:rsidRDefault="00300ED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B2413">
              <w:rPr>
                <w:color w:val="CC3668" w:themeColor="accent5"/>
                <w:lang w:val="en-GB"/>
              </w:rPr>
              <w:t>VVB email, phone number(s) and website.</w:t>
            </w:r>
          </w:p>
          <w:p w14:paraId="3BD08A58" w14:textId="4C8D1DEC" w:rsidR="005818FD" w:rsidRPr="005818FD" w:rsidRDefault="005818FD"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300ED3" w:rsidRPr="000065B9" w14:paraId="03C11788" w14:textId="77777777" w:rsidTr="005818FD">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36C4EFA8" w:rsidR="00300ED3" w:rsidRPr="00300ED3" w:rsidRDefault="00300ED3" w:rsidP="005818FD">
            <w:pPr>
              <w:spacing w:before="0"/>
              <w:jc w:val="left"/>
              <w:rPr>
                <w:color w:val="auto"/>
                <w:szCs w:val="24"/>
                <w:lang w:val="en-GB"/>
              </w:rPr>
            </w:pPr>
            <w:r w:rsidRPr="00300ED3">
              <w:rPr>
                <w:color w:val="auto"/>
                <w:lang w:val="en-GB"/>
              </w:rPr>
              <w:t>Approved by</w:t>
            </w:r>
          </w:p>
        </w:tc>
        <w:tc>
          <w:tcPr>
            <w:tcW w:w="5528" w:type="dxa"/>
            <w:shd w:val="clear" w:color="auto" w:fill="auto"/>
          </w:tcPr>
          <w:p w14:paraId="05A1D0C8" w14:textId="77777777" w:rsidR="00300ED3" w:rsidRDefault="00300ED3" w:rsidP="005818FD">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AB2413">
              <w:rPr>
                <w:color w:val="CC3668" w:themeColor="accent5"/>
                <w:lang w:val="en-GB"/>
              </w:rPr>
              <w:t>VVB person who approved this report.</w:t>
            </w:r>
          </w:p>
          <w:p w14:paraId="6C7C9DDD" w14:textId="5B4F2095" w:rsidR="00A70758" w:rsidRPr="00A70758" w:rsidRDefault="00A70758" w:rsidP="005818FD">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300ED3" w:rsidRPr="000065B9" w14:paraId="423F185E" w14:textId="77777777" w:rsidTr="00A70758">
        <w:trPr>
          <w:trHeight w:val="380"/>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53E966B1" w:rsidR="00300ED3" w:rsidRPr="00300ED3" w:rsidRDefault="00300ED3" w:rsidP="005818FD">
            <w:pPr>
              <w:spacing w:before="0"/>
              <w:jc w:val="left"/>
              <w:rPr>
                <w:color w:val="auto"/>
                <w:szCs w:val="24"/>
                <w:lang w:val="en-GB"/>
              </w:rPr>
            </w:pPr>
            <w:r w:rsidRPr="00300ED3">
              <w:rPr>
                <w:color w:val="auto"/>
                <w:lang w:val="en-GB"/>
              </w:rPr>
              <w:t>Work performed by</w:t>
            </w:r>
          </w:p>
        </w:tc>
        <w:tc>
          <w:tcPr>
            <w:tcW w:w="5528" w:type="dxa"/>
            <w:shd w:val="clear" w:color="auto" w:fill="auto"/>
          </w:tcPr>
          <w:p w14:paraId="62494F6D" w14:textId="77777777" w:rsidR="00300ED3" w:rsidRDefault="00300ED3" w:rsidP="005818FD">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AB2413">
              <w:rPr>
                <w:color w:val="CC3668" w:themeColor="accent5"/>
                <w:lang w:val="en-GB"/>
              </w:rPr>
              <w:t>Person(s) who performed this verification.</w:t>
            </w:r>
          </w:p>
          <w:p w14:paraId="144F5365" w14:textId="2BD33FF4" w:rsidR="00A70758" w:rsidRPr="00A70758" w:rsidRDefault="00A70758" w:rsidP="005818FD">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bl>
    <w:p w14:paraId="17B6AF67" w14:textId="55781772" w:rsidR="0045743D" w:rsidRPr="00E96617" w:rsidRDefault="008B3DAD" w:rsidP="008D4FA4">
      <w:pPr>
        <w:rPr>
          <w:lang w:val="en-GB"/>
        </w:rPr>
      </w:pPr>
      <w:r w:rsidRPr="00E96617">
        <w:rPr>
          <w:color w:val="CC3668" w:themeColor="accent5"/>
          <w:sz w:val="20"/>
          <w:szCs w:val="20"/>
          <w:lang w:val="en-GB"/>
        </w:rPr>
        <w:t xml:space="preserve">   </w:t>
      </w:r>
      <w:r w:rsidR="00AB2413" w:rsidRPr="002758F8">
        <w:rPr>
          <w:color w:val="CC3668" w:themeColor="accent5"/>
          <w:sz w:val="20"/>
          <w:szCs w:val="20"/>
          <w:lang w:val="en-GB"/>
        </w:rPr>
        <w:t>The VVB can add rows it considers important in this section.</w:t>
      </w:r>
    </w:p>
    <w:p w14:paraId="302CE2D4" w14:textId="77777777" w:rsidR="0045743D" w:rsidRPr="00E96617" w:rsidRDefault="0045743D">
      <w:pPr>
        <w:spacing w:line="276" w:lineRule="auto"/>
        <w:jc w:val="left"/>
        <w:rPr>
          <w:rFonts w:eastAsia="Times New Roman" w:cstheme="minorHAnsi"/>
          <w:b/>
          <w:bCs/>
          <w:color w:val="39B54A" w:themeColor="accent3"/>
          <w:kern w:val="32"/>
          <w:sz w:val="30"/>
          <w:szCs w:val="30"/>
          <w:lang w:val="en-GB" w:eastAsia="es-ES"/>
          <w14:ligatures w14:val="standard"/>
        </w:rPr>
      </w:pPr>
      <w:r w:rsidRPr="00E96617">
        <w:rPr>
          <w:lang w:val="en-GB"/>
        </w:rPr>
        <w:br w:type="page"/>
      </w:r>
    </w:p>
    <w:p w14:paraId="719961BE" w14:textId="1649A106" w:rsidR="002A4BC6" w:rsidRPr="003466DC" w:rsidRDefault="002A4BC6" w:rsidP="002A4BC6">
      <w:pPr>
        <w:pStyle w:val="Heading1contenido"/>
        <w:rPr>
          <w:caps/>
          <w:lang w:val="en-GB"/>
        </w:rPr>
      </w:pPr>
      <w:r w:rsidRPr="003466DC">
        <w:rPr>
          <w:lang w:val="en-GB"/>
        </w:rPr>
        <w:lastRenderedPageBreak/>
        <w:t>Conten</w:t>
      </w:r>
      <w:r w:rsidR="00AB2413">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2BFA4A50" w14:textId="207FD029" w:rsidR="00997AA8" w:rsidRDefault="002A4BC6" w:rsidP="00DE6F8F">
          <w:pPr>
            <w:pStyle w:val="TOC1"/>
            <w:rPr>
              <w:rFonts w:cstheme="minorBidi"/>
              <w:b w:val="0"/>
              <w:bCs w:val="0"/>
              <w:lang w:eastAsia="es-CO"/>
            </w:rPr>
          </w:pPr>
          <w:r w:rsidRPr="003466DC">
            <w:rPr>
              <w:rFonts w:cs="Times New Roman"/>
              <w:b w:val="0"/>
              <w:bCs w:val="0"/>
              <w:noProof w:val="0"/>
              <w:sz w:val="20"/>
              <w:szCs w:val="20"/>
              <w:lang w:val="en-GB"/>
            </w:rPr>
            <w:fldChar w:fldCharType="begin"/>
          </w:r>
          <w:r w:rsidRPr="003466DC">
            <w:rPr>
              <w:rFonts w:cs="Times New Roman"/>
              <w:noProof w:val="0"/>
              <w:sz w:val="20"/>
              <w:szCs w:val="20"/>
              <w:lang w:val="en-GB"/>
            </w:rPr>
            <w:instrText xml:space="preserve"> TOC \o "1-3" \h \z \u </w:instrText>
          </w:r>
          <w:r w:rsidRPr="003466DC">
            <w:rPr>
              <w:rFonts w:cs="Times New Roman"/>
              <w:b w:val="0"/>
              <w:bCs w:val="0"/>
              <w:noProof w:val="0"/>
              <w:sz w:val="20"/>
              <w:szCs w:val="20"/>
              <w:lang w:val="en-GB"/>
            </w:rPr>
            <w:fldChar w:fldCharType="separate"/>
          </w:r>
          <w:hyperlink w:anchor="_Toc110078177" w:history="1">
            <w:r w:rsidR="00997AA8" w:rsidRPr="009C3EC8">
              <w:rPr>
                <w:rStyle w:val="Hyperlink"/>
                <w:lang w:val="en-GB"/>
              </w:rPr>
              <w:t>Acronyms and abbreviations</w:t>
            </w:r>
            <w:r w:rsidR="00997AA8">
              <w:rPr>
                <w:webHidden/>
              </w:rPr>
              <w:tab/>
            </w:r>
            <w:r w:rsidR="00997AA8">
              <w:rPr>
                <w:webHidden/>
              </w:rPr>
              <w:fldChar w:fldCharType="begin"/>
            </w:r>
            <w:r w:rsidR="00997AA8">
              <w:rPr>
                <w:webHidden/>
              </w:rPr>
              <w:instrText xml:space="preserve"> PAGEREF _Toc110078177 \h </w:instrText>
            </w:r>
            <w:r w:rsidR="00997AA8">
              <w:rPr>
                <w:webHidden/>
              </w:rPr>
            </w:r>
            <w:r w:rsidR="00997AA8">
              <w:rPr>
                <w:webHidden/>
              </w:rPr>
              <w:fldChar w:fldCharType="separate"/>
            </w:r>
            <w:r w:rsidR="00997AA8">
              <w:rPr>
                <w:webHidden/>
              </w:rPr>
              <w:t>6</w:t>
            </w:r>
            <w:r w:rsidR="00997AA8">
              <w:rPr>
                <w:webHidden/>
              </w:rPr>
              <w:fldChar w:fldCharType="end"/>
            </w:r>
          </w:hyperlink>
        </w:p>
        <w:p w14:paraId="3C01B288" w14:textId="56DCD230" w:rsidR="00997AA8" w:rsidRDefault="002A7594" w:rsidP="00DE6F8F">
          <w:pPr>
            <w:pStyle w:val="TOC1"/>
            <w:rPr>
              <w:rFonts w:cstheme="minorBidi"/>
              <w:b w:val="0"/>
              <w:bCs w:val="0"/>
              <w:lang w:eastAsia="es-CO"/>
            </w:rPr>
          </w:pPr>
          <w:hyperlink w:anchor="_Toc110078178" w:history="1">
            <w:r w:rsidR="00997AA8" w:rsidRPr="009C3EC8">
              <w:rPr>
                <w:rStyle w:val="Hyperlink"/>
              </w:rPr>
              <w:t>1</w:t>
            </w:r>
            <w:r w:rsidR="00997AA8">
              <w:rPr>
                <w:rFonts w:cstheme="minorBidi"/>
                <w:b w:val="0"/>
                <w:bCs w:val="0"/>
                <w:lang w:eastAsia="es-CO"/>
              </w:rPr>
              <w:tab/>
            </w:r>
            <w:r w:rsidR="00997AA8" w:rsidRPr="009C3EC8">
              <w:rPr>
                <w:rStyle w:val="Hyperlink"/>
              </w:rPr>
              <w:t>Introduction</w:t>
            </w:r>
            <w:r w:rsidR="00997AA8">
              <w:rPr>
                <w:webHidden/>
              </w:rPr>
              <w:tab/>
            </w:r>
            <w:r w:rsidR="00997AA8">
              <w:rPr>
                <w:webHidden/>
              </w:rPr>
              <w:fldChar w:fldCharType="begin"/>
            </w:r>
            <w:r w:rsidR="00997AA8">
              <w:rPr>
                <w:webHidden/>
              </w:rPr>
              <w:instrText xml:space="preserve"> PAGEREF _Toc110078178 \h </w:instrText>
            </w:r>
            <w:r w:rsidR="00997AA8">
              <w:rPr>
                <w:webHidden/>
              </w:rPr>
            </w:r>
            <w:r w:rsidR="00997AA8">
              <w:rPr>
                <w:webHidden/>
              </w:rPr>
              <w:fldChar w:fldCharType="separate"/>
            </w:r>
            <w:r w:rsidR="00997AA8">
              <w:rPr>
                <w:webHidden/>
              </w:rPr>
              <w:t>7</w:t>
            </w:r>
            <w:r w:rsidR="00997AA8">
              <w:rPr>
                <w:webHidden/>
              </w:rPr>
              <w:fldChar w:fldCharType="end"/>
            </w:r>
          </w:hyperlink>
        </w:p>
        <w:p w14:paraId="282AF296" w14:textId="5254ED7C" w:rsidR="00997AA8" w:rsidRDefault="002A7594" w:rsidP="00DE6F8F">
          <w:pPr>
            <w:pStyle w:val="TOC2"/>
            <w:rPr>
              <w:rFonts w:cstheme="minorBidi"/>
              <w:sz w:val="22"/>
            </w:rPr>
          </w:pPr>
          <w:hyperlink w:anchor="_Toc110078179" w:history="1">
            <w:r w:rsidR="00997AA8" w:rsidRPr="009C3EC8">
              <w:rPr>
                <w:rStyle w:val="Hyperlink"/>
              </w:rPr>
              <w:t>1.1</w:t>
            </w:r>
            <w:r w:rsidR="00997AA8">
              <w:rPr>
                <w:rFonts w:cstheme="minorBidi"/>
                <w:sz w:val="22"/>
              </w:rPr>
              <w:tab/>
            </w:r>
            <w:r w:rsidR="00997AA8" w:rsidRPr="009C3EC8">
              <w:rPr>
                <w:rStyle w:val="Hyperlink"/>
              </w:rPr>
              <w:t>Objective</w:t>
            </w:r>
            <w:r w:rsidR="00997AA8">
              <w:rPr>
                <w:webHidden/>
              </w:rPr>
              <w:tab/>
            </w:r>
            <w:r w:rsidR="00997AA8">
              <w:rPr>
                <w:webHidden/>
              </w:rPr>
              <w:fldChar w:fldCharType="begin"/>
            </w:r>
            <w:r w:rsidR="00997AA8">
              <w:rPr>
                <w:webHidden/>
              </w:rPr>
              <w:instrText xml:space="preserve"> PAGEREF _Toc110078179 \h </w:instrText>
            </w:r>
            <w:r w:rsidR="00997AA8">
              <w:rPr>
                <w:webHidden/>
              </w:rPr>
            </w:r>
            <w:r w:rsidR="00997AA8">
              <w:rPr>
                <w:webHidden/>
              </w:rPr>
              <w:fldChar w:fldCharType="separate"/>
            </w:r>
            <w:r w:rsidR="00997AA8">
              <w:rPr>
                <w:webHidden/>
              </w:rPr>
              <w:t>7</w:t>
            </w:r>
            <w:r w:rsidR="00997AA8">
              <w:rPr>
                <w:webHidden/>
              </w:rPr>
              <w:fldChar w:fldCharType="end"/>
            </w:r>
          </w:hyperlink>
        </w:p>
        <w:p w14:paraId="12A91C8B" w14:textId="794E4641" w:rsidR="00997AA8" w:rsidRDefault="002A7594" w:rsidP="00DE6F8F">
          <w:pPr>
            <w:pStyle w:val="TOC2"/>
            <w:rPr>
              <w:rFonts w:cstheme="minorBidi"/>
              <w:sz w:val="22"/>
            </w:rPr>
          </w:pPr>
          <w:hyperlink w:anchor="_Toc110078180" w:history="1">
            <w:r w:rsidR="00997AA8" w:rsidRPr="009C3EC8">
              <w:rPr>
                <w:rStyle w:val="Hyperlink"/>
              </w:rPr>
              <w:t>1.2</w:t>
            </w:r>
            <w:r w:rsidR="00997AA8">
              <w:rPr>
                <w:rFonts w:cstheme="minorBidi"/>
                <w:sz w:val="22"/>
              </w:rPr>
              <w:tab/>
            </w:r>
            <w:r w:rsidR="00997AA8" w:rsidRPr="009C3EC8">
              <w:rPr>
                <w:rStyle w:val="Hyperlink"/>
              </w:rPr>
              <w:t>VVB legal status</w:t>
            </w:r>
            <w:r w:rsidR="00997AA8">
              <w:rPr>
                <w:webHidden/>
              </w:rPr>
              <w:tab/>
            </w:r>
            <w:r w:rsidR="00997AA8">
              <w:rPr>
                <w:webHidden/>
              </w:rPr>
              <w:fldChar w:fldCharType="begin"/>
            </w:r>
            <w:r w:rsidR="00997AA8">
              <w:rPr>
                <w:webHidden/>
              </w:rPr>
              <w:instrText xml:space="preserve"> PAGEREF _Toc110078180 \h </w:instrText>
            </w:r>
            <w:r w:rsidR="00997AA8">
              <w:rPr>
                <w:webHidden/>
              </w:rPr>
            </w:r>
            <w:r w:rsidR="00997AA8">
              <w:rPr>
                <w:webHidden/>
              </w:rPr>
              <w:fldChar w:fldCharType="separate"/>
            </w:r>
            <w:r w:rsidR="00997AA8">
              <w:rPr>
                <w:webHidden/>
              </w:rPr>
              <w:t>7</w:t>
            </w:r>
            <w:r w:rsidR="00997AA8">
              <w:rPr>
                <w:webHidden/>
              </w:rPr>
              <w:fldChar w:fldCharType="end"/>
            </w:r>
          </w:hyperlink>
        </w:p>
        <w:p w14:paraId="7CB8AEE0" w14:textId="24A08ED0" w:rsidR="00997AA8" w:rsidRDefault="002A7594" w:rsidP="00DE6F8F">
          <w:pPr>
            <w:pStyle w:val="TOC2"/>
            <w:rPr>
              <w:rFonts w:cstheme="minorBidi"/>
              <w:sz w:val="22"/>
            </w:rPr>
          </w:pPr>
          <w:hyperlink w:anchor="_Toc110078181" w:history="1">
            <w:r w:rsidR="00997AA8" w:rsidRPr="009C3EC8">
              <w:rPr>
                <w:rStyle w:val="Hyperlink"/>
              </w:rPr>
              <w:t>1.3</w:t>
            </w:r>
            <w:r w:rsidR="00997AA8">
              <w:rPr>
                <w:rFonts w:cstheme="minorBidi"/>
                <w:sz w:val="22"/>
              </w:rPr>
              <w:tab/>
            </w:r>
            <w:r w:rsidR="00997AA8" w:rsidRPr="009C3EC8">
              <w:rPr>
                <w:rStyle w:val="Hyperlink"/>
              </w:rPr>
              <w:t>Impartiality of the VVB</w:t>
            </w:r>
            <w:r w:rsidR="00997AA8">
              <w:rPr>
                <w:webHidden/>
              </w:rPr>
              <w:tab/>
            </w:r>
            <w:r w:rsidR="00997AA8">
              <w:rPr>
                <w:webHidden/>
              </w:rPr>
              <w:fldChar w:fldCharType="begin"/>
            </w:r>
            <w:r w:rsidR="00997AA8">
              <w:rPr>
                <w:webHidden/>
              </w:rPr>
              <w:instrText xml:space="preserve"> PAGEREF _Toc110078181 \h </w:instrText>
            </w:r>
            <w:r w:rsidR="00997AA8">
              <w:rPr>
                <w:webHidden/>
              </w:rPr>
            </w:r>
            <w:r w:rsidR="00997AA8">
              <w:rPr>
                <w:webHidden/>
              </w:rPr>
              <w:fldChar w:fldCharType="separate"/>
            </w:r>
            <w:r w:rsidR="00997AA8">
              <w:rPr>
                <w:webHidden/>
              </w:rPr>
              <w:t>7</w:t>
            </w:r>
            <w:r w:rsidR="00997AA8">
              <w:rPr>
                <w:webHidden/>
              </w:rPr>
              <w:fldChar w:fldCharType="end"/>
            </w:r>
          </w:hyperlink>
        </w:p>
        <w:p w14:paraId="5419B1EC" w14:textId="33C1FAC9" w:rsidR="00997AA8" w:rsidRDefault="002A7594" w:rsidP="00DE6F8F">
          <w:pPr>
            <w:pStyle w:val="TOC2"/>
            <w:rPr>
              <w:rFonts w:cstheme="minorBidi"/>
              <w:sz w:val="22"/>
            </w:rPr>
          </w:pPr>
          <w:hyperlink w:anchor="_Toc110078182" w:history="1">
            <w:r w:rsidR="00997AA8" w:rsidRPr="009C3EC8">
              <w:rPr>
                <w:rStyle w:val="Hyperlink"/>
              </w:rPr>
              <w:t>1.4</w:t>
            </w:r>
            <w:r w:rsidR="00997AA8">
              <w:rPr>
                <w:rFonts w:cstheme="minorBidi"/>
                <w:sz w:val="22"/>
              </w:rPr>
              <w:tab/>
            </w:r>
            <w:r w:rsidR="00997AA8" w:rsidRPr="009C3EC8">
              <w:rPr>
                <w:rStyle w:val="Hyperlink"/>
              </w:rPr>
              <w:t>Responsibilities addressed by the VVB</w:t>
            </w:r>
            <w:r w:rsidR="00997AA8">
              <w:rPr>
                <w:webHidden/>
              </w:rPr>
              <w:tab/>
            </w:r>
            <w:r w:rsidR="00997AA8">
              <w:rPr>
                <w:webHidden/>
              </w:rPr>
              <w:fldChar w:fldCharType="begin"/>
            </w:r>
            <w:r w:rsidR="00997AA8">
              <w:rPr>
                <w:webHidden/>
              </w:rPr>
              <w:instrText xml:space="preserve"> PAGEREF _Toc110078182 \h </w:instrText>
            </w:r>
            <w:r w:rsidR="00997AA8">
              <w:rPr>
                <w:webHidden/>
              </w:rPr>
            </w:r>
            <w:r w:rsidR="00997AA8">
              <w:rPr>
                <w:webHidden/>
              </w:rPr>
              <w:fldChar w:fldCharType="separate"/>
            </w:r>
            <w:r w:rsidR="00997AA8">
              <w:rPr>
                <w:webHidden/>
              </w:rPr>
              <w:t>7</w:t>
            </w:r>
            <w:r w:rsidR="00997AA8">
              <w:rPr>
                <w:webHidden/>
              </w:rPr>
              <w:fldChar w:fldCharType="end"/>
            </w:r>
          </w:hyperlink>
        </w:p>
        <w:p w14:paraId="78CB8FF6" w14:textId="2DA77B89" w:rsidR="00997AA8" w:rsidRDefault="002A7594" w:rsidP="00DE6F8F">
          <w:pPr>
            <w:pStyle w:val="TOC2"/>
            <w:rPr>
              <w:rFonts w:cstheme="minorBidi"/>
              <w:sz w:val="22"/>
            </w:rPr>
          </w:pPr>
          <w:hyperlink w:anchor="_Toc110078183" w:history="1">
            <w:r w:rsidR="00997AA8" w:rsidRPr="009C3EC8">
              <w:rPr>
                <w:rStyle w:val="Hyperlink"/>
              </w:rPr>
              <w:t>1.5</w:t>
            </w:r>
            <w:r w:rsidR="00997AA8">
              <w:rPr>
                <w:rFonts w:cstheme="minorBidi"/>
                <w:sz w:val="22"/>
              </w:rPr>
              <w:tab/>
            </w:r>
            <w:r w:rsidR="00997AA8" w:rsidRPr="009C3EC8">
              <w:rPr>
                <w:rStyle w:val="Hyperlink"/>
              </w:rPr>
              <w:t>Spatial and temporal scope and limits</w:t>
            </w:r>
            <w:r w:rsidR="00997AA8">
              <w:rPr>
                <w:webHidden/>
              </w:rPr>
              <w:tab/>
            </w:r>
            <w:r w:rsidR="00997AA8">
              <w:rPr>
                <w:webHidden/>
              </w:rPr>
              <w:fldChar w:fldCharType="begin"/>
            </w:r>
            <w:r w:rsidR="00997AA8">
              <w:rPr>
                <w:webHidden/>
              </w:rPr>
              <w:instrText xml:space="preserve"> PAGEREF _Toc110078183 \h </w:instrText>
            </w:r>
            <w:r w:rsidR="00997AA8">
              <w:rPr>
                <w:webHidden/>
              </w:rPr>
            </w:r>
            <w:r w:rsidR="00997AA8">
              <w:rPr>
                <w:webHidden/>
              </w:rPr>
              <w:fldChar w:fldCharType="separate"/>
            </w:r>
            <w:r w:rsidR="00997AA8">
              <w:rPr>
                <w:webHidden/>
              </w:rPr>
              <w:t>7</w:t>
            </w:r>
            <w:r w:rsidR="00997AA8">
              <w:rPr>
                <w:webHidden/>
              </w:rPr>
              <w:fldChar w:fldCharType="end"/>
            </w:r>
          </w:hyperlink>
        </w:p>
        <w:p w14:paraId="345EB96B" w14:textId="14183C9B" w:rsidR="00997AA8" w:rsidRDefault="002A7594" w:rsidP="00DE6F8F">
          <w:pPr>
            <w:pStyle w:val="TOC2"/>
            <w:rPr>
              <w:rFonts w:cstheme="minorBidi"/>
              <w:sz w:val="22"/>
            </w:rPr>
          </w:pPr>
          <w:hyperlink w:anchor="_Toc110078184" w:history="1">
            <w:r w:rsidR="00997AA8" w:rsidRPr="009C3EC8">
              <w:rPr>
                <w:rStyle w:val="Hyperlink"/>
              </w:rPr>
              <w:t>1.6</w:t>
            </w:r>
            <w:r w:rsidR="00997AA8">
              <w:rPr>
                <w:rFonts w:cstheme="minorBidi"/>
                <w:sz w:val="22"/>
              </w:rPr>
              <w:tab/>
            </w:r>
            <w:r w:rsidR="00997AA8" w:rsidRPr="009C3EC8">
              <w:rPr>
                <w:rStyle w:val="Hyperlink"/>
              </w:rPr>
              <w:t>Term of commitment</w:t>
            </w:r>
            <w:r w:rsidR="00997AA8">
              <w:rPr>
                <w:webHidden/>
              </w:rPr>
              <w:tab/>
            </w:r>
            <w:r w:rsidR="00997AA8">
              <w:rPr>
                <w:webHidden/>
              </w:rPr>
              <w:fldChar w:fldCharType="begin"/>
            </w:r>
            <w:r w:rsidR="00997AA8">
              <w:rPr>
                <w:webHidden/>
              </w:rPr>
              <w:instrText xml:space="preserve"> PAGEREF _Toc110078184 \h </w:instrText>
            </w:r>
            <w:r w:rsidR="00997AA8">
              <w:rPr>
                <w:webHidden/>
              </w:rPr>
            </w:r>
            <w:r w:rsidR="00997AA8">
              <w:rPr>
                <w:webHidden/>
              </w:rPr>
              <w:fldChar w:fldCharType="separate"/>
            </w:r>
            <w:r w:rsidR="00997AA8">
              <w:rPr>
                <w:webHidden/>
              </w:rPr>
              <w:t>7</w:t>
            </w:r>
            <w:r w:rsidR="00997AA8">
              <w:rPr>
                <w:webHidden/>
              </w:rPr>
              <w:fldChar w:fldCharType="end"/>
            </w:r>
          </w:hyperlink>
        </w:p>
        <w:p w14:paraId="30FC0AD3" w14:textId="626F055F" w:rsidR="00997AA8" w:rsidRDefault="002A7594" w:rsidP="00DE6F8F">
          <w:pPr>
            <w:pStyle w:val="TOC2"/>
            <w:rPr>
              <w:rFonts w:cstheme="minorBidi"/>
              <w:sz w:val="22"/>
            </w:rPr>
          </w:pPr>
          <w:hyperlink w:anchor="_Toc110078185" w:history="1">
            <w:r w:rsidR="00997AA8" w:rsidRPr="009C3EC8">
              <w:rPr>
                <w:rStyle w:val="Hyperlink"/>
              </w:rPr>
              <w:t>1.7</w:t>
            </w:r>
            <w:r w:rsidR="00997AA8">
              <w:rPr>
                <w:rFonts w:cstheme="minorBidi"/>
                <w:sz w:val="22"/>
              </w:rPr>
              <w:tab/>
            </w:r>
            <w:r w:rsidR="00997AA8" w:rsidRPr="009C3EC8">
              <w:rPr>
                <w:rStyle w:val="Hyperlink"/>
              </w:rPr>
              <w:t>Level of assurance and materiality</w:t>
            </w:r>
            <w:r w:rsidR="00997AA8">
              <w:rPr>
                <w:webHidden/>
              </w:rPr>
              <w:tab/>
            </w:r>
            <w:r w:rsidR="00997AA8">
              <w:rPr>
                <w:webHidden/>
              </w:rPr>
              <w:fldChar w:fldCharType="begin"/>
            </w:r>
            <w:r w:rsidR="00997AA8">
              <w:rPr>
                <w:webHidden/>
              </w:rPr>
              <w:instrText xml:space="preserve"> PAGEREF _Toc110078185 \h </w:instrText>
            </w:r>
            <w:r w:rsidR="00997AA8">
              <w:rPr>
                <w:webHidden/>
              </w:rPr>
            </w:r>
            <w:r w:rsidR="00997AA8">
              <w:rPr>
                <w:webHidden/>
              </w:rPr>
              <w:fldChar w:fldCharType="separate"/>
            </w:r>
            <w:r w:rsidR="00997AA8">
              <w:rPr>
                <w:webHidden/>
              </w:rPr>
              <w:t>7</w:t>
            </w:r>
            <w:r w:rsidR="00997AA8">
              <w:rPr>
                <w:webHidden/>
              </w:rPr>
              <w:fldChar w:fldCharType="end"/>
            </w:r>
          </w:hyperlink>
        </w:p>
        <w:p w14:paraId="50380908" w14:textId="21ACA043" w:rsidR="00997AA8" w:rsidRDefault="002A7594" w:rsidP="00DE6F8F">
          <w:pPr>
            <w:pStyle w:val="TOC1"/>
            <w:rPr>
              <w:rFonts w:cstheme="minorBidi"/>
              <w:b w:val="0"/>
              <w:bCs w:val="0"/>
              <w:lang w:eastAsia="es-CO"/>
            </w:rPr>
          </w:pPr>
          <w:hyperlink w:anchor="_Toc110078186" w:history="1">
            <w:r w:rsidR="00997AA8" w:rsidRPr="009C3EC8">
              <w:rPr>
                <w:rStyle w:val="Hyperlink"/>
              </w:rPr>
              <w:t>2</w:t>
            </w:r>
            <w:r w:rsidR="00997AA8">
              <w:rPr>
                <w:rFonts w:cstheme="minorBidi"/>
                <w:b w:val="0"/>
                <w:bCs w:val="0"/>
                <w:lang w:eastAsia="es-CO"/>
              </w:rPr>
              <w:tab/>
            </w:r>
            <w:r w:rsidR="00997AA8" w:rsidRPr="009C3EC8">
              <w:rPr>
                <w:rStyle w:val="Hyperlink"/>
              </w:rPr>
              <w:t>Verification process</w:t>
            </w:r>
            <w:r w:rsidR="00997AA8">
              <w:rPr>
                <w:webHidden/>
              </w:rPr>
              <w:tab/>
            </w:r>
            <w:r w:rsidR="00997AA8">
              <w:rPr>
                <w:webHidden/>
              </w:rPr>
              <w:fldChar w:fldCharType="begin"/>
            </w:r>
            <w:r w:rsidR="00997AA8">
              <w:rPr>
                <w:webHidden/>
              </w:rPr>
              <w:instrText xml:space="preserve"> PAGEREF _Toc110078186 \h </w:instrText>
            </w:r>
            <w:r w:rsidR="00997AA8">
              <w:rPr>
                <w:webHidden/>
              </w:rPr>
            </w:r>
            <w:r w:rsidR="00997AA8">
              <w:rPr>
                <w:webHidden/>
              </w:rPr>
              <w:fldChar w:fldCharType="separate"/>
            </w:r>
            <w:r w:rsidR="00997AA8">
              <w:rPr>
                <w:webHidden/>
              </w:rPr>
              <w:t>9</w:t>
            </w:r>
            <w:r w:rsidR="00997AA8">
              <w:rPr>
                <w:webHidden/>
              </w:rPr>
              <w:fldChar w:fldCharType="end"/>
            </w:r>
          </w:hyperlink>
        </w:p>
        <w:p w14:paraId="10BF6395" w14:textId="5247EC26" w:rsidR="00997AA8" w:rsidRDefault="002A7594" w:rsidP="00DE6F8F">
          <w:pPr>
            <w:pStyle w:val="TOC2"/>
            <w:rPr>
              <w:rFonts w:cstheme="minorBidi"/>
              <w:sz w:val="22"/>
            </w:rPr>
          </w:pPr>
          <w:hyperlink w:anchor="_Toc110078187" w:history="1">
            <w:r w:rsidR="00997AA8" w:rsidRPr="009C3EC8">
              <w:rPr>
                <w:rStyle w:val="Hyperlink"/>
              </w:rPr>
              <w:t>2.1</w:t>
            </w:r>
            <w:r w:rsidR="00997AA8">
              <w:rPr>
                <w:rFonts w:cstheme="minorBidi"/>
                <w:sz w:val="22"/>
              </w:rPr>
              <w:tab/>
            </w:r>
            <w:r w:rsidR="00997AA8" w:rsidRPr="009C3EC8">
              <w:rPr>
                <w:rStyle w:val="Hyperlink"/>
              </w:rPr>
              <w:t>Verification plan</w:t>
            </w:r>
            <w:r w:rsidR="00997AA8">
              <w:rPr>
                <w:webHidden/>
              </w:rPr>
              <w:tab/>
            </w:r>
            <w:r w:rsidR="00997AA8">
              <w:rPr>
                <w:webHidden/>
              </w:rPr>
              <w:fldChar w:fldCharType="begin"/>
            </w:r>
            <w:r w:rsidR="00997AA8">
              <w:rPr>
                <w:webHidden/>
              </w:rPr>
              <w:instrText xml:space="preserve"> PAGEREF _Toc110078187 \h </w:instrText>
            </w:r>
            <w:r w:rsidR="00997AA8">
              <w:rPr>
                <w:webHidden/>
              </w:rPr>
            </w:r>
            <w:r w:rsidR="00997AA8">
              <w:rPr>
                <w:webHidden/>
              </w:rPr>
              <w:fldChar w:fldCharType="separate"/>
            </w:r>
            <w:r w:rsidR="00997AA8">
              <w:rPr>
                <w:webHidden/>
              </w:rPr>
              <w:t>9</w:t>
            </w:r>
            <w:r w:rsidR="00997AA8">
              <w:rPr>
                <w:webHidden/>
              </w:rPr>
              <w:fldChar w:fldCharType="end"/>
            </w:r>
          </w:hyperlink>
        </w:p>
        <w:p w14:paraId="195BFF48" w14:textId="21DAA162" w:rsidR="00997AA8" w:rsidRDefault="002A7594" w:rsidP="00DE6F8F">
          <w:pPr>
            <w:pStyle w:val="TOC2"/>
            <w:rPr>
              <w:rFonts w:cstheme="minorBidi"/>
              <w:sz w:val="22"/>
            </w:rPr>
          </w:pPr>
          <w:hyperlink w:anchor="_Toc110078188" w:history="1">
            <w:r w:rsidR="00997AA8" w:rsidRPr="009C3EC8">
              <w:rPr>
                <w:rStyle w:val="Hyperlink"/>
              </w:rPr>
              <w:t>2.2</w:t>
            </w:r>
            <w:r w:rsidR="00997AA8">
              <w:rPr>
                <w:rFonts w:cstheme="minorBidi"/>
                <w:sz w:val="22"/>
              </w:rPr>
              <w:tab/>
            </w:r>
            <w:r w:rsidR="00997AA8" w:rsidRPr="009C3EC8">
              <w:rPr>
                <w:rStyle w:val="Hyperlink"/>
              </w:rPr>
              <w:t>Evaluation criteria</w:t>
            </w:r>
            <w:r w:rsidR="00997AA8">
              <w:rPr>
                <w:webHidden/>
              </w:rPr>
              <w:tab/>
            </w:r>
            <w:r w:rsidR="00997AA8">
              <w:rPr>
                <w:webHidden/>
              </w:rPr>
              <w:fldChar w:fldCharType="begin"/>
            </w:r>
            <w:r w:rsidR="00997AA8">
              <w:rPr>
                <w:webHidden/>
              </w:rPr>
              <w:instrText xml:space="preserve"> PAGEREF _Toc110078188 \h </w:instrText>
            </w:r>
            <w:r w:rsidR="00997AA8">
              <w:rPr>
                <w:webHidden/>
              </w:rPr>
            </w:r>
            <w:r w:rsidR="00997AA8">
              <w:rPr>
                <w:webHidden/>
              </w:rPr>
              <w:fldChar w:fldCharType="separate"/>
            </w:r>
            <w:r w:rsidR="00997AA8">
              <w:rPr>
                <w:webHidden/>
              </w:rPr>
              <w:t>9</w:t>
            </w:r>
            <w:r w:rsidR="00997AA8">
              <w:rPr>
                <w:webHidden/>
              </w:rPr>
              <w:fldChar w:fldCharType="end"/>
            </w:r>
          </w:hyperlink>
        </w:p>
        <w:p w14:paraId="795D30D0" w14:textId="02153F50" w:rsidR="00997AA8" w:rsidRDefault="002A7594" w:rsidP="00DE6F8F">
          <w:pPr>
            <w:pStyle w:val="TOC2"/>
            <w:rPr>
              <w:rFonts w:cstheme="minorBidi"/>
              <w:sz w:val="22"/>
            </w:rPr>
          </w:pPr>
          <w:hyperlink w:anchor="_Toc110078189" w:history="1">
            <w:r w:rsidR="00997AA8" w:rsidRPr="009C3EC8">
              <w:rPr>
                <w:rStyle w:val="Hyperlink"/>
              </w:rPr>
              <w:t>2.3</w:t>
            </w:r>
            <w:r w:rsidR="00997AA8">
              <w:rPr>
                <w:rFonts w:cstheme="minorBidi"/>
                <w:sz w:val="22"/>
              </w:rPr>
              <w:tab/>
            </w:r>
            <w:r w:rsidR="00997AA8" w:rsidRPr="009C3EC8">
              <w:rPr>
                <w:rStyle w:val="Hyperlink"/>
              </w:rPr>
              <w:t>Evidence Collection Plan</w:t>
            </w:r>
            <w:r w:rsidR="00997AA8">
              <w:rPr>
                <w:webHidden/>
              </w:rPr>
              <w:tab/>
            </w:r>
            <w:r w:rsidR="00997AA8">
              <w:rPr>
                <w:webHidden/>
              </w:rPr>
              <w:fldChar w:fldCharType="begin"/>
            </w:r>
            <w:r w:rsidR="00997AA8">
              <w:rPr>
                <w:webHidden/>
              </w:rPr>
              <w:instrText xml:space="preserve"> PAGEREF _Toc110078189 \h </w:instrText>
            </w:r>
            <w:r w:rsidR="00997AA8">
              <w:rPr>
                <w:webHidden/>
              </w:rPr>
            </w:r>
            <w:r w:rsidR="00997AA8">
              <w:rPr>
                <w:webHidden/>
              </w:rPr>
              <w:fldChar w:fldCharType="separate"/>
            </w:r>
            <w:r w:rsidR="00997AA8">
              <w:rPr>
                <w:webHidden/>
              </w:rPr>
              <w:t>9</w:t>
            </w:r>
            <w:r w:rsidR="00997AA8">
              <w:rPr>
                <w:webHidden/>
              </w:rPr>
              <w:fldChar w:fldCharType="end"/>
            </w:r>
          </w:hyperlink>
        </w:p>
        <w:p w14:paraId="07269C98" w14:textId="2CD105AF" w:rsidR="00997AA8" w:rsidRDefault="002A7594" w:rsidP="00DE6F8F">
          <w:pPr>
            <w:pStyle w:val="TOC2"/>
            <w:rPr>
              <w:rFonts w:cstheme="minorBidi"/>
              <w:sz w:val="22"/>
            </w:rPr>
          </w:pPr>
          <w:hyperlink w:anchor="_Toc110078190" w:history="1">
            <w:r w:rsidR="00997AA8" w:rsidRPr="009C3EC8">
              <w:rPr>
                <w:rStyle w:val="Hyperlink"/>
                <w:caps/>
              </w:rPr>
              <w:t>2.4</w:t>
            </w:r>
            <w:r w:rsidR="00997AA8">
              <w:rPr>
                <w:rFonts w:cstheme="minorBidi"/>
                <w:sz w:val="22"/>
              </w:rPr>
              <w:tab/>
            </w:r>
            <w:r w:rsidR="00997AA8" w:rsidRPr="009C3EC8">
              <w:rPr>
                <w:rStyle w:val="Hyperlink"/>
              </w:rPr>
              <w:t>Visits to the CCMP site or area</w:t>
            </w:r>
            <w:r w:rsidR="00997AA8">
              <w:rPr>
                <w:webHidden/>
              </w:rPr>
              <w:tab/>
            </w:r>
            <w:r w:rsidR="00997AA8">
              <w:rPr>
                <w:webHidden/>
              </w:rPr>
              <w:fldChar w:fldCharType="begin"/>
            </w:r>
            <w:r w:rsidR="00997AA8">
              <w:rPr>
                <w:webHidden/>
              </w:rPr>
              <w:instrText xml:space="preserve"> PAGEREF _Toc110078190 \h </w:instrText>
            </w:r>
            <w:r w:rsidR="00997AA8">
              <w:rPr>
                <w:webHidden/>
              </w:rPr>
            </w:r>
            <w:r w:rsidR="00997AA8">
              <w:rPr>
                <w:webHidden/>
              </w:rPr>
              <w:fldChar w:fldCharType="separate"/>
            </w:r>
            <w:r w:rsidR="00997AA8">
              <w:rPr>
                <w:webHidden/>
              </w:rPr>
              <w:t>10</w:t>
            </w:r>
            <w:r w:rsidR="00997AA8">
              <w:rPr>
                <w:webHidden/>
              </w:rPr>
              <w:fldChar w:fldCharType="end"/>
            </w:r>
          </w:hyperlink>
        </w:p>
        <w:p w14:paraId="6F521E9A" w14:textId="63152534" w:rsidR="00997AA8" w:rsidRDefault="002A7594" w:rsidP="00DE6F8F">
          <w:pPr>
            <w:pStyle w:val="TOC2"/>
            <w:rPr>
              <w:rFonts w:cstheme="minorBidi"/>
              <w:sz w:val="22"/>
            </w:rPr>
          </w:pPr>
          <w:hyperlink w:anchor="_Toc110078191" w:history="1">
            <w:r w:rsidR="00997AA8" w:rsidRPr="009C3EC8">
              <w:rPr>
                <w:rStyle w:val="Hyperlink"/>
              </w:rPr>
              <w:t>2.5</w:t>
            </w:r>
            <w:r w:rsidR="00997AA8">
              <w:rPr>
                <w:rFonts w:cstheme="minorBidi"/>
                <w:sz w:val="22"/>
              </w:rPr>
              <w:tab/>
            </w:r>
            <w:r w:rsidR="00997AA8" w:rsidRPr="009C3EC8">
              <w:rPr>
                <w:rStyle w:val="Hyperlink"/>
              </w:rPr>
              <w:t>VVB requests</w:t>
            </w:r>
            <w:r w:rsidR="00997AA8">
              <w:rPr>
                <w:webHidden/>
              </w:rPr>
              <w:tab/>
            </w:r>
            <w:r w:rsidR="00997AA8">
              <w:rPr>
                <w:webHidden/>
              </w:rPr>
              <w:fldChar w:fldCharType="begin"/>
            </w:r>
            <w:r w:rsidR="00997AA8">
              <w:rPr>
                <w:webHidden/>
              </w:rPr>
              <w:instrText xml:space="preserve"> PAGEREF _Toc110078191 \h </w:instrText>
            </w:r>
            <w:r w:rsidR="00997AA8">
              <w:rPr>
                <w:webHidden/>
              </w:rPr>
            </w:r>
            <w:r w:rsidR="00997AA8">
              <w:rPr>
                <w:webHidden/>
              </w:rPr>
              <w:fldChar w:fldCharType="separate"/>
            </w:r>
            <w:r w:rsidR="00997AA8">
              <w:rPr>
                <w:webHidden/>
              </w:rPr>
              <w:t>10</w:t>
            </w:r>
            <w:r w:rsidR="00997AA8">
              <w:rPr>
                <w:webHidden/>
              </w:rPr>
              <w:fldChar w:fldCharType="end"/>
            </w:r>
          </w:hyperlink>
        </w:p>
        <w:p w14:paraId="3C6CDA4E" w14:textId="47503D27" w:rsidR="00997AA8" w:rsidRDefault="002A7594" w:rsidP="00DE6F8F">
          <w:pPr>
            <w:pStyle w:val="TOC2"/>
            <w:rPr>
              <w:rFonts w:cstheme="minorBidi"/>
              <w:sz w:val="22"/>
            </w:rPr>
          </w:pPr>
          <w:hyperlink w:anchor="_Toc110078192" w:history="1">
            <w:r w:rsidR="00997AA8" w:rsidRPr="009C3EC8">
              <w:rPr>
                <w:rStyle w:val="Hyperlink"/>
              </w:rPr>
              <w:t>2.6</w:t>
            </w:r>
            <w:r w:rsidR="00997AA8">
              <w:rPr>
                <w:rFonts w:cstheme="minorBidi"/>
                <w:sz w:val="22"/>
              </w:rPr>
              <w:tab/>
            </w:r>
            <w:r w:rsidR="00997AA8" w:rsidRPr="009C3EC8">
              <w:rPr>
                <w:rStyle w:val="Hyperlink"/>
              </w:rPr>
              <w:t>Information system, data management and control</w:t>
            </w:r>
            <w:r w:rsidR="00997AA8">
              <w:rPr>
                <w:webHidden/>
              </w:rPr>
              <w:tab/>
            </w:r>
            <w:r w:rsidR="00997AA8">
              <w:rPr>
                <w:webHidden/>
              </w:rPr>
              <w:fldChar w:fldCharType="begin"/>
            </w:r>
            <w:r w:rsidR="00997AA8">
              <w:rPr>
                <w:webHidden/>
              </w:rPr>
              <w:instrText xml:space="preserve"> PAGEREF _Toc110078192 \h </w:instrText>
            </w:r>
            <w:r w:rsidR="00997AA8">
              <w:rPr>
                <w:webHidden/>
              </w:rPr>
            </w:r>
            <w:r w:rsidR="00997AA8">
              <w:rPr>
                <w:webHidden/>
              </w:rPr>
              <w:fldChar w:fldCharType="separate"/>
            </w:r>
            <w:r w:rsidR="00997AA8">
              <w:rPr>
                <w:webHidden/>
              </w:rPr>
              <w:t>10</w:t>
            </w:r>
            <w:r w:rsidR="00997AA8">
              <w:rPr>
                <w:webHidden/>
              </w:rPr>
              <w:fldChar w:fldCharType="end"/>
            </w:r>
          </w:hyperlink>
        </w:p>
        <w:p w14:paraId="36FFAC97" w14:textId="4992E572" w:rsidR="00997AA8" w:rsidRDefault="002A7594" w:rsidP="00DE6F8F">
          <w:pPr>
            <w:pStyle w:val="TOC2"/>
            <w:rPr>
              <w:rFonts w:cstheme="minorBidi"/>
              <w:sz w:val="22"/>
            </w:rPr>
          </w:pPr>
          <w:hyperlink w:anchor="_Toc110078193" w:history="1">
            <w:r w:rsidR="00997AA8" w:rsidRPr="009C3EC8">
              <w:rPr>
                <w:rStyle w:val="Hyperlink"/>
              </w:rPr>
              <w:t>2.7</w:t>
            </w:r>
            <w:r w:rsidR="00997AA8">
              <w:rPr>
                <w:rFonts w:cstheme="minorBidi"/>
                <w:sz w:val="22"/>
              </w:rPr>
              <w:tab/>
            </w:r>
            <w:r w:rsidR="00997AA8" w:rsidRPr="009C3EC8">
              <w:rPr>
                <w:rStyle w:val="Hyperlink"/>
              </w:rPr>
              <w:t>Audit team</w:t>
            </w:r>
            <w:r w:rsidR="00997AA8">
              <w:rPr>
                <w:webHidden/>
              </w:rPr>
              <w:tab/>
            </w:r>
            <w:r w:rsidR="00997AA8">
              <w:rPr>
                <w:webHidden/>
              </w:rPr>
              <w:fldChar w:fldCharType="begin"/>
            </w:r>
            <w:r w:rsidR="00997AA8">
              <w:rPr>
                <w:webHidden/>
              </w:rPr>
              <w:instrText xml:space="preserve"> PAGEREF _Toc110078193 \h </w:instrText>
            </w:r>
            <w:r w:rsidR="00997AA8">
              <w:rPr>
                <w:webHidden/>
              </w:rPr>
            </w:r>
            <w:r w:rsidR="00997AA8">
              <w:rPr>
                <w:webHidden/>
              </w:rPr>
              <w:fldChar w:fldCharType="separate"/>
            </w:r>
            <w:r w:rsidR="00997AA8">
              <w:rPr>
                <w:webHidden/>
              </w:rPr>
              <w:t>10</w:t>
            </w:r>
            <w:r w:rsidR="00997AA8">
              <w:rPr>
                <w:webHidden/>
              </w:rPr>
              <w:fldChar w:fldCharType="end"/>
            </w:r>
          </w:hyperlink>
        </w:p>
        <w:p w14:paraId="098CF6EC" w14:textId="253E9CA2" w:rsidR="00997AA8" w:rsidRDefault="002A7594" w:rsidP="00DE6F8F">
          <w:pPr>
            <w:pStyle w:val="TOC1"/>
            <w:rPr>
              <w:rFonts w:cstheme="minorBidi"/>
              <w:b w:val="0"/>
              <w:bCs w:val="0"/>
              <w:lang w:eastAsia="es-CO"/>
            </w:rPr>
          </w:pPr>
          <w:hyperlink w:anchor="_Toc110078194" w:history="1">
            <w:r w:rsidR="00997AA8" w:rsidRPr="009C3EC8">
              <w:rPr>
                <w:rStyle w:val="Hyperlink"/>
              </w:rPr>
              <w:t>3</w:t>
            </w:r>
            <w:r w:rsidR="00997AA8">
              <w:rPr>
                <w:rFonts w:cstheme="minorBidi"/>
                <w:b w:val="0"/>
                <w:bCs w:val="0"/>
                <w:lang w:eastAsia="es-CO"/>
              </w:rPr>
              <w:tab/>
            </w:r>
            <w:r w:rsidR="00997AA8" w:rsidRPr="009C3EC8">
              <w:rPr>
                <w:rStyle w:val="Hyperlink"/>
              </w:rPr>
              <w:t>Verification results</w:t>
            </w:r>
            <w:r w:rsidR="00997AA8">
              <w:rPr>
                <w:webHidden/>
              </w:rPr>
              <w:tab/>
            </w:r>
            <w:r w:rsidR="00997AA8">
              <w:rPr>
                <w:webHidden/>
              </w:rPr>
              <w:fldChar w:fldCharType="begin"/>
            </w:r>
            <w:r w:rsidR="00997AA8">
              <w:rPr>
                <w:webHidden/>
              </w:rPr>
              <w:instrText xml:space="preserve"> PAGEREF _Toc110078194 \h </w:instrText>
            </w:r>
            <w:r w:rsidR="00997AA8">
              <w:rPr>
                <w:webHidden/>
              </w:rPr>
            </w:r>
            <w:r w:rsidR="00997AA8">
              <w:rPr>
                <w:webHidden/>
              </w:rPr>
              <w:fldChar w:fldCharType="separate"/>
            </w:r>
            <w:r w:rsidR="00997AA8">
              <w:rPr>
                <w:webHidden/>
              </w:rPr>
              <w:t>11</w:t>
            </w:r>
            <w:r w:rsidR="00997AA8">
              <w:rPr>
                <w:webHidden/>
              </w:rPr>
              <w:fldChar w:fldCharType="end"/>
            </w:r>
          </w:hyperlink>
        </w:p>
        <w:p w14:paraId="7FE97BF2" w14:textId="26A1ACE4" w:rsidR="00997AA8" w:rsidRDefault="002A7594" w:rsidP="00DE6F8F">
          <w:pPr>
            <w:pStyle w:val="TOC2"/>
            <w:rPr>
              <w:rFonts w:cstheme="minorBidi"/>
              <w:sz w:val="22"/>
            </w:rPr>
          </w:pPr>
          <w:hyperlink w:anchor="_Toc110078195" w:history="1">
            <w:r w:rsidR="00997AA8" w:rsidRPr="009C3EC8">
              <w:rPr>
                <w:rStyle w:val="Hyperlink"/>
                <w:caps/>
              </w:rPr>
              <w:t>3.1</w:t>
            </w:r>
            <w:r w:rsidR="00997AA8">
              <w:rPr>
                <w:rFonts w:cstheme="minorBidi"/>
                <w:sz w:val="22"/>
              </w:rPr>
              <w:tab/>
            </w:r>
            <w:r w:rsidR="00997AA8" w:rsidRPr="009C3EC8">
              <w:rPr>
                <w:rStyle w:val="Hyperlink"/>
              </w:rPr>
              <w:t>CCMP components</w:t>
            </w:r>
            <w:r w:rsidR="00997AA8">
              <w:rPr>
                <w:webHidden/>
              </w:rPr>
              <w:tab/>
            </w:r>
            <w:r w:rsidR="00997AA8">
              <w:rPr>
                <w:webHidden/>
              </w:rPr>
              <w:fldChar w:fldCharType="begin"/>
            </w:r>
            <w:r w:rsidR="00997AA8">
              <w:rPr>
                <w:webHidden/>
              </w:rPr>
              <w:instrText xml:space="preserve"> PAGEREF _Toc110078195 \h </w:instrText>
            </w:r>
            <w:r w:rsidR="00997AA8">
              <w:rPr>
                <w:webHidden/>
              </w:rPr>
            </w:r>
            <w:r w:rsidR="00997AA8">
              <w:rPr>
                <w:webHidden/>
              </w:rPr>
              <w:fldChar w:fldCharType="separate"/>
            </w:r>
            <w:r w:rsidR="00997AA8">
              <w:rPr>
                <w:webHidden/>
              </w:rPr>
              <w:t>11</w:t>
            </w:r>
            <w:r w:rsidR="00997AA8">
              <w:rPr>
                <w:webHidden/>
              </w:rPr>
              <w:fldChar w:fldCharType="end"/>
            </w:r>
          </w:hyperlink>
        </w:p>
        <w:p w14:paraId="3B44E64E" w14:textId="216653C9" w:rsidR="00997AA8" w:rsidRDefault="002A7594" w:rsidP="00DE6F8F">
          <w:pPr>
            <w:pStyle w:val="TOC3"/>
            <w:rPr>
              <w:rFonts w:cstheme="minorBidi"/>
              <w:sz w:val="22"/>
              <w:szCs w:val="22"/>
            </w:rPr>
          </w:pPr>
          <w:hyperlink w:anchor="_Toc110078196" w:history="1">
            <w:r w:rsidR="00997AA8" w:rsidRPr="009C3EC8">
              <w:rPr>
                <w:rStyle w:val="Hyperlink"/>
              </w:rPr>
              <w:t>3.1.1</w:t>
            </w:r>
            <w:r w:rsidR="00997AA8">
              <w:rPr>
                <w:rFonts w:cstheme="minorBidi"/>
                <w:sz w:val="22"/>
                <w:szCs w:val="22"/>
              </w:rPr>
              <w:tab/>
            </w:r>
            <w:r w:rsidR="00997AA8" w:rsidRPr="009C3EC8">
              <w:rPr>
                <w:rStyle w:val="Hyperlink"/>
              </w:rPr>
              <w:t>CCMP holder information</w:t>
            </w:r>
            <w:r w:rsidR="00997AA8">
              <w:rPr>
                <w:webHidden/>
              </w:rPr>
              <w:tab/>
            </w:r>
            <w:r w:rsidR="00997AA8">
              <w:rPr>
                <w:webHidden/>
              </w:rPr>
              <w:fldChar w:fldCharType="begin"/>
            </w:r>
            <w:r w:rsidR="00997AA8">
              <w:rPr>
                <w:webHidden/>
              </w:rPr>
              <w:instrText xml:space="preserve"> PAGEREF _Toc110078196 \h </w:instrText>
            </w:r>
            <w:r w:rsidR="00997AA8">
              <w:rPr>
                <w:webHidden/>
              </w:rPr>
            </w:r>
            <w:r w:rsidR="00997AA8">
              <w:rPr>
                <w:webHidden/>
              </w:rPr>
              <w:fldChar w:fldCharType="separate"/>
            </w:r>
            <w:r w:rsidR="00997AA8">
              <w:rPr>
                <w:webHidden/>
              </w:rPr>
              <w:t>11</w:t>
            </w:r>
            <w:r w:rsidR="00997AA8">
              <w:rPr>
                <w:webHidden/>
              </w:rPr>
              <w:fldChar w:fldCharType="end"/>
            </w:r>
          </w:hyperlink>
        </w:p>
        <w:p w14:paraId="5D440DAF" w14:textId="2E19BB81" w:rsidR="00997AA8" w:rsidRDefault="002A7594" w:rsidP="00DE6F8F">
          <w:pPr>
            <w:pStyle w:val="TOC3"/>
            <w:rPr>
              <w:rFonts w:cstheme="minorBidi"/>
              <w:sz w:val="22"/>
              <w:szCs w:val="22"/>
            </w:rPr>
          </w:pPr>
          <w:hyperlink w:anchor="_Toc110078197" w:history="1">
            <w:r w:rsidR="00997AA8" w:rsidRPr="009C3EC8">
              <w:rPr>
                <w:rStyle w:val="Hyperlink"/>
                <w:lang w:val="en-GB"/>
              </w:rPr>
              <w:t>3.1.2</w:t>
            </w:r>
            <w:r w:rsidR="00997AA8">
              <w:rPr>
                <w:rFonts w:cstheme="minorBidi"/>
                <w:sz w:val="22"/>
                <w:szCs w:val="22"/>
              </w:rPr>
              <w:tab/>
            </w:r>
            <w:r w:rsidR="00997AA8" w:rsidRPr="009C3EC8">
              <w:rPr>
                <w:rStyle w:val="Hyperlink"/>
                <w:lang w:val="en-GB"/>
              </w:rPr>
              <w:t>Information from other CCMP institutional participants</w:t>
            </w:r>
            <w:r w:rsidR="00997AA8">
              <w:rPr>
                <w:webHidden/>
              </w:rPr>
              <w:tab/>
            </w:r>
            <w:r w:rsidR="00997AA8">
              <w:rPr>
                <w:webHidden/>
              </w:rPr>
              <w:fldChar w:fldCharType="begin"/>
            </w:r>
            <w:r w:rsidR="00997AA8">
              <w:rPr>
                <w:webHidden/>
              </w:rPr>
              <w:instrText xml:space="preserve"> PAGEREF _Toc110078197 \h </w:instrText>
            </w:r>
            <w:r w:rsidR="00997AA8">
              <w:rPr>
                <w:webHidden/>
              </w:rPr>
            </w:r>
            <w:r w:rsidR="00997AA8">
              <w:rPr>
                <w:webHidden/>
              </w:rPr>
              <w:fldChar w:fldCharType="separate"/>
            </w:r>
            <w:r w:rsidR="00997AA8">
              <w:rPr>
                <w:webHidden/>
              </w:rPr>
              <w:t>11</w:t>
            </w:r>
            <w:r w:rsidR="00997AA8">
              <w:rPr>
                <w:webHidden/>
              </w:rPr>
              <w:fldChar w:fldCharType="end"/>
            </w:r>
          </w:hyperlink>
        </w:p>
        <w:p w14:paraId="16CDDA21" w14:textId="6566E5B7" w:rsidR="00997AA8" w:rsidRDefault="002A7594" w:rsidP="00DE6F8F">
          <w:pPr>
            <w:pStyle w:val="TOC3"/>
            <w:rPr>
              <w:rFonts w:cstheme="minorBidi"/>
              <w:sz w:val="22"/>
              <w:szCs w:val="22"/>
            </w:rPr>
          </w:pPr>
          <w:hyperlink w:anchor="_Toc110078198" w:history="1">
            <w:r w:rsidR="00997AA8" w:rsidRPr="009C3EC8">
              <w:rPr>
                <w:rStyle w:val="Hyperlink"/>
              </w:rPr>
              <w:t>3.1.3</w:t>
            </w:r>
            <w:r w:rsidR="00997AA8">
              <w:rPr>
                <w:rFonts w:cstheme="minorBidi"/>
                <w:sz w:val="22"/>
                <w:szCs w:val="22"/>
              </w:rPr>
              <w:tab/>
            </w:r>
            <w:r w:rsidR="00997AA8" w:rsidRPr="009C3EC8">
              <w:rPr>
                <w:rStyle w:val="Hyperlink"/>
              </w:rPr>
              <w:t>CCMP description</w:t>
            </w:r>
            <w:r w:rsidR="00997AA8">
              <w:rPr>
                <w:webHidden/>
              </w:rPr>
              <w:tab/>
            </w:r>
            <w:r w:rsidR="00997AA8">
              <w:rPr>
                <w:webHidden/>
              </w:rPr>
              <w:fldChar w:fldCharType="begin"/>
            </w:r>
            <w:r w:rsidR="00997AA8">
              <w:rPr>
                <w:webHidden/>
              </w:rPr>
              <w:instrText xml:space="preserve"> PAGEREF _Toc110078198 \h </w:instrText>
            </w:r>
            <w:r w:rsidR="00997AA8">
              <w:rPr>
                <w:webHidden/>
              </w:rPr>
            </w:r>
            <w:r w:rsidR="00997AA8">
              <w:rPr>
                <w:webHidden/>
              </w:rPr>
              <w:fldChar w:fldCharType="separate"/>
            </w:r>
            <w:r w:rsidR="00997AA8">
              <w:rPr>
                <w:webHidden/>
              </w:rPr>
              <w:t>11</w:t>
            </w:r>
            <w:r w:rsidR="00997AA8">
              <w:rPr>
                <w:webHidden/>
              </w:rPr>
              <w:fldChar w:fldCharType="end"/>
            </w:r>
          </w:hyperlink>
        </w:p>
        <w:p w14:paraId="7235D883" w14:textId="048E4EEE" w:rsidR="00997AA8" w:rsidRDefault="002A7594" w:rsidP="00DE6F8F">
          <w:pPr>
            <w:pStyle w:val="TOC3"/>
            <w:rPr>
              <w:rFonts w:cstheme="minorBidi"/>
              <w:sz w:val="22"/>
              <w:szCs w:val="22"/>
            </w:rPr>
          </w:pPr>
          <w:hyperlink w:anchor="_Toc110078199" w:history="1">
            <w:r w:rsidR="00997AA8" w:rsidRPr="009C3EC8">
              <w:rPr>
                <w:rStyle w:val="Hyperlink"/>
                <w:lang w:val="en-GB"/>
              </w:rPr>
              <w:t>3.1.4</w:t>
            </w:r>
            <w:r w:rsidR="00997AA8">
              <w:rPr>
                <w:rFonts w:cstheme="minorBidi"/>
                <w:sz w:val="22"/>
                <w:szCs w:val="22"/>
              </w:rPr>
              <w:tab/>
            </w:r>
            <w:r w:rsidR="00997AA8" w:rsidRPr="009C3EC8">
              <w:rPr>
                <w:rStyle w:val="Hyperlink"/>
                <w:lang w:val="en-GB"/>
              </w:rPr>
              <w:t>Sectoral scope and type of CCMP</w:t>
            </w:r>
            <w:r w:rsidR="00997AA8">
              <w:rPr>
                <w:webHidden/>
              </w:rPr>
              <w:tab/>
            </w:r>
            <w:r w:rsidR="00997AA8">
              <w:rPr>
                <w:webHidden/>
              </w:rPr>
              <w:fldChar w:fldCharType="begin"/>
            </w:r>
            <w:r w:rsidR="00997AA8">
              <w:rPr>
                <w:webHidden/>
              </w:rPr>
              <w:instrText xml:space="preserve"> PAGEREF _Toc110078199 \h </w:instrText>
            </w:r>
            <w:r w:rsidR="00997AA8">
              <w:rPr>
                <w:webHidden/>
              </w:rPr>
            </w:r>
            <w:r w:rsidR="00997AA8">
              <w:rPr>
                <w:webHidden/>
              </w:rPr>
              <w:fldChar w:fldCharType="separate"/>
            </w:r>
            <w:r w:rsidR="00997AA8">
              <w:rPr>
                <w:webHidden/>
              </w:rPr>
              <w:t>11</w:t>
            </w:r>
            <w:r w:rsidR="00997AA8">
              <w:rPr>
                <w:webHidden/>
              </w:rPr>
              <w:fldChar w:fldCharType="end"/>
            </w:r>
          </w:hyperlink>
        </w:p>
        <w:p w14:paraId="16C00018" w14:textId="4C46E608" w:rsidR="00997AA8" w:rsidRDefault="002A7594" w:rsidP="00DE6F8F">
          <w:pPr>
            <w:pStyle w:val="TOC3"/>
            <w:rPr>
              <w:rFonts w:cstheme="minorBidi"/>
              <w:sz w:val="22"/>
              <w:szCs w:val="22"/>
            </w:rPr>
          </w:pPr>
          <w:hyperlink w:anchor="_Toc110078200" w:history="1">
            <w:r w:rsidR="00997AA8" w:rsidRPr="009C3EC8">
              <w:rPr>
                <w:rStyle w:val="Hyperlink"/>
                <w:lang w:val="en-GB"/>
              </w:rPr>
              <w:t>3.1.5</w:t>
            </w:r>
            <w:r w:rsidR="00997AA8">
              <w:rPr>
                <w:rFonts w:cstheme="minorBidi"/>
                <w:sz w:val="22"/>
                <w:szCs w:val="22"/>
              </w:rPr>
              <w:tab/>
            </w:r>
            <w:r w:rsidR="00997AA8" w:rsidRPr="009C3EC8">
              <w:rPr>
                <w:rStyle w:val="Hyperlink"/>
                <w:lang w:val="en-GB"/>
              </w:rPr>
              <w:t>Location and limits of the CCMP</w:t>
            </w:r>
            <w:r w:rsidR="00997AA8">
              <w:rPr>
                <w:webHidden/>
              </w:rPr>
              <w:tab/>
            </w:r>
            <w:r w:rsidR="00997AA8">
              <w:rPr>
                <w:webHidden/>
              </w:rPr>
              <w:fldChar w:fldCharType="begin"/>
            </w:r>
            <w:r w:rsidR="00997AA8">
              <w:rPr>
                <w:webHidden/>
              </w:rPr>
              <w:instrText xml:space="preserve"> PAGEREF _Toc110078200 \h </w:instrText>
            </w:r>
            <w:r w:rsidR="00997AA8">
              <w:rPr>
                <w:webHidden/>
              </w:rPr>
            </w:r>
            <w:r w:rsidR="00997AA8">
              <w:rPr>
                <w:webHidden/>
              </w:rPr>
              <w:fldChar w:fldCharType="separate"/>
            </w:r>
            <w:r w:rsidR="00997AA8">
              <w:rPr>
                <w:webHidden/>
              </w:rPr>
              <w:t>11</w:t>
            </w:r>
            <w:r w:rsidR="00997AA8">
              <w:rPr>
                <w:webHidden/>
              </w:rPr>
              <w:fldChar w:fldCharType="end"/>
            </w:r>
          </w:hyperlink>
        </w:p>
        <w:p w14:paraId="5ED05EC6" w14:textId="1F251444" w:rsidR="00997AA8" w:rsidRDefault="002A7594" w:rsidP="00DE6F8F">
          <w:pPr>
            <w:pStyle w:val="TOC3"/>
            <w:rPr>
              <w:rFonts w:cstheme="minorBidi"/>
              <w:sz w:val="22"/>
              <w:szCs w:val="22"/>
            </w:rPr>
          </w:pPr>
          <w:hyperlink w:anchor="_Toc110078201" w:history="1">
            <w:r w:rsidR="00997AA8" w:rsidRPr="009C3EC8">
              <w:rPr>
                <w:rStyle w:val="Hyperlink"/>
              </w:rPr>
              <w:t>3.1.6</w:t>
            </w:r>
            <w:r w:rsidR="00997AA8">
              <w:rPr>
                <w:rFonts w:cstheme="minorBidi"/>
                <w:sz w:val="22"/>
                <w:szCs w:val="22"/>
              </w:rPr>
              <w:tab/>
            </w:r>
            <w:r w:rsidR="00997AA8" w:rsidRPr="009C3EC8">
              <w:rPr>
                <w:rStyle w:val="Hyperlink"/>
              </w:rPr>
              <w:t>Total area, facilities, or processes of the CCMP</w:t>
            </w:r>
            <w:r w:rsidR="00997AA8">
              <w:rPr>
                <w:webHidden/>
              </w:rPr>
              <w:tab/>
            </w:r>
            <w:r w:rsidR="00997AA8">
              <w:rPr>
                <w:webHidden/>
              </w:rPr>
              <w:fldChar w:fldCharType="begin"/>
            </w:r>
            <w:r w:rsidR="00997AA8">
              <w:rPr>
                <w:webHidden/>
              </w:rPr>
              <w:instrText xml:space="preserve"> PAGEREF _Toc110078201 \h </w:instrText>
            </w:r>
            <w:r w:rsidR="00997AA8">
              <w:rPr>
                <w:webHidden/>
              </w:rPr>
            </w:r>
            <w:r w:rsidR="00997AA8">
              <w:rPr>
                <w:webHidden/>
              </w:rPr>
              <w:fldChar w:fldCharType="separate"/>
            </w:r>
            <w:r w:rsidR="00997AA8">
              <w:rPr>
                <w:webHidden/>
              </w:rPr>
              <w:t>12</w:t>
            </w:r>
            <w:r w:rsidR="00997AA8">
              <w:rPr>
                <w:webHidden/>
              </w:rPr>
              <w:fldChar w:fldCharType="end"/>
            </w:r>
          </w:hyperlink>
        </w:p>
        <w:p w14:paraId="7AD0CBC3" w14:textId="26954DEF" w:rsidR="00997AA8" w:rsidRDefault="002A7594" w:rsidP="00DE6F8F">
          <w:pPr>
            <w:pStyle w:val="TOC3"/>
            <w:rPr>
              <w:rFonts w:cstheme="minorBidi"/>
              <w:sz w:val="22"/>
              <w:szCs w:val="22"/>
            </w:rPr>
          </w:pPr>
          <w:hyperlink w:anchor="_Toc110078202" w:history="1">
            <w:r w:rsidR="00997AA8" w:rsidRPr="009C3EC8">
              <w:rPr>
                <w:rStyle w:val="Hyperlink"/>
              </w:rPr>
              <w:t>3.1.7</w:t>
            </w:r>
            <w:r w:rsidR="00997AA8">
              <w:rPr>
                <w:rFonts w:cstheme="minorBidi"/>
                <w:sz w:val="22"/>
                <w:szCs w:val="22"/>
              </w:rPr>
              <w:tab/>
            </w:r>
            <w:r w:rsidR="00997AA8" w:rsidRPr="009C3EC8">
              <w:rPr>
                <w:rStyle w:val="Hyperlink"/>
              </w:rPr>
              <w:t>Holdership or right of use of the area, facility, or process</w:t>
            </w:r>
            <w:r w:rsidR="00997AA8">
              <w:rPr>
                <w:webHidden/>
              </w:rPr>
              <w:tab/>
            </w:r>
            <w:r w:rsidR="00997AA8">
              <w:rPr>
                <w:webHidden/>
              </w:rPr>
              <w:fldChar w:fldCharType="begin"/>
            </w:r>
            <w:r w:rsidR="00997AA8">
              <w:rPr>
                <w:webHidden/>
              </w:rPr>
              <w:instrText xml:space="preserve"> PAGEREF _Toc110078202 \h </w:instrText>
            </w:r>
            <w:r w:rsidR="00997AA8">
              <w:rPr>
                <w:webHidden/>
              </w:rPr>
            </w:r>
            <w:r w:rsidR="00997AA8">
              <w:rPr>
                <w:webHidden/>
              </w:rPr>
              <w:fldChar w:fldCharType="separate"/>
            </w:r>
            <w:r w:rsidR="00997AA8">
              <w:rPr>
                <w:webHidden/>
              </w:rPr>
              <w:t>12</w:t>
            </w:r>
            <w:r w:rsidR="00997AA8">
              <w:rPr>
                <w:webHidden/>
              </w:rPr>
              <w:fldChar w:fldCharType="end"/>
            </w:r>
          </w:hyperlink>
        </w:p>
        <w:p w14:paraId="3725DF04" w14:textId="2BE9821C" w:rsidR="00997AA8" w:rsidRDefault="002A7594" w:rsidP="00DE6F8F">
          <w:pPr>
            <w:pStyle w:val="TOC2"/>
            <w:rPr>
              <w:rFonts w:cstheme="minorBidi"/>
              <w:sz w:val="22"/>
            </w:rPr>
          </w:pPr>
          <w:hyperlink w:anchor="_Toc110078203" w:history="1">
            <w:r w:rsidR="00997AA8" w:rsidRPr="009C3EC8">
              <w:rPr>
                <w:rStyle w:val="Hyperlink"/>
              </w:rPr>
              <w:t>3.2</w:t>
            </w:r>
            <w:r w:rsidR="00997AA8">
              <w:rPr>
                <w:rFonts w:cstheme="minorBidi"/>
                <w:sz w:val="22"/>
              </w:rPr>
              <w:tab/>
            </w:r>
            <w:r w:rsidR="00997AA8" w:rsidRPr="009C3EC8">
              <w:rPr>
                <w:rStyle w:val="Hyperlink"/>
              </w:rPr>
              <w:t>Methodological issues</w:t>
            </w:r>
            <w:r w:rsidR="00997AA8">
              <w:rPr>
                <w:webHidden/>
              </w:rPr>
              <w:tab/>
            </w:r>
            <w:r w:rsidR="00997AA8">
              <w:rPr>
                <w:webHidden/>
              </w:rPr>
              <w:fldChar w:fldCharType="begin"/>
            </w:r>
            <w:r w:rsidR="00997AA8">
              <w:rPr>
                <w:webHidden/>
              </w:rPr>
              <w:instrText xml:space="preserve"> PAGEREF _Toc110078203 \h </w:instrText>
            </w:r>
            <w:r w:rsidR="00997AA8">
              <w:rPr>
                <w:webHidden/>
              </w:rPr>
            </w:r>
            <w:r w:rsidR="00997AA8">
              <w:rPr>
                <w:webHidden/>
              </w:rPr>
              <w:fldChar w:fldCharType="separate"/>
            </w:r>
            <w:r w:rsidR="00997AA8">
              <w:rPr>
                <w:webHidden/>
              </w:rPr>
              <w:t>12</w:t>
            </w:r>
            <w:r w:rsidR="00997AA8">
              <w:rPr>
                <w:webHidden/>
              </w:rPr>
              <w:fldChar w:fldCharType="end"/>
            </w:r>
          </w:hyperlink>
        </w:p>
        <w:p w14:paraId="42E97AF0" w14:textId="097EC058" w:rsidR="00997AA8" w:rsidRDefault="002A7594" w:rsidP="00DE6F8F">
          <w:pPr>
            <w:pStyle w:val="TOC3"/>
            <w:rPr>
              <w:rFonts w:cstheme="minorBidi"/>
              <w:sz w:val="22"/>
              <w:szCs w:val="22"/>
            </w:rPr>
          </w:pPr>
          <w:hyperlink w:anchor="_Toc110078204" w:history="1">
            <w:r w:rsidR="00997AA8" w:rsidRPr="009C3EC8">
              <w:rPr>
                <w:rStyle w:val="Hyperlink"/>
                <w:caps/>
              </w:rPr>
              <w:t>3.2.1</w:t>
            </w:r>
            <w:r w:rsidR="00997AA8">
              <w:rPr>
                <w:rFonts w:cstheme="minorBidi"/>
                <w:sz w:val="22"/>
                <w:szCs w:val="22"/>
              </w:rPr>
              <w:tab/>
            </w:r>
            <w:r w:rsidR="00997AA8" w:rsidRPr="009C3EC8">
              <w:rPr>
                <w:rStyle w:val="Hyperlink"/>
              </w:rPr>
              <w:t>Selected methodology</w:t>
            </w:r>
            <w:r w:rsidR="00997AA8">
              <w:rPr>
                <w:webHidden/>
              </w:rPr>
              <w:tab/>
            </w:r>
            <w:r w:rsidR="00997AA8">
              <w:rPr>
                <w:webHidden/>
              </w:rPr>
              <w:fldChar w:fldCharType="begin"/>
            </w:r>
            <w:r w:rsidR="00997AA8">
              <w:rPr>
                <w:webHidden/>
              </w:rPr>
              <w:instrText xml:space="preserve"> PAGEREF _Toc110078204 \h </w:instrText>
            </w:r>
            <w:r w:rsidR="00997AA8">
              <w:rPr>
                <w:webHidden/>
              </w:rPr>
            </w:r>
            <w:r w:rsidR="00997AA8">
              <w:rPr>
                <w:webHidden/>
              </w:rPr>
              <w:fldChar w:fldCharType="separate"/>
            </w:r>
            <w:r w:rsidR="00997AA8">
              <w:rPr>
                <w:webHidden/>
              </w:rPr>
              <w:t>12</w:t>
            </w:r>
            <w:r w:rsidR="00997AA8">
              <w:rPr>
                <w:webHidden/>
              </w:rPr>
              <w:fldChar w:fldCharType="end"/>
            </w:r>
          </w:hyperlink>
        </w:p>
        <w:p w14:paraId="121E24E7" w14:textId="13A6BCEE" w:rsidR="00997AA8" w:rsidRDefault="002A7594" w:rsidP="00DE6F8F">
          <w:pPr>
            <w:pStyle w:val="TOC3"/>
            <w:rPr>
              <w:rFonts w:cstheme="minorBidi"/>
              <w:sz w:val="22"/>
              <w:szCs w:val="22"/>
            </w:rPr>
          </w:pPr>
          <w:hyperlink w:anchor="_Toc110078205" w:history="1">
            <w:r w:rsidR="00997AA8" w:rsidRPr="009C3EC8">
              <w:rPr>
                <w:rStyle w:val="Hyperlink"/>
              </w:rPr>
              <w:t>3.2.2</w:t>
            </w:r>
            <w:r w:rsidR="00997AA8">
              <w:rPr>
                <w:rFonts w:cstheme="minorBidi"/>
                <w:sz w:val="22"/>
                <w:szCs w:val="22"/>
              </w:rPr>
              <w:tab/>
            </w:r>
            <w:r w:rsidR="00997AA8" w:rsidRPr="009C3EC8">
              <w:rPr>
                <w:rStyle w:val="Hyperlink"/>
              </w:rPr>
              <w:t>No double counting</w:t>
            </w:r>
            <w:r w:rsidR="00997AA8">
              <w:rPr>
                <w:webHidden/>
              </w:rPr>
              <w:tab/>
            </w:r>
            <w:r w:rsidR="00997AA8">
              <w:rPr>
                <w:webHidden/>
              </w:rPr>
              <w:fldChar w:fldCharType="begin"/>
            </w:r>
            <w:r w:rsidR="00997AA8">
              <w:rPr>
                <w:webHidden/>
              </w:rPr>
              <w:instrText xml:space="preserve"> PAGEREF _Toc110078205 \h </w:instrText>
            </w:r>
            <w:r w:rsidR="00997AA8">
              <w:rPr>
                <w:webHidden/>
              </w:rPr>
            </w:r>
            <w:r w:rsidR="00997AA8">
              <w:rPr>
                <w:webHidden/>
              </w:rPr>
              <w:fldChar w:fldCharType="separate"/>
            </w:r>
            <w:r w:rsidR="00997AA8">
              <w:rPr>
                <w:webHidden/>
              </w:rPr>
              <w:t>12</w:t>
            </w:r>
            <w:r w:rsidR="00997AA8">
              <w:rPr>
                <w:webHidden/>
              </w:rPr>
              <w:fldChar w:fldCharType="end"/>
            </w:r>
          </w:hyperlink>
        </w:p>
        <w:p w14:paraId="297A71FC" w14:textId="356EE8F8" w:rsidR="00997AA8" w:rsidRDefault="002A7594" w:rsidP="00DE6F8F">
          <w:pPr>
            <w:pStyle w:val="TOC3"/>
            <w:rPr>
              <w:rFonts w:cstheme="minorBidi"/>
              <w:sz w:val="22"/>
              <w:szCs w:val="22"/>
            </w:rPr>
          </w:pPr>
          <w:hyperlink w:anchor="_Toc110078206" w:history="1">
            <w:r w:rsidR="00997AA8" w:rsidRPr="009C3EC8">
              <w:rPr>
                <w:rStyle w:val="Hyperlink"/>
              </w:rPr>
              <w:t>3.2.3</w:t>
            </w:r>
            <w:r w:rsidR="00997AA8">
              <w:rPr>
                <w:rFonts w:cstheme="minorBidi"/>
                <w:sz w:val="22"/>
                <w:szCs w:val="22"/>
              </w:rPr>
              <w:tab/>
            </w:r>
            <w:r w:rsidR="00997AA8" w:rsidRPr="009C3EC8">
              <w:rPr>
                <w:rStyle w:val="Hyperlink"/>
              </w:rPr>
              <w:t>Baseline scenario</w:t>
            </w:r>
            <w:r w:rsidR="00997AA8">
              <w:rPr>
                <w:webHidden/>
              </w:rPr>
              <w:tab/>
            </w:r>
            <w:r w:rsidR="00997AA8">
              <w:rPr>
                <w:webHidden/>
              </w:rPr>
              <w:fldChar w:fldCharType="begin"/>
            </w:r>
            <w:r w:rsidR="00997AA8">
              <w:rPr>
                <w:webHidden/>
              </w:rPr>
              <w:instrText xml:space="preserve"> PAGEREF _Toc110078206 \h </w:instrText>
            </w:r>
            <w:r w:rsidR="00997AA8">
              <w:rPr>
                <w:webHidden/>
              </w:rPr>
            </w:r>
            <w:r w:rsidR="00997AA8">
              <w:rPr>
                <w:webHidden/>
              </w:rPr>
              <w:fldChar w:fldCharType="separate"/>
            </w:r>
            <w:r w:rsidR="00997AA8">
              <w:rPr>
                <w:webHidden/>
              </w:rPr>
              <w:t>12</w:t>
            </w:r>
            <w:r w:rsidR="00997AA8">
              <w:rPr>
                <w:webHidden/>
              </w:rPr>
              <w:fldChar w:fldCharType="end"/>
            </w:r>
          </w:hyperlink>
        </w:p>
        <w:p w14:paraId="59738FA3" w14:textId="1BD33569" w:rsidR="00997AA8" w:rsidRDefault="002A7594" w:rsidP="00DE6F8F">
          <w:pPr>
            <w:pStyle w:val="TOC3"/>
            <w:rPr>
              <w:rFonts w:cstheme="minorBidi"/>
              <w:sz w:val="22"/>
              <w:szCs w:val="22"/>
            </w:rPr>
          </w:pPr>
          <w:hyperlink w:anchor="_Toc110078207" w:history="1">
            <w:r w:rsidR="00997AA8" w:rsidRPr="009C3EC8">
              <w:rPr>
                <w:rStyle w:val="Hyperlink"/>
              </w:rPr>
              <w:t>3.2.4</w:t>
            </w:r>
            <w:r w:rsidR="00997AA8">
              <w:rPr>
                <w:rFonts w:cstheme="minorBidi"/>
                <w:sz w:val="22"/>
                <w:szCs w:val="22"/>
              </w:rPr>
              <w:tab/>
            </w:r>
            <w:r w:rsidR="00997AA8" w:rsidRPr="009C3EC8">
              <w:rPr>
                <w:rStyle w:val="Hyperlink"/>
              </w:rPr>
              <w:t>Project scenario</w:t>
            </w:r>
            <w:r w:rsidR="00997AA8">
              <w:rPr>
                <w:webHidden/>
              </w:rPr>
              <w:tab/>
            </w:r>
            <w:r w:rsidR="00997AA8">
              <w:rPr>
                <w:webHidden/>
              </w:rPr>
              <w:fldChar w:fldCharType="begin"/>
            </w:r>
            <w:r w:rsidR="00997AA8">
              <w:rPr>
                <w:webHidden/>
              </w:rPr>
              <w:instrText xml:space="preserve"> PAGEREF _Toc110078207 \h </w:instrText>
            </w:r>
            <w:r w:rsidR="00997AA8">
              <w:rPr>
                <w:webHidden/>
              </w:rPr>
            </w:r>
            <w:r w:rsidR="00997AA8">
              <w:rPr>
                <w:webHidden/>
              </w:rPr>
              <w:fldChar w:fldCharType="separate"/>
            </w:r>
            <w:r w:rsidR="00997AA8">
              <w:rPr>
                <w:webHidden/>
              </w:rPr>
              <w:t>12</w:t>
            </w:r>
            <w:r w:rsidR="00997AA8">
              <w:rPr>
                <w:webHidden/>
              </w:rPr>
              <w:fldChar w:fldCharType="end"/>
            </w:r>
          </w:hyperlink>
        </w:p>
        <w:p w14:paraId="415A37CE" w14:textId="7FB344EF" w:rsidR="00997AA8" w:rsidRDefault="002A7594" w:rsidP="00DE6F8F">
          <w:pPr>
            <w:pStyle w:val="TOC3"/>
            <w:rPr>
              <w:rFonts w:cstheme="minorBidi"/>
              <w:sz w:val="22"/>
              <w:szCs w:val="22"/>
            </w:rPr>
          </w:pPr>
          <w:hyperlink w:anchor="_Toc110078208" w:history="1">
            <w:r w:rsidR="00997AA8" w:rsidRPr="009C3EC8">
              <w:rPr>
                <w:rStyle w:val="Hyperlink"/>
              </w:rPr>
              <w:t>3.2.5</w:t>
            </w:r>
            <w:r w:rsidR="00997AA8">
              <w:rPr>
                <w:rFonts w:cstheme="minorBidi"/>
                <w:sz w:val="22"/>
                <w:szCs w:val="22"/>
              </w:rPr>
              <w:tab/>
            </w:r>
            <w:r w:rsidR="00997AA8" w:rsidRPr="009C3EC8">
              <w:rPr>
                <w:rStyle w:val="Hyperlink"/>
              </w:rPr>
              <w:t>GHG emission sources</w:t>
            </w:r>
            <w:r w:rsidR="00997AA8">
              <w:rPr>
                <w:webHidden/>
              </w:rPr>
              <w:tab/>
            </w:r>
            <w:r w:rsidR="00997AA8">
              <w:rPr>
                <w:webHidden/>
              </w:rPr>
              <w:fldChar w:fldCharType="begin"/>
            </w:r>
            <w:r w:rsidR="00997AA8">
              <w:rPr>
                <w:webHidden/>
              </w:rPr>
              <w:instrText xml:space="preserve"> PAGEREF _Toc110078208 \h </w:instrText>
            </w:r>
            <w:r w:rsidR="00997AA8">
              <w:rPr>
                <w:webHidden/>
              </w:rPr>
            </w:r>
            <w:r w:rsidR="00997AA8">
              <w:rPr>
                <w:webHidden/>
              </w:rPr>
              <w:fldChar w:fldCharType="separate"/>
            </w:r>
            <w:r w:rsidR="00997AA8">
              <w:rPr>
                <w:webHidden/>
              </w:rPr>
              <w:t>13</w:t>
            </w:r>
            <w:r w:rsidR="00997AA8">
              <w:rPr>
                <w:webHidden/>
              </w:rPr>
              <w:fldChar w:fldCharType="end"/>
            </w:r>
          </w:hyperlink>
        </w:p>
        <w:p w14:paraId="3D1BC0A3" w14:textId="462552EA" w:rsidR="00997AA8" w:rsidRDefault="002A7594" w:rsidP="00DE6F8F">
          <w:pPr>
            <w:pStyle w:val="TOC3"/>
            <w:rPr>
              <w:rFonts w:cstheme="minorBidi"/>
              <w:sz w:val="22"/>
              <w:szCs w:val="22"/>
            </w:rPr>
          </w:pPr>
          <w:hyperlink w:anchor="_Toc110078209" w:history="1">
            <w:r w:rsidR="00997AA8" w:rsidRPr="009C3EC8">
              <w:rPr>
                <w:rStyle w:val="Hyperlink"/>
              </w:rPr>
              <w:t>3.2.6</w:t>
            </w:r>
            <w:r w:rsidR="00997AA8">
              <w:rPr>
                <w:rFonts w:cstheme="minorBidi"/>
                <w:sz w:val="22"/>
                <w:szCs w:val="22"/>
              </w:rPr>
              <w:tab/>
            </w:r>
            <w:r w:rsidR="00997AA8" w:rsidRPr="009C3EC8">
              <w:rPr>
                <w:rStyle w:val="Hyperlink"/>
              </w:rPr>
              <w:t>Deviations in the implementation of the CCMP from the Project Description Document</w:t>
            </w:r>
            <w:r w:rsidR="00997AA8">
              <w:rPr>
                <w:webHidden/>
              </w:rPr>
              <w:tab/>
            </w:r>
            <w:r w:rsidR="00997AA8">
              <w:rPr>
                <w:webHidden/>
              </w:rPr>
              <w:fldChar w:fldCharType="begin"/>
            </w:r>
            <w:r w:rsidR="00997AA8">
              <w:rPr>
                <w:webHidden/>
              </w:rPr>
              <w:instrText xml:space="preserve"> PAGEREF _Toc110078209 \h </w:instrText>
            </w:r>
            <w:r w:rsidR="00997AA8">
              <w:rPr>
                <w:webHidden/>
              </w:rPr>
            </w:r>
            <w:r w:rsidR="00997AA8">
              <w:rPr>
                <w:webHidden/>
              </w:rPr>
              <w:fldChar w:fldCharType="separate"/>
            </w:r>
            <w:r w:rsidR="00997AA8">
              <w:rPr>
                <w:webHidden/>
              </w:rPr>
              <w:t>13</w:t>
            </w:r>
            <w:r w:rsidR="00997AA8">
              <w:rPr>
                <w:webHidden/>
              </w:rPr>
              <w:fldChar w:fldCharType="end"/>
            </w:r>
          </w:hyperlink>
        </w:p>
        <w:p w14:paraId="6CBA0F25" w14:textId="0198D035" w:rsidR="00997AA8" w:rsidRDefault="002A7594" w:rsidP="00DE6F8F">
          <w:pPr>
            <w:pStyle w:val="TOC3"/>
            <w:rPr>
              <w:rFonts w:cstheme="minorBidi"/>
              <w:sz w:val="22"/>
              <w:szCs w:val="22"/>
            </w:rPr>
          </w:pPr>
          <w:hyperlink w:anchor="_Toc110078210" w:history="1">
            <w:r w:rsidR="00997AA8" w:rsidRPr="009C3EC8">
              <w:rPr>
                <w:rStyle w:val="Hyperlink"/>
              </w:rPr>
              <w:t>3.2.7</w:t>
            </w:r>
            <w:r w:rsidR="00997AA8">
              <w:rPr>
                <w:rFonts w:cstheme="minorBidi"/>
                <w:sz w:val="22"/>
                <w:szCs w:val="22"/>
              </w:rPr>
              <w:tab/>
            </w:r>
            <w:r w:rsidR="00997AA8" w:rsidRPr="009C3EC8">
              <w:rPr>
                <w:rStyle w:val="Hyperlink"/>
              </w:rPr>
              <w:t>Methodological deviations</w:t>
            </w:r>
            <w:r w:rsidR="00997AA8">
              <w:rPr>
                <w:webHidden/>
              </w:rPr>
              <w:tab/>
            </w:r>
            <w:r w:rsidR="00997AA8">
              <w:rPr>
                <w:webHidden/>
              </w:rPr>
              <w:fldChar w:fldCharType="begin"/>
            </w:r>
            <w:r w:rsidR="00997AA8">
              <w:rPr>
                <w:webHidden/>
              </w:rPr>
              <w:instrText xml:space="preserve"> PAGEREF _Toc110078210 \h </w:instrText>
            </w:r>
            <w:r w:rsidR="00997AA8">
              <w:rPr>
                <w:webHidden/>
              </w:rPr>
            </w:r>
            <w:r w:rsidR="00997AA8">
              <w:rPr>
                <w:webHidden/>
              </w:rPr>
              <w:fldChar w:fldCharType="separate"/>
            </w:r>
            <w:r w:rsidR="00997AA8">
              <w:rPr>
                <w:webHidden/>
              </w:rPr>
              <w:t>13</w:t>
            </w:r>
            <w:r w:rsidR="00997AA8">
              <w:rPr>
                <w:webHidden/>
              </w:rPr>
              <w:fldChar w:fldCharType="end"/>
            </w:r>
          </w:hyperlink>
        </w:p>
        <w:p w14:paraId="38E3E7CB" w14:textId="5CEED969" w:rsidR="00997AA8" w:rsidRDefault="002A7594" w:rsidP="00DE6F8F">
          <w:pPr>
            <w:pStyle w:val="TOC3"/>
            <w:rPr>
              <w:rFonts w:cstheme="minorBidi"/>
              <w:sz w:val="22"/>
              <w:szCs w:val="22"/>
            </w:rPr>
          </w:pPr>
          <w:hyperlink w:anchor="_Toc110078211" w:history="1">
            <w:r w:rsidR="00997AA8" w:rsidRPr="009C3EC8">
              <w:rPr>
                <w:rStyle w:val="Hyperlink"/>
              </w:rPr>
              <w:t>3.2.8</w:t>
            </w:r>
            <w:r w:rsidR="00997AA8">
              <w:rPr>
                <w:rFonts w:cstheme="minorBidi"/>
                <w:sz w:val="22"/>
                <w:szCs w:val="22"/>
              </w:rPr>
              <w:tab/>
            </w:r>
            <w:r w:rsidR="00997AA8" w:rsidRPr="009C3EC8">
              <w:rPr>
                <w:rStyle w:val="Hyperlink"/>
              </w:rPr>
              <w:t>Crediting period</w:t>
            </w:r>
            <w:r w:rsidR="00997AA8">
              <w:rPr>
                <w:webHidden/>
              </w:rPr>
              <w:tab/>
            </w:r>
            <w:r w:rsidR="00997AA8">
              <w:rPr>
                <w:webHidden/>
              </w:rPr>
              <w:fldChar w:fldCharType="begin"/>
            </w:r>
            <w:r w:rsidR="00997AA8">
              <w:rPr>
                <w:webHidden/>
              </w:rPr>
              <w:instrText xml:space="preserve"> PAGEREF _Toc110078211 \h </w:instrText>
            </w:r>
            <w:r w:rsidR="00997AA8">
              <w:rPr>
                <w:webHidden/>
              </w:rPr>
            </w:r>
            <w:r w:rsidR="00997AA8">
              <w:rPr>
                <w:webHidden/>
              </w:rPr>
              <w:fldChar w:fldCharType="separate"/>
            </w:r>
            <w:r w:rsidR="00997AA8">
              <w:rPr>
                <w:webHidden/>
              </w:rPr>
              <w:t>13</w:t>
            </w:r>
            <w:r w:rsidR="00997AA8">
              <w:rPr>
                <w:webHidden/>
              </w:rPr>
              <w:fldChar w:fldCharType="end"/>
            </w:r>
          </w:hyperlink>
        </w:p>
        <w:p w14:paraId="1A401936" w14:textId="75EB6C5B" w:rsidR="00997AA8" w:rsidRDefault="002A7594" w:rsidP="00DE6F8F">
          <w:pPr>
            <w:pStyle w:val="TOC3"/>
            <w:rPr>
              <w:rFonts w:cstheme="minorBidi"/>
              <w:sz w:val="22"/>
              <w:szCs w:val="22"/>
            </w:rPr>
          </w:pPr>
          <w:hyperlink w:anchor="_Toc110078212" w:history="1">
            <w:r w:rsidR="00997AA8" w:rsidRPr="009C3EC8">
              <w:rPr>
                <w:rStyle w:val="Hyperlink"/>
              </w:rPr>
              <w:t>3.2.9</w:t>
            </w:r>
            <w:r w:rsidR="00997AA8">
              <w:rPr>
                <w:rFonts w:cstheme="minorBidi"/>
                <w:sz w:val="22"/>
                <w:szCs w:val="22"/>
              </w:rPr>
              <w:tab/>
            </w:r>
            <w:r w:rsidR="00997AA8" w:rsidRPr="009C3EC8">
              <w:rPr>
                <w:rStyle w:val="Hyperlink"/>
              </w:rPr>
              <w:t>Quantification of GHG emissions in the baseline scenario</w:t>
            </w:r>
            <w:r w:rsidR="00997AA8">
              <w:rPr>
                <w:webHidden/>
              </w:rPr>
              <w:tab/>
            </w:r>
            <w:r w:rsidR="00997AA8">
              <w:rPr>
                <w:webHidden/>
              </w:rPr>
              <w:fldChar w:fldCharType="begin"/>
            </w:r>
            <w:r w:rsidR="00997AA8">
              <w:rPr>
                <w:webHidden/>
              </w:rPr>
              <w:instrText xml:space="preserve"> PAGEREF _Toc110078212 \h </w:instrText>
            </w:r>
            <w:r w:rsidR="00997AA8">
              <w:rPr>
                <w:webHidden/>
              </w:rPr>
            </w:r>
            <w:r w:rsidR="00997AA8">
              <w:rPr>
                <w:webHidden/>
              </w:rPr>
              <w:fldChar w:fldCharType="separate"/>
            </w:r>
            <w:r w:rsidR="00997AA8">
              <w:rPr>
                <w:webHidden/>
              </w:rPr>
              <w:t>13</w:t>
            </w:r>
            <w:r w:rsidR="00997AA8">
              <w:rPr>
                <w:webHidden/>
              </w:rPr>
              <w:fldChar w:fldCharType="end"/>
            </w:r>
          </w:hyperlink>
        </w:p>
        <w:p w14:paraId="2813E484" w14:textId="666F65A3" w:rsidR="00997AA8" w:rsidRDefault="002A7594" w:rsidP="00DE6F8F">
          <w:pPr>
            <w:pStyle w:val="TOC3"/>
            <w:tabs>
              <w:tab w:val="left" w:pos="880"/>
            </w:tabs>
            <w:rPr>
              <w:rFonts w:cstheme="minorBidi"/>
              <w:sz w:val="22"/>
              <w:szCs w:val="22"/>
            </w:rPr>
          </w:pPr>
          <w:hyperlink w:anchor="_Toc110078213" w:history="1">
            <w:r w:rsidR="00997AA8" w:rsidRPr="009C3EC8">
              <w:rPr>
                <w:rStyle w:val="Hyperlink"/>
              </w:rPr>
              <w:t>3.2.10</w:t>
            </w:r>
            <w:r w:rsidR="00997AA8">
              <w:rPr>
                <w:rFonts w:cstheme="minorBidi"/>
                <w:sz w:val="22"/>
                <w:szCs w:val="22"/>
              </w:rPr>
              <w:tab/>
            </w:r>
            <w:r w:rsidR="00997AA8" w:rsidRPr="009C3EC8">
              <w:rPr>
                <w:rStyle w:val="Hyperlink"/>
              </w:rPr>
              <w:t>Quantification of GHG emissions and reductions of GHG emissions in the project scenario</w:t>
            </w:r>
            <w:r w:rsidR="00997AA8">
              <w:rPr>
                <w:webHidden/>
              </w:rPr>
              <w:tab/>
            </w:r>
            <w:r w:rsidR="00997AA8">
              <w:rPr>
                <w:webHidden/>
              </w:rPr>
              <w:fldChar w:fldCharType="begin"/>
            </w:r>
            <w:r w:rsidR="00997AA8">
              <w:rPr>
                <w:webHidden/>
              </w:rPr>
              <w:instrText xml:space="preserve"> PAGEREF _Toc110078213 \h </w:instrText>
            </w:r>
            <w:r w:rsidR="00997AA8">
              <w:rPr>
                <w:webHidden/>
              </w:rPr>
            </w:r>
            <w:r w:rsidR="00997AA8">
              <w:rPr>
                <w:webHidden/>
              </w:rPr>
              <w:fldChar w:fldCharType="separate"/>
            </w:r>
            <w:r w:rsidR="00997AA8">
              <w:rPr>
                <w:webHidden/>
              </w:rPr>
              <w:t>13</w:t>
            </w:r>
            <w:r w:rsidR="00997AA8">
              <w:rPr>
                <w:webHidden/>
              </w:rPr>
              <w:fldChar w:fldCharType="end"/>
            </w:r>
          </w:hyperlink>
        </w:p>
        <w:p w14:paraId="1E3262C3" w14:textId="564B487E" w:rsidR="00997AA8" w:rsidRDefault="002A7594" w:rsidP="00DE6F8F">
          <w:pPr>
            <w:pStyle w:val="TOC3"/>
            <w:tabs>
              <w:tab w:val="left" w:pos="880"/>
            </w:tabs>
            <w:rPr>
              <w:rFonts w:cstheme="minorBidi"/>
              <w:sz w:val="22"/>
              <w:szCs w:val="22"/>
            </w:rPr>
          </w:pPr>
          <w:hyperlink w:anchor="_Toc110078214" w:history="1">
            <w:r w:rsidR="00997AA8" w:rsidRPr="009C3EC8">
              <w:rPr>
                <w:rStyle w:val="Hyperlink"/>
              </w:rPr>
              <w:t>3.2.11</w:t>
            </w:r>
            <w:r w:rsidR="00997AA8">
              <w:rPr>
                <w:rFonts w:cstheme="minorBidi"/>
                <w:sz w:val="22"/>
                <w:szCs w:val="22"/>
              </w:rPr>
              <w:tab/>
            </w:r>
            <w:r w:rsidR="00997AA8" w:rsidRPr="009C3EC8">
              <w:rPr>
                <w:rStyle w:val="Hyperlink"/>
              </w:rPr>
              <w:t>Leakage</w:t>
            </w:r>
            <w:r w:rsidR="00997AA8">
              <w:rPr>
                <w:webHidden/>
              </w:rPr>
              <w:tab/>
            </w:r>
            <w:r w:rsidR="00997AA8">
              <w:rPr>
                <w:webHidden/>
              </w:rPr>
              <w:fldChar w:fldCharType="begin"/>
            </w:r>
            <w:r w:rsidR="00997AA8">
              <w:rPr>
                <w:webHidden/>
              </w:rPr>
              <w:instrText xml:space="preserve"> PAGEREF _Toc110078214 \h </w:instrText>
            </w:r>
            <w:r w:rsidR="00997AA8">
              <w:rPr>
                <w:webHidden/>
              </w:rPr>
            </w:r>
            <w:r w:rsidR="00997AA8">
              <w:rPr>
                <w:webHidden/>
              </w:rPr>
              <w:fldChar w:fldCharType="separate"/>
            </w:r>
            <w:r w:rsidR="00997AA8">
              <w:rPr>
                <w:webHidden/>
              </w:rPr>
              <w:t>14</w:t>
            </w:r>
            <w:r w:rsidR="00997AA8">
              <w:rPr>
                <w:webHidden/>
              </w:rPr>
              <w:fldChar w:fldCharType="end"/>
            </w:r>
          </w:hyperlink>
        </w:p>
        <w:p w14:paraId="0E039F45" w14:textId="59B504D2" w:rsidR="00997AA8" w:rsidRDefault="002A7594" w:rsidP="00DE6F8F">
          <w:pPr>
            <w:pStyle w:val="TOC3"/>
            <w:tabs>
              <w:tab w:val="left" w:pos="880"/>
            </w:tabs>
            <w:rPr>
              <w:rFonts w:cstheme="minorBidi"/>
              <w:sz w:val="22"/>
              <w:szCs w:val="22"/>
            </w:rPr>
          </w:pPr>
          <w:hyperlink w:anchor="_Toc110078215" w:history="1">
            <w:r w:rsidR="00997AA8" w:rsidRPr="009C3EC8">
              <w:rPr>
                <w:rStyle w:val="Hyperlink"/>
              </w:rPr>
              <w:t>3.2.12</w:t>
            </w:r>
            <w:r w:rsidR="00997AA8">
              <w:rPr>
                <w:rFonts w:cstheme="minorBidi"/>
                <w:sz w:val="22"/>
                <w:szCs w:val="22"/>
              </w:rPr>
              <w:tab/>
            </w:r>
            <w:r w:rsidR="00997AA8" w:rsidRPr="009C3EC8">
              <w:rPr>
                <w:rStyle w:val="Hyperlink"/>
              </w:rPr>
              <w:t>Net GHG emission reductions</w:t>
            </w:r>
            <w:r w:rsidR="00997AA8">
              <w:rPr>
                <w:webHidden/>
              </w:rPr>
              <w:tab/>
            </w:r>
            <w:r w:rsidR="00997AA8">
              <w:rPr>
                <w:webHidden/>
              </w:rPr>
              <w:fldChar w:fldCharType="begin"/>
            </w:r>
            <w:r w:rsidR="00997AA8">
              <w:rPr>
                <w:webHidden/>
              </w:rPr>
              <w:instrText xml:space="preserve"> PAGEREF _Toc110078215 \h </w:instrText>
            </w:r>
            <w:r w:rsidR="00997AA8">
              <w:rPr>
                <w:webHidden/>
              </w:rPr>
            </w:r>
            <w:r w:rsidR="00997AA8">
              <w:rPr>
                <w:webHidden/>
              </w:rPr>
              <w:fldChar w:fldCharType="separate"/>
            </w:r>
            <w:r w:rsidR="00997AA8">
              <w:rPr>
                <w:webHidden/>
              </w:rPr>
              <w:t>14</w:t>
            </w:r>
            <w:r w:rsidR="00997AA8">
              <w:rPr>
                <w:webHidden/>
              </w:rPr>
              <w:fldChar w:fldCharType="end"/>
            </w:r>
          </w:hyperlink>
        </w:p>
        <w:p w14:paraId="3C01D808" w14:textId="3A8737B7" w:rsidR="00997AA8" w:rsidRDefault="002A7594" w:rsidP="00DE6F8F">
          <w:pPr>
            <w:pStyle w:val="TOC3"/>
            <w:tabs>
              <w:tab w:val="left" w:pos="880"/>
            </w:tabs>
            <w:rPr>
              <w:rFonts w:cstheme="minorBidi"/>
              <w:sz w:val="22"/>
              <w:szCs w:val="22"/>
            </w:rPr>
          </w:pPr>
          <w:hyperlink w:anchor="_Toc110078216" w:history="1">
            <w:r w:rsidR="00997AA8" w:rsidRPr="009C3EC8">
              <w:rPr>
                <w:rStyle w:val="Hyperlink"/>
              </w:rPr>
              <w:t>3.2.13</w:t>
            </w:r>
            <w:r w:rsidR="00997AA8">
              <w:rPr>
                <w:rFonts w:cstheme="minorBidi"/>
                <w:sz w:val="22"/>
                <w:szCs w:val="22"/>
              </w:rPr>
              <w:tab/>
            </w:r>
            <w:r w:rsidR="00997AA8" w:rsidRPr="009C3EC8">
              <w:rPr>
                <w:rStyle w:val="Hyperlink"/>
              </w:rPr>
              <w:t>Re-evaluation of the baseline scenario</w:t>
            </w:r>
            <w:r w:rsidR="00997AA8">
              <w:rPr>
                <w:webHidden/>
              </w:rPr>
              <w:tab/>
            </w:r>
            <w:r w:rsidR="00997AA8">
              <w:rPr>
                <w:webHidden/>
              </w:rPr>
              <w:fldChar w:fldCharType="begin"/>
            </w:r>
            <w:r w:rsidR="00997AA8">
              <w:rPr>
                <w:webHidden/>
              </w:rPr>
              <w:instrText xml:space="preserve"> PAGEREF _Toc110078216 \h </w:instrText>
            </w:r>
            <w:r w:rsidR="00997AA8">
              <w:rPr>
                <w:webHidden/>
              </w:rPr>
            </w:r>
            <w:r w:rsidR="00997AA8">
              <w:rPr>
                <w:webHidden/>
              </w:rPr>
              <w:fldChar w:fldCharType="separate"/>
            </w:r>
            <w:r w:rsidR="00997AA8">
              <w:rPr>
                <w:webHidden/>
              </w:rPr>
              <w:t>14</w:t>
            </w:r>
            <w:r w:rsidR="00997AA8">
              <w:rPr>
                <w:webHidden/>
              </w:rPr>
              <w:fldChar w:fldCharType="end"/>
            </w:r>
          </w:hyperlink>
        </w:p>
        <w:p w14:paraId="2DC98D10" w14:textId="26C31DA9" w:rsidR="00997AA8" w:rsidRDefault="002A7594" w:rsidP="00DE6F8F">
          <w:pPr>
            <w:pStyle w:val="TOC3"/>
            <w:tabs>
              <w:tab w:val="left" w:pos="880"/>
            </w:tabs>
            <w:rPr>
              <w:rFonts w:cstheme="minorBidi"/>
              <w:sz w:val="22"/>
              <w:szCs w:val="22"/>
            </w:rPr>
          </w:pPr>
          <w:hyperlink w:anchor="_Toc110078217" w:history="1">
            <w:r w:rsidR="00997AA8" w:rsidRPr="009C3EC8">
              <w:rPr>
                <w:rStyle w:val="Hyperlink"/>
              </w:rPr>
              <w:t>3.2.14</w:t>
            </w:r>
            <w:r w:rsidR="00997AA8">
              <w:rPr>
                <w:rFonts w:cstheme="minorBidi"/>
                <w:sz w:val="22"/>
                <w:szCs w:val="22"/>
              </w:rPr>
              <w:tab/>
            </w:r>
            <w:r w:rsidR="00997AA8" w:rsidRPr="009C3EC8">
              <w:rPr>
                <w:rStyle w:val="Hyperlink"/>
              </w:rPr>
              <w:t>Natural disturbances and other catastrophic events</w:t>
            </w:r>
            <w:r w:rsidR="00997AA8">
              <w:rPr>
                <w:webHidden/>
              </w:rPr>
              <w:tab/>
            </w:r>
            <w:r w:rsidR="00997AA8">
              <w:rPr>
                <w:webHidden/>
              </w:rPr>
              <w:fldChar w:fldCharType="begin"/>
            </w:r>
            <w:r w:rsidR="00997AA8">
              <w:rPr>
                <w:webHidden/>
              </w:rPr>
              <w:instrText xml:space="preserve"> PAGEREF _Toc110078217 \h </w:instrText>
            </w:r>
            <w:r w:rsidR="00997AA8">
              <w:rPr>
                <w:webHidden/>
              </w:rPr>
            </w:r>
            <w:r w:rsidR="00997AA8">
              <w:rPr>
                <w:webHidden/>
              </w:rPr>
              <w:fldChar w:fldCharType="separate"/>
            </w:r>
            <w:r w:rsidR="00997AA8">
              <w:rPr>
                <w:webHidden/>
              </w:rPr>
              <w:t>14</w:t>
            </w:r>
            <w:r w:rsidR="00997AA8">
              <w:rPr>
                <w:webHidden/>
              </w:rPr>
              <w:fldChar w:fldCharType="end"/>
            </w:r>
          </w:hyperlink>
        </w:p>
        <w:p w14:paraId="283576B5" w14:textId="2D770895" w:rsidR="00997AA8" w:rsidRDefault="002A7594" w:rsidP="00DE6F8F">
          <w:pPr>
            <w:pStyle w:val="TOC1"/>
            <w:rPr>
              <w:rFonts w:cstheme="minorBidi"/>
              <w:b w:val="0"/>
              <w:bCs w:val="0"/>
              <w:lang w:eastAsia="es-CO"/>
            </w:rPr>
          </w:pPr>
          <w:hyperlink w:anchor="_Toc110078218" w:history="1">
            <w:r w:rsidR="00997AA8" w:rsidRPr="009C3EC8">
              <w:rPr>
                <w:rStyle w:val="Hyperlink"/>
              </w:rPr>
              <w:t>4</w:t>
            </w:r>
            <w:r w:rsidR="00997AA8">
              <w:rPr>
                <w:rFonts w:cstheme="minorBidi"/>
                <w:b w:val="0"/>
                <w:bCs w:val="0"/>
                <w:lang w:eastAsia="es-CO"/>
              </w:rPr>
              <w:tab/>
            </w:r>
            <w:r w:rsidR="00997AA8" w:rsidRPr="009C3EC8">
              <w:rPr>
                <w:rStyle w:val="Hyperlink"/>
              </w:rPr>
              <w:t>Legal and documentary issues</w:t>
            </w:r>
            <w:r w:rsidR="00997AA8">
              <w:rPr>
                <w:webHidden/>
              </w:rPr>
              <w:tab/>
            </w:r>
            <w:r w:rsidR="00997AA8">
              <w:rPr>
                <w:webHidden/>
              </w:rPr>
              <w:fldChar w:fldCharType="begin"/>
            </w:r>
            <w:r w:rsidR="00997AA8">
              <w:rPr>
                <w:webHidden/>
              </w:rPr>
              <w:instrText xml:space="preserve"> PAGEREF _Toc110078218 \h </w:instrText>
            </w:r>
            <w:r w:rsidR="00997AA8">
              <w:rPr>
                <w:webHidden/>
              </w:rPr>
            </w:r>
            <w:r w:rsidR="00997AA8">
              <w:rPr>
                <w:webHidden/>
              </w:rPr>
              <w:fldChar w:fldCharType="separate"/>
            </w:r>
            <w:r w:rsidR="00997AA8">
              <w:rPr>
                <w:webHidden/>
              </w:rPr>
              <w:t>15</w:t>
            </w:r>
            <w:r w:rsidR="00997AA8">
              <w:rPr>
                <w:webHidden/>
              </w:rPr>
              <w:fldChar w:fldCharType="end"/>
            </w:r>
          </w:hyperlink>
        </w:p>
        <w:p w14:paraId="2617B3B4" w14:textId="780D729C" w:rsidR="00997AA8" w:rsidRDefault="002A7594" w:rsidP="00DE6F8F">
          <w:pPr>
            <w:pStyle w:val="TOC2"/>
            <w:rPr>
              <w:rFonts w:cstheme="minorBidi"/>
              <w:sz w:val="22"/>
            </w:rPr>
          </w:pPr>
          <w:hyperlink w:anchor="_Toc110078219" w:history="1">
            <w:r w:rsidR="00997AA8" w:rsidRPr="009C3EC8">
              <w:rPr>
                <w:rStyle w:val="Hyperlink"/>
              </w:rPr>
              <w:t>4.1</w:t>
            </w:r>
            <w:r w:rsidR="00997AA8">
              <w:rPr>
                <w:rFonts w:cstheme="minorBidi"/>
                <w:sz w:val="22"/>
              </w:rPr>
              <w:tab/>
            </w:r>
            <w:r w:rsidR="00997AA8" w:rsidRPr="009C3EC8">
              <w:rPr>
                <w:rStyle w:val="Hyperlink"/>
              </w:rPr>
              <w:t>Legal requirements</w:t>
            </w:r>
            <w:r w:rsidR="00997AA8">
              <w:rPr>
                <w:webHidden/>
              </w:rPr>
              <w:tab/>
            </w:r>
            <w:r w:rsidR="00997AA8">
              <w:rPr>
                <w:webHidden/>
              </w:rPr>
              <w:fldChar w:fldCharType="begin"/>
            </w:r>
            <w:r w:rsidR="00997AA8">
              <w:rPr>
                <w:webHidden/>
              </w:rPr>
              <w:instrText xml:space="preserve"> PAGEREF _Toc110078219 \h </w:instrText>
            </w:r>
            <w:r w:rsidR="00997AA8">
              <w:rPr>
                <w:webHidden/>
              </w:rPr>
            </w:r>
            <w:r w:rsidR="00997AA8">
              <w:rPr>
                <w:webHidden/>
              </w:rPr>
              <w:fldChar w:fldCharType="separate"/>
            </w:r>
            <w:r w:rsidR="00997AA8">
              <w:rPr>
                <w:webHidden/>
              </w:rPr>
              <w:t>15</w:t>
            </w:r>
            <w:r w:rsidR="00997AA8">
              <w:rPr>
                <w:webHidden/>
              </w:rPr>
              <w:fldChar w:fldCharType="end"/>
            </w:r>
          </w:hyperlink>
        </w:p>
        <w:p w14:paraId="7655D1D6" w14:textId="04132539" w:rsidR="00997AA8" w:rsidRDefault="002A7594" w:rsidP="00DE6F8F">
          <w:pPr>
            <w:pStyle w:val="TOC2"/>
            <w:rPr>
              <w:rFonts w:cstheme="minorBidi"/>
              <w:sz w:val="22"/>
            </w:rPr>
          </w:pPr>
          <w:hyperlink w:anchor="_Toc110078220" w:history="1">
            <w:r w:rsidR="00997AA8" w:rsidRPr="009C3EC8">
              <w:rPr>
                <w:rStyle w:val="Hyperlink"/>
              </w:rPr>
              <w:t>4.2</w:t>
            </w:r>
            <w:r w:rsidR="00997AA8">
              <w:rPr>
                <w:rFonts w:cstheme="minorBidi"/>
                <w:sz w:val="22"/>
              </w:rPr>
              <w:tab/>
            </w:r>
            <w:r w:rsidR="00997AA8" w:rsidRPr="009C3EC8">
              <w:rPr>
                <w:rStyle w:val="Hyperlink"/>
              </w:rPr>
              <w:t>Link with NDCs</w:t>
            </w:r>
            <w:r w:rsidR="00997AA8">
              <w:rPr>
                <w:webHidden/>
              </w:rPr>
              <w:tab/>
            </w:r>
            <w:r w:rsidR="00997AA8">
              <w:rPr>
                <w:webHidden/>
              </w:rPr>
              <w:fldChar w:fldCharType="begin"/>
            </w:r>
            <w:r w:rsidR="00997AA8">
              <w:rPr>
                <w:webHidden/>
              </w:rPr>
              <w:instrText xml:space="preserve"> PAGEREF _Toc110078220 \h </w:instrText>
            </w:r>
            <w:r w:rsidR="00997AA8">
              <w:rPr>
                <w:webHidden/>
              </w:rPr>
            </w:r>
            <w:r w:rsidR="00997AA8">
              <w:rPr>
                <w:webHidden/>
              </w:rPr>
              <w:fldChar w:fldCharType="separate"/>
            </w:r>
            <w:r w:rsidR="00997AA8">
              <w:rPr>
                <w:webHidden/>
              </w:rPr>
              <w:t>15</w:t>
            </w:r>
            <w:r w:rsidR="00997AA8">
              <w:rPr>
                <w:webHidden/>
              </w:rPr>
              <w:fldChar w:fldCharType="end"/>
            </w:r>
          </w:hyperlink>
        </w:p>
        <w:p w14:paraId="555FE997" w14:textId="2EF81BAD" w:rsidR="00997AA8" w:rsidRDefault="002A7594" w:rsidP="00DE6F8F">
          <w:pPr>
            <w:pStyle w:val="TOC2"/>
            <w:rPr>
              <w:rFonts w:cstheme="minorBidi"/>
              <w:sz w:val="22"/>
            </w:rPr>
          </w:pPr>
          <w:hyperlink w:anchor="_Toc110078221" w:history="1">
            <w:r w:rsidR="00997AA8" w:rsidRPr="009C3EC8">
              <w:rPr>
                <w:rStyle w:val="Hyperlink"/>
              </w:rPr>
              <w:t>4.3</w:t>
            </w:r>
            <w:r w:rsidR="00997AA8">
              <w:rPr>
                <w:rFonts w:cstheme="minorBidi"/>
                <w:sz w:val="22"/>
              </w:rPr>
              <w:tab/>
            </w:r>
            <w:r w:rsidR="00997AA8" w:rsidRPr="009C3EC8">
              <w:rPr>
                <w:rStyle w:val="Hyperlink"/>
              </w:rPr>
              <w:t>CCMP documentation</w:t>
            </w:r>
            <w:r w:rsidR="00997AA8">
              <w:rPr>
                <w:webHidden/>
              </w:rPr>
              <w:tab/>
            </w:r>
            <w:r w:rsidR="00997AA8">
              <w:rPr>
                <w:webHidden/>
              </w:rPr>
              <w:fldChar w:fldCharType="begin"/>
            </w:r>
            <w:r w:rsidR="00997AA8">
              <w:rPr>
                <w:webHidden/>
              </w:rPr>
              <w:instrText xml:space="preserve"> PAGEREF _Toc110078221 \h </w:instrText>
            </w:r>
            <w:r w:rsidR="00997AA8">
              <w:rPr>
                <w:webHidden/>
              </w:rPr>
            </w:r>
            <w:r w:rsidR="00997AA8">
              <w:rPr>
                <w:webHidden/>
              </w:rPr>
              <w:fldChar w:fldCharType="separate"/>
            </w:r>
            <w:r w:rsidR="00997AA8">
              <w:rPr>
                <w:webHidden/>
              </w:rPr>
              <w:t>15</w:t>
            </w:r>
            <w:r w:rsidR="00997AA8">
              <w:rPr>
                <w:webHidden/>
              </w:rPr>
              <w:fldChar w:fldCharType="end"/>
            </w:r>
          </w:hyperlink>
        </w:p>
        <w:p w14:paraId="5B912098" w14:textId="60E68CF1" w:rsidR="00997AA8" w:rsidRDefault="002A7594" w:rsidP="00DE6F8F">
          <w:pPr>
            <w:pStyle w:val="TOC1"/>
            <w:rPr>
              <w:rFonts w:cstheme="minorBidi"/>
              <w:b w:val="0"/>
              <w:bCs w:val="0"/>
              <w:lang w:eastAsia="es-CO"/>
            </w:rPr>
          </w:pPr>
          <w:hyperlink w:anchor="_Toc110078222" w:history="1">
            <w:r w:rsidR="00997AA8" w:rsidRPr="009C3EC8">
              <w:rPr>
                <w:rStyle w:val="Hyperlink"/>
              </w:rPr>
              <w:t>5</w:t>
            </w:r>
            <w:r w:rsidR="00997AA8">
              <w:rPr>
                <w:rFonts w:cstheme="minorBidi"/>
                <w:b w:val="0"/>
                <w:bCs w:val="0"/>
                <w:lang w:eastAsia="es-CO"/>
              </w:rPr>
              <w:tab/>
            </w:r>
            <w:r w:rsidR="00997AA8" w:rsidRPr="009C3EC8">
              <w:rPr>
                <w:rStyle w:val="Hyperlink"/>
              </w:rPr>
              <w:t>Stakeholder consultation</w:t>
            </w:r>
            <w:r w:rsidR="00997AA8">
              <w:rPr>
                <w:webHidden/>
              </w:rPr>
              <w:tab/>
            </w:r>
            <w:r w:rsidR="00997AA8">
              <w:rPr>
                <w:webHidden/>
              </w:rPr>
              <w:fldChar w:fldCharType="begin"/>
            </w:r>
            <w:r w:rsidR="00997AA8">
              <w:rPr>
                <w:webHidden/>
              </w:rPr>
              <w:instrText xml:space="preserve"> PAGEREF _Toc110078222 \h </w:instrText>
            </w:r>
            <w:r w:rsidR="00997AA8">
              <w:rPr>
                <w:webHidden/>
              </w:rPr>
            </w:r>
            <w:r w:rsidR="00997AA8">
              <w:rPr>
                <w:webHidden/>
              </w:rPr>
              <w:fldChar w:fldCharType="separate"/>
            </w:r>
            <w:r w:rsidR="00997AA8">
              <w:rPr>
                <w:webHidden/>
              </w:rPr>
              <w:t>16</w:t>
            </w:r>
            <w:r w:rsidR="00997AA8">
              <w:rPr>
                <w:webHidden/>
              </w:rPr>
              <w:fldChar w:fldCharType="end"/>
            </w:r>
          </w:hyperlink>
        </w:p>
        <w:p w14:paraId="699C3FC8" w14:textId="1947D1F4" w:rsidR="00997AA8" w:rsidRDefault="002A7594" w:rsidP="00DE6F8F">
          <w:pPr>
            <w:pStyle w:val="TOC1"/>
            <w:rPr>
              <w:rFonts w:cstheme="minorBidi"/>
              <w:b w:val="0"/>
              <w:bCs w:val="0"/>
              <w:lang w:eastAsia="es-CO"/>
            </w:rPr>
          </w:pPr>
          <w:hyperlink w:anchor="_Toc110078223" w:history="1">
            <w:r w:rsidR="00997AA8" w:rsidRPr="009C3EC8">
              <w:rPr>
                <w:rStyle w:val="Hyperlink"/>
              </w:rPr>
              <w:t>6</w:t>
            </w:r>
            <w:r w:rsidR="00997AA8">
              <w:rPr>
                <w:rFonts w:cstheme="minorBidi"/>
                <w:b w:val="0"/>
                <w:bCs w:val="0"/>
                <w:lang w:eastAsia="es-CO"/>
              </w:rPr>
              <w:tab/>
            </w:r>
            <w:r w:rsidR="00997AA8" w:rsidRPr="009C3EC8">
              <w:rPr>
                <w:rStyle w:val="Hyperlink"/>
              </w:rPr>
              <w:t>Uncertainty</w:t>
            </w:r>
            <w:r w:rsidR="00997AA8">
              <w:rPr>
                <w:webHidden/>
              </w:rPr>
              <w:tab/>
            </w:r>
            <w:r w:rsidR="00997AA8">
              <w:rPr>
                <w:webHidden/>
              </w:rPr>
              <w:fldChar w:fldCharType="begin"/>
            </w:r>
            <w:r w:rsidR="00997AA8">
              <w:rPr>
                <w:webHidden/>
              </w:rPr>
              <w:instrText xml:space="preserve"> PAGEREF _Toc110078223 \h </w:instrText>
            </w:r>
            <w:r w:rsidR="00997AA8">
              <w:rPr>
                <w:webHidden/>
              </w:rPr>
            </w:r>
            <w:r w:rsidR="00997AA8">
              <w:rPr>
                <w:webHidden/>
              </w:rPr>
              <w:fldChar w:fldCharType="separate"/>
            </w:r>
            <w:r w:rsidR="00997AA8">
              <w:rPr>
                <w:webHidden/>
              </w:rPr>
              <w:t>17</w:t>
            </w:r>
            <w:r w:rsidR="00997AA8">
              <w:rPr>
                <w:webHidden/>
              </w:rPr>
              <w:fldChar w:fldCharType="end"/>
            </w:r>
          </w:hyperlink>
        </w:p>
        <w:p w14:paraId="2A47D052" w14:textId="4687458C" w:rsidR="00997AA8" w:rsidRDefault="002A7594" w:rsidP="00DE6F8F">
          <w:pPr>
            <w:pStyle w:val="TOC1"/>
            <w:rPr>
              <w:rFonts w:cstheme="minorBidi"/>
              <w:b w:val="0"/>
              <w:bCs w:val="0"/>
              <w:lang w:eastAsia="es-CO"/>
            </w:rPr>
          </w:pPr>
          <w:hyperlink w:anchor="_Toc110078224" w:history="1">
            <w:r w:rsidR="00997AA8" w:rsidRPr="009C3EC8">
              <w:rPr>
                <w:rStyle w:val="Hyperlink"/>
              </w:rPr>
              <w:t>7</w:t>
            </w:r>
            <w:r w:rsidR="00997AA8">
              <w:rPr>
                <w:rFonts w:cstheme="minorBidi"/>
                <w:b w:val="0"/>
                <w:bCs w:val="0"/>
                <w:lang w:eastAsia="es-CO"/>
              </w:rPr>
              <w:tab/>
            </w:r>
            <w:r w:rsidR="00997AA8" w:rsidRPr="009C3EC8">
              <w:rPr>
                <w:rStyle w:val="Hyperlink"/>
              </w:rPr>
              <w:t>Contributions to the UN's Sustainable Development Goals</w:t>
            </w:r>
            <w:r w:rsidR="00997AA8">
              <w:rPr>
                <w:webHidden/>
              </w:rPr>
              <w:tab/>
            </w:r>
            <w:r w:rsidR="00997AA8">
              <w:rPr>
                <w:webHidden/>
              </w:rPr>
              <w:fldChar w:fldCharType="begin"/>
            </w:r>
            <w:r w:rsidR="00997AA8">
              <w:rPr>
                <w:webHidden/>
              </w:rPr>
              <w:instrText xml:space="preserve"> PAGEREF _Toc110078224 \h </w:instrText>
            </w:r>
            <w:r w:rsidR="00997AA8">
              <w:rPr>
                <w:webHidden/>
              </w:rPr>
            </w:r>
            <w:r w:rsidR="00997AA8">
              <w:rPr>
                <w:webHidden/>
              </w:rPr>
              <w:fldChar w:fldCharType="separate"/>
            </w:r>
            <w:r w:rsidR="00997AA8">
              <w:rPr>
                <w:webHidden/>
              </w:rPr>
              <w:t>18</w:t>
            </w:r>
            <w:r w:rsidR="00997AA8">
              <w:rPr>
                <w:webHidden/>
              </w:rPr>
              <w:fldChar w:fldCharType="end"/>
            </w:r>
          </w:hyperlink>
        </w:p>
        <w:p w14:paraId="200FAC83" w14:textId="3A6ED21E" w:rsidR="00997AA8" w:rsidRDefault="002A7594" w:rsidP="00DE6F8F">
          <w:pPr>
            <w:pStyle w:val="TOC1"/>
            <w:rPr>
              <w:rFonts w:cstheme="minorBidi"/>
              <w:b w:val="0"/>
              <w:bCs w:val="0"/>
              <w:lang w:eastAsia="es-CO"/>
            </w:rPr>
          </w:pPr>
          <w:hyperlink w:anchor="_Toc110078225" w:history="1">
            <w:r w:rsidR="00997AA8" w:rsidRPr="009C3EC8">
              <w:rPr>
                <w:rStyle w:val="Hyperlink"/>
              </w:rPr>
              <w:t>8</w:t>
            </w:r>
            <w:r w:rsidR="00997AA8">
              <w:rPr>
                <w:rFonts w:cstheme="minorBidi"/>
                <w:b w:val="0"/>
                <w:bCs w:val="0"/>
                <w:lang w:eastAsia="es-CO"/>
              </w:rPr>
              <w:tab/>
            </w:r>
            <w:r w:rsidR="00997AA8" w:rsidRPr="009C3EC8">
              <w:rPr>
                <w:rStyle w:val="Hyperlink"/>
              </w:rPr>
              <w:t>Grouped project</w:t>
            </w:r>
            <w:r w:rsidR="00997AA8">
              <w:rPr>
                <w:webHidden/>
              </w:rPr>
              <w:tab/>
            </w:r>
            <w:r w:rsidR="00997AA8">
              <w:rPr>
                <w:webHidden/>
              </w:rPr>
              <w:fldChar w:fldCharType="begin"/>
            </w:r>
            <w:r w:rsidR="00997AA8">
              <w:rPr>
                <w:webHidden/>
              </w:rPr>
              <w:instrText xml:space="preserve"> PAGEREF _Toc110078225 \h </w:instrText>
            </w:r>
            <w:r w:rsidR="00997AA8">
              <w:rPr>
                <w:webHidden/>
              </w:rPr>
            </w:r>
            <w:r w:rsidR="00997AA8">
              <w:rPr>
                <w:webHidden/>
              </w:rPr>
              <w:fldChar w:fldCharType="separate"/>
            </w:r>
            <w:r w:rsidR="00997AA8">
              <w:rPr>
                <w:webHidden/>
              </w:rPr>
              <w:t>19</w:t>
            </w:r>
            <w:r w:rsidR="00997AA8">
              <w:rPr>
                <w:webHidden/>
              </w:rPr>
              <w:fldChar w:fldCharType="end"/>
            </w:r>
          </w:hyperlink>
        </w:p>
        <w:p w14:paraId="1459E573" w14:textId="2E33294B" w:rsidR="00997AA8" w:rsidRDefault="002A7594" w:rsidP="00DE6F8F">
          <w:pPr>
            <w:pStyle w:val="TOC1"/>
            <w:rPr>
              <w:rFonts w:cstheme="minorBidi"/>
              <w:b w:val="0"/>
              <w:bCs w:val="0"/>
              <w:lang w:eastAsia="es-CO"/>
            </w:rPr>
          </w:pPr>
          <w:hyperlink w:anchor="_Toc110078226" w:history="1">
            <w:r w:rsidR="00997AA8" w:rsidRPr="009C3EC8">
              <w:rPr>
                <w:rStyle w:val="Hyperlink"/>
              </w:rPr>
              <w:t>9</w:t>
            </w:r>
            <w:r w:rsidR="00997AA8">
              <w:rPr>
                <w:rFonts w:cstheme="minorBidi"/>
                <w:b w:val="0"/>
                <w:bCs w:val="0"/>
                <w:lang w:eastAsia="es-CO"/>
              </w:rPr>
              <w:tab/>
            </w:r>
            <w:r w:rsidR="00997AA8" w:rsidRPr="009C3EC8">
              <w:rPr>
                <w:rStyle w:val="Hyperlink"/>
              </w:rPr>
              <w:t>CCMP monitoring</w:t>
            </w:r>
            <w:r w:rsidR="00997AA8">
              <w:rPr>
                <w:webHidden/>
              </w:rPr>
              <w:tab/>
            </w:r>
            <w:r w:rsidR="00997AA8">
              <w:rPr>
                <w:webHidden/>
              </w:rPr>
              <w:fldChar w:fldCharType="begin"/>
            </w:r>
            <w:r w:rsidR="00997AA8">
              <w:rPr>
                <w:webHidden/>
              </w:rPr>
              <w:instrText xml:space="preserve"> PAGEREF _Toc110078226 \h </w:instrText>
            </w:r>
            <w:r w:rsidR="00997AA8">
              <w:rPr>
                <w:webHidden/>
              </w:rPr>
            </w:r>
            <w:r w:rsidR="00997AA8">
              <w:rPr>
                <w:webHidden/>
              </w:rPr>
              <w:fldChar w:fldCharType="separate"/>
            </w:r>
            <w:r w:rsidR="00997AA8">
              <w:rPr>
                <w:webHidden/>
              </w:rPr>
              <w:t>20</w:t>
            </w:r>
            <w:r w:rsidR="00997AA8">
              <w:rPr>
                <w:webHidden/>
              </w:rPr>
              <w:fldChar w:fldCharType="end"/>
            </w:r>
          </w:hyperlink>
        </w:p>
        <w:p w14:paraId="57C427AB" w14:textId="6EE0FE18" w:rsidR="00997AA8" w:rsidRDefault="002A7594" w:rsidP="00DE6F8F">
          <w:pPr>
            <w:pStyle w:val="TOC2"/>
            <w:rPr>
              <w:rFonts w:cstheme="minorBidi"/>
              <w:sz w:val="22"/>
            </w:rPr>
          </w:pPr>
          <w:hyperlink w:anchor="_Toc110078227" w:history="1">
            <w:r w:rsidR="00997AA8" w:rsidRPr="009C3EC8">
              <w:rPr>
                <w:rStyle w:val="Hyperlink"/>
              </w:rPr>
              <w:t>9.1</w:t>
            </w:r>
            <w:r w:rsidR="00997AA8">
              <w:rPr>
                <w:rFonts w:cstheme="minorBidi"/>
                <w:sz w:val="22"/>
              </w:rPr>
              <w:tab/>
            </w:r>
            <w:r w:rsidR="00997AA8" w:rsidRPr="009C3EC8">
              <w:rPr>
                <w:rStyle w:val="Hyperlink"/>
              </w:rPr>
              <w:t>Responsible for CCMP monitoring</w:t>
            </w:r>
            <w:r w:rsidR="00997AA8">
              <w:rPr>
                <w:webHidden/>
              </w:rPr>
              <w:tab/>
            </w:r>
            <w:r w:rsidR="00997AA8">
              <w:rPr>
                <w:webHidden/>
              </w:rPr>
              <w:fldChar w:fldCharType="begin"/>
            </w:r>
            <w:r w:rsidR="00997AA8">
              <w:rPr>
                <w:webHidden/>
              </w:rPr>
              <w:instrText xml:space="preserve"> PAGEREF _Toc110078227 \h </w:instrText>
            </w:r>
            <w:r w:rsidR="00997AA8">
              <w:rPr>
                <w:webHidden/>
              </w:rPr>
            </w:r>
            <w:r w:rsidR="00997AA8">
              <w:rPr>
                <w:webHidden/>
              </w:rPr>
              <w:fldChar w:fldCharType="separate"/>
            </w:r>
            <w:r w:rsidR="00997AA8">
              <w:rPr>
                <w:webHidden/>
              </w:rPr>
              <w:t>20</w:t>
            </w:r>
            <w:r w:rsidR="00997AA8">
              <w:rPr>
                <w:webHidden/>
              </w:rPr>
              <w:fldChar w:fldCharType="end"/>
            </w:r>
          </w:hyperlink>
        </w:p>
        <w:p w14:paraId="1B32C27C" w14:textId="651B7C13" w:rsidR="00997AA8" w:rsidRDefault="002A7594" w:rsidP="00DE6F8F">
          <w:pPr>
            <w:pStyle w:val="TOC2"/>
            <w:rPr>
              <w:rFonts w:cstheme="minorBidi"/>
              <w:sz w:val="22"/>
            </w:rPr>
          </w:pPr>
          <w:hyperlink w:anchor="_Toc110078228" w:history="1">
            <w:r w:rsidR="00997AA8" w:rsidRPr="009C3EC8">
              <w:rPr>
                <w:rStyle w:val="Hyperlink"/>
              </w:rPr>
              <w:t>9.2</w:t>
            </w:r>
            <w:r w:rsidR="00997AA8">
              <w:rPr>
                <w:rFonts w:cstheme="minorBidi"/>
                <w:sz w:val="22"/>
              </w:rPr>
              <w:tab/>
            </w:r>
            <w:r w:rsidR="00997AA8" w:rsidRPr="009C3EC8">
              <w:rPr>
                <w:rStyle w:val="Hyperlink"/>
              </w:rPr>
              <w:t>CCMP monitoring development</w:t>
            </w:r>
            <w:r w:rsidR="00997AA8">
              <w:rPr>
                <w:webHidden/>
              </w:rPr>
              <w:tab/>
            </w:r>
            <w:r w:rsidR="00997AA8">
              <w:rPr>
                <w:webHidden/>
              </w:rPr>
              <w:fldChar w:fldCharType="begin"/>
            </w:r>
            <w:r w:rsidR="00997AA8">
              <w:rPr>
                <w:webHidden/>
              </w:rPr>
              <w:instrText xml:space="preserve"> PAGEREF _Toc110078228 \h </w:instrText>
            </w:r>
            <w:r w:rsidR="00997AA8">
              <w:rPr>
                <w:webHidden/>
              </w:rPr>
            </w:r>
            <w:r w:rsidR="00997AA8">
              <w:rPr>
                <w:webHidden/>
              </w:rPr>
              <w:fldChar w:fldCharType="separate"/>
            </w:r>
            <w:r w:rsidR="00997AA8">
              <w:rPr>
                <w:webHidden/>
              </w:rPr>
              <w:t>20</w:t>
            </w:r>
            <w:r w:rsidR="00997AA8">
              <w:rPr>
                <w:webHidden/>
              </w:rPr>
              <w:fldChar w:fldCharType="end"/>
            </w:r>
          </w:hyperlink>
        </w:p>
        <w:p w14:paraId="055BD017" w14:textId="0B61CF98" w:rsidR="00997AA8" w:rsidRDefault="002A7594" w:rsidP="00DE6F8F">
          <w:pPr>
            <w:pStyle w:val="TOC1"/>
            <w:rPr>
              <w:rFonts w:cstheme="minorBidi"/>
              <w:b w:val="0"/>
              <w:bCs w:val="0"/>
              <w:lang w:eastAsia="es-CO"/>
            </w:rPr>
          </w:pPr>
          <w:hyperlink w:anchor="_Toc110078229" w:history="1">
            <w:r w:rsidR="00997AA8" w:rsidRPr="009C3EC8">
              <w:rPr>
                <w:rStyle w:val="Hyperlink"/>
                <w:lang w:val="en-GB"/>
              </w:rPr>
              <w:t>10</w:t>
            </w:r>
            <w:r w:rsidR="00997AA8">
              <w:rPr>
                <w:rFonts w:cstheme="minorBidi"/>
                <w:b w:val="0"/>
                <w:bCs w:val="0"/>
                <w:lang w:eastAsia="es-CO"/>
              </w:rPr>
              <w:tab/>
            </w:r>
            <w:r w:rsidR="00997AA8" w:rsidRPr="009C3EC8">
              <w:rPr>
                <w:rStyle w:val="Hyperlink"/>
              </w:rPr>
              <w:t>Information management</w:t>
            </w:r>
            <w:r w:rsidR="00997AA8">
              <w:rPr>
                <w:webHidden/>
              </w:rPr>
              <w:tab/>
            </w:r>
            <w:r w:rsidR="00997AA8">
              <w:rPr>
                <w:webHidden/>
              </w:rPr>
              <w:fldChar w:fldCharType="begin"/>
            </w:r>
            <w:r w:rsidR="00997AA8">
              <w:rPr>
                <w:webHidden/>
              </w:rPr>
              <w:instrText xml:space="preserve"> PAGEREF _Toc110078229 \h </w:instrText>
            </w:r>
            <w:r w:rsidR="00997AA8">
              <w:rPr>
                <w:webHidden/>
              </w:rPr>
            </w:r>
            <w:r w:rsidR="00997AA8">
              <w:rPr>
                <w:webHidden/>
              </w:rPr>
              <w:fldChar w:fldCharType="separate"/>
            </w:r>
            <w:r w:rsidR="00997AA8">
              <w:rPr>
                <w:webHidden/>
              </w:rPr>
              <w:t>21</w:t>
            </w:r>
            <w:r w:rsidR="00997AA8">
              <w:rPr>
                <w:webHidden/>
              </w:rPr>
              <w:fldChar w:fldCharType="end"/>
            </w:r>
          </w:hyperlink>
        </w:p>
        <w:p w14:paraId="2E4AA8F2" w14:textId="295ECF36" w:rsidR="00997AA8" w:rsidRDefault="002A7594" w:rsidP="00DE6F8F">
          <w:pPr>
            <w:pStyle w:val="TOC1"/>
            <w:rPr>
              <w:rFonts w:cstheme="minorBidi"/>
              <w:b w:val="0"/>
              <w:bCs w:val="0"/>
              <w:lang w:eastAsia="es-CO"/>
            </w:rPr>
          </w:pPr>
          <w:hyperlink w:anchor="_Toc110078230" w:history="1">
            <w:r w:rsidR="00997AA8" w:rsidRPr="009C3EC8">
              <w:rPr>
                <w:rStyle w:val="Hyperlink"/>
              </w:rPr>
              <w:t>11</w:t>
            </w:r>
            <w:r w:rsidR="00997AA8">
              <w:rPr>
                <w:rFonts w:cstheme="minorBidi"/>
                <w:b w:val="0"/>
                <w:bCs w:val="0"/>
                <w:lang w:eastAsia="es-CO"/>
              </w:rPr>
              <w:tab/>
            </w:r>
            <w:r w:rsidR="00997AA8" w:rsidRPr="009C3EC8">
              <w:rPr>
                <w:rStyle w:val="Hyperlink"/>
              </w:rPr>
              <w:t>Assessment of the CCMP status</w:t>
            </w:r>
            <w:r w:rsidR="00997AA8">
              <w:rPr>
                <w:webHidden/>
              </w:rPr>
              <w:tab/>
            </w:r>
            <w:r w:rsidR="00997AA8">
              <w:rPr>
                <w:webHidden/>
              </w:rPr>
              <w:fldChar w:fldCharType="begin"/>
            </w:r>
            <w:r w:rsidR="00997AA8">
              <w:rPr>
                <w:webHidden/>
              </w:rPr>
              <w:instrText xml:space="preserve"> PAGEREF _Toc110078230 \h </w:instrText>
            </w:r>
            <w:r w:rsidR="00997AA8">
              <w:rPr>
                <w:webHidden/>
              </w:rPr>
            </w:r>
            <w:r w:rsidR="00997AA8">
              <w:rPr>
                <w:webHidden/>
              </w:rPr>
              <w:fldChar w:fldCharType="separate"/>
            </w:r>
            <w:r w:rsidR="00997AA8">
              <w:rPr>
                <w:webHidden/>
              </w:rPr>
              <w:t>22</w:t>
            </w:r>
            <w:r w:rsidR="00997AA8">
              <w:rPr>
                <w:webHidden/>
              </w:rPr>
              <w:fldChar w:fldCharType="end"/>
            </w:r>
          </w:hyperlink>
        </w:p>
        <w:p w14:paraId="0140144D" w14:textId="5B924560" w:rsidR="00997AA8" w:rsidRDefault="002A7594" w:rsidP="00DE6F8F">
          <w:pPr>
            <w:pStyle w:val="TOC1"/>
            <w:rPr>
              <w:rFonts w:cstheme="minorBidi"/>
              <w:b w:val="0"/>
              <w:bCs w:val="0"/>
              <w:lang w:eastAsia="es-CO"/>
            </w:rPr>
          </w:pPr>
          <w:hyperlink w:anchor="_Toc110078231" w:history="1">
            <w:r w:rsidR="00997AA8" w:rsidRPr="009C3EC8">
              <w:rPr>
                <w:rStyle w:val="Hyperlink"/>
                <w:caps/>
              </w:rPr>
              <w:t>12</w:t>
            </w:r>
            <w:r w:rsidR="00997AA8">
              <w:rPr>
                <w:rFonts w:cstheme="minorBidi"/>
                <w:b w:val="0"/>
                <w:bCs w:val="0"/>
                <w:lang w:eastAsia="es-CO"/>
              </w:rPr>
              <w:tab/>
            </w:r>
            <w:r w:rsidR="00997AA8" w:rsidRPr="009C3EC8">
              <w:rPr>
                <w:rStyle w:val="Hyperlink"/>
              </w:rPr>
              <w:t>Assessment of conformity with requirements</w:t>
            </w:r>
            <w:r w:rsidR="00997AA8">
              <w:rPr>
                <w:webHidden/>
              </w:rPr>
              <w:tab/>
            </w:r>
            <w:r w:rsidR="00997AA8">
              <w:rPr>
                <w:webHidden/>
              </w:rPr>
              <w:fldChar w:fldCharType="begin"/>
            </w:r>
            <w:r w:rsidR="00997AA8">
              <w:rPr>
                <w:webHidden/>
              </w:rPr>
              <w:instrText xml:space="preserve"> PAGEREF _Toc110078231 \h </w:instrText>
            </w:r>
            <w:r w:rsidR="00997AA8">
              <w:rPr>
                <w:webHidden/>
              </w:rPr>
            </w:r>
            <w:r w:rsidR="00997AA8">
              <w:rPr>
                <w:webHidden/>
              </w:rPr>
              <w:fldChar w:fldCharType="separate"/>
            </w:r>
            <w:r w:rsidR="00997AA8">
              <w:rPr>
                <w:webHidden/>
              </w:rPr>
              <w:t>23</w:t>
            </w:r>
            <w:r w:rsidR="00997AA8">
              <w:rPr>
                <w:webHidden/>
              </w:rPr>
              <w:fldChar w:fldCharType="end"/>
            </w:r>
          </w:hyperlink>
        </w:p>
        <w:p w14:paraId="12576CEC" w14:textId="4272837E" w:rsidR="00997AA8" w:rsidRDefault="002A7594" w:rsidP="00DE6F8F">
          <w:pPr>
            <w:pStyle w:val="TOC1"/>
            <w:rPr>
              <w:rFonts w:cstheme="minorBidi"/>
              <w:b w:val="0"/>
              <w:bCs w:val="0"/>
              <w:lang w:eastAsia="es-CO"/>
            </w:rPr>
          </w:pPr>
          <w:hyperlink w:anchor="_Toc110078232" w:history="1">
            <w:r w:rsidR="00997AA8" w:rsidRPr="009C3EC8">
              <w:rPr>
                <w:rStyle w:val="Hyperlink"/>
                <w:caps/>
              </w:rPr>
              <w:t>13</w:t>
            </w:r>
            <w:r w:rsidR="00997AA8">
              <w:rPr>
                <w:rFonts w:cstheme="minorBidi"/>
                <w:b w:val="0"/>
                <w:bCs w:val="0"/>
                <w:lang w:eastAsia="es-CO"/>
              </w:rPr>
              <w:tab/>
            </w:r>
            <w:r w:rsidR="00997AA8" w:rsidRPr="009C3EC8">
              <w:rPr>
                <w:rStyle w:val="Hyperlink"/>
              </w:rPr>
              <w:t>Conclusion of verification</w:t>
            </w:r>
            <w:r w:rsidR="00997AA8">
              <w:rPr>
                <w:webHidden/>
              </w:rPr>
              <w:tab/>
            </w:r>
            <w:r w:rsidR="00997AA8">
              <w:rPr>
                <w:webHidden/>
              </w:rPr>
              <w:fldChar w:fldCharType="begin"/>
            </w:r>
            <w:r w:rsidR="00997AA8">
              <w:rPr>
                <w:webHidden/>
              </w:rPr>
              <w:instrText xml:space="preserve"> PAGEREF _Toc110078232 \h </w:instrText>
            </w:r>
            <w:r w:rsidR="00997AA8">
              <w:rPr>
                <w:webHidden/>
              </w:rPr>
            </w:r>
            <w:r w:rsidR="00997AA8">
              <w:rPr>
                <w:webHidden/>
              </w:rPr>
              <w:fldChar w:fldCharType="separate"/>
            </w:r>
            <w:r w:rsidR="00997AA8">
              <w:rPr>
                <w:webHidden/>
              </w:rPr>
              <w:t>24</w:t>
            </w:r>
            <w:r w:rsidR="00997AA8">
              <w:rPr>
                <w:webHidden/>
              </w:rPr>
              <w:fldChar w:fldCharType="end"/>
            </w:r>
          </w:hyperlink>
        </w:p>
        <w:p w14:paraId="3EFA4DE3" w14:textId="011C727A" w:rsidR="00997AA8" w:rsidRDefault="002A7594" w:rsidP="00DE6F8F">
          <w:pPr>
            <w:pStyle w:val="TOC2"/>
            <w:rPr>
              <w:rFonts w:cstheme="minorBidi"/>
              <w:sz w:val="22"/>
            </w:rPr>
          </w:pPr>
          <w:hyperlink w:anchor="_Toc110078233" w:history="1">
            <w:r w:rsidR="00997AA8" w:rsidRPr="009C3EC8">
              <w:rPr>
                <w:rStyle w:val="Hyperlink"/>
                <w:caps/>
              </w:rPr>
              <w:t>13.1</w:t>
            </w:r>
            <w:r w:rsidR="00997AA8">
              <w:rPr>
                <w:rFonts w:cstheme="minorBidi"/>
                <w:sz w:val="22"/>
              </w:rPr>
              <w:tab/>
            </w:r>
            <w:r w:rsidR="00997AA8" w:rsidRPr="009C3EC8">
              <w:rPr>
                <w:rStyle w:val="Hyperlink"/>
              </w:rPr>
              <w:t>Resolution of findings</w:t>
            </w:r>
            <w:r w:rsidR="00997AA8">
              <w:rPr>
                <w:webHidden/>
              </w:rPr>
              <w:tab/>
            </w:r>
            <w:r w:rsidR="00997AA8">
              <w:rPr>
                <w:webHidden/>
              </w:rPr>
              <w:fldChar w:fldCharType="begin"/>
            </w:r>
            <w:r w:rsidR="00997AA8">
              <w:rPr>
                <w:webHidden/>
              </w:rPr>
              <w:instrText xml:space="preserve"> PAGEREF _Toc110078233 \h </w:instrText>
            </w:r>
            <w:r w:rsidR="00997AA8">
              <w:rPr>
                <w:webHidden/>
              </w:rPr>
            </w:r>
            <w:r w:rsidR="00997AA8">
              <w:rPr>
                <w:webHidden/>
              </w:rPr>
              <w:fldChar w:fldCharType="separate"/>
            </w:r>
            <w:r w:rsidR="00997AA8">
              <w:rPr>
                <w:webHidden/>
              </w:rPr>
              <w:t>24</w:t>
            </w:r>
            <w:r w:rsidR="00997AA8">
              <w:rPr>
                <w:webHidden/>
              </w:rPr>
              <w:fldChar w:fldCharType="end"/>
            </w:r>
          </w:hyperlink>
        </w:p>
        <w:p w14:paraId="238ACCA1" w14:textId="5B23B8A5" w:rsidR="00997AA8" w:rsidRDefault="002A7594" w:rsidP="00DE6F8F">
          <w:pPr>
            <w:pStyle w:val="TOC2"/>
            <w:rPr>
              <w:rFonts w:cstheme="minorBidi"/>
              <w:sz w:val="22"/>
            </w:rPr>
          </w:pPr>
          <w:hyperlink w:anchor="_Toc110078234" w:history="1">
            <w:r w:rsidR="00997AA8" w:rsidRPr="009C3EC8">
              <w:rPr>
                <w:rStyle w:val="Hyperlink"/>
                <w:caps/>
              </w:rPr>
              <w:t>13.2</w:t>
            </w:r>
            <w:r w:rsidR="00997AA8">
              <w:rPr>
                <w:rFonts w:cstheme="minorBidi"/>
                <w:sz w:val="22"/>
              </w:rPr>
              <w:tab/>
            </w:r>
            <w:r w:rsidR="00997AA8" w:rsidRPr="009C3EC8">
              <w:rPr>
                <w:rStyle w:val="Hyperlink"/>
              </w:rPr>
              <w:t>Support and listing of information</w:t>
            </w:r>
            <w:r w:rsidR="00997AA8">
              <w:rPr>
                <w:webHidden/>
              </w:rPr>
              <w:tab/>
            </w:r>
            <w:r w:rsidR="00997AA8">
              <w:rPr>
                <w:webHidden/>
              </w:rPr>
              <w:fldChar w:fldCharType="begin"/>
            </w:r>
            <w:r w:rsidR="00997AA8">
              <w:rPr>
                <w:webHidden/>
              </w:rPr>
              <w:instrText xml:space="preserve"> PAGEREF _Toc110078234 \h </w:instrText>
            </w:r>
            <w:r w:rsidR="00997AA8">
              <w:rPr>
                <w:webHidden/>
              </w:rPr>
            </w:r>
            <w:r w:rsidR="00997AA8">
              <w:rPr>
                <w:webHidden/>
              </w:rPr>
              <w:fldChar w:fldCharType="separate"/>
            </w:r>
            <w:r w:rsidR="00997AA8">
              <w:rPr>
                <w:webHidden/>
              </w:rPr>
              <w:t>24</w:t>
            </w:r>
            <w:r w:rsidR="00997AA8">
              <w:rPr>
                <w:webHidden/>
              </w:rPr>
              <w:fldChar w:fldCharType="end"/>
            </w:r>
          </w:hyperlink>
        </w:p>
        <w:p w14:paraId="1ED8FF7A" w14:textId="12762AEE" w:rsidR="00997AA8" w:rsidRDefault="002A7594" w:rsidP="00DE6F8F">
          <w:pPr>
            <w:pStyle w:val="TOC2"/>
            <w:rPr>
              <w:rFonts w:cstheme="minorBidi"/>
              <w:sz w:val="22"/>
            </w:rPr>
          </w:pPr>
          <w:hyperlink w:anchor="_Toc110078235" w:history="1">
            <w:r w:rsidR="00997AA8" w:rsidRPr="009C3EC8">
              <w:rPr>
                <w:rStyle w:val="Hyperlink"/>
                <w:caps/>
              </w:rPr>
              <w:t>13.3</w:t>
            </w:r>
            <w:r w:rsidR="00997AA8">
              <w:rPr>
                <w:rFonts w:cstheme="minorBidi"/>
                <w:sz w:val="22"/>
              </w:rPr>
              <w:tab/>
            </w:r>
            <w:r w:rsidR="00997AA8" w:rsidRPr="009C3EC8">
              <w:rPr>
                <w:rStyle w:val="Hyperlink"/>
              </w:rPr>
              <w:t>Verification opinion</w:t>
            </w:r>
            <w:r w:rsidR="00997AA8">
              <w:rPr>
                <w:webHidden/>
              </w:rPr>
              <w:tab/>
            </w:r>
            <w:r w:rsidR="00997AA8">
              <w:rPr>
                <w:webHidden/>
              </w:rPr>
              <w:fldChar w:fldCharType="begin"/>
            </w:r>
            <w:r w:rsidR="00997AA8">
              <w:rPr>
                <w:webHidden/>
              </w:rPr>
              <w:instrText xml:space="preserve"> PAGEREF _Toc110078235 \h </w:instrText>
            </w:r>
            <w:r w:rsidR="00997AA8">
              <w:rPr>
                <w:webHidden/>
              </w:rPr>
            </w:r>
            <w:r w:rsidR="00997AA8">
              <w:rPr>
                <w:webHidden/>
              </w:rPr>
              <w:fldChar w:fldCharType="separate"/>
            </w:r>
            <w:r w:rsidR="00997AA8">
              <w:rPr>
                <w:webHidden/>
              </w:rPr>
              <w:t>24</w:t>
            </w:r>
            <w:r w:rsidR="00997AA8">
              <w:rPr>
                <w:webHidden/>
              </w:rPr>
              <w:fldChar w:fldCharType="end"/>
            </w:r>
          </w:hyperlink>
        </w:p>
        <w:p w14:paraId="05CDADA3" w14:textId="631A3125" w:rsidR="00997AA8" w:rsidRDefault="002A7594" w:rsidP="00DE6F8F">
          <w:pPr>
            <w:pStyle w:val="TOC2"/>
            <w:rPr>
              <w:rFonts w:cstheme="minorBidi"/>
              <w:sz w:val="22"/>
            </w:rPr>
          </w:pPr>
          <w:hyperlink w:anchor="_Toc110078236" w:history="1">
            <w:r w:rsidR="00997AA8" w:rsidRPr="009C3EC8">
              <w:rPr>
                <w:rStyle w:val="Hyperlink"/>
              </w:rPr>
              <w:t>13.4</w:t>
            </w:r>
            <w:r w:rsidR="00997AA8">
              <w:rPr>
                <w:rFonts w:cstheme="minorBidi"/>
                <w:sz w:val="22"/>
              </w:rPr>
              <w:tab/>
            </w:r>
            <w:r w:rsidR="00997AA8" w:rsidRPr="009C3EC8">
              <w:rPr>
                <w:rStyle w:val="Hyperlink"/>
              </w:rPr>
              <w:t>Facts discovered after verification</w:t>
            </w:r>
            <w:r w:rsidR="00997AA8">
              <w:rPr>
                <w:webHidden/>
              </w:rPr>
              <w:tab/>
            </w:r>
            <w:r w:rsidR="00997AA8">
              <w:rPr>
                <w:webHidden/>
              </w:rPr>
              <w:fldChar w:fldCharType="begin"/>
            </w:r>
            <w:r w:rsidR="00997AA8">
              <w:rPr>
                <w:webHidden/>
              </w:rPr>
              <w:instrText xml:space="preserve"> PAGEREF _Toc110078236 \h </w:instrText>
            </w:r>
            <w:r w:rsidR="00997AA8">
              <w:rPr>
                <w:webHidden/>
              </w:rPr>
            </w:r>
            <w:r w:rsidR="00997AA8">
              <w:rPr>
                <w:webHidden/>
              </w:rPr>
              <w:fldChar w:fldCharType="separate"/>
            </w:r>
            <w:r w:rsidR="00997AA8">
              <w:rPr>
                <w:webHidden/>
              </w:rPr>
              <w:t>24</w:t>
            </w:r>
            <w:r w:rsidR="00997AA8">
              <w:rPr>
                <w:webHidden/>
              </w:rPr>
              <w:fldChar w:fldCharType="end"/>
            </w:r>
          </w:hyperlink>
        </w:p>
        <w:p w14:paraId="3E8AF02D" w14:textId="18917456" w:rsidR="00997AA8" w:rsidRDefault="002A7594" w:rsidP="00DE6F8F">
          <w:pPr>
            <w:pStyle w:val="TOC1"/>
            <w:rPr>
              <w:rFonts w:cstheme="minorBidi"/>
              <w:b w:val="0"/>
              <w:bCs w:val="0"/>
              <w:lang w:eastAsia="es-CO"/>
            </w:rPr>
          </w:pPr>
          <w:hyperlink w:anchor="_Toc110078237" w:history="1">
            <w:r w:rsidR="00997AA8" w:rsidRPr="009C3EC8">
              <w:rPr>
                <w:rStyle w:val="Hyperlink"/>
              </w:rPr>
              <w:t>14</w:t>
            </w:r>
            <w:r w:rsidR="00997AA8">
              <w:rPr>
                <w:rFonts w:cstheme="minorBidi"/>
                <w:b w:val="0"/>
                <w:bCs w:val="0"/>
                <w:lang w:eastAsia="es-CO"/>
              </w:rPr>
              <w:tab/>
            </w:r>
            <w:r w:rsidR="00997AA8" w:rsidRPr="009C3EC8">
              <w:rPr>
                <w:rStyle w:val="Hyperlink"/>
              </w:rPr>
              <w:t>References</w:t>
            </w:r>
            <w:r w:rsidR="00997AA8">
              <w:rPr>
                <w:webHidden/>
              </w:rPr>
              <w:tab/>
            </w:r>
            <w:r w:rsidR="00997AA8">
              <w:rPr>
                <w:webHidden/>
              </w:rPr>
              <w:fldChar w:fldCharType="begin"/>
            </w:r>
            <w:r w:rsidR="00997AA8">
              <w:rPr>
                <w:webHidden/>
              </w:rPr>
              <w:instrText xml:space="preserve"> PAGEREF _Toc110078237 \h </w:instrText>
            </w:r>
            <w:r w:rsidR="00997AA8">
              <w:rPr>
                <w:webHidden/>
              </w:rPr>
            </w:r>
            <w:r w:rsidR="00997AA8">
              <w:rPr>
                <w:webHidden/>
              </w:rPr>
              <w:fldChar w:fldCharType="separate"/>
            </w:r>
            <w:r w:rsidR="00997AA8">
              <w:rPr>
                <w:webHidden/>
              </w:rPr>
              <w:t>26</w:t>
            </w:r>
            <w:r w:rsidR="00997AA8">
              <w:rPr>
                <w:webHidden/>
              </w:rPr>
              <w:fldChar w:fldCharType="end"/>
            </w:r>
          </w:hyperlink>
        </w:p>
        <w:p w14:paraId="732CBD65" w14:textId="4C5AEDB6" w:rsidR="00997AA8" w:rsidRDefault="002A7594" w:rsidP="00DE6F8F">
          <w:pPr>
            <w:pStyle w:val="TOC1"/>
            <w:rPr>
              <w:rFonts w:cstheme="minorBidi"/>
              <w:b w:val="0"/>
              <w:bCs w:val="0"/>
              <w:lang w:eastAsia="es-CO"/>
            </w:rPr>
          </w:pPr>
          <w:hyperlink w:anchor="_Toc110078238" w:history="1">
            <w:r w:rsidR="00997AA8" w:rsidRPr="009C3EC8">
              <w:rPr>
                <w:rStyle w:val="Hyperlink"/>
                <w:lang w:val="en-GB"/>
              </w:rPr>
              <w:t>15</w:t>
            </w:r>
            <w:r w:rsidR="00997AA8">
              <w:rPr>
                <w:rFonts w:cstheme="minorBidi"/>
                <w:b w:val="0"/>
                <w:bCs w:val="0"/>
                <w:lang w:eastAsia="es-CO"/>
              </w:rPr>
              <w:tab/>
            </w:r>
            <w:r w:rsidR="00997AA8" w:rsidRPr="009C3EC8">
              <w:rPr>
                <w:rStyle w:val="Hyperlink"/>
                <w:lang w:val="en-GB"/>
              </w:rPr>
              <w:t>Document history (Verification Report)</w:t>
            </w:r>
            <w:r w:rsidR="00997AA8">
              <w:rPr>
                <w:webHidden/>
              </w:rPr>
              <w:tab/>
            </w:r>
            <w:r w:rsidR="00997AA8">
              <w:rPr>
                <w:webHidden/>
              </w:rPr>
              <w:fldChar w:fldCharType="begin"/>
            </w:r>
            <w:r w:rsidR="00997AA8">
              <w:rPr>
                <w:webHidden/>
              </w:rPr>
              <w:instrText xml:space="preserve"> PAGEREF _Toc110078238 \h </w:instrText>
            </w:r>
            <w:r w:rsidR="00997AA8">
              <w:rPr>
                <w:webHidden/>
              </w:rPr>
            </w:r>
            <w:r w:rsidR="00997AA8">
              <w:rPr>
                <w:webHidden/>
              </w:rPr>
              <w:fldChar w:fldCharType="separate"/>
            </w:r>
            <w:r w:rsidR="00997AA8">
              <w:rPr>
                <w:webHidden/>
              </w:rPr>
              <w:t>27</w:t>
            </w:r>
            <w:r w:rsidR="00997AA8">
              <w:rPr>
                <w:webHidden/>
              </w:rPr>
              <w:fldChar w:fldCharType="end"/>
            </w:r>
          </w:hyperlink>
        </w:p>
        <w:p w14:paraId="166ABDBC" w14:textId="5CE9AB00" w:rsidR="00997AA8" w:rsidRDefault="002A7594" w:rsidP="00DE6F8F">
          <w:pPr>
            <w:pStyle w:val="TOC1"/>
            <w:rPr>
              <w:rFonts w:cstheme="minorBidi"/>
              <w:b w:val="0"/>
              <w:bCs w:val="0"/>
              <w:lang w:eastAsia="es-CO"/>
            </w:rPr>
          </w:pPr>
          <w:hyperlink w:anchor="_Toc110078239" w:history="1">
            <w:r w:rsidR="00997AA8" w:rsidRPr="009C3EC8">
              <w:rPr>
                <w:rStyle w:val="Hyperlink"/>
              </w:rPr>
              <w:t>16</w:t>
            </w:r>
            <w:r w:rsidR="00997AA8">
              <w:rPr>
                <w:rFonts w:cstheme="minorBidi"/>
                <w:b w:val="0"/>
                <w:bCs w:val="0"/>
                <w:lang w:eastAsia="es-CO"/>
              </w:rPr>
              <w:tab/>
            </w:r>
            <w:r w:rsidR="00997AA8" w:rsidRPr="009C3EC8">
              <w:rPr>
                <w:rStyle w:val="Hyperlink"/>
              </w:rPr>
              <w:t>Template history</w:t>
            </w:r>
            <w:r w:rsidR="00997AA8">
              <w:rPr>
                <w:webHidden/>
              </w:rPr>
              <w:tab/>
            </w:r>
            <w:r w:rsidR="00997AA8">
              <w:rPr>
                <w:webHidden/>
              </w:rPr>
              <w:fldChar w:fldCharType="begin"/>
            </w:r>
            <w:r w:rsidR="00997AA8">
              <w:rPr>
                <w:webHidden/>
              </w:rPr>
              <w:instrText xml:space="preserve"> PAGEREF _Toc110078239 \h </w:instrText>
            </w:r>
            <w:r w:rsidR="00997AA8">
              <w:rPr>
                <w:webHidden/>
              </w:rPr>
            </w:r>
            <w:r w:rsidR="00997AA8">
              <w:rPr>
                <w:webHidden/>
              </w:rPr>
              <w:fldChar w:fldCharType="separate"/>
            </w:r>
            <w:r w:rsidR="00997AA8">
              <w:rPr>
                <w:webHidden/>
              </w:rPr>
              <w:t>28</w:t>
            </w:r>
            <w:r w:rsidR="00997AA8">
              <w:rPr>
                <w:webHidden/>
              </w:rPr>
              <w:fldChar w:fldCharType="end"/>
            </w:r>
          </w:hyperlink>
        </w:p>
        <w:p w14:paraId="368EAED3" w14:textId="17FD9A75" w:rsidR="002A4BC6" w:rsidRPr="003466DC" w:rsidRDefault="002A4BC6" w:rsidP="00DE6F8F">
          <w:pPr>
            <w:spacing w:after="0"/>
            <w:rPr>
              <w:rFonts w:cs="Times New Roman"/>
              <w:b/>
              <w:bCs/>
              <w:i/>
              <w:iCs/>
              <w:color w:val="136785" w:themeColor="accent2" w:themeShade="80"/>
              <w:sz w:val="30"/>
              <w:szCs w:val="30"/>
              <w:lang w:val="en-GB"/>
            </w:rPr>
          </w:pPr>
          <w:r w:rsidRPr="003466DC">
            <w:rPr>
              <w:rFonts w:cs="Times New Roman"/>
              <w:b/>
              <w:bCs/>
              <w:sz w:val="20"/>
              <w:szCs w:val="20"/>
              <w:lang w:val="en-GB"/>
            </w:rPr>
            <w:fldChar w:fldCharType="end"/>
          </w:r>
        </w:p>
      </w:sdtContent>
    </w:sdt>
    <w:p w14:paraId="1AD5A8B9" w14:textId="77777777" w:rsidR="002A4BC6" w:rsidRPr="003466DC" w:rsidRDefault="002A4BC6" w:rsidP="002A4BC6">
      <w:pPr>
        <w:spacing w:after="0"/>
        <w:jc w:val="left"/>
        <w:rPr>
          <w:rFonts w:cs="Times New Roman"/>
          <w:b/>
          <w:bCs/>
          <w:i/>
          <w:iCs/>
          <w:color w:val="136785" w:themeColor="accent2" w:themeShade="80"/>
          <w:sz w:val="30"/>
          <w:szCs w:val="30"/>
          <w:lang w:val="en-GB"/>
        </w:rPr>
      </w:pPr>
      <w:r w:rsidRPr="003466DC">
        <w:rPr>
          <w:rFonts w:cs="Times New Roman"/>
          <w:b/>
          <w:bCs/>
          <w:i/>
          <w:iCs/>
          <w:color w:val="136785" w:themeColor="accent2" w:themeShade="80"/>
          <w:sz w:val="30"/>
          <w:szCs w:val="30"/>
          <w:lang w:val="en-GB"/>
        </w:rPr>
        <w:br w:type="page"/>
      </w:r>
    </w:p>
    <w:p w14:paraId="6FA8B4CC" w14:textId="77777777" w:rsidR="00AB2413" w:rsidRPr="00DE69EB" w:rsidRDefault="00AB2413" w:rsidP="00AB2413">
      <w:pPr>
        <w:rPr>
          <w:color w:val="CC3668" w:themeColor="accent5"/>
          <w:lang w:val="en-GB"/>
        </w:rPr>
      </w:pPr>
      <w:bookmarkStart w:id="0" w:name="_Hlk92271855"/>
      <w:bookmarkStart w:id="1" w:name="_Hlk102537611"/>
      <w:r w:rsidRPr="00DE69EB">
        <w:rPr>
          <w:rFonts w:eastAsia="Times New Roman" w:cstheme="minorHAnsi"/>
          <w:b/>
          <w:bCs/>
          <w:color w:val="CC3668" w:themeColor="accent5"/>
          <w:kern w:val="32"/>
          <w:sz w:val="30"/>
          <w:szCs w:val="30"/>
          <w:lang w:val="en-GB" w:eastAsia="es-ES"/>
          <w14:ligatures w14:val="standard"/>
        </w:rPr>
        <w:lastRenderedPageBreak/>
        <w:t>Instructions for completing this document</w:t>
      </w:r>
    </w:p>
    <w:p w14:paraId="362CE873" w14:textId="77777777" w:rsidR="00AB2413" w:rsidRPr="004B4B90" w:rsidRDefault="00AB2413" w:rsidP="00AB2413">
      <w:pPr>
        <w:pStyle w:val="instrucciones0"/>
        <w:rPr>
          <w:i/>
          <w:lang w:val="en-GB"/>
        </w:rPr>
      </w:pPr>
      <w:r w:rsidRPr="00866ACE">
        <w:rPr>
          <w:lang w:val="en-GB"/>
        </w:rPr>
        <w:t>When completing this document, please delete the instructions given in each section.</w:t>
      </w:r>
    </w:p>
    <w:p w14:paraId="73DE64CF" w14:textId="77777777" w:rsidR="00AB2413" w:rsidRPr="00866ACE" w:rsidRDefault="00AB2413" w:rsidP="00AB2413">
      <w:pPr>
        <w:pStyle w:val="instrucciones0"/>
        <w:rPr>
          <w:lang w:val="en-GB"/>
        </w:rPr>
      </w:pPr>
      <w:r w:rsidRPr="00866ACE">
        <w:rPr>
          <w:lang w:val="en-GB"/>
        </w:rPr>
        <w:t>The content presented here is mandatory, but the format can be changed. If for any reason a section or sub-section does not apply, do not delete it but indicate that it does not apply.</w:t>
      </w:r>
    </w:p>
    <w:p w14:paraId="35CE3BA8" w14:textId="77777777" w:rsidR="00AB2413" w:rsidRPr="00866ACE" w:rsidRDefault="00AB2413" w:rsidP="00AB2413">
      <w:pPr>
        <w:pStyle w:val="instrucciones0"/>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43D36995" w14:textId="73C62870" w:rsidR="00AB2413" w:rsidRPr="00866ACE" w:rsidRDefault="00AB2413" w:rsidP="00AB2413">
      <w:pPr>
        <w:pStyle w:val="instrucciones0"/>
        <w:rPr>
          <w:lang w:val="en-GB"/>
        </w:rPr>
      </w:pPr>
      <w:r w:rsidRPr="00866ACE">
        <w:rPr>
          <w:lang w:val="en-GB"/>
        </w:rPr>
        <w:t xml:space="preserve">The </w:t>
      </w:r>
      <w:r w:rsidR="00010D26">
        <w:rPr>
          <w:b/>
          <w:lang w:val="en-GB"/>
        </w:rPr>
        <w:t>Verification</w:t>
      </w:r>
      <w:r w:rsidR="00010D26" w:rsidRPr="00AB7BBA">
        <w:rPr>
          <w:b/>
          <w:lang w:val="en-GB"/>
        </w:rPr>
        <w:t xml:space="preserve">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208652E5" w14:textId="72162E68" w:rsidR="00AB2413" w:rsidRPr="004B4B90" w:rsidRDefault="00AB2413" w:rsidP="00AB2413">
      <w:pPr>
        <w:pStyle w:val="instrucciones0"/>
        <w:jc w:val="center"/>
        <w:rPr>
          <w:sz w:val="28"/>
          <w:szCs w:val="24"/>
          <w:lang w:val="en-GB"/>
        </w:rPr>
      </w:pPr>
      <w:r w:rsidRPr="00866ACE">
        <w:rPr>
          <w:b/>
          <w:bCs/>
          <w:sz w:val="28"/>
          <w:szCs w:val="24"/>
          <w:lang w:val="en-GB"/>
        </w:rPr>
        <w:t>Doing so will facilitate the work and reduce the</w:t>
      </w:r>
      <w:r w:rsidR="003D5BFE">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0"/>
    <w:p w14:paraId="5C26E5E5" w14:textId="77777777" w:rsidR="00AB2413" w:rsidRPr="004B4B90" w:rsidRDefault="00AB2413" w:rsidP="00AB2413">
      <w:pPr>
        <w:rPr>
          <w:i/>
          <w:lang w:val="en-GB"/>
        </w:rPr>
      </w:pPr>
      <w:r w:rsidRPr="004B4B90">
        <w:rPr>
          <w:noProof/>
          <w:lang w:val="en-GB"/>
        </w:rPr>
        <mc:AlternateContent>
          <mc:Choice Requires="wps">
            <w:drawing>
              <wp:anchor distT="0" distB="0" distL="114300" distR="114300" simplePos="0" relativeHeight="251658240" behindDoc="0" locked="0" layoutInCell="1" allowOverlap="1" wp14:anchorId="5B4E5FB3" wp14:editId="68BA4A3D">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BF8C38" id="Oval 7" o:spid="_x0000_s1026" style="position:absolute;margin-left:-.3pt;margin-top:153.05pt;width:153.75pt;height:5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4DBEFBCC" wp14:editId="4098E035">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1"/>
    <w:p w14:paraId="644064AF" w14:textId="2E3652AB" w:rsidR="00610439" w:rsidRPr="003466DC" w:rsidRDefault="00610439">
      <w:pPr>
        <w:spacing w:line="276" w:lineRule="auto"/>
        <w:jc w:val="left"/>
        <w:rPr>
          <w:lang w:val="en-GB"/>
        </w:rPr>
      </w:pPr>
      <w:r w:rsidRPr="003466DC">
        <w:rPr>
          <w:lang w:val="en-GB"/>
        </w:rPr>
        <w:br w:type="page"/>
      </w:r>
    </w:p>
    <w:p w14:paraId="56730BCB" w14:textId="77777777" w:rsidR="00B751A0" w:rsidRPr="00327F89" w:rsidRDefault="00B751A0" w:rsidP="00B751A0">
      <w:pPr>
        <w:pStyle w:val="Heading1sin"/>
        <w:rPr>
          <w:lang w:val="en-GB"/>
        </w:rPr>
      </w:pPr>
      <w:bookmarkStart w:id="2" w:name="_Toc104228528"/>
      <w:bookmarkStart w:id="3" w:name="_Toc104548583"/>
      <w:bookmarkStart w:id="4" w:name="_Toc104907026"/>
      <w:bookmarkStart w:id="5" w:name="_Toc110078177"/>
      <w:bookmarkStart w:id="6" w:name="_Hlk19576283"/>
      <w:r w:rsidRPr="00C549ED">
        <w:rPr>
          <w:lang w:val="en-GB"/>
        </w:rPr>
        <w:lastRenderedPageBreak/>
        <w:t>Acronyms and abbreviations</w:t>
      </w:r>
      <w:bookmarkEnd w:id="2"/>
      <w:bookmarkEnd w:id="3"/>
      <w:bookmarkEnd w:id="4"/>
      <w:bookmarkEnd w:id="5"/>
      <w:r w:rsidRPr="00327F89">
        <w:rPr>
          <w:lang w:val="en-GB"/>
        </w:rPr>
        <w:t xml:space="preserve"> </w:t>
      </w:r>
    </w:p>
    <w:bookmarkEnd w:id="6"/>
    <w:p w14:paraId="16985213" w14:textId="77777777" w:rsidR="00B751A0" w:rsidRPr="00E4152A" w:rsidRDefault="00B751A0" w:rsidP="00B751A0">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08"/>
        <w:gridCol w:w="7692"/>
      </w:tblGrid>
      <w:tr w:rsidR="00B751A0" w:rsidRPr="000065B9" w14:paraId="1E06271B" w14:textId="77777777" w:rsidTr="0076229B">
        <w:trPr>
          <w:trHeight w:val="300"/>
        </w:trPr>
        <w:tc>
          <w:tcPr>
            <w:tcW w:w="709" w:type="dxa"/>
            <w:shd w:val="clear" w:color="auto" w:fill="auto"/>
            <w:noWrap/>
          </w:tcPr>
          <w:p w14:paraId="6C9168E2" w14:textId="77777777" w:rsidR="00B751A0" w:rsidRPr="004B4B90" w:rsidRDefault="00B751A0" w:rsidP="00376BC8">
            <w:pPr>
              <w:spacing w:after="0"/>
              <w:rPr>
                <w:rFonts w:eastAsia="Times New Roman"/>
                <w:b/>
                <w:bCs/>
                <w:lang w:val="en-GB" w:eastAsia="en-GB"/>
              </w:rPr>
            </w:pPr>
            <w:r>
              <w:rPr>
                <w:rFonts w:eastAsia="Times New Roman"/>
                <w:b/>
                <w:bCs/>
                <w:lang w:val="en-GB" w:eastAsia="en-GB"/>
              </w:rPr>
              <w:t>CCMP</w:t>
            </w:r>
          </w:p>
        </w:tc>
        <w:tc>
          <w:tcPr>
            <w:tcW w:w="7791" w:type="dxa"/>
            <w:shd w:val="clear" w:color="auto" w:fill="auto"/>
          </w:tcPr>
          <w:p w14:paraId="217198F8" w14:textId="77777777" w:rsidR="00B751A0" w:rsidRPr="004B4B90" w:rsidRDefault="00B751A0" w:rsidP="00376BC8">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B751A0" w:rsidRPr="004B4B90" w14:paraId="503D06F9" w14:textId="77777777" w:rsidTr="0076229B">
        <w:trPr>
          <w:trHeight w:val="300"/>
        </w:trPr>
        <w:tc>
          <w:tcPr>
            <w:tcW w:w="709" w:type="dxa"/>
            <w:shd w:val="clear" w:color="auto" w:fill="auto"/>
            <w:noWrap/>
          </w:tcPr>
          <w:p w14:paraId="6D16F572" w14:textId="77777777" w:rsidR="00B751A0" w:rsidRDefault="00B751A0" w:rsidP="00376BC8">
            <w:pPr>
              <w:spacing w:after="0"/>
              <w:rPr>
                <w:rFonts w:eastAsia="Times New Roman"/>
                <w:b/>
                <w:bCs/>
                <w:lang w:val="en-GB" w:eastAsia="en-GB"/>
              </w:rPr>
            </w:pPr>
            <w:r>
              <w:rPr>
                <w:rFonts w:eastAsia="Times New Roman"/>
                <w:b/>
                <w:bCs/>
                <w:lang w:val="en-GB" w:eastAsia="en-GB"/>
              </w:rPr>
              <w:t>GHG</w:t>
            </w:r>
          </w:p>
        </w:tc>
        <w:tc>
          <w:tcPr>
            <w:tcW w:w="7791" w:type="dxa"/>
            <w:shd w:val="clear" w:color="auto" w:fill="auto"/>
          </w:tcPr>
          <w:p w14:paraId="24D310EC" w14:textId="77777777" w:rsidR="00B751A0" w:rsidRPr="002465DD" w:rsidRDefault="00B751A0" w:rsidP="00376BC8">
            <w:pPr>
              <w:spacing w:after="0"/>
              <w:rPr>
                <w:rFonts w:eastAsia="Times New Roman"/>
                <w:lang w:val="en-GB" w:eastAsia="en-GB"/>
              </w:rPr>
            </w:pPr>
            <w:r w:rsidRPr="002465DD">
              <w:rPr>
                <w:rFonts w:eastAsia="Times New Roman"/>
                <w:lang w:val="en-GB" w:eastAsia="en-GB"/>
              </w:rPr>
              <w:t>Greenhouse Gases</w:t>
            </w:r>
          </w:p>
        </w:tc>
      </w:tr>
      <w:tr w:rsidR="00B751A0" w:rsidRPr="004B4B90" w14:paraId="1D0FB7DA" w14:textId="77777777" w:rsidTr="0076229B">
        <w:trPr>
          <w:trHeight w:val="300"/>
        </w:trPr>
        <w:tc>
          <w:tcPr>
            <w:tcW w:w="709" w:type="dxa"/>
            <w:shd w:val="clear" w:color="auto" w:fill="auto"/>
            <w:noWrap/>
          </w:tcPr>
          <w:p w14:paraId="5041651C" w14:textId="77777777" w:rsidR="00B751A0" w:rsidRDefault="00B751A0" w:rsidP="00376BC8">
            <w:pPr>
              <w:spacing w:after="0"/>
              <w:rPr>
                <w:rFonts w:eastAsia="Times New Roman"/>
                <w:b/>
                <w:bCs/>
                <w:lang w:val="en-GB" w:eastAsia="en-GB"/>
              </w:rPr>
            </w:pPr>
            <w:r>
              <w:rPr>
                <w:rFonts w:eastAsia="Times New Roman"/>
                <w:b/>
                <w:bCs/>
                <w:lang w:val="en-GB" w:eastAsia="en-GB"/>
              </w:rPr>
              <w:t>NDCs</w:t>
            </w:r>
          </w:p>
        </w:tc>
        <w:tc>
          <w:tcPr>
            <w:tcW w:w="7791" w:type="dxa"/>
            <w:shd w:val="clear" w:color="auto" w:fill="auto"/>
          </w:tcPr>
          <w:p w14:paraId="77D0B72A" w14:textId="77777777" w:rsidR="00B751A0" w:rsidRPr="002465DD" w:rsidRDefault="00B751A0" w:rsidP="00376BC8">
            <w:pPr>
              <w:spacing w:after="0"/>
              <w:rPr>
                <w:rFonts w:eastAsia="Times New Roman"/>
                <w:lang w:val="en-GB" w:eastAsia="en-GB"/>
              </w:rPr>
            </w:pPr>
            <w:r w:rsidRPr="001C4A39">
              <w:rPr>
                <w:rFonts w:eastAsia="Times New Roman"/>
                <w:lang w:val="en-GB" w:eastAsia="en-GB"/>
              </w:rPr>
              <w:t>Nationally Determined Contribution</w:t>
            </w:r>
          </w:p>
        </w:tc>
      </w:tr>
      <w:tr w:rsidR="00B751A0" w:rsidRPr="004B4B90" w14:paraId="52A93484" w14:textId="77777777" w:rsidTr="0076229B">
        <w:trPr>
          <w:trHeight w:val="300"/>
        </w:trPr>
        <w:tc>
          <w:tcPr>
            <w:tcW w:w="709" w:type="dxa"/>
            <w:shd w:val="clear" w:color="auto" w:fill="auto"/>
            <w:noWrap/>
          </w:tcPr>
          <w:p w14:paraId="7F0CE7C1" w14:textId="77777777" w:rsidR="00B751A0" w:rsidRPr="004B4B90" w:rsidRDefault="00B751A0" w:rsidP="00376BC8">
            <w:pPr>
              <w:spacing w:after="0"/>
              <w:rPr>
                <w:rFonts w:eastAsia="Times New Roman"/>
                <w:b/>
                <w:bCs/>
                <w:lang w:val="en-GB" w:eastAsia="en-GB"/>
              </w:rPr>
            </w:pPr>
            <w:r w:rsidRPr="004B4B90">
              <w:rPr>
                <w:rFonts w:eastAsia="Times New Roman"/>
                <w:b/>
                <w:bCs/>
                <w:lang w:val="en-GB" w:eastAsia="en-GB"/>
              </w:rPr>
              <w:t>PDD</w:t>
            </w:r>
          </w:p>
        </w:tc>
        <w:tc>
          <w:tcPr>
            <w:tcW w:w="7791" w:type="dxa"/>
            <w:shd w:val="clear" w:color="auto" w:fill="auto"/>
          </w:tcPr>
          <w:p w14:paraId="2D23D4D8" w14:textId="77777777" w:rsidR="00B751A0" w:rsidRPr="004B4B90" w:rsidRDefault="00B751A0" w:rsidP="00376BC8">
            <w:pPr>
              <w:spacing w:after="0"/>
              <w:rPr>
                <w:rFonts w:eastAsia="Times New Roman"/>
                <w:i/>
                <w:lang w:val="en-GB" w:eastAsia="en-GB"/>
              </w:rPr>
            </w:pPr>
            <w:r w:rsidRPr="002465DD">
              <w:rPr>
                <w:rFonts w:eastAsia="Times New Roman"/>
                <w:lang w:val="en-GB" w:eastAsia="en-GB"/>
              </w:rPr>
              <w:t>Project Description Document</w:t>
            </w:r>
          </w:p>
        </w:tc>
      </w:tr>
      <w:tr w:rsidR="00B751A0" w:rsidRPr="004B4B90" w14:paraId="3CB58C0E" w14:textId="77777777" w:rsidTr="0076229B">
        <w:trPr>
          <w:trHeight w:val="300"/>
        </w:trPr>
        <w:tc>
          <w:tcPr>
            <w:tcW w:w="709" w:type="dxa"/>
            <w:shd w:val="clear" w:color="auto" w:fill="auto"/>
            <w:noWrap/>
          </w:tcPr>
          <w:p w14:paraId="405081D2" w14:textId="77777777" w:rsidR="00B751A0" w:rsidRPr="004B4B90" w:rsidRDefault="00B751A0" w:rsidP="00376BC8">
            <w:pPr>
              <w:spacing w:after="0"/>
              <w:rPr>
                <w:rFonts w:eastAsia="Times New Roman"/>
                <w:b/>
                <w:bCs/>
                <w:lang w:val="en-GB" w:eastAsia="en-GB"/>
              </w:rPr>
            </w:pPr>
            <w:r>
              <w:rPr>
                <w:rFonts w:eastAsia="Times New Roman"/>
                <w:b/>
                <w:bCs/>
                <w:lang w:val="en-GB" w:eastAsia="en-GB"/>
              </w:rPr>
              <w:t>SDGs</w:t>
            </w:r>
          </w:p>
        </w:tc>
        <w:tc>
          <w:tcPr>
            <w:tcW w:w="7791" w:type="dxa"/>
            <w:shd w:val="clear" w:color="auto" w:fill="auto"/>
          </w:tcPr>
          <w:p w14:paraId="6B913545" w14:textId="77777777" w:rsidR="00B751A0" w:rsidRPr="002465DD" w:rsidRDefault="00B751A0" w:rsidP="00376BC8">
            <w:pPr>
              <w:spacing w:after="0"/>
              <w:rPr>
                <w:rFonts w:eastAsia="Times New Roman"/>
                <w:lang w:val="en-GB" w:eastAsia="en-GB"/>
              </w:rPr>
            </w:pPr>
            <w:r w:rsidRPr="00144752">
              <w:rPr>
                <w:rFonts w:eastAsia="Times New Roman"/>
                <w:lang w:val="en-GB" w:eastAsia="en-GB"/>
              </w:rPr>
              <w:t>Sustainable Development Goals</w:t>
            </w:r>
          </w:p>
        </w:tc>
      </w:tr>
      <w:tr w:rsidR="00B751A0" w:rsidRPr="004B4B90" w14:paraId="07F70BE7" w14:textId="77777777" w:rsidTr="0076229B">
        <w:trPr>
          <w:trHeight w:val="300"/>
        </w:trPr>
        <w:tc>
          <w:tcPr>
            <w:tcW w:w="709" w:type="dxa"/>
            <w:shd w:val="clear" w:color="auto" w:fill="auto"/>
            <w:noWrap/>
          </w:tcPr>
          <w:p w14:paraId="1BCAD5D2" w14:textId="77777777" w:rsidR="00B751A0" w:rsidRPr="004B4B90" w:rsidRDefault="00B751A0" w:rsidP="00376BC8">
            <w:pPr>
              <w:spacing w:after="0"/>
              <w:rPr>
                <w:rFonts w:eastAsia="Times New Roman"/>
                <w:b/>
                <w:bCs/>
                <w:lang w:val="en-GB" w:eastAsia="en-GB"/>
              </w:rPr>
            </w:pPr>
            <w:r>
              <w:rPr>
                <w:rFonts w:eastAsia="Times New Roman"/>
                <w:b/>
                <w:bCs/>
                <w:lang w:val="en-GB" w:eastAsia="en-GB"/>
              </w:rPr>
              <w:t>VVB</w:t>
            </w:r>
          </w:p>
        </w:tc>
        <w:tc>
          <w:tcPr>
            <w:tcW w:w="7791" w:type="dxa"/>
            <w:shd w:val="clear" w:color="auto" w:fill="auto"/>
          </w:tcPr>
          <w:p w14:paraId="4F799FDF" w14:textId="77777777" w:rsidR="00B751A0" w:rsidRPr="00EA6E91" w:rsidRDefault="00B751A0" w:rsidP="00376BC8">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4B0F26" w:rsidRDefault="002A4BC6" w:rsidP="002A4BC6">
      <w:pPr>
        <w:rPr>
          <w:rFonts w:eastAsiaTheme="majorEastAsia" w:cs="Times New Roman"/>
          <w:b/>
          <w:bCs/>
          <w:color w:val="491347" w:themeColor="background2" w:themeShade="80"/>
          <w:spacing w:val="20"/>
          <w:sz w:val="30"/>
          <w:szCs w:val="28"/>
        </w:rPr>
      </w:pPr>
      <w:r w:rsidRPr="004B0F26">
        <w:rPr>
          <w:rFonts w:cs="Times New Roman"/>
        </w:rPr>
        <w:br w:type="page"/>
      </w:r>
    </w:p>
    <w:p w14:paraId="4DE6C699" w14:textId="77777777" w:rsidR="00AB2413" w:rsidRPr="006342F2" w:rsidRDefault="00AB2413" w:rsidP="00811B7D">
      <w:pPr>
        <w:pStyle w:val="Head01English"/>
      </w:pPr>
      <w:bookmarkStart w:id="7" w:name="_Toc102531953"/>
      <w:bookmarkStart w:id="8" w:name="_Toc110078178"/>
      <w:bookmarkStart w:id="9" w:name="_Toc102041072"/>
      <w:bookmarkStart w:id="10" w:name="_Toc102056089"/>
      <w:r w:rsidRPr="006342F2">
        <w:lastRenderedPageBreak/>
        <w:t>Introduc</w:t>
      </w:r>
      <w:bookmarkEnd w:id="7"/>
      <w:r>
        <w:t>tion</w:t>
      </w:r>
      <w:bookmarkEnd w:id="8"/>
    </w:p>
    <w:p w14:paraId="295DC8FB" w14:textId="77777777" w:rsidR="00AB2413" w:rsidRPr="00327F89" w:rsidRDefault="00AB2413" w:rsidP="00063A71">
      <w:pPr>
        <w:pStyle w:val="Head02English"/>
      </w:pPr>
      <w:bookmarkStart w:id="11" w:name="_Toc102041069"/>
      <w:bookmarkStart w:id="12" w:name="_Toc102483897"/>
      <w:bookmarkStart w:id="13" w:name="_Toc110078179"/>
      <w:bookmarkStart w:id="14" w:name="_Toc102041071"/>
      <w:bookmarkStart w:id="15" w:name="_Toc102056088"/>
      <w:bookmarkStart w:id="16" w:name="_Toc102531956"/>
      <w:r w:rsidRPr="00063A71">
        <w:t>Obje</w:t>
      </w:r>
      <w:bookmarkEnd w:id="11"/>
      <w:bookmarkEnd w:id="12"/>
      <w:r w:rsidRPr="00063A71">
        <w:t>ctive</w:t>
      </w:r>
      <w:bookmarkEnd w:id="13"/>
    </w:p>
    <w:p w14:paraId="0DF40028" w14:textId="77777777" w:rsidR="00AB2413" w:rsidRPr="00327F89" w:rsidRDefault="00AB2413" w:rsidP="00AB2413">
      <w:pPr>
        <w:rPr>
          <w:color w:val="CC3668" w:themeColor="accent5"/>
          <w:lang w:val="en-GB"/>
        </w:rPr>
      </w:pPr>
      <w:r w:rsidRPr="00526868">
        <w:rPr>
          <w:color w:val="CC3668" w:themeColor="accent5"/>
          <w:lang w:val="en-GB"/>
        </w:rPr>
        <w:t>Describe the audit objective.</w:t>
      </w:r>
    </w:p>
    <w:p w14:paraId="64B6B022" w14:textId="77777777" w:rsidR="00AB2413" w:rsidRPr="00327F89" w:rsidRDefault="00AB2413" w:rsidP="00AB2413">
      <w:pPr>
        <w:rPr>
          <w:lang w:val="en-GB"/>
        </w:rPr>
      </w:pPr>
    </w:p>
    <w:p w14:paraId="4F8FEBA2" w14:textId="77777777" w:rsidR="00AB2413" w:rsidRPr="006F30F8" w:rsidRDefault="00AB2413" w:rsidP="00063A71">
      <w:pPr>
        <w:pStyle w:val="Head02English"/>
      </w:pPr>
      <w:bookmarkStart w:id="17" w:name="_Toc110078180"/>
      <w:r w:rsidRPr="006F30F8">
        <w:t>VVB legal status</w:t>
      </w:r>
      <w:bookmarkEnd w:id="17"/>
    </w:p>
    <w:p w14:paraId="5F4F732D" w14:textId="423B282F" w:rsidR="00AB2413" w:rsidRPr="00327F89" w:rsidRDefault="00AB2413" w:rsidP="00AB2413">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Pr>
          <w:color w:val="CC3668" w:themeColor="accent5"/>
          <w:lang w:val="en-GB"/>
        </w:rPr>
        <w:t>the</w:t>
      </w:r>
      <w:r w:rsidRPr="00526868">
        <w:rPr>
          <w:color w:val="CC3668" w:themeColor="accent5"/>
          <w:lang w:val="en-GB"/>
        </w:rPr>
        <w:t xml:space="preserve"> v</w:t>
      </w:r>
      <w:r w:rsidR="003D2342">
        <w:rPr>
          <w:color w:val="CC3668" w:themeColor="accent5"/>
          <w:lang w:val="en-GB"/>
        </w:rPr>
        <w:t>erifica</w:t>
      </w:r>
      <w:r w:rsidRPr="00526868">
        <w:rPr>
          <w:color w:val="CC3668" w:themeColor="accent5"/>
          <w:lang w:val="en-GB"/>
        </w:rPr>
        <w:t>tion audit</w:t>
      </w:r>
      <w:r w:rsidRPr="00327F89">
        <w:rPr>
          <w:color w:val="CC3668" w:themeColor="accent5"/>
          <w:lang w:val="en-GB"/>
        </w:rPr>
        <w:t xml:space="preserve">. </w:t>
      </w:r>
    </w:p>
    <w:p w14:paraId="06027093" w14:textId="584E0B85" w:rsidR="00AB2413" w:rsidRPr="00327F89" w:rsidRDefault="00AB2413" w:rsidP="00AB2413">
      <w:pPr>
        <w:rPr>
          <w:lang w:val="en-GB"/>
        </w:rPr>
      </w:pPr>
    </w:p>
    <w:p w14:paraId="26A5681C" w14:textId="77777777" w:rsidR="00AB2413" w:rsidRPr="006342F2" w:rsidRDefault="00AB2413" w:rsidP="00063A71">
      <w:pPr>
        <w:pStyle w:val="Head02English"/>
      </w:pPr>
      <w:bookmarkStart w:id="18" w:name="_Toc110078181"/>
      <w:bookmarkEnd w:id="14"/>
      <w:bookmarkEnd w:id="15"/>
      <w:bookmarkEnd w:id="16"/>
      <w:r w:rsidRPr="002E4982">
        <w:t xml:space="preserve">Impartiality of the </w:t>
      </w:r>
      <w:r w:rsidRPr="006F30F8">
        <w:t>VVB</w:t>
      </w:r>
      <w:bookmarkEnd w:id="18"/>
    </w:p>
    <w:p w14:paraId="3297B032" w14:textId="77777777" w:rsidR="00AB2413" w:rsidRPr="006342F2" w:rsidRDefault="00AB2413" w:rsidP="00AB2413">
      <w:pPr>
        <w:rPr>
          <w:color w:val="CC3668" w:themeColor="accent5"/>
          <w:lang w:val="en-GB"/>
        </w:rPr>
      </w:pPr>
      <w:r w:rsidRPr="002E4982">
        <w:rPr>
          <w:color w:val="CC3668" w:themeColor="accent5"/>
          <w:lang w:val="en-GB"/>
        </w:rPr>
        <w:t>Describe how you ensure the impartiality of the independent and free assessment in this CCMP verification process, i.e., provide evidence that there are no conflicts of interest or detail how they have been resolved. List evidence in this regard, such as declaration(s) of conflict of interest of the verifier(s), commitments, among others.</w:t>
      </w:r>
    </w:p>
    <w:p w14:paraId="004F4695" w14:textId="77777777" w:rsidR="00AB2413" w:rsidRPr="006342F2" w:rsidRDefault="00AB2413" w:rsidP="00AB2413">
      <w:pPr>
        <w:rPr>
          <w:lang w:val="en-GB"/>
        </w:rPr>
      </w:pPr>
    </w:p>
    <w:p w14:paraId="551704A0" w14:textId="4DDE3C80" w:rsidR="008115C4" w:rsidRPr="003466DC" w:rsidRDefault="003E6E2D" w:rsidP="00063A71">
      <w:pPr>
        <w:pStyle w:val="Head02English"/>
      </w:pPr>
      <w:bookmarkStart w:id="19" w:name="_Toc110078182"/>
      <w:r w:rsidRPr="00E07DD4">
        <w:t>Responsibilities addressed by the VVB</w:t>
      </w:r>
      <w:bookmarkEnd w:id="9"/>
      <w:bookmarkEnd w:id="10"/>
      <w:bookmarkEnd w:id="19"/>
    </w:p>
    <w:p w14:paraId="52840124" w14:textId="77777777" w:rsidR="00016B57" w:rsidRPr="006342F2" w:rsidRDefault="00016B57" w:rsidP="00016B57">
      <w:pPr>
        <w:rPr>
          <w:color w:val="CC3668" w:themeColor="accent5"/>
          <w:lang w:val="en-GB"/>
        </w:rPr>
      </w:pPr>
      <w:bookmarkStart w:id="20" w:name="_Toc102041073"/>
      <w:bookmarkStart w:id="21" w:name="_Toc102056090"/>
      <w:r w:rsidRPr="00E07DD4">
        <w:rPr>
          <w:color w:val="CC3668" w:themeColor="accent5"/>
          <w:lang w:val="en-GB"/>
        </w:rPr>
        <w:t>Demonstrate that the risks arising from the verification activity have been assessed and that it has adequate means (e.g., insurance or buffers) to cover liabilities arising from its verification activities in the geographical areas in which it operates.</w:t>
      </w:r>
    </w:p>
    <w:p w14:paraId="2D2C9A7F" w14:textId="473346B6" w:rsidR="00016B57" w:rsidRPr="006342F2" w:rsidRDefault="00016B57" w:rsidP="00016B57">
      <w:pPr>
        <w:rPr>
          <w:lang w:val="en-GB"/>
        </w:rPr>
      </w:pPr>
    </w:p>
    <w:p w14:paraId="1AA0AF46" w14:textId="77777777" w:rsidR="00016B57" w:rsidRPr="006342F2" w:rsidRDefault="00016B57" w:rsidP="00063A71">
      <w:pPr>
        <w:pStyle w:val="Head02English"/>
      </w:pPr>
      <w:bookmarkStart w:id="22" w:name="_Toc110078183"/>
      <w:bookmarkEnd w:id="20"/>
      <w:bookmarkEnd w:id="21"/>
      <w:r w:rsidRPr="00E07DD4">
        <w:t>Spatial and temporal scope and limits</w:t>
      </w:r>
      <w:bookmarkEnd w:id="22"/>
    </w:p>
    <w:p w14:paraId="2170C10F" w14:textId="77777777" w:rsidR="00016B57" w:rsidRPr="006342F2" w:rsidRDefault="00016B57" w:rsidP="00016B57">
      <w:pPr>
        <w:rPr>
          <w:color w:val="CC3668" w:themeColor="accent5"/>
          <w:lang w:val="en-GB"/>
        </w:rPr>
      </w:pPr>
      <w:r w:rsidRPr="00E07DD4">
        <w:rPr>
          <w:color w:val="CC3668" w:themeColor="accent5"/>
          <w:lang w:val="en-GB"/>
        </w:rPr>
        <w:t>Explain the scope of the verification process, how it is carried out and the spatial and temporal limits covered.</w:t>
      </w:r>
    </w:p>
    <w:p w14:paraId="7DAB31DD" w14:textId="34B07C17" w:rsidR="00016B57" w:rsidRPr="006342F2" w:rsidRDefault="00016B57" w:rsidP="00016B57">
      <w:pPr>
        <w:rPr>
          <w:lang w:val="en-GB"/>
        </w:rPr>
      </w:pPr>
      <w:r w:rsidRPr="006342F2">
        <w:rPr>
          <w:lang w:val="en-GB"/>
        </w:rPr>
        <w:t xml:space="preserve"> </w:t>
      </w:r>
    </w:p>
    <w:p w14:paraId="2BA4EE30" w14:textId="77777777" w:rsidR="00016B57" w:rsidRPr="006342F2" w:rsidRDefault="00016B57" w:rsidP="00063A71">
      <w:pPr>
        <w:pStyle w:val="Head02English"/>
      </w:pPr>
      <w:bookmarkStart w:id="23" w:name="_Toc110078184"/>
      <w:r w:rsidRPr="00E07DD4">
        <w:t>Term of commitment</w:t>
      </w:r>
      <w:bookmarkEnd w:id="23"/>
    </w:p>
    <w:p w14:paraId="71526780" w14:textId="77777777" w:rsidR="00016B57" w:rsidRPr="006342F2" w:rsidRDefault="00016B57" w:rsidP="00016B57">
      <w:pPr>
        <w:rPr>
          <w:color w:val="CC3668" w:themeColor="accent5"/>
          <w:lang w:val="en-GB"/>
        </w:rPr>
      </w:pPr>
      <w:r w:rsidRPr="00E07DD4">
        <w:rPr>
          <w:color w:val="CC3668" w:themeColor="accent5"/>
          <w:lang w:val="en-GB"/>
        </w:rPr>
        <w:t>Describe the type of engagement established with the client for the verification process.</w:t>
      </w:r>
    </w:p>
    <w:p w14:paraId="01597EF5" w14:textId="59629F1A" w:rsidR="00016B57" w:rsidRPr="006342F2" w:rsidRDefault="00016B57" w:rsidP="00016B57">
      <w:pPr>
        <w:rPr>
          <w:lang w:val="en-GB"/>
        </w:rPr>
      </w:pPr>
    </w:p>
    <w:p w14:paraId="61682E61" w14:textId="77777777" w:rsidR="00016B57" w:rsidRPr="006342F2" w:rsidRDefault="00016B57" w:rsidP="00063A71">
      <w:pPr>
        <w:pStyle w:val="Head02English"/>
      </w:pPr>
      <w:bookmarkStart w:id="24" w:name="_Toc110078185"/>
      <w:r w:rsidRPr="00E07DD4">
        <w:t>Level of assurance and materiality</w:t>
      </w:r>
      <w:bookmarkEnd w:id="24"/>
    </w:p>
    <w:p w14:paraId="1F12A2B2" w14:textId="2BCE55CE" w:rsidR="007A068F" w:rsidRDefault="00016B57" w:rsidP="00EB0CCA">
      <w:pPr>
        <w:rPr>
          <w:color w:val="CC3668" w:themeColor="accent5"/>
          <w:lang w:val="en-GB"/>
        </w:rPr>
      </w:pPr>
      <w:r w:rsidRPr="00E07DD4">
        <w:rPr>
          <w:color w:val="CC3668" w:themeColor="accent5"/>
          <w:lang w:val="en-GB"/>
        </w:rPr>
        <w:t>Describe the level of assurance agreed with the client, against which this report and the verification statement will be issued, as well as how and when evidence will be gathered, to obtain a reasonable level of confidence in accordance with the Cercarbono</w:t>
      </w:r>
      <w:r w:rsidR="00586D48">
        <w:rPr>
          <w:color w:val="CC3668" w:themeColor="accent5"/>
          <w:lang w:val="en-GB"/>
        </w:rPr>
        <w:t>'s</w:t>
      </w:r>
      <w:r w:rsidRPr="00E07DD4">
        <w:rPr>
          <w:color w:val="CC3668" w:themeColor="accent5"/>
          <w:lang w:val="en-GB"/>
        </w:rPr>
        <w:t xml:space="preserve"> Protocol and applicable laws.</w:t>
      </w:r>
    </w:p>
    <w:p w14:paraId="2B746834" w14:textId="14C4AE66" w:rsidR="008115C4" w:rsidRPr="00811B7D" w:rsidRDefault="007A068F" w:rsidP="007A068F">
      <w:pPr>
        <w:rPr>
          <w:lang w:val="en-GB"/>
        </w:rPr>
      </w:pPr>
      <w:r>
        <w:rPr>
          <w:lang w:val="en-GB"/>
        </w:rPr>
        <w:lastRenderedPageBreak/>
        <w:br w:type="page"/>
      </w:r>
    </w:p>
    <w:p w14:paraId="71DEBBFF" w14:textId="77777777" w:rsidR="00016B57" w:rsidRPr="006342F2" w:rsidRDefault="00016B57" w:rsidP="006F30F8">
      <w:pPr>
        <w:pStyle w:val="Head01English"/>
      </w:pPr>
      <w:bookmarkStart w:id="25" w:name="_Toc110078186"/>
      <w:r w:rsidRPr="006F30F8">
        <w:lastRenderedPageBreak/>
        <w:t>Verification</w:t>
      </w:r>
      <w:r w:rsidRPr="003063E6">
        <w:t xml:space="preserve"> process</w:t>
      </w:r>
      <w:bookmarkEnd w:id="25"/>
    </w:p>
    <w:p w14:paraId="08DF2385" w14:textId="77777777" w:rsidR="00016B57" w:rsidRPr="006342F2" w:rsidRDefault="00016B57" w:rsidP="00063A71">
      <w:pPr>
        <w:pStyle w:val="Head02English"/>
      </w:pPr>
      <w:bookmarkStart w:id="26" w:name="_Toc110078187"/>
      <w:r>
        <w:t>Verification plan</w:t>
      </w:r>
      <w:bookmarkEnd w:id="26"/>
      <w:r w:rsidRPr="006342F2">
        <w:t xml:space="preserve"> </w:t>
      </w:r>
    </w:p>
    <w:p w14:paraId="73625EC9" w14:textId="77777777" w:rsidR="00016B57" w:rsidRPr="003063E6" w:rsidRDefault="00016B57" w:rsidP="00016B57">
      <w:pPr>
        <w:rPr>
          <w:color w:val="CC3668" w:themeColor="accent5"/>
          <w:lang w:val="en-GB"/>
        </w:rPr>
      </w:pPr>
      <w:r w:rsidRPr="003063E6">
        <w:rPr>
          <w:color w:val="CC3668" w:themeColor="accent5"/>
          <w:lang w:val="en-GB"/>
        </w:rPr>
        <w:t xml:space="preserve">Detail the plan of the verification process (methods and criteria considered during the development of the audit), specifying: </w:t>
      </w:r>
    </w:p>
    <w:p w14:paraId="1FDB2B13"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type of audit: detail whether it is face-to-face, remote or a combination of both.</w:t>
      </w:r>
    </w:p>
    <w:p w14:paraId="36103AAA"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form of documentary or evidence review.</w:t>
      </w:r>
    </w:p>
    <w:p w14:paraId="27A75F88"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identification and resolution of findings.</w:t>
      </w:r>
    </w:p>
    <w:p w14:paraId="5B089ABA"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The period during which the audit was conducted.</w:t>
      </w:r>
    </w:p>
    <w:p w14:paraId="7424C5DB" w14:textId="77777777" w:rsidR="00016B57" w:rsidRPr="003063E6" w:rsidRDefault="00016B57" w:rsidP="00482F50">
      <w:pPr>
        <w:pStyle w:val="list01"/>
        <w:numPr>
          <w:ilvl w:val="0"/>
          <w:numId w:val="3"/>
        </w:numPr>
        <w:ind w:left="284" w:hanging="284"/>
        <w:rPr>
          <w:color w:val="CC3668" w:themeColor="accent5"/>
          <w:lang w:val="en-GB"/>
        </w:rPr>
      </w:pPr>
      <w:r w:rsidRPr="003063E6">
        <w:rPr>
          <w:color w:val="CC3668" w:themeColor="accent5"/>
          <w:lang w:val="en-GB"/>
        </w:rPr>
        <w:t xml:space="preserve">The identification of risks associated with the use or collection of data and data systems. </w:t>
      </w:r>
    </w:p>
    <w:p w14:paraId="41C75F2A" w14:textId="77777777" w:rsidR="00016B57" w:rsidRPr="003063E6" w:rsidRDefault="00016B57" w:rsidP="00482F50">
      <w:pPr>
        <w:pStyle w:val="list01"/>
        <w:numPr>
          <w:ilvl w:val="0"/>
          <w:numId w:val="3"/>
        </w:numPr>
        <w:ind w:left="284" w:hanging="284"/>
        <w:rPr>
          <w:lang w:val="en-GB"/>
        </w:rPr>
      </w:pPr>
      <w:r w:rsidRPr="003063E6">
        <w:rPr>
          <w:color w:val="CC3668" w:themeColor="accent5"/>
          <w:lang w:val="en-GB"/>
        </w:rPr>
        <w:t>The assessment of risks of non-compliance with the criteria.</w:t>
      </w:r>
    </w:p>
    <w:p w14:paraId="189AAACC" w14:textId="77777777" w:rsidR="00016B57" w:rsidRPr="003063E6" w:rsidRDefault="00016B57" w:rsidP="00016B57">
      <w:pPr>
        <w:rPr>
          <w:color w:val="CC3668" w:themeColor="accent5"/>
          <w:lang w:val="en-GB"/>
        </w:rPr>
      </w:pPr>
      <w:r w:rsidRPr="003063E6">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7F7F8185" w14:textId="0097141A" w:rsidR="002146F5" w:rsidRPr="00E96617" w:rsidRDefault="00016B57" w:rsidP="00016B57">
      <w:pPr>
        <w:rPr>
          <w:color w:val="CC3668" w:themeColor="accent5"/>
          <w:lang w:val="en-GB"/>
        </w:rPr>
      </w:pPr>
      <w:r w:rsidRPr="003063E6">
        <w:rPr>
          <w:color w:val="CC3668" w:themeColor="accent5"/>
          <w:lang w:val="en-GB"/>
        </w:rPr>
        <w:t>Any modifications to the verification plan and evidence gathering plan must be approved by the team leader.</w:t>
      </w:r>
    </w:p>
    <w:p w14:paraId="67B4B876" w14:textId="7BC75FFE" w:rsidR="006A3E9C" w:rsidRPr="00E96617" w:rsidRDefault="006A3E9C" w:rsidP="006A3E9C">
      <w:pPr>
        <w:rPr>
          <w:lang w:val="en-GB"/>
        </w:rPr>
      </w:pPr>
    </w:p>
    <w:p w14:paraId="52859656" w14:textId="77777777" w:rsidR="00E51266" w:rsidRPr="006342F2" w:rsidRDefault="00E51266" w:rsidP="00063A71">
      <w:pPr>
        <w:pStyle w:val="Head02English"/>
      </w:pPr>
      <w:bookmarkStart w:id="27" w:name="_Toc110078188"/>
      <w:bookmarkStart w:id="28" w:name="_Toc102041079"/>
      <w:bookmarkStart w:id="29" w:name="_Toc102056096"/>
      <w:r>
        <w:t>Evaluation criteria</w:t>
      </w:r>
      <w:bookmarkEnd w:id="27"/>
      <w:r w:rsidRPr="006342F2">
        <w:t xml:space="preserve"> </w:t>
      </w:r>
    </w:p>
    <w:p w14:paraId="69E55322" w14:textId="7D5F96D8" w:rsidR="00E51266" w:rsidRPr="0043758E" w:rsidRDefault="00E51266" w:rsidP="00E51266">
      <w:pPr>
        <w:rPr>
          <w:color w:val="CC3668" w:themeColor="accent5"/>
          <w:lang w:val="en-GB" w:eastAsia="ja-JP"/>
        </w:rPr>
      </w:pPr>
      <w:r w:rsidRPr="0043758E">
        <w:rPr>
          <w:color w:val="CC3668" w:themeColor="accent5"/>
          <w:lang w:val="en-GB" w:eastAsia="ja-JP"/>
        </w:rPr>
        <w:t xml:space="preserve">State the criteria under which the CCMP is assessed, </w:t>
      </w:r>
      <w:r w:rsidR="00012D72" w:rsidRPr="00F51EDB">
        <w:rPr>
          <w:color w:val="CC3668" w:themeColor="accent5"/>
          <w:lang w:val="en-GB" w:eastAsia="ja-JP"/>
        </w:rPr>
        <w:t>including, but not limited to:</w:t>
      </w:r>
    </w:p>
    <w:p w14:paraId="1DB31CCA" w14:textId="211A3D39"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a.</w:t>
      </w:r>
      <w:r w:rsidRPr="0043758E">
        <w:rPr>
          <w:color w:val="CC3668" w:themeColor="accent5"/>
          <w:lang w:val="en-GB" w:eastAsia="ja-JP"/>
        </w:rPr>
        <w:tab/>
        <w:t>Protocol: indicate the version of the Cercarbono</w:t>
      </w:r>
      <w:r w:rsidR="00586D48">
        <w:rPr>
          <w:color w:val="CC3668" w:themeColor="accent5"/>
          <w:lang w:val="en-GB" w:eastAsia="ja-JP"/>
        </w:rPr>
        <w:t>'s</w:t>
      </w:r>
      <w:r w:rsidRPr="0043758E">
        <w:rPr>
          <w:color w:val="CC3668" w:themeColor="accent5"/>
          <w:lang w:val="en-GB" w:eastAsia="ja-JP"/>
        </w:rPr>
        <w:t xml:space="preserve"> Protocol under which the CCMP is developed. </w:t>
      </w:r>
    </w:p>
    <w:p w14:paraId="7B643843" w14:textId="3B407B1B"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b.</w:t>
      </w:r>
      <w:r w:rsidRPr="0043758E">
        <w:rPr>
          <w:color w:val="CC3668" w:themeColor="accent5"/>
          <w:lang w:val="en-GB" w:eastAsia="ja-JP"/>
        </w:rPr>
        <w:tab/>
        <w:t>Methodology: indicate the methodology for quantification of GHG emissions and GHG emission reductions selected by the CCMP.</w:t>
      </w:r>
    </w:p>
    <w:p w14:paraId="4ECF5C19" w14:textId="77777777"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c.</w:t>
      </w:r>
      <w:r w:rsidRPr="0043758E">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from other standards or programmes.</w:t>
      </w:r>
    </w:p>
    <w:p w14:paraId="040D0B5E" w14:textId="77777777"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d.</w:t>
      </w:r>
      <w:r w:rsidRPr="0043758E">
        <w:rPr>
          <w:color w:val="CC3668" w:themeColor="accent5"/>
          <w:lang w:val="en-GB" w:eastAsia="ja-JP"/>
        </w:rPr>
        <w:tab/>
        <w:t xml:space="preserve">ISO Standards: indicate the ISO Standards on which the CCMP is based. </w:t>
      </w:r>
    </w:p>
    <w:p w14:paraId="0379D84A" w14:textId="77777777" w:rsidR="00E51266" w:rsidRPr="0043758E" w:rsidRDefault="00E51266" w:rsidP="00E51266">
      <w:pPr>
        <w:ind w:left="284" w:hanging="284"/>
        <w:contextualSpacing/>
        <w:rPr>
          <w:color w:val="CC3668" w:themeColor="accent5"/>
          <w:lang w:val="en-GB" w:eastAsia="ja-JP"/>
        </w:rPr>
      </w:pPr>
      <w:r w:rsidRPr="0043758E">
        <w:rPr>
          <w:color w:val="CC3668" w:themeColor="accent5"/>
          <w:lang w:val="en-GB" w:eastAsia="ja-JP"/>
        </w:rPr>
        <w:t>e.</w:t>
      </w:r>
      <w:r w:rsidRPr="0043758E">
        <w:rPr>
          <w:color w:val="CC3668" w:themeColor="accent5"/>
          <w:lang w:val="en-GB" w:eastAsia="ja-JP"/>
        </w:rPr>
        <w:tab/>
        <w:t>Legal framework: indicate whether the CCMP complies with applicable laws, decrees, resolutions, or other regulatory frameworks.</w:t>
      </w:r>
    </w:p>
    <w:p w14:paraId="746B38C4" w14:textId="77777777" w:rsidR="00E51266" w:rsidRPr="0043758E" w:rsidRDefault="00E51266" w:rsidP="00E51266">
      <w:pPr>
        <w:ind w:left="284" w:hanging="284"/>
        <w:rPr>
          <w:color w:val="CC3668" w:themeColor="accent5"/>
          <w:lang w:val="en-GB" w:eastAsia="ja-JP"/>
        </w:rPr>
      </w:pPr>
      <w:r w:rsidRPr="0043758E">
        <w:rPr>
          <w:color w:val="CC3668" w:themeColor="accent5"/>
          <w:lang w:val="en-GB" w:eastAsia="ja-JP"/>
        </w:rPr>
        <w:t>f.</w:t>
      </w:r>
      <w:r w:rsidRPr="0043758E">
        <w:rPr>
          <w:color w:val="CC3668" w:themeColor="accent5"/>
          <w:lang w:val="en-GB" w:eastAsia="ja-JP"/>
        </w:rPr>
        <w:tab/>
        <w:t>Other relevant.</w:t>
      </w:r>
    </w:p>
    <w:p w14:paraId="506DA5A6" w14:textId="77777777" w:rsidR="00E51266" w:rsidRPr="006342F2" w:rsidRDefault="00E51266" w:rsidP="00E51266">
      <w:pPr>
        <w:rPr>
          <w:color w:val="CC3668" w:themeColor="accent5"/>
          <w:lang w:val="en-GB"/>
        </w:rPr>
      </w:pPr>
      <w:r w:rsidRPr="0043758E">
        <w:rPr>
          <w:color w:val="CC3668" w:themeColor="accent5"/>
          <w:lang w:val="en-GB" w:eastAsia="ja-JP"/>
        </w:rPr>
        <w:t>It is important to detail in the standards or legal documents, their date of publication or version, in both cases they must be in force.</w:t>
      </w:r>
    </w:p>
    <w:p w14:paraId="1978A141" w14:textId="0648D1A8" w:rsidR="00E51266" w:rsidRPr="006342F2" w:rsidRDefault="00E51266" w:rsidP="00E51266">
      <w:pPr>
        <w:rPr>
          <w:lang w:val="en-GB"/>
        </w:rPr>
      </w:pPr>
    </w:p>
    <w:p w14:paraId="38E7300B" w14:textId="77777777" w:rsidR="000D09CC" w:rsidRPr="006342F2" w:rsidRDefault="000D09CC" w:rsidP="00063A71">
      <w:pPr>
        <w:pStyle w:val="Head02English"/>
      </w:pPr>
      <w:bookmarkStart w:id="30" w:name="_Toc110078189"/>
      <w:bookmarkEnd w:id="28"/>
      <w:bookmarkEnd w:id="29"/>
      <w:r w:rsidRPr="0043758E">
        <w:t>Evidence Collection Plan</w:t>
      </w:r>
      <w:bookmarkEnd w:id="30"/>
      <w:r w:rsidRPr="006342F2">
        <w:t xml:space="preserve"> </w:t>
      </w:r>
    </w:p>
    <w:p w14:paraId="182AEB44" w14:textId="77777777" w:rsidR="000D09CC" w:rsidRPr="006342F2" w:rsidRDefault="000D09CC" w:rsidP="000D09CC">
      <w:pPr>
        <w:rPr>
          <w:color w:val="CC3668" w:themeColor="accent5"/>
          <w:lang w:val="en-GB"/>
        </w:rPr>
      </w:pPr>
      <w:r w:rsidRPr="0043758E">
        <w:rPr>
          <w:color w:val="CC3668" w:themeColor="accent5"/>
          <w:lang w:val="en-GB"/>
        </w:rPr>
        <w:lastRenderedPageBreak/>
        <w:t>Describe the design of the activity plan for the collection of evidence for each activity related to the verification of the CCMP on which your conclusion is based.</w:t>
      </w:r>
    </w:p>
    <w:p w14:paraId="41905E4E" w14:textId="48006902" w:rsidR="000D09CC" w:rsidRPr="006342F2" w:rsidRDefault="000D09CC" w:rsidP="000D09CC">
      <w:pPr>
        <w:rPr>
          <w:lang w:val="en-GB"/>
        </w:rPr>
      </w:pPr>
    </w:p>
    <w:p w14:paraId="5A7E9E91" w14:textId="77777777" w:rsidR="000D09CC" w:rsidRPr="006342F2" w:rsidRDefault="000D09CC" w:rsidP="00063A71">
      <w:pPr>
        <w:pStyle w:val="Head02English"/>
        <w:rPr>
          <w:caps/>
        </w:rPr>
      </w:pPr>
      <w:bookmarkStart w:id="31" w:name="_Toc110078190"/>
      <w:r w:rsidRPr="0043758E">
        <w:t>Visits to the CCMP site or area</w:t>
      </w:r>
      <w:bookmarkEnd w:id="31"/>
    </w:p>
    <w:p w14:paraId="4695FE69" w14:textId="77777777" w:rsidR="000D09CC" w:rsidRPr="006342F2" w:rsidRDefault="000D09CC" w:rsidP="000D09CC">
      <w:pPr>
        <w:rPr>
          <w:color w:val="CC3668" w:themeColor="accent5"/>
          <w:lang w:val="en-GB"/>
        </w:rPr>
      </w:pPr>
      <w:r w:rsidRPr="0043758E">
        <w:rPr>
          <w:color w:val="CC3668" w:themeColor="accent5"/>
          <w:lang w:val="en-GB"/>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list interviews (if conducted) and the information provided in them.</w:t>
      </w:r>
    </w:p>
    <w:p w14:paraId="034DE4E7" w14:textId="64A3A7A5" w:rsidR="000D09CC" w:rsidRPr="006342F2" w:rsidRDefault="000D09CC" w:rsidP="000D09CC">
      <w:pPr>
        <w:rPr>
          <w:lang w:val="en-GB"/>
        </w:rPr>
      </w:pPr>
      <w:r w:rsidRPr="006342F2">
        <w:rPr>
          <w:lang w:val="en-GB"/>
        </w:rPr>
        <w:t xml:space="preserve"> </w:t>
      </w:r>
    </w:p>
    <w:p w14:paraId="5E5334D4" w14:textId="77777777" w:rsidR="000D09CC" w:rsidRPr="006342F2" w:rsidRDefault="000D09CC" w:rsidP="00063A71">
      <w:pPr>
        <w:pStyle w:val="Head02English"/>
      </w:pPr>
      <w:bookmarkStart w:id="32" w:name="_Toc110078191"/>
      <w:r>
        <w:t>VVB requests</w:t>
      </w:r>
      <w:bookmarkEnd w:id="32"/>
    </w:p>
    <w:p w14:paraId="391E8ABA" w14:textId="77777777" w:rsidR="000D09CC" w:rsidRPr="006342F2" w:rsidRDefault="000D09CC" w:rsidP="000D09CC">
      <w:pPr>
        <w:rPr>
          <w:color w:val="CC3668" w:themeColor="accent5"/>
          <w:lang w:val="en-GB"/>
        </w:rPr>
      </w:pPr>
      <w:r w:rsidRPr="0043758E">
        <w:rPr>
          <w:color w:val="CC3668" w:themeColor="accent5"/>
          <w:lang w:val="en-GB"/>
        </w:rPr>
        <w:t>If</w:t>
      </w:r>
      <w:r>
        <w:rPr>
          <w:color w:val="CC3668" w:themeColor="accent5"/>
          <w:lang w:val="en-GB"/>
        </w:rPr>
        <w:t xml:space="preserve"> any</w:t>
      </w:r>
      <w:r w:rsidRPr="0043758E">
        <w:rPr>
          <w:color w:val="CC3668" w:themeColor="accent5"/>
          <w:lang w:val="en-GB"/>
        </w:rPr>
        <w:t>, describe requests made to the client for clarifications, misstatements or non-conformities, intentional errors or non-compliance with laws or regulations, as well as details of any requests for further action.</w:t>
      </w:r>
    </w:p>
    <w:p w14:paraId="63BCC6A7" w14:textId="435F86EB" w:rsidR="000D09CC" w:rsidRPr="006342F2" w:rsidRDefault="000D09CC" w:rsidP="000D09CC">
      <w:pPr>
        <w:rPr>
          <w:lang w:val="en-GB"/>
        </w:rPr>
      </w:pPr>
    </w:p>
    <w:p w14:paraId="5C1DE0A3" w14:textId="77777777" w:rsidR="000D09CC" w:rsidRPr="00327F89" w:rsidRDefault="000D09CC" w:rsidP="00063A71">
      <w:pPr>
        <w:pStyle w:val="Head02English"/>
      </w:pPr>
      <w:bookmarkStart w:id="33" w:name="_Toc110078192"/>
      <w:r w:rsidRPr="000612FA">
        <w:t>Information system, data management and control</w:t>
      </w:r>
      <w:bookmarkEnd w:id="33"/>
    </w:p>
    <w:p w14:paraId="013FC39B" w14:textId="77777777" w:rsidR="000D09CC" w:rsidRPr="000612FA" w:rsidRDefault="000D09CC" w:rsidP="000D09CC">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063FC47D"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5761A535"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processes for collecting, processing and consolidating GHG data and information. </w:t>
      </w:r>
    </w:p>
    <w:p w14:paraId="580BD7A0"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595BE8E5" w14:textId="77777777" w:rsidR="000D09CC" w:rsidRPr="000612FA"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360275E1" w14:textId="77777777" w:rsidR="000D09CC" w:rsidRPr="006342F2" w:rsidRDefault="000D09CC" w:rsidP="00482F50">
      <w:pPr>
        <w:pStyle w:val="ListParagraph"/>
        <w:numPr>
          <w:ilvl w:val="0"/>
          <w:numId w:val="4"/>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177106AB" w14:textId="77777777" w:rsidR="000D09CC" w:rsidRPr="006342F2" w:rsidRDefault="000D09CC" w:rsidP="000D09CC">
      <w:pPr>
        <w:rPr>
          <w:lang w:val="en-GB"/>
        </w:rPr>
      </w:pPr>
    </w:p>
    <w:p w14:paraId="66197E00" w14:textId="77777777" w:rsidR="000D09CC" w:rsidRPr="00327F89" w:rsidRDefault="000D09CC" w:rsidP="00063A71">
      <w:pPr>
        <w:pStyle w:val="Head02English"/>
      </w:pPr>
      <w:r w:rsidRPr="006342F2">
        <w:t xml:space="preserve"> </w:t>
      </w:r>
      <w:bookmarkStart w:id="34" w:name="_Toc110078193"/>
      <w:r w:rsidRPr="000612FA">
        <w:t>Audit team</w:t>
      </w:r>
      <w:bookmarkEnd w:id="34"/>
    </w:p>
    <w:p w14:paraId="7B03A275" w14:textId="4B5B5E16" w:rsidR="000D09CC" w:rsidRPr="00327F89" w:rsidRDefault="000D09CC" w:rsidP="000D09CC">
      <w:pPr>
        <w:rPr>
          <w:color w:val="CC3668" w:themeColor="accent5"/>
          <w:lang w:val="en-GB"/>
        </w:rPr>
      </w:pPr>
      <w:r w:rsidRPr="000B3B3E">
        <w:rPr>
          <w:color w:val="CC3668" w:themeColor="accent5"/>
          <w:lang w:val="en-GB"/>
        </w:rPr>
        <w:t>Describe the personnel in charge of the v</w:t>
      </w:r>
      <w:r w:rsidR="005D73FB">
        <w:rPr>
          <w:color w:val="CC3668" w:themeColor="accent5"/>
          <w:lang w:val="en-GB"/>
        </w:rPr>
        <w:t>erifica</w:t>
      </w:r>
      <w:r w:rsidRPr="000B3B3E">
        <w:rPr>
          <w:color w:val="CC3668" w:themeColor="accent5"/>
          <w:lang w:val="en-GB"/>
        </w:rPr>
        <w:t>tion process.</w:t>
      </w:r>
      <w:r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0D09CC" w:rsidRPr="000065B9" w14:paraId="683D2A07" w14:textId="77777777" w:rsidTr="00870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557C6840" w14:textId="77777777" w:rsidR="000D09CC" w:rsidRPr="00327F89" w:rsidRDefault="000D09CC" w:rsidP="00870A53">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0B841EF" w14:textId="77777777" w:rsidR="000D09CC" w:rsidRPr="00327F89" w:rsidRDefault="000D09CC" w:rsidP="00870A5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57C629C4" w14:textId="109323A5" w:rsidR="000D09CC" w:rsidRPr="00327F89" w:rsidRDefault="000D09CC" w:rsidP="00870A5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w:t>
            </w:r>
            <w:proofErr w:type="spellStart"/>
            <w:r w:rsidRPr="000612FA">
              <w:rPr>
                <w:rFonts w:cstheme="minorHAnsi"/>
                <w:color w:val="auto"/>
                <w:szCs w:val="24"/>
                <w:lang w:val="en-GB"/>
              </w:rPr>
              <w:t>ies</w:t>
            </w:r>
            <w:proofErr w:type="spellEnd"/>
            <w:r w:rsidRPr="000612FA">
              <w:rPr>
                <w:rFonts w:cstheme="minorHAnsi"/>
                <w:color w:val="auto"/>
                <w:szCs w:val="24"/>
                <w:lang w:val="en-GB"/>
              </w:rPr>
              <w:t>) carried out*</w:t>
            </w:r>
          </w:p>
        </w:tc>
      </w:tr>
      <w:tr w:rsidR="000D09CC" w:rsidRPr="000065B9" w14:paraId="44B6DDB8"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8248FB" w14:textId="77777777" w:rsidR="000D09CC" w:rsidRPr="00327F89" w:rsidRDefault="000D09CC" w:rsidP="00870A53">
            <w:pPr>
              <w:spacing w:before="0" w:after="120"/>
              <w:rPr>
                <w:rFonts w:cstheme="minorHAnsi"/>
                <w:color w:val="FFFFFF" w:themeColor="background1"/>
                <w:sz w:val="20"/>
                <w:szCs w:val="20"/>
                <w:lang w:val="en-GB"/>
              </w:rPr>
            </w:pPr>
          </w:p>
        </w:tc>
        <w:tc>
          <w:tcPr>
            <w:tcW w:w="2835" w:type="dxa"/>
            <w:shd w:val="clear" w:color="auto" w:fill="FFFFFF" w:themeFill="background1"/>
          </w:tcPr>
          <w:p w14:paraId="5A367104" w14:textId="77777777" w:rsidR="000D09CC" w:rsidRPr="00327F89" w:rsidRDefault="000D09CC" w:rsidP="00870A53">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759A8A41" w14:textId="77777777" w:rsidR="000D09CC" w:rsidRPr="00327F89" w:rsidRDefault="000D09CC" w:rsidP="00870A53">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0D09CC" w:rsidRPr="000065B9" w14:paraId="1202E133" w14:textId="77777777" w:rsidTr="00870A53">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664AA4B" w14:textId="77777777" w:rsidR="000D09CC" w:rsidRPr="00327F89" w:rsidRDefault="000D09CC" w:rsidP="00870A53">
            <w:pPr>
              <w:spacing w:before="0" w:after="120"/>
              <w:rPr>
                <w:rFonts w:cstheme="minorHAnsi"/>
                <w:color w:val="FFFFFF" w:themeColor="background1"/>
                <w:sz w:val="20"/>
                <w:szCs w:val="20"/>
                <w:lang w:val="en-GB"/>
              </w:rPr>
            </w:pPr>
          </w:p>
        </w:tc>
        <w:tc>
          <w:tcPr>
            <w:tcW w:w="2835" w:type="dxa"/>
            <w:shd w:val="clear" w:color="auto" w:fill="FFFFFF" w:themeFill="background1"/>
          </w:tcPr>
          <w:p w14:paraId="4EE5DFE7" w14:textId="77777777" w:rsidR="000D09CC" w:rsidRPr="00327F89" w:rsidRDefault="000D09CC" w:rsidP="00870A53">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63CB86E5" w14:textId="77777777" w:rsidR="000D09CC" w:rsidRPr="00327F89" w:rsidRDefault="000D09CC" w:rsidP="00870A53">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7B17738B" w14:textId="1365489A" w:rsidR="00621937" w:rsidRDefault="000D09CC" w:rsidP="006F30F8">
      <w:pPr>
        <w:spacing w:after="0"/>
        <w:rPr>
          <w:color w:val="CC3668" w:themeColor="accent5"/>
          <w:sz w:val="20"/>
          <w:szCs w:val="18"/>
          <w:lang w:val="en-GB"/>
        </w:rPr>
      </w:pPr>
      <w:r w:rsidRPr="008D26D7">
        <w:rPr>
          <w:color w:val="CC3668" w:themeColor="accent5"/>
          <w:sz w:val="20"/>
          <w:szCs w:val="18"/>
          <w:lang w:val="en-GB"/>
        </w:rPr>
        <w:t>* Specify who oversees the information review; on-site, remote, or mixed visit; technical review or preparation of this report.</w:t>
      </w:r>
    </w:p>
    <w:p w14:paraId="19880CF1" w14:textId="4B1E4D7C" w:rsidR="002146F5" w:rsidRPr="00621937" w:rsidRDefault="00621937" w:rsidP="00621937">
      <w:pPr>
        <w:rPr>
          <w:lang w:val="en-GB"/>
        </w:rPr>
      </w:pPr>
      <w:r>
        <w:rPr>
          <w:lang w:val="en-GB"/>
        </w:rPr>
        <w:br w:type="page"/>
      </w:r>
    </w:p>
    <w:p w14:paraId="3D8B1043" w14:textId="77777777" w:rsidR="000D09CC" w:rsidRPr="006342F2" w:rsidRDefault="000D09CC" w:rsidP="00811B7D">
      <w:pPr>
        <w:pStyle w:val="Head01English"/>
      </w:pPr>
      <w:bookmarkStart w:id="35" w:name="_Toc110078194"/>
      <w:bookmarkStart w:id="36" w:name="_Hlk79394929"/>
      <w:r w:rsidRPr="00003B5F">
        <w:lastRenderedPageBreak/>
        <w:t>Verification results</w:t>
      </w:r>
      <w:bookmarkEnd w:id="35"/>
    </w:p>
    <w:p w14:paraId="1AFB9E61" w14:textId="77777777" w:rsidR="000D09CC" w:rsidRPr="006342F2" w:rsidRDefault="000D09CC" w:rsidP="00063A71">
      <w:pPr>
        <w:pStyle w:val="Head02English"/>
        <w:rPr>
          <w:caps/>
        </w:rPr>
      </w:pPr>
      <w:bookmarkStart w:id="37" w:name="_Toc110078195"/>
      <w:r>
        <w:t>CCMP components</w:t>
      </w:r>
      <w:bookmarkEnd w:id="37"/>
    </w:p>
    <w:p w14:paraId="41F7A004" w14:textId="710F6924" w:rsidR="000D09CC" w:rsidRPr="00327F89" w:rsidRDefault="000D09CC" w:rsidP="00811B7D">
      <w:pPr>
        <w:pStyle w:val="Heading3"/>
      </w:pPr>
      <w:bookmarkStart w:id="38" w:name="_Toc110078196"/>
      <w:bookmarkStart w:id="39" w:name="_Toc102531973"/>
      <w:r w:rsidRPr="000B3B3E">
        <w:t xml:space="preserve">CCMP </w:t>
      </w:r>
      <w:proofErr w:type="spellStart"/>
      <w:r>
        <w:t>h</w:t>
      </w:r>
      <w:r w:rsidRPr="000B3B3E">
        <w:t>older</w:t>
      </w:r>
      <w:proofErr w:type="spellEnd"/>
      <w:r w:rsidRPr="000B3B3E">
        <w:t xml:space="preserve"> </w:t>
      </w:r>
      <w:proofErr w:type="spellStart"/>
      <w:r w:rsidR="007E4FFA">
        <w:t>i</w:t>
      </w:r>
      <w:r w:rsidRPr="000B3B3E">
        <w:t>nformation</w:t>
      </w:r>
      <w:bookmarkEnd w:id="38"/>
      <w:proofErr w:type="spellEnd"/>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D09CC" w:rsidRPr="00327F89" w14:paraId="513C19E0" w14:textId="77777777" w:rsidTr="00870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53C29CCF" w14:textId="77777777" w:rsidR="000D09CC" w:rsidRPr="000B3B3E" w:rsidRDefault="000D09CC" w:rsidP="00870A53">
            <w:pPr>
              <w:suppressAutoHyphens/>
              <w:spacing w:before="0"/>
              <w:jc w:val="left"/>
              <w:rPr>
                <w:i/>
                <w:color w:val="auto"/>
                <w:lang w:val="en-GB"/>
              </w:rPr>
            </w:pPr>
            <w:bookmarkStart w:id="40"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C06857E" w14:textId="77777777" w:rsidR="000D09CC" w:rsidRPr="00327F89" w:rsidRDefault="000D09CC" w:rsidP="00870A53">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0D09CC" w:rsidRPr="000065B9" w14:paraId="5F5E968E"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B97DD2" w14:textId="77777777" w:rsidR="000D09CC" w:rsidRPr="000B3B3E" w:rsidRDefault="000D09CC" w:rsidP="00870A53">
            <w:pPr>
              <w:suppressAutoHyphens/>
              <w:spacing w:before="0"/>
              <w:jc w:val="left"/>
              <w:rPr>
                <w:i/>
                <w:lang w:val="en-GB"/>
              </w:rPr>
            </w:pPr>
            <w:r w:rsidRPr="000B3B3E">
              <w:rPr>
                <w:lang w:val="en-GB"/>
              </w:rPr>
              <w:t>Name of institution (if applicable)</w:t>
            </w:r>
          </w:p>
        </w:tc>
        <w:tc>
          <w:tcPr>
            <w:tcW w:w="6158" w:type="dxa"/>
            <w:shd w:val="clear" w:color="auto" w:fill="auto"/>
          </w:tcPr>
          <w:p w14:paraId="2C1C93CB"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D09CC" w:rsidRPr="00327F89" w14:paraId="27D9AEEB"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AC2AE2F" w14:textId="77777777" w:rsidR="000D09CC" w:rsidRPr="000B3B3E" w:rsidRDefault="000D09CC" w:rsidP="00870A53">
            <w:pPr>
              <w:suppressAutoHyphens/>
              <w:spacing w:before="0"/>
              <w:jc w:val="left"/>
              <w:rPr>
                <w:i/>
                <w:lang w:val="en-GB"/>
              </w:rPr>
            </w:pPr>
            <w:r w:rsidRPr="000B3B3E">
              <w:rPr>
                <w:lang w:val="en-GB"/>
              </w:rPr>
              <w:t>Roles or responsibilities</w:t>
            </w:r>
          </w:p>
        </w:tc>
        <w:tc>
          <w:tcPr>
            <w:tcW w:w="6158" w:type="dxa"/>
            <w:shd w:val="clear" w:color="auto" w:fill="auto"/>
          </w:tcPr>
          <w:p w14:paraId="29A130CB"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D09CC" w:rsidRPr="00327F89" w14:paraId="4065157C"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51838AC" w14:textId="77777777" w:rsidR="000D09CC" w:rsidRPr="000B3B3E" w:rsidRDefault="000D09CC" w:rsidP="00870A53">
            <w:pPr>
              <w:suppressAutoHyphens/>
              <w:spacing w:before="0"/>
              <w:jc w:val="left"/>
              <w:rPr>
                <w:i/>
                <w:lang w:val="en-GB"/>
              </w:rPr>
            </w:pPr>
            <w:r w:rsidRPr="000B3B3E">
              <w:rPr>
                <w:lang w:val="en-GB"/>
              </w:rPr>
              <w:t>Identification</w:t>
            </w:r>
          </w:p>
        </w:tc>
        <w:tc>
          <w:tcPr>
            <w:tcW w:w="6158" w:type="dxa"/>
            <w:shd w:val="clear" w:color="auto" w:fill="auto"/>
          </w:tcPr>
          <w:p w14:paraId="6D430D60"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D09CC" w:rsidRPr="00327F89" w14:paraId="769D4009"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0F60866" w14:textId="77777777" w:rsidR="000D09CC" w:rsidRPr="000B3B3E" w:rsidRDefault="000D09CC" w:rsidP="00870A53">
            <w:pPr>
              <w:suppressAutoHyphens/>
              <w:spacing w:before="0"/>
              <w:jc w:val="left"/>
              <w:rPr>
                <w:i/>
                <w:lang w:val="en-GB"/>
              </w:rPr>
            </w:pPr>
            <w:r w:rsidRPr="000B3B3E">
              <w:rPr>
                <w:lang w:val="en-GB"/>
              </w:rPr>
              <w:t>Location</w:t>
            </w:r>
          </w:p>
        </w:tc>
        <w:tc>
          <w:tcPr>
            <w:tcW w:w="6158" w:type="dxa"/>
            <w:shd w:val="clear" w:color="auto" w:fill="auto"/>
          </w:tcPr>
          <w:p w14:paraId="79ACD611"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D09CC" w:rsidRPr="00327F89" w14:paraId="60D0386F"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AE9A60" w14:textId="77777777" w:rsidR="000D09CC" w:rsidRPr="000B3B3E" w:rsidRDefault="000D09CC" w:rsidP="00870A53">
            <w:pPr>
              <w:suppressAutoHyphens/>
              <w:spacing w:before="0"/>
              <w:jc w:val="left"/>
              <w:rPr>
                <w:i/>
                <w:lang w:val="en-GB"/>
              </w:rPr>
            </w:pPr>
            <w:r w:rsidRPr="000B3B3E">
              <w:rPr>
                <w:lang w:val="en-GB"/>
              </w:rPr>
              <w:t>Telephone number(s)</w:t>
            </w:r>
          </w:p>
        </w:tc>
        <w:tc>
          <w:tcPr>
            <w:tcW w:w="6158" w:type="dxa"/>
            <w:shd w:val="clear" w:color="auto" w:fill="auto"/>
          </w:tcPr>
          <w:p w14:paraId="0A650728"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D09CC" w:rsidRPr="00327F89" w14:paraId="015EE046"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F11EF4A" w14:textId="77777777" w:rsidR="000D09CC" w:rsidRPr="000B3B3E" w:rsidRDefault="000D09CC" w:rsidP="00870A53">
            <w:pPr>
              <w:suppressAutoHyphens/>
              <w:spacing w:before="0"/>
              <w:jc w:val="left"/>
              <w:rPr>
                <w:i/>
                <w:lang w:val="en-GB"/>
              </w:rPr>
            </w:pPr>
            <w:r w:rsidRPr="000B3B3E">
              <w:rPr>
                <w:lang w:val="en-GB"/>
              </w:rPr>
              <w:t>E-mail address</w:t>
            </w:r>
          </w:p>
        </w:tc>
        <w:tc>
          <w:tcPr>
            <w:tcW w:w="6158" w:type="dxa"/>
            <w:shd w:val="clear" w:color="auto" w:fill="auto"/>
          </w:tcPr>
          <w:p w14:paraId="5E15B21D"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2FCE99D3" w14:textId="77777777" w:rsidR="000D09CC" w:rsidRPr="00327F89" w:rsidRDefault="000D09CC" w:rsidP="000D09CC">
      <w:pPr>
        <w:rPr>
          <w:lang w:val="en-GB" w:eastAsia="ja-JP"/>
        </w:rPr>
      </w:pPr>
    </w:p>
    <w:p w14:paraId="23EFF691" w14:textId="77777777" w:rsidR="000D09CC" w:rsidRPr="005818FD" w:rsidRDefault="000D09CC" w:rsidP="00811B7D">
      <w:pPr>
        <w:pStyle w:val="Heading3"/>
        <w:rPr>
          <w:lang w:val="en-GB"/>
        </w:rPr>
      </w:pPr>
      <w:bookmarkStart w:id="41" w:name="_Toc110078197"/>
      <w:r w:rsidRPr="005818FD">
        <w:rPr>
          <w:lang w:val="en-GB"/>
        </w:rPr>
        <w:t>Information from other CCMP institutional participants</w:t>
      </w:r>
      <w:bookmarkEnd w:id="41"/>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D09CC" w:rsidRPr="00327F89" w14:paraId="49428F45" w14:textId="77777777" w:rsidTr="00870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47D2DF85" w14:textId="77777777" w:rsidR="000D09CC" w:rsidRPr="000B3B3E" w:rsidRDefault="000D09CC" w:rsidP="00870A53">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7FD5D468" w14:textId="77777777" w:rsidR="000D09CC" w:rsidRPr="00327F89" w:rsidRDefault="000D09CC" w:rsidP="00870A53">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0D09CC" w:rsidRPr="000065B9" w14:paraId="2FDA5087"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97F1CB7" w14:textId="77777777" w:rsidR="000D09CC" w:rsidRPr="000B3B3E" w:rsidRDefault="000D09CC" w:rsidP="00870A53">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3C7D595E"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D09CC" w:rsidRPr="00327F89" w14:paraId="7FC57BC4"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5501BAA" w14:textId="77777777" w:rsidR="000D09CC" w:rsidRPr="000B3B3E" w:rsidRDefault="000D09CC" w:rsidP="00870A53">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4D4233AE"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D09CC" w:rsidRPr="00327F89" w14:paraId="2E20CC9C"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629FB13" w14:textId="77777777" w:rsidR="000D09CC" w:rsidRPr="000B3B3E" w:rsidRDefault="000D09CC" w:rsidP="00870A53">
            <w:pPr>
              <w:suppressAutoHyphens/>
              <w:spacing w:before="0"/>
              <w:jc w:val="left"/>
              <w:rPr>
                <w:rFonts w:cs="Times New Roman"/>
                <w:i/>
                <w:lang w:val="en-GB"/>
              </w:rPr>
            </w:pPr>
            <w:r w:rsidRPr="000B3B3E">
              <w:rPr>
                <w:lang w:val="en-GB"/>
              </w:rPr>
              <w:t>Identification</w:t>
            </w:r>
          </w:p>
        </w:tc>
        <w:tc>
          <w:tcPr>
            <w:tcW w:w="6158" w:type="dxa"/>
            <w:shd w:val="clear" w:color="auto" w:fill="auto"/>
          </w:tcPr>
          <w:p w14:paraId="2391DEE5"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D09CC" w:rsidRPr="00327F89" w14:paraId="472114CB"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B565935" w14:textId="77777777" w:rsidR="000D09CC" w:rsidRPr="000B3B3E" w:rsidRDefault="000D09CC" w:rsidP="00870A53">
            <w:pPr>
              <w:suppressAutoHyphens/>
              <w:spacing w:before="0"/>
              <w:jc w:val="left"/>
              <w:rPr>
                <w:rFonts w:cs="Times New Roman"/>
                <w:i/>
                <w:lang w:val="en-GB"/>
              </w:rPr>
            </w:pPr>
            <w:r w:rsidRPr="000B3B3E">
              <w:rPr>
                <w:lang w:val="en-GB"/>
              </w:rPr>
              <w:t>Location</w:t>
            </w:r>
          </w:p>
        </w:tc>
        <w:tc>
          <w:tcPr>
            <w:tcW w:w="6158" w:type="dxa"/>
            <w:shd w:val="clear" w:color="auto" w:fill="auto"/>
          </w:tcPr>
          <w:p w14:paraId="7AA92C9A"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D09CC" w:rsidRPr="00327F89" w14:paraId="608412CE" w14:textId="77777777" w:rsidTr="00870A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B278B88" w14:textId="77777777" w:rsidR="000D09CC" w:rsidRPr="000B3B3E" w:rsidRDefault="000D09CC" w:rsidP="00870A53">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1720CDCE" w14:textId="77777777" w:rsidR="000D09CC" w:rsidRPr="00327F89" w:rsidRDefault="000D09CC" w:rsidP="00870A53">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D09CC" w:rsidRPr="00327F89" w14:paraId="3E574871" w14:textId="77777777" w:rsidTr="00870A53">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5D240CD" w14:textId="77777777" w:rsidR="000D09CC" w:rsidRPr="000B3B3E" w:rsidRDefault="000D09CC" w:rsidP="00870A53">
            <w:pPr>
              <w:suppressAutoHyphens/>
              <w:spacing w:before="0"/>
              <w:jc w:val="left"/>
              <w:rPr>
                <w:rFonts w:cs="Times New Roman"/>
                <w:i/>
                <w:lang w:val="en-GB"/>
              </w:rPr>
            </w:pPr>
            <w:r w:rsidRPr="000B3B3E">
              <w:rPr>
                <w:lang w:val="en-GB"/>
              </w:rPr>
              <w:t>E-mail address</w:t>
            </w:r>
          </w:p>
        </w:tc>
        <w:tc>
          <w:tcPr>
            <w:tcW w:w="6158" w:type="dxa"/>
            <w:shd w:val="clear" w:color="auto" w:fill="auto"/>
          </w:tcPr>
          <w:p w14:paraId="2E0CDBC1" w14:textId="77777777" w:rsidR="000D09CC" w:rsidRPr="00327F89" w:rsidRDefault="000D09CC" w:rsidP="00870A53">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3582DBE9" w14:textId="26015952" w:rsidR="000D09CC" w:rsidRPr="00327F89" w:rsidRDefault="000D09CC" w:rsidP="000D09CC">
      <w:pPr>
        <w:spacing w:line="276" w:lineRule="auto"/>
        <w:jc w:val="left"/>
        <w:rPr>
          <w:lang w:val="en-GB"/>
        </w:rPr>
      </w:pPr>
    </w:p>
    <w:p w14:paraId="7C67CA72" w14:textId="77777777" w:rsidR="000D09CC" w:rsidRPr="00327F89" w:rsidRDefault="000D09CC" w:rsidP="00811B7D">
      <w:pPr>
        <w:pStyle w:val="Heading3"/>
      </w:pPr>
      <w:bookmarkStart w:id="42" w:name="_Toc110078198"/>
      <w:bookmarkStart w:id="43" w:name="_Toc102531975"/>
      <w:bookmarkStart w:id="44" w:name="_Toc80091430"/>
      <w:bookmarkStart w:id="45" w:name="_Toc80091525"/>
      <w:bookmarkStart w:id="46" w:name="_Toc80091896"/>
      <w:bookmarkStart w:id="47" w:name="_Toc80092233"/>
      <w:bookmarkStart w:id="48" w:name="_Toc101098606"/>
      <w:bookmarkEnd w:id="39"/>
      <w:bookmarkEnd w:id="40"/>
      <w:r>
        <w:t xml:space="preserve">CCMP </w:t>
      </w:r>
      <w:proofErr w:type="spellStart"/>
      <w:r>
        <w:t>description</w:t>
      </w:r>
      <w:bookmarkEnd w:id="42"/>
      <w:proofErr w:type="spellEnd"/>
    </w:p>
    <w:p w14:paraId="34CE6316" w14:textId="77777777" w:rsidR="000D09CC" w:rsidRPr="00327F89" w:rsidRDefault="000D09CC" w:rsidP="000D09CC">
      <w:pPr>
        <w:rPr>
          <w:color w:val="CC3668" w:themeColor="accent5"/>
          <w:lang w:val="en-GB"/>
        </w:rPr>
      </w:pPr>
      <w:r w:rsidRPr="000B3B3E">
        <w:rPr>
          <w:color w:val="CC3668" w:themeColor="accent5"/>
          <w:lang w:val="en-GB" w:eastAsia="ja-JP"/>
        </w:rPr>
        <w:t>Prepare a description of the CCMP not exceeding 500 words.</w:t>
      </w:r>
    </w:p>
    <w:p w14:paraId="6CBC1D94" w14:textId="73FA9E5D" w:rsidR="000D09CC" w:rsidRPr="00327F89" w:rsidRDefault="000D09CC" w:rsidP="000D09CC">
      <w:pPr>
        <w:rPr>
          <w:lang w:val="en-GB"/>
        </w:rPr>
      </w:pPr>
    </w:p>
    <w:p w14:paraId="07C7A7C3" w14:textId="77777777" w:rsidR="000D09CC" w:rsidRPr="005818FD" w:rsidRDefault="000D09CC" w:rsidP="00811B7D">
      <w:pPr>
        <w:pStyle w:val="Heading3"/>
        <w:rPr>
          <w:lang w:val="en-GB"/>
        </w:rPr>
      </w:pPr>
      <w:bookmarkStart w:id="49" w:name="_Toc110078199"/>
      <w:r w:rsidRPr="005818FD">
        <w:rPr>
          <w:lang w:val="en-GB"/>
        </w:rPr>
        <w:t>Sectoral scope and type of CCMP</w:t>
      </w:r>
      <w:bookmarkEnd w:id="49"/>
    </w:p>
    <w:p w14:paraId="117B9406" w14:textId="77777777" w:rsidR="000D09CC" w:rsidRPr="00BA4389" w:rsidRDefault="000D09CC" w:rsidP="000D09CC">
      <w:pPr>
        <w:rPr>
          <w:color w:val="CC3668" w:themeColor="accent5"/>
          <w:lang w:val="en-GB"/>
        </w:rPr>
      </w:pPr>
      <w:r w:rsidRPr="000B3B3E">
        <w:rPr>
          <w:color w:val="CC3668" w:themeColor="accent5"/>
          <w:lang w:val="en-GB" w:eastAsia="ja-JP"/>
        </w:rPr>
        <w:t>Indicate the sectoral scope of the CCMP, the type of programme or project (small or large scale) and the activity to be implemented.</w:t>
      </w:r>
    </w:p>
    <w:p w14:paraId="4CEA55CA" w14:textId="78061A44" w:rsidR="000D09CC" w:rsidRPr="00BA4389" w:rsidRDefault="000D09CC" w:rsidP="000D09CC">
      <w:pPr>
        <w:rPr>
          <w:lang w:val="en-GB" w:eastAsia="ja-JP"/>
        </w:rPr>
      </w:pPr>
    </w:p>
    <w:p w14:paraId="5B497FCB" w14:textId="77777777" w:rsidR="000D09CC" w:rsidRPr="005818FD" w:rsidRDefault="000D09CC" w:rsidP="00811B7D">
      <w:pPr>
        <w:pStyle w:val="Heading3"/>
        <w:rPr>
          <w:lang w:val="en-GB"/>
        </w:rPr>
      </w:pPr>
      <w:bookmarkStart w:id="50" w:name="_Toc110078200"/>
      <w:bookmarkEnd w:id="43"/>
      <w:bookmarkEnd w:id="44"/>
      <w:bookmarkEnd w:id="45"/>
      <w:bookmarkEnd w:id="46"/>
      <w:bookmarkEnd w:id="47"/>
      <w:bookmarkEnd w:id="48"/>
      <w:r w:rsidRPr="005818FD">
        <w:rPr>
          <w:lang w:val="en-GB"/>
        </w:rPr>
        <w:t>Location and limits of the CCMP</w:t>
      </w:r>
      <w:bookmarkEnd w:id="50"/>
    </w:p>
    <w:p w14:paraId="2DB88536" w14:textId="38226D9D" w:rsidR="000D09CC" w:rsidRPr="006342F2" w:rsidRDefault="00F60FB3" w:rsidP="000D09CC">
      <w:pPr>
        <w:rPr>
          <w:color w:val="CC3668" w:themeColor="accent5"/>
          <w:lang w:val="en-GB" w:eastAsia="ja-JP"/>
        </w:rPr>
      </w:pPr>
      <w:r w:rsidRPr="00E31E1F">
        <w:rPr>
          <w:color w:val="CC3668" w:themeColor="accent5"/>
          <w:lang w:val="en-GB" w:eastAsia="ja-JP"/>
        </w:rPr>
        <w:t>Indicate the location, geographical and temporal limits of the CCMP,</w:t>
      </w:r>
      <w:r>
        <w:rPr>
          <w:color w:val="CC3668" w:themeColor="accent5"/>
          <w:lang w:val="en-GB" w:eastAsia="ja-JP"/>
        </w:rPr>
        <w:t xml:space="preserve"> </w:t>
      </w:r>
      <w:r w:rsidRPr="00E31E1F">
        <w:rPr>
          <w:color w:val="CC3668" w:themeColor="accent5"/>
          <w:lang w:val="en-GB" w:eastAsia="ja-JP"/>
        </w:rPr>
        <w:t>bearing in mind whether implementation instances have been added.</w:t>
      </w:r>
    </w:p>
    <w:p w14:paraId="1ADB22C4" w14:textId="1508BDBA" w:rsidR="000D09CC" w:rsidRPr="006342F2" w:rsidRDefault="000D09CC" w:rsidP="000D09CC">
      <w:pPr>
        <w:rPr>
          <w:lang w:val="en-GB"/>
        </w:rPr>
      </w:pPr>
    </w:p>
    <w:p w14:paraId="25E58EBC" w14:textId="2D78C3CC" w:rsidR="003C2ADD" w:rsidRPr="00000212" w:rsidRDefault="00000212" w:rsidP="00811B7D">
      <w:pPr>
        <w:pStyle w:val="Head03English"/>
      </w:pPr>
      <w:bookmarkStart w:id="51" w:name="_Toc110078201"/>
      <w:r w:rsidRPr="00000212">
        <w:lastRenderedPageBreak/>
        <w:t>Total area, facilities, or processes of the CCMP</w:t>
      </w:r>
      <w:bookmarkEnd w:id="51"/>
    </w:p>
    <w:p w14:paraId="5EEB8130" w14:textId="55D6FA32" w:rsidR="003C2ADD" w:rsidRPr="00D62F6C" w:rsidRDefault="001425BA" w:rsidP="003C2ADD">
      <w:pPr>
        <w:rPr>
          <w:color w:val="CC3668" w:themeColor="accent5"/>
          <w:lang w:val="en-GB" w:eastAsia="ja-JP"/>
        </w:rPr>
      </w:pPr>
      <w:r w:rsidRPr="001425BA">
        <w:rPr>
          <w:color w:val="CC3668" w:themeColor="accent5"/>
          <w:lang w:val="en-GB" w:eastAsia="ja-JP"/>
        </w:rPr>
        <w:t>Review and state the total area of the CCMP in hectares (if applicable), facilities or processes verified. If the verified area is not equal to the total area of the CCMP, explain why and how the permanence of mitigations in the areas not considered is ensured.</w:t>
      </w:r>
    </w:p>
    <w:p w14:paraId="587BD739" w14:textId="594AEA28" w:rsidR="000D3383" w:rsidRPr="00D62F6C" w:rsidRDefault="000D3383" w:rsidP="000D3383">
      <w:pPr>
        <w:rPr>
          <w:lang w:val="en-GB"/>
        </w:rPr>
      </w:pPr>
    </w:p>
    <w:p w14:paraId="514837CC" w14:textId="2F617985" w:rsidR="00000212" w:rsidRPr="00327F89" w:rsidRDefault="00F02082" w:rsidP="00811B7D">
      <w:pPr>
        <w:pStyle w:val="Head03English"/>
      </w:pPr>
      <w:bookmarkStart w:id="52" w:name="_Toc110078202"/>
      <w:bookmarkStart w:id="53" w:name="_Toc102041097"/>
      <w:bookmarkStart w:id="54" w:name="_Toc102056114"/>
      <w:bookmarkEnd w:id="36"/>
      <w:r>
        <w:t>Holde</w:t>
      </w:r>
      <w:r w:rsidR="00000212" w:rsidRPr="00204F7E">
        <w:t>rship or right of use of the area, facility, or process</w:t>
      </w:r>
      <w:bookmarkEnd w:id="52"/>
    </w:p>
    <w:p w14:paraId="5A916EF7" w14:textId="1818E95D" w:rsidR="00000212" w:rsidRPr="006342F2" w:rsidRDefault="00FB3D98" w:rsidP="00000212">
      <w:pPr>
        <w:rPr>
          <w:color w:val="CC3668" w:themeColor="accent5"/>
          <w:lang w:val="en-GB" w:eastAsia="ja-JP"/>
        </w:rPr>
      </w:pPr>
      <w:r w:rsidRPr="00FB3D98">
        <w:rPr>
          <w:color w:val="CC3668" w:themeColor="accent5"/>
          <w:lang w:val="en-GB" w:eastAsia="ja-JP"/>
        </w:rPr>
        <w:t>Verify whether the ownership or property rights over the area(s), facility or process where the CCPM is implemented are still valid.</w:t>
      </w:r>
    </w:p>
    <w:p w14:paraId="185ADC1D" w14:textId="4F7B9841" w:rsidR="00000212" w:rsidRPr="006342F2" w:rsidRDefault="00000212" w:rsidP="00000212">
      <w:pPr>
        <w:rPr>
          <w:lang w:val="en-GB"/>
        </w:rPr>
      </w:pPr>
    </w:p>
    <w:p w14:paraId="22A32FC5" w14:textId="77777777" w:rsidR="00000212" w:rsidRPr="006342F2" w:rsidRDefault="00000212" w:rsidP="00063A71">
      <w:pPr>
        <w:pStyle w:val="Head02English"/>
      </w:pPr>
      <w:bookmarkStart w:id="55" w:name="_Toc110078203"/>
      <w:bookmarkEnd w:id="53"/>
      <w:bookmarkEnd w:id="54"/>
      <w:r w:rsidRPr="00E31E1F">
        <w:t>Methodological issues</w:t>
      </w:r>
      <w:bookmarkEnd w:id="55"/>
    </w:p>
    <w:p w14:paraId="696C4E70" w14:textId="77777777" w:rsidR="00000212" w:rsidRPr="006342F2" w:rsidRDefault="00000212" w:rsidP="00811B7D">
      <w:pPr>
        <w:pStyle w:val="Head03English"/>
        <w:rPr>
          <w:caps/>
        </w:rPr>
      </w:pPr>
      <w:bookmarkStart w:id="56" w:name="_Toc110078204"/>
      <w:r>
        <w:t>Selected methodology</w:t>
      </w:r>
      <w:bookmarkEnd w:id="56"/>
    </w:p>
    <w:p w14:paraId="7B0A0F87" w14:textId="61A480E4" w:rsidR="00000212" w:rsidRPr="006342F2" w:rsidRDefault="00000212" w:rsidP="00000212">
      <w:pPr>
        <w:rPr>
          <w:color w:val="CC3668" w:themeColor="accent5"/>
          <w:lang w:val="en-GB"/>
        </w:rPr>
      </w:pPr>
      <w:r w:rsidRPr="00655E27">
        <w:rPr>
          <w:color w:val="CC3668" w:themeColor="accent5"/>
          <w:lang w:val="en-GB"/>
        </w:rPr>
        <w:t>Review and assess the components of the selected methodology and indicate whether it is appropriate for the CCMP in accordance with Cercarbono</w:t>
      </w:r>
      <w:r w:rsidR="00586D48">
        <w:rPr>
          <w:color w:val="CC3668" w:themeColor="accent5"/>
          <w:lang w:val="en-GB"/>
        </w:rPr>
        <w:t>'s</w:t>
      </w:r>
      <w:r w:rsidRPr="00655E27">
        <w:rPr>
          <w:color w:val="CC3668" w:themeColor="accent5"/>
          <w:lang w:val="en-GB"/>
        </w:rPr>
        <w:t xml:space="preserve"> Protocol.</w:t>
      </w:r>
    </w:p>
    <w:p w14:paraId="73FF3615" w14:textId="728826E9" w:rsidR="00000212" w:rsidRPr="006342F2" w:rsidRDefault="00000212" w:rsidP="00000212">
      <w:pPr>
        <w:rPr>
          <w:lang w:val="en-GB" w:eastAsia="ja-JP"/>
        </w:rPr>
      </w:pPr>
    </w:p>
    <w:p w14:paraId="20CABA78" w14:textId="77777777" w:rsidR="00000212" w:rsidRPr="006342F2" w:rsidRDefault="2C77FBC3" w:rsidP="00811B7D">
      <w:pPr>
        <w:pStyle w:val="Head03English"/>
      </w:pPr>
      <w:bookmarkStart w:id="57" w:name="_Toc102531981"/>
      <w:bookmarkStart w:id="58" w:name="_Toc110078205"/>
      <w:r>
        <w:t>No double co</w:t>
      </w:r>
      <w:bookmarkEnd w:id="57"/>
      <w:r>
        <w:t>unting</w:t>
      </w:r>
      <w:bookmarkEnd w:id="58"/>
    </w:p>
    <w:p w14:paraId="1C60445E" w14:textId="0A695B6A" w:rsidR="00000212" w:rsidRPr="006342F2" w:rsidRDefault="0002524A" w:rsidP="00000212">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1448AA" w:rsidRPr="0058425D">
        <w:rPr>
          <w:b/>
          <w:bCs/>
          <w:i/>
          <w:iCs/>
          <w:color w:val="CC3668" w:themeColor="accent5"/>
          <w:lang w:val="en-GB" w:eastAsia="ja-JP"/>
        </w:rPr>
        <w:t>Procedures of Cercarbono's Certification Programme</w:t>
      </w:r>
      <w:r w:rsidRPr="004B7734">
        <w:rPr>
          <w:color w:val="CC3668" w:themeColor="accent5"/>
          <w:lang w:val="en-GB" w:eastAsia="ja-JP"/>
        </w:rPr>
        <w:t>.</w:t>
      </w:r>
      <w:r>
        <w:rPr>
          <w:color w:val="CC3668" w:themeColor="accent5"/>
          <w:lang w:val="en-GB" w:eastAsia="ja-JP"/>
        </w:rPr>
        <w:t xml:space="preserve"> </w:t>
      </w:r>
      <w:r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342B9B86" w14:textId="094DFE5F" w:rsidR="00000212" w:rsidRPr="006342F2" w:rsidRDefault="00000212" w:rsidP="00000212">
      <w:pPr>
        <w:rPr>
          <w:lang w:val="en-GB"/>
        </w:rPr>
      </w:pPr>
    </w:p>
    <w:p w14:paraId="4F20AE18" w14:textId="77777777" w:rsidR="00A638FE" w:rsidRPr="006342F2" w:rsidRDefault="2C77FBC3" w:rsidP="00811B7D">
      <w:pPr>
        <w:pStyle w:val="Head03English"/>
      </w:pPr>
      <w:bookmarkStart w:id="59" w:name="_Toc110078206"/>
      <w:r>
        <w:t>Baseline scenario</w:t>
      </w:r>
      <w:bookmarkEnd w:id="59"/>
      <w:r>
        <w:t xml:space="preserve"> </w:t>
      </w:r>
    </w:p>
    <w:p w14:paraId="33C3BA77" w14:textId="77777777" w:rsidR="00A638FE" w:rsidRPr="006342F2" w:rsidRDefault="00A638FE" w:rsidP="00A638FE">
      <w:pPr>
        <w:rPr>
          <w:color w:val="CC3668" w:themeColor="accent5"/>
          <w:lang w:val="en-GB"/>
        </w:rPr>
      </w:pPr>
      <w:r w:rsidRPr="004E3654">
        <w:rPr>
          <w:color w:val="CC3668" w:themeColor="accent5"/>
          <w:lang w:val="en-GB"/>
        </w:rPr>
        <w:t>Assess whether the baseline scenario is still valid.</w:t>
      </w:r>
    </w:p>
    <w:p w14:paraId="76D548B6" w14:textId="5F82C6CF" w:rsidR="00A638FE" w:rsidRPr="006342F2" w:rsidRDefault="00A638FE" w:rsidP="00A638FE">
      <w:pPr>
        <w:rPr>
          <w:lang w:val="en-GB"/>
        </w:rPr>
      </w:pPr>
    </w:p>
    <w:p w14:paraId="6F535404" w14:textId="77777777" w:rsidR="00A638FE" w:rsidRPr="006342F2" w:rsidRDefault="2C77FBC3" w:rsidP="00811B7D">
      <w:pPr>
        <w:pStyle w:val="Head03English"/>
      </w:pPr>
      <w:bookmarkStart w:id="60" w:name="_Toc110078207"/>
      <w:r>
        <w:t>Project scenario</w:t>
      </w:r>
      <w:bookmarkEnd w:id="60"/>
    </w:p>
    <w:p w14:paraId="6ACB1EDA" w14:textId="77777777" w:rsidR="00A638FE" w:rsidRDefault="00A638FE" w:rsidP="00A638FE">
      <w:pPr>
        <w:rPr>
          <w:color w:val="CC3668" w:themeColor="accent5"/>
          <w:lang w:val="en-GB"/>
        </w:rPr>
      </w:pPr>
      <w:r w:rsidRPr="004E3654">
        <w:rPr>
          <w:color w:val="CC3668" w:themeColor="accent5"/>
          <w:lang w:val="en-GB"/>
        </w:rPr>
        <w:t>Assess whether the project scenario is still valid.</w:t>
      </w:r>
    </w:p>
    <w:p w14:paraId="0B754B4E" w14:textId="77777777" w:rsidR="008C6CDB" w:rsidRDefault="008C6CDB" w:rsidP="00A638FE">
      <w:pPr>
        <w:rPr>
          <w:color w:val="CC3668" w:themeColor="accent5"/>
          <w:lang w:val="en-GB"/>
        </w:rPr>
      </w:pPr>
    </w:p>
    <w:p w14:paraId="0C074FB1" w14:textId="77777777" w:rsidR="006B3944" w:rsidRPr="006342F2" w:rsidRDefault="2C77FBC3" w:rsidP="006B3944">
      <w:pPr>
        <w:pStyle w:val="Head03English"/>
      </w:pPr>
      <w:bookmarkStart w:id="61" w:name="_Toc104887425"/>
      <w:bookmarkStart w:id="62" w:name="_Toc110078208"/>
      <w:r>
        <w:lastRenderedPageBreak/>
        <w:t>GHG emission sources</w:t>
      </w:r>
      <w:bookmarkEnd w:id="61"/>
      <w:bookmarkEnd w:id="62"/>
    </w:p>
    <w:p w14:paraId="71E86287" w14:textId="5EFA0A5C" w:rsidR="00106F67" w:rsidRDefault="006B3944" w:rsidP="006B3944">
      <w:pPr>
        <w:rPr>
          <w:color w:val="CC3668" w:themeColor="accent5"/>
          <w:lang w:val="en-GB"/>
        </w:rPr>
      </w:pPr>
      <w:r w:rsidRPr="004E3654">
        <w:rPr>
          <w:color w:val="CC3668" w:themeColor="accent5"/>
          <w:lang w:val="en-GB"/>
        </w:rPr>
        <w:t xml:space="preserve">List the GHG emission sources and check if those identified and selected in the </w:t>
      </w:r>
      <w:r w:rsidR="00AE382B" w:rsidRPr="003226C6">
        <w:rPr>
          <w:color w:val="CC3668" w:themeColor="accent5"/>
          <w:lang w:val="en-GB" w:eastAsia="ja-JP"/>
        </w:rPr>
        <w:t>Project Description Document (PDD)</w:t>
      </w:r>
      <w:r w:rsidRPr="004E3654">
        <w:rPr>
          <w:color w:val="CC3668" w:themeColor="accent5"/>
          <w:lang w:val="en-GB"/>
        </w:rPr>
        <w:t xml:space="preserve"> have been monitored. Check if any have not been considered or have been added and, if so, request </w:t>
      </w:r>
      <w:r>
        <w:rPr>
          <w:color w:val="CC3668" w:themeColor="accent5"/>
          <w:lang w:val="en-GB"/>
        </w:rPr>
        <w:t xml:space="preserve">the corresponding </w:t>
      </w:r>
      <w:r w:rsidRPr="004E3654">
        <w:rPr>
          <w:color w:val="CC3668" w:themeColor="accent5"/>
          <w:lang w:val="en-GB"/>
        </w:rPr>
        <w:t>justificatio</w:t>
      </w:r>
      <w:r>
        <w:rPr>
          <w:color w:val="CC3668" w:themeColor="accent5"/>
          <w:lang w:val="en-GB"/>
        </w:rPr>
        <w:t>n</w:t>
      </w:r>
      <w:r w:rsidRPr="004E3654">
        <w:rPr>
          <w:color w:val="CC3668" w:themeColor="accent5"/>
          <w:lang w:val="en-GB"/>
        </w:rPr>
        <w:t>.</w:t>
      </w:r>
    </w:p>
    <w:p w14:paraId="0D6B85B6" w14:textId="7A1527AF" w:rsidR="00A638FE" w:rsidRPr="006B3944" w:rsidRDefault="00A638FE" w:rsidP="009D3781">
      <w:pPr>
        <w:rPr>
          <w:lang w:val="en-GB"/>
        </w:rPr>
      </w:pPr>
    </w:p>
    <w:p w14:paraId="3B28C8B3" w14:textId="77777777" w:rsidR="00A638FE" w:rsidRPr="006342F2" w:rsidRDefault="2C77FBC3" w:rsidP="00811B7D">
      <w:pPr>
        <w:pStyle w:val="Head03English"/>
      </w:pPr>
      <w:bookmarkStart w:id="63" w:name="_Toc110078209"/>
      <w:r>
        <w:t>Deviations in the implementation of the CCMP from the Project Description Document</w:t>
      </w:r>
      <w:bookmarkEnd w:id="63"/>
    </w:p>
    <w:p w14:paraId="26A8504C" w14:textId="09E64A4D" w:rsidR="00A638FE" w:rsidRPr="006342F2" w:rsidRDefault="00A638FE" w:rsidP="00A638FE">
      <w:pPr>
        <w:rPr>
          <w:color w:val="CC3668" w:themeColor="accent5"/>
          <w:lang w:val="en-GB" w:eastAsia="es-ES"/>
        </w:rPr>
      </w:pPr>
      <w:r>
        <w:rPr>
          <w:color w:val="CC3668" w:themeColor="accent5"/>
          <w:lang w:val="en-GB" w:eastAsia="ja-JP"/>
        </w:rPr>
        <w:t>State</w:t>
      </w:r>
      <w:r w:rsidRPr="003226C6">
        <w:rPr>
          <w:color w:val="CC3668" w:themeColor="accent5"/>
          <w:lang w:val="en-GB" w:eastAsia="ja-JP"/>
        </w:rPr>
        <w:t xml:space="preserve"> if the CCMP presented deviations in processes, machinery, or technologies, according to the type of CCMP, with respect to what is established in the PDD.</w:t>
      </w:r>
    </w:p>
    <w:p w14:paraId="221D4236" w14:textId="0846F437" w:rsidR="00A638FE" w:rsidRPr="006342F2" w:rsidRDefault="00A638FE" w:rsidP="00A638FE">
      <w:pPr>
        <w:rPr>
          <w:lang w:val="en-GB"/>
        </w:rPr>
      </w:pPr>
    </w:p>
    <w:p w14:paraId="63CE5218" w14:textId="77777777" w:rsidR="009E3535" w:rsidRPr="006342F2" w:rsidRDefault="2C77FBC3" w:rsidP="00811B7D">
      <w:pPr>
        <w:pStyle w:val="Head03English"/>
      </w:pPr>
      <w:bookmarkStart w:id="64" w:name="_Toc110078210"/>
      <w:r>
        <w:t>Methodological deviations</w:t>
      </w:r>
      <w:bookmarkEnd w:id="64"/>
    </w:p>
    <w:p w14:paraId="7D305BA6" w14:textId="77777777" w:rsidR="009E3535" w:rsidRPr="006342F2" w:rsidRDefault="009E3535" w:rsidP="009E3535">
      <w:pPr>
        <w:rPr>
          <w:color w:val="CC3668" w:themeColor="accent5"/>
          <w:lang w:val="en-GB" w:eastAsia="ja-JP"/>
        </w:rPr>
      </w:pPr>
      <w:r w:rsidRPr="00CB6B38">
        <w:rPr>
          <w:color w:val="CC3668" w:themeColor="accent5"/>
          <w:lang w:val="en-GB" w:eastAsia="ja-JP"/>
        </w:rPr>
        <w:t>Identify the methodological deviations applied to the CCMP and describe the procedures performed to assess each deviation. Detail if any deviations negatively impact the expected mitigation outcomes.</w:t>
      </w:r>
    </w:p>
    <w:p w14:paraId="4338F5F3" w14:textId="3E154C60" w:rsidR="009E3535" w:rsidRPr="006342F2" w:rsidRDefault="009E3535" w:rsidP="009E3535">
      <w:pPr>
        <w:rPr>
          <w:lang w:val="en-GB"/>
        </w:rPr>
      </w:pPr>
    </w:p>
    <w:p w14:paraId="7EAC6C53" w14:textId="77777777" w:rsidR="00797EF7" w:rsidRPr="006342F2" w:rsidRDefault="2C77FBC3" w:rsidP="00811B7D">
      <w:pPr>
        <w:pStyle w:val="Head03English"/>
      </w:pPr>
      <w:bookmarkStart w:id="65" w:name="_Toc110078211"/>
      <w:bookmarkStart w:id="66" w:name="_Toc102041106"/>
      <w:bookmarkStart w:id="67" w:name="_Toc102056122"/>
      <w:r>
        <w:t>Crediting period</w:t>
      </w:r>
      <w:bookmarkEnd w:id="65"/>
    </w:p>
    <w:p w14:paraId="37C4967A" w14:textId="77777777" w:rsidR="00797EF7" w:rsidRDefault="00797EF7" w:rsidP="00797EF7">
      <w:pPr>
        <w:rPr>
          <w:color w:val="CC3668" w:themeColor="accent5"/>
          <w:lang w:val="en-GB" w:eastAsia="ja-JP"/>
        </w:rPr>
      </w:pPr>
      <w:r w:rsidRPr="00F57147">
        <w:rPr>
          <w:color w:val="CC3668" w:themeColor="accent5"/>
          <w:lang w:val="en-GB" w:eastAsia="ja-JP"/>
        </w:rPr>
        <w:t>State the period of accreditation of the CCMP.</w:t>
      </w:r>
    </w:p>
    <w:p w14:paraId="0BCD9692" w14:textId="6CC91665" w:rsidR="00797EF7" w:rsidRPr="006342F2" w:rsidRDefault="00797EF7" w:rsidP="00797EF7">
      <w:pPr>
        <w:rPr>
          <w:color w:val="CC3668" w:themeColor="accent5"/>
          <w:lang w:val="en-GB" w:eastAsia="ja-JP"/>
        </w:rPr>
      </w:pPr>
    </w:p>
    <w:p w14:paraId="1C7DF799" w14:textId="67EDE540" w:rsidR="00463AC3" w:rsidRPr="00797EF7" w:rsidRDefault="2C77FBC3" w:rsidP="00811B7D">
      <w:pPr>
        <w:pStyle w:val="Head03English"/>
      </w:pPr>
      <w:bookmarkStart w:id="68" w:name="_Toc110078212"/>
      <w:bookmarkEnd w:id="66"/>
      <w:bookmarkEnd w:id="67"/>
      <w:r>
        <w:t>Quantification of GHG emissions in the baseline scenario</w:t>
      </w:r>
      <w:bookmarkEnd w:id="68"/>
    </w:p>
    <w:p w14:paraId="68CF140D" w14:textId="366D2E2E" w:rsidR="00613A11" w:rsidRPr="00797EF7" w:rsidRDefault="00797EF7" w:rsidP="00463AC3">
      <w:pPr>
        <w:rPr>
          <w:color w:val="CC3668" w:themeColor="accent5"/>
          <w:lang w:val="en-GB"/>
        </w:rPr>
      </w:pPr>
      <w:r w:rsidRPr="00797EF7">
        <w:rPr>
          <w:color w:val="CC3668" w:themeColor="accent5"/>
          <w:lang w:val="en-GB"/>
        </w:rPr>
        <w:t xml:space="preserve">Review and assess </w:t>
      </w:r>
      <w:r>
        <w:rPr>
          <w:color w:val="CC3668" w:themeColor="accent5"/>
          <w:lang w:val="en-GB"/>
        </w:rPr>
        <w:t>whether</w:t>
      </w:r>
      <w:r w:rsidRPr="00797EF7">
        <w:rPr>
          <w:color w:val="CC3668" w:themeColor="accent5"/>
          <w:lang w:val="en-GB"/>
        </w:rPr>
        <w:t xml:space="preserve"> appropriate criteria and procedures have been established to quantify GHG emissions for the selected GHG emission sources in the baseline scenario (</w:t>
      </w:r>
      <w:proofErr w:type="spellStart"/>
      <w:r w:rsidRPr="00797EF7">
        <w:rPr>
          <w:color w:val="CC3668" w:themeColor="accent5"/>
          <w:lang w:val="en-GB"/>
        </w:rPr>
        <w:t>exante</w:t>
      </w:r>
      <w:proofErr w:type="spellEnd"/>
      <w:r w:rsidRPr="00797EF7">
        <w:rPr>
          <w:color w:val="CC3668" w:themeColor="accent5"/>
          <w:lang w:val="en-GB"/>
        </w:rPr>
        <w:t>/</w:t>
      </w:r>
      <w:proofErr w:type="spellStart"/>
      <w:r w:rsidRPr="00797EF7">
        <w:rPr>
          <w:color w:val="CC3668" w:themeColor="accent5"/>
          <w:lang w:val="en-GB"/>
        </w:rPr>
        <w:t>expost</w:t>
      </w:r>
      <w:proofErr w:type="spellEnd"/>
      <w:r w:rsidRPr="00797EF7">
        <w:rPr>
          <w:color w:val="CC3668" w:themeColor="accent5"/>
          <w:lang w:val="en-GB"/>
        </w:rPr>
        <w:t>). As well as the GHG emission factors selected or developed.</w:t>
      </w:r>
    </w:p>
    <w:p w14:paraId="27906E91" w14:textId="13DB8D79" w:rsidR="00463AC3" w:rsidRPr="00E96617" w:rsidRDefault="00463AC3" w:rsidP="00613A11">
      <w:pPr>
        <w:rPr>
          <w:lang w:val="en-GB"/>
        </w:rPr>
      </w:pPr>
      <w:r w:rsidRPr="00E96617">
        <w:rPr>
          <w:lang w:val="en-GB"/>
        </w:rPr>
        <w:t xml:space="preserve"> </w:t>
      </w:r>
    </w:p>
    <w:p w14:paraId="6AEE7D2D" w14:textId="530AA329" w:rsidR="00463AC3" w:rsidRPr="00797EF7" w:rsidRDefault="2C77FBC3" w:rsidP="00811B7D">
      <w:pPr>
        <w:pStyle w:val="Head03English"/>
      </w:pPr>
      <w:bookmarkStart w:id="69" w:name="_Toc110078213"/>
      <w:r>
        <w:t>Quantification of GHG emissions and reductions of GHG emissions in the project scenario</w:t>
      </w:r>
      <w:bookmarkEnd w:id="69"/>
    </w:p>
    <w:p w14:paraId="3C80DAD4" w14:textId="209967AD" w:rsidR="00613A11" w:rsidRPr="00E96617" w:rsidRDefault="00797EF7" w:rsidP="00463AC3">
      <w:pPr>
        <w:rPr>
          <w:color w:val="CC3668" w:themeColor="accent5"/>
          <w:lang w:val="en-GB"/>
        </w:rPr>
      </w:pPr>
      <w:r w:rsidRPr="00797EF7">
        <w:rPr>
          <w:color w:val="CC3668" w:themeColor="accent5"/>
          <w:lang w:val="en-GB"/>
        </w:rPr>
        <w:t xml:space="preserve">Review and assess </w:t>
      </w:r>
      <w:r>
        <w:rPr>
          <w:color w:val="CC3668" w:themeColor="accent5"/>
          <w:lang w:val="en-GB"/>
        </w:rPr>
        <w:t>whether</w:t>
      </w:r>
      <w:r w:rsidRPr="00797EF7">
        <w:rPr>
          <w:color w:val="CC3668" w:themeColor="accent5"/>
          <w:lang w:val="en-GB"/>
        </w:rPr>
        <w:t xml:space="preserve"> appropriate criteria and procedures are in place to quantify GHG emissions and reductions </w:t>
      </w:r>
      <w:r w:rsidR="00960381" w:rsidRPr="009A0C8A">
        <w:rPr>
          <w:color w:val="CC3668" w:themeColor="accent5"/>
          <w:lang w:val="en-GB"/>
        </w:rPr>
        <w:t>(</w:t>
      </w:r>
      <w:r w:rsidR="00960381" w:rsidRPr="00D8063B">
        <w:rPr>
          <w:color w:val="CC3668" w:themeColor="accent5"/>
          <w:lang w:val="en-GB"/>
        </w:rPr>
        <w:t xml:space="preserve">including </w:t>
      </w:r>
      <w:r w:rsidR="00960381">
        <w:rPr>
          <w:color w:val="CC3668" w:themeColor="accent5"/>
          <w:lang w:val="en-GB"/>
        </w:rPr>
        <w:t>d</w:t>
      </w:r>
      <w:r w:rsidR="00960381" w:rsidRPr="00616AD1">
        <w:rPr>
          <w:color w:val="CC3668" w:themeColor="accent5"/>
          <w:lang w:val="en-GB"/>
        </w:rPr>
        <w:t>isplacement of a more-GHG-intensive output</w:t>
      </w:r>
      <w:r w:rsidR="00960381">
        <w:rPr>
          <w:color w:val="CC3668" w:themeColor="accent5"/>
          <w:lang w:val="en-GB"/>
        </w:rPr>
        <w:t>, e</w:t>
      </w:r>
      <w:r w:rsidR="00960381" w:rsidRPr="00817BFA">
        <w:rPr>
          <w:color w:val="CC3668" w:themeColor="accent5"/>
          <w:lang w:val="en-GB"/>
        </w:rPr>
        <w:t>nergy efficiency</w:t>
      </w:r>
      <w:r w:rsidR="00960381">
        <w:rPr>
          <w:color w:val="CC3668" w:themeColor="accent5"/>
          <w:lang w:val="en-GB"/>
        </w:rPr>
        <w:t>, f</w:t>
      </w:r>
      <w:r w:rsidR="00960381" w:rsidRPr="000550E9">
        <w:rPr>
          <w:color w:val="CC3668" w:themeColor="accent5"/>
          <w:lang w:val="en-GB"/>
        </w:rPr>
        <w:t>uel or feedstock switching</w:t>
      </w:r>
      <w:r w:rsidR="00960381">
        <w:rPr>
          <w:color w:val="CC3668" w:themeColor="accent5"/>
          <w:lang w:val="en-GB"/>
        </w:rPr>
        <w:t xml:space="preserve">, </w:t>
      </w:r>
      <w:r w:rsidR="00960381" w:rsidRPr="00AB1B90">
        <w:rPr>
          <w:color w:val="CC3668" w:themeColor="accent5"/>
          <w:lang w:val="en-GB"/>
        </w:rPr>
        <w:t>GHG emissions avoidance</w:t>
      </w:r>
      <w:r w:rsidR="00960381">
        <w:rPr>
          <w:color w:val="CC3668" w:themeColor="accent5"/>
          <w:lang w:val="en-GB"/>
        </w:rPr>
        <w:t xml:space="preserve"> or </w:t>
      </w:r>
      <w:r w:rsidR="00960381" w:rsidRPr="00105217">
        <w:rPr>
          <w:color w:val="CC3668" w:themeColor="accent5"/>
          <w:lang w:val="en-GB"/>
        </w:rPr>
        <w:t>GHG destruction</w:t>
      </w:r>
      <w:r w:rsidRPr="00797EF7">
        <w:rPr>
          <w:color w:val="CC3668" w:themeColor="accent5"/>
          <w:lang w:val="en-GB"/>
        </w:rPr>
        <w:t>) of GHG emissions for the selected GHG emission sources in the project scenario. As well as the GHG emission factors selected or developed.</w:t>
      </w:r>
    </w:p>
    <w:p w14:paraId="253ED312" w14:textId="33FB4D72" w:rsidR="00613A11" w:rsidRPr="00E96617" w:rsidRDefault="00463AC3" w:rsidP="00613A11">
      <w:pPr>
        <w:rPr>
          <w:lang w:val="en-GB"/>
        </w:rPr>
      </w:pPr>
      <w:r w:rsidRPr="00E96617">
        <w:rPr>
          <w:lang w:val="en-GB"/>
        </w:rPr>
        <w:t xml:space="preserve"> </w:t>
      </w:r>
    </w:p>
    <w:p w14:paraId="46C35B58" w14:textId="77B288D4" w:rsidR="00935543" w:rsidRDefault="2C77FBC3" w:rsidP="00656F8F">
      <w:pPr>
        <w:pStyle w:val="Head03English"/>
      </w:pPr>
      <w:bookmarkStart w:id="70" w:name="_Toc110078214"/>
      <w:r>
        <w:lastRenderedPageBreak/>
        <w:t>Leakage</w:t>
      </w:r>
      <w:bookmarkEnd w:id="70"/>
    </w:p>
    <w:p w14:paraId="61176FEB" w14:textId="5B2D809B" w:rsidR="005A40A6" w:rsidRDefault="005A40A6" w:rsidP="005A40A6">
      <w:pPr>
        <w:rPr>
          <w:color w:val="CC3668" w:themeColor="accent5"/>
          <w:lang w:val="en-GB"/>
        </w:rPr>
      </w:pPr>
      <w:r w:rsidRPr="00A702DE">
        <w:rPr>
          <w:color w:val="CC3668" w:themeColor="accent5"/>
          <w:lang w:val="en-GB"/>
        </w:rPr>
        <w:t>Review and assess leakage generated (</w:t>
      </w:r>
      <w:r w:rsidRPr="002F0658">
        <w:rPr>
          <w:i/>
          <w:iCs/>
          <w:color w:val="CC3668" w:themeColor="accent5"/>
          <w:lang w:val="en-GB"/>
        </w:rPr>
        <w:t>ex-post</w:t>
      </w:r>
      <w:r w:rsidRPr="00A702DE">
        <w:rPr>
          <w:color w:val="CC3668" w:themeColor="accent5"/>
          <w:lang w:val="en-GB"/>
        </w:rPr>
        <w:t>) by the CCMP and other than those identified in the PDD.</w:t>
      </w:r>
    </w:p>
    <w:p w14:paraId="0A73A6A2" w14:textId="2E94F2A0" w:rsidR="005A40A6" w:rsidRPr="00A06826" w:rsidRDefault="005A40A6" w:rsidP="005A40A6">
      <w:pPr>
        <w:rPr>
          <w:lang w:val="en-GB"/>
        </w:rPr>
      </w:pPr>
    </w:p>
    <w:p w14:paraId="3D78C0C8" w14:textId="01E19951" w:rsidR="00463AC3" w:rsidRPr="00797EF7" w:rsidRDefault="2C77FBC3" w:rsidP="00656F8F">
      <w:pPr>
        <w:pStyle w:val="Head03English"/>
      </w:pPr>
      <w:bookmarkStart w:id="71" w:name="_Toc110078215"/>
      <w:r>
        <w:t>Net GHG emission reductions</w:t>
      </w:r>
      <w:bookmarkEnd w:id="71"/>
      <w:r>
        <w:t xml:space="preserve"> </w:t>
      </w:r>
    </w:p>
    <w:p w14:paraId="5C889BDC" w14:textId="62DE3D0E" w:rsidR="00463AC3" w:rsidRPr="00E96617" w:rsidRDefault="00797EF7" w:rsidP="00463AC3">
      <w:pPr>
        <w:rPr>
          <w:color w:val="CC3668" w:themeColor="accent5"/>
          <w:lang w:val="en-GB" w:eastAsia="ja-JP"/>
        </w:rPr>
      </w:pPr>
      <w:r w:rsidRPr="00797EF7">
        <w:rPr>
          <w:color w:val="CC3668" w:themeColor="accent5"/>
          <w:lang w:val="en-GB"/>
        </w:rPr>
        <w:t xml:space="preserve">Review and assess </w:t>
      </w:r>
      <w:r>
        <w:rPr>
          <w:color w:val="CC3668" w:themeColor="accent5"/>
          <w:lang w:val="en-GB"/>
        </w:rPr>
        <w:t>whether</w:t>
      </w:r>
      <w:r w:rsidRPr="00797EF7">
        <w:rPr>
          <w:color w:val="CC3668" w:themeColor="accent5"/>
          <w:lang w:val="en-GB"/>
        </w:rPr>
        <w:t xml:space="preserve"> appropriate criteria and procedures are in place to quantify net GHG emission reductions.</w:t>
      </w:r>
    </w:p>
    <w:p w14:paraId="22DBF890" w14:textId="67E289CF" w:rsidR="00CD4BB7" w:rsidRPr="00E96617" w:rsidRDefault="00CD4BB7" w:rsidP="00CD4BB7">
      <w:pPr>
        <w:rPr>
          <w:lang w:val="en-GB"/>
        </w:rPr>
      </w:pPr>
    </w:p>
    <w:p w14:paraId="4368A474" w14:textId="77777777" w:rsidR="00797EF7" w:rsidRPr="006342F2" w:rsidRDefault="2C77FBC3" w:rsidP="00656F8F">
      <w:pPr>
        <w:pStyle w:val="Head03English"/>
      </w:pPr>
      <w:bookmarkStart w:id="72" w:name="_Toc110078216"/>
      <w:r>
        <w:t>Re-evaluation of the baseline scenario</w:t>
      </w:r>
      <w:bookmarkEnd w:id="72"/>
    </w:p>
    <w:p w14:paraId="2079C066" w14:textId="3A2FC93C" w:rsidR="00797EF7" w:rsidRPr="006342F2" w:rsidRDefault="00797EF7" w:rsidP="00797EF7">
      <w:pPr>
        <w:rPr>
          <w:color w:val="CC3668" w:themeColor="accent5"/>
          <w:lang w:val="en-GB" w:eastAsia="ja-JP"/>
        </w:rPr>
      </w:pPr>
      <w:r w:rsidRPr="00A702DE">
        <w:rPr>
          <w:color w:val="CC3668" w:themeColor="accent5"/>
          <w:lang w:val="en-GB" w:eastAsia="ja-JP"/>
        </w:rPr>
        <w:t xml:space="preserve">Review and assess whether the CCMP circumstances changed during the crediting period, if so, the baseline scenario will no longer be valid and a new assessment of the CCMP will be </w:t>
      </w:r>
      <w:r>
        <w:rPr>
          <w:color w:val="CC3668" w:themeColor="accent5"/>
          <w:lang w:val="en-GB" w:eastAsia="ja-JP"/>
        </w:rPr>
        <w:t>required</w:t>
      </w:r>
      <w:r w:rsidRPr="00A702DE">
        <w:rPr>
          <w:color w:val="CC3668" w:themeColor="accent5"/>
          <w:lang w:val="en-GB" w:eastAsia="ja-JP"/>
        </w:rPr>
        <w:t>.</w:t>
      </w:r>
    </w:p>
    <w:p w14:paraId="79D6BCC1" w14:textId="30B21AB9" w:rsidR="00797EF7" w:rsidRPr="006342F2" w:rsidRDefault="00797EF7" w:rsidP="00797EF7">
      <w:pPr>
        <w:rPr>
          <w:lang w:val="en-GB" w:eastAsia="ja-JP"/>
        </w:rPr>
      </w:pPr>
    </w:p>
    <w:p w14:paraId="423AF8AF" w14:textId="77777777" w:rsidR="00797EF7" w:rsidRPr="006342F2" w:rsidRDefault="2C77FBC3" w:rsidP="00656F8F">
      <w:pPr>
        <w:pStyle w:val="Head03English"/>
      </w:pPr>
      <w:bookmarkStart w:id="73" w:name="_Toc110078217"/>
      <w:r>
        <w:t>Natural disturbances and other catastrophic events</w:t>
      </w:r>
      <w:bookmarkEnd w:id="73"/>
    </w:p>
    <w:p w14:paraId="5F180F18" w14:textId="6B631682" w:rsidR="00CD4BB7" w:rsidRPr="00E96617" w:rsidRDefault="00797EF7" w:rsidP="00797EF7">
      <w:pPr>
        <w:rPr>
          <w:color w:val="CC3668" w:themeColor="accent5"/>
          <w:lang w:val="en-GB" w:eastAsia="es-ES"/>
        </w:rPr>
      </w:pPr>
      <w:r w:rsidRPr="00445EB4">
        <w:rPr>
          <w:color w:val="CC3668" w:themeColor="accent5"/>
          <w:lang w:val="en-GB" w:eastAsia="ja-JP"/>
        </w:rPr>
        <w:t>Review and evaluate whether natural disturbances (droughts, fires, floods, etc.) or catastrophic events (wars, vandalism, third party burnings, etc.) occurred during the implementation of the CCMP that altered what was proposed in the PDD.</w:t>
      </w:r>
    </w:p>
    <w:p w14:paraId="3908F52F" w14:textId="05DCC997" w:rsidR="009062E5" w:rsidRPr="00E96617" w:rsidRDefault="009062E5" w:rsidP="008759BF">
      <w:pPr>
        <w:rPr>
          <w:lang w:val="en-GB"/>
        </w:rPr>
      </w:pPr>
    </w:p>
    <w:p w14:paraId="3907EA6E" w14:textId="4ECFA8AF" w:rsidR="00CD4BB7" w:rsidRPr="00E96617" w:rsidRDefault="00CD4BB7" w:rsidP="00CD4BB7">
      <w:pPr>
        <w:rPr>
          <w:lang w:val="en-GB"/>
        </w:rPr>
      </w:pPr>
      <w:r w:rsidRPr="00E96617">
        <w:rPr>
          <w:lang w:val="en-GB"/>
        </w:rPr>
        <w:br w:type="page"/>
      </w:r>
    </w:p>
    <w:p w14:paraId="2CEE20F5" w14:textId="77777777" w:rsidR="00797EF7" w:rsidRPr="00BA4389" w:rsidRDefault="00797EF7" w:rsidP="00656F8F">
      <w:pPr>
        <w:pStyle w:val="Head01English"/>
      </w:pPr>
      <w:bookmarkStart w:id="74" w:name="_Toc110078218"/>
      <w:bookmarkStart w:id="75" w:name="_Toc101786983"/>
      <w:bookmarkStart w:id="76" w:name="_Toc102041113"/>
      <w:bookmarkStart w:id="77" w:name="_Toc102056129"/>
      <w:bookmarkStart w:id="78" w:name="_Toc102531994"/>
      <w:bookmarkStart w:id="79" w:name="_Toc101371453"/>
      <w:r w:rsidRPr="00E4366E">
        <w:lastRenderedPageBreak/>
        <w:t>Legal and documentary issues</w:t>
      </w:r>
      <w:bookmarkEnd w:id="74"/>
    </w:p>
    <w:p w14:paraId="46731186" w14:textId="77777777" w:rsidR="00797EF7" w:rsidRPr="00BA4389" w:rsidRDefault="00797EF7" w:rsidP="00063A71">
      <w:pPr>
        <w:pStyle w:val="Head02English"/>
      </w:pPr>
      <w:bookmarkStart w:id="80" w:name="_Toc110078219"/>
      <w:r w:rsidRPr="00D241D3">
        <w:t>Legal requirements</w:t>
      </w:r>
      <w:bookmarkEnd w:id="80"/>
    </w:p>
    <w:p w14:paraId="47741633" w14:textId="54325A28" w:rsidR="00797EF7" w:rsidRPr="00D0676C" w:rsidRDefault="2C77FBC3" w:rsidP="2C77FBC3">
      <w:pPr>
        <w:rPr>
          <w:color w:val="CC3668" w:themeColor="accent5"/>
          <w:lang w:val="en-GB"/>
        </w:rPr>
      </w:pPr>
      <w:r w:rsidRPr="2C77FBC3">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000E0FD5" w:rsidRPr="00F20B49">
        <w:rPr>
          <w:color w:val="CC3668" w:themeColor="accent5"/>
          <w:lang w:val="en-GB"/>
        </w:rPr>
        <w:t>including applicable environmental legislation and requirements (</w:t>
      </w:r>
      <w:r w:rsidR="000E0FD5" w:rsidRPr="00F20B49">
        <w:rPr>
          <w:rStyle w:val="normaltextrun"/>
          <w:rFonts w:ascii="Calibri" w:hAnsi="Calibri" w:cs="Calibri"/>
          <w:color w:val="CC3668" w:themeColor="accent5"/>
          <w:bdr w:val="none" w:sz="0" w:space="0" w:color="auto" w:frame="1"/>
          <w:lang w:val="en-GB"/>
        </w:rPr>
        <w:t>in line with the No Net Harm principle)</w:t>
      </w:r>
      <w:r w:rsidR="000E0FD5"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797EF7" w:rsidRPr="00327F89" w14:paraId="2D188CC7" w14:textId="77777777" w:rsidTr="00870A53">
        <w:tc>
          <w:tcPr>
            <w:tcW w:w="1555" w:type="dxa"/>
            <w:shd w:val="clear" w:color="auto" w:fill="39B54A" w:themeFill="accent3"/>
            <w:vAlign w:val="center"/>
          </w:tcPr>
          <w:p w14:paraId="4B84782C" w14:textId="77777777" w:rsidR="00797EF7" w:rsidRPr="00327F89" w:rsidRDefault="00797EF7" w:rsidP="00870A53">
            <w:pPr>
              <w:jc w:val="center"/>
              <w:rPr>
                <w:b/>
                <w:lang w:val="en-GB"/>
              </w:rPr>
            </w:pPr>
            <w:r w:rsidRPr="00C90230">
              <w:rPr>
                <w:b/>
                <w:lang w:val="en-GB"/>
              </w:rPr>
              <w:t>Rule or law</w:t>
            </w:r>
          </w:p>
        </w:tc>
        <w:tc>
          <w:tcPr>
            <w:tcW w:w="2126" w:type="dxa"/>
            <w:shd w:val="clear" w:color="auto" w:fill="39B54A" w:themeFill="accent3"/>
            <w:vAlign w:val="center"/>
          </w:tcPr>
          <w:p w14:paraId="3402FB10" w14:textId="77777777" w:rsidR="00797EF7" w:rsidRPr="00327F89" w:rsidRDefault="00797EF7" w:rsidP="00870A53">
            <w:pPr>
              <w:jc w:val="center"/>
              <w:rPr>
                <w:b/>
                <w:lang w:val="en-GB"/>
              </w:rPr>
            </w:pPr>
            <w:r w:rsidRPr="00C90230">
              <w:rPr>
                <w:b/>
                <w:lang w:val="en-GB"/>
              </w:rPr>
              <w:t>Type (legal, environmental, other)</w:t>
            </w:r>
          </w:p>
        </w:tc>
        <w:tc>
          <w:tcPr>
            <w:tcW w:w="3118" w:type="dxa"/>
            <w:shd w:val="clear" w:color="auto" w:fill="39B54A" w:themeFill="accent3"/>
            <w:vAlign w:val="center"/>
          </w:tcPr>
          <w:p w14:paraId="71666ECC" w14:textId="77777777" w:rsidR="00797EF7" w:rsidRPr="00327F89" w:rsidRDefault="00797EF7" w:rsidP="00870A53">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01B58E16" w14:textId="77777777" w:rsidR="00797EF7" w:rsidRPr="00327F89" w:rsidRDefault="00797EF7" w:rsidP="00870A53">
            <w:pPr>
              <w:jc w:val="center"/>
              <w:rPr>
                <w:b/>
                <w:lang w:val="en-GB"/>
              </w:rPr>
            </w:pPr>
            <w:r w:rsidRPr="00C90230">
              <w:rPr>
                <w:b/>
                <w:lang w:val="en-GB"/>
              </w:rPr>
              <w:t>Justification</w:t>
            </w:r>
          </w:p>
        </w:tc>
      </w:tr>
      <w:tr w:rsidR="00797EF7" w:rsidRPr="00327F89" w14:paraId="60A05233" w14:textId="77777777" w:rsidTr="00870A53">
        <w:tc>
          <w:tcPr>
            <w:tcW w:w="1555" w:type="dxa"/>
          </w:tcPr>
          <w:p w14:paraId="21DD7D46" w14:textId="77777777" w:rsidR="00797EF7" w:rsidRPr="00327F89" w:rsidRDefault="00797EF7" w:rsidP="00870A53">
            <w:pPr>
              <w:rPr>
                <w:color w:val="CC3668" w:themeColor="accent5"/>
                <w:lang w:val="en-GB"/>
              </w:rPr>
            </w:pPr>
          </w:p>
        </w:tc>
        <w:tc>
          <w:tcPr>
            <w:tcW w:w="2126" w:type="dxa"/>
          </w:tcPr>
          <w:p w14:paraId="491B9BC7" w14:textId="77777777" w:rsidR="00797EF7" w:rsidRPr="00327F89" w:rsidRDefault="00797EF7" w:rsidP="00870A53">
            <w:pPr>
              <w:rPr>
                <w:color w:val="CC3668" w:themeColor="accent5"/>
                <w:lang w:val="en-GB"/>
              </w:rPr>
            </w:pPr>
          </w:p>
        </w:tc>
        <w:tc>
          <w:tcPr>
            <w:tcW w:w="3118" w:type="dxa"/>
          </w:tcPr>
          <w:p w14:paraId="433407B8" w14:textId="77777777" w:rsidR="00797EF7" w:rsidRPr="00327F89" w:rsidRDefault="00797EF7" w:rsidP="00870A53">
            <w:pPr>
              <w:rPr>
                <w:color w:val="CC3668" w:themeColor="accent5"/>
                <w:lang w:val="en-GB"/>
              </w:rPr>
            </w:pPr>
          </w:p>
        </w:tc>
        <w:tc>
          <w:tcPr>
            <w:tcW w:w="2029" w:type="dxa"/>
          </w:tcPr>
          <w:p w14:paraId="3E19034C" w14:textId="77777777" w:rsidR="00797EF7" w:rsidRPr="00327F89" w:rsidRDefault="00797EF7" w:rsidP="00870A53">
            <w:pPr>
              <w:rPr>
                <w:color w:val="CC3668" w:themeColor="accent5"/>
                <w:lang w:val="en-GB"/>
              </w:rPr>
            </w:pPr>
          </w:p>
        </w:tc>
      </w:tr>
    </w:tbl>
    <w:p w14:paraId="017E5555" w14:textId="77777777" w:rsidR="00797EF7" w:rsidRPr="00BA4389" w:rsidRDefault="00797EF7" w:rsidP="00797EF7">
      <w:pPr>
        <w:rPr>
          <w:lang w:val="en-GB"/>
        </w:rPr>
      </w:pPr>
    </w:p>
    <w:p w14:paraId="669C5972" w14:textId="77777777" w:rsidR="00797EF7" w:rsidRPr="006342F2" w:rsidRDefault="00797EF7" w:rsidP="00063A71">
      <w:pPr>
        <w:pStyle w:val="Head02English"/>
      </w:pPr>
      <w:bookmarkStart w:id="81" w:name="_Toc110078220"/>
      <w:bookmarkEnd w:id="75"/>
      <w:bookmarkEnd w:id="76"/>
      <w:bookmarkEnd w:id="77"/>
      <w:bookmarkEnd w:id="78"/>
      <w:r w:rsidRPr="00E2707D">
        <w:t>Link with NDCs</w:t>
      </w:r>
      <w:bookmarkEnd w:id="81"/>
    </w:p>
    <w:p w14:paraId="172053C4" w14:textId="5FCCB5B3" w:rsidR="00797EF7" w:rsidRPr="006342F2" w:rsidRDefault="00797EF7" w:rsidP="00797EF7">
      <w:pPr>
        <w:rPr>
          <w:color w:val="CC3668" w:themeColor="accent5"/>
          <w:lang w:val="en-GB"/>
        </w:rPr>
      </w:pPr>
      <w:r w:rsidRPr="00E2707D">
        <w:rPr>
          <w:color w:val="CC3668" w:themeColor="accent5"/>
          <w:lang w:val="en-GB"/>
        </w:rPr>
        <w:t>Review and assess whether the GHG emission reductions associated with carbon credits are covered by a communicated target in the NDCs of the country in which the credits will be generated.</w:t>
      </w:r>
    </w:p>
    <w:p w14:paraId="4E3A53FA" w14:textId="7B302A6B" w:rsidR="00797EF7" w:rsidRPr="006342F2" w:rsidRDefault="00797EF7" w:rsidP="00797EF7">
      <w:pPr>
        <w:rPr>
          <w:lang w:val="en-GB"/>
        </w:rPr>
      </w:pPr>
    </w:p>
    <w:p w14:paraId="2EB48C7E" w14:textId="3A952C08" w:rsidR="00797EF7" w:rsidRPr="00327F89" w:rsidRDefault="00797EF7" w:rsidP="00063A71">
      <w:pPr>
        <w:pStyle w:val="Head02English"/>
      </w:pPr>
      <w:bookmarkStart w:id="82" w:name="_Toc110078221"/>
      <w:r w:rsidRPr="00C90230">
        <w:t xml:space="preserve">CCMP </w:t>
      </w:r>
      <w:r w:rsidR="00996165">
        <w:t>d</w:t>
      </w:r>
      <w:r w:rsidRPr="00C90230">
        <w:t>ocumentation</w:t>
      </w:r>
      <w:bookmarkEnd w:id="82"/>
      <w:r w:rsidRPr="00327F89">
        <w:t xml:space="preserve"> </w:t>
      </w:r>
    </w:p>
    <w:p w14:paraId="5F7E7C1D" w14:textId="2D70DF65" w:rsidR="00797EF7" w:rsidRPr="006342F2" w:rsidRDefault="00797EF7" w:rsidP="00797EF7">
      <w:pPr>
        <w:rPr>
          <w:color w:val="CC3668" w:themeColor="accent5"/>
          <w:lang w:val="en-GB"/>
        </w:rPr>
      </w:pPr>
      <w:r w:rsidRPr="00C90230">
        <w:rPr>
          <w:color w:val="CC3668" w:themeColor="accent5"/>
          <w:lang w:val="en-GB"/>
        </w:rPr>
        <w:t>Review and assess the supporting documentation demonstrating the CCMP's compliance with the</w:t>
      </w:r>
      <w:r w:rsidR="00586D48">
        <w:rPr>
          <w:color w:val="CC3668" w:themeColor="accent5"/>
          <w:lang w:val="en-GB"/>
        </w:rPr>
        <w:t xml:space="preserve"> Cercarbono's Protocol.</w:t>
      </w:r>
    </w:p>
    <w:p w14:paraId="3354D7F1" w14:textId="2EEDE090" w:rsidR="00237CFB" w:rsidRPr="00430AB5" w:rsidRDefault="00237CFB" w:rsidP="00501A3C">
      <w:pPr>
        <w:rPr>
          <w:lang w:val="en-GB"/>
        </w:rPr>
      </w:pPr>
    </w:p>
    <w:p w14:paraId="11CC47E7" w14:textId="5CD15D50" w:rsidR="00B01682" w:rsidRPr="00586D48" w:rsidRDefault="00237CFB" w:rsidP="00237CFB">
      <w:pPr>
        <w:spacing w:line="276" w:lineRule="auto"/>
        <w:jc w:val="left"/>
        <w:rPr>
          <w:color w:val="CC3668" w:themeColor="accent5"/>
          <w:lang w:val="en-GB"/>
        </w:rPr>
      </w:pPr>
      <w:r w:rsidRPr="00586D48">
        <w:rPr>
          <w:color w:val="CC3668" w:themeColor="accent5"/>
          <w:lang w:val="en-GB"/>
        </w:rPr>
        <w:br w:type="page"/>
      </w:r>
    </w:p>
    <w:p w14:paraId="2ECA9F39" w14:textId="77777777" w:rsidR="00A416D3" w:rsidRPr="00327F89" w:rsidRDefault="00A416D3" w:rsidP="00656F8F">
      <w:pPr>
        <w:pStyle w:val="Head01English"/>
      </w:pPr>
      <w:bookmarkStart w:id="83" w:name="_Toc110078222"/>
      <w:bookmarkEnd w:id="79"/>
      <w:r w:rsidRPr="00B567E6">
        <w:lastRenderedPageBreak/>
        <w:t>Stakeholder consultation</w:t>
      </w:r>
      <w:bookmarkEnd w:id="83"/>
    </w:p>
    <w:p w14:paraId="5CB853A0" w14:textId="7D567467" w:rsidR="00842ECA" w:rsidRDefault="0086230A" w:rsidP="00883B89">
      <w:pPr>
        <w:spacing w:line="276" w:lineRule="auto"/>
        <w:rPr>
          <w:color w:val="CC3668" w:themeColor="accent5"/>
          <w:lang w:val="en-GB" w:eastAsia="es-ES"/>
        </w:rPr>
      </w:pPr>
      <w:r w:rsidRPr="00586FBE">
        <w:rPr>
          <w:color w:val="CC3668" w:themeColor="accent5"/>
          <w:lang w:val="en-GB" w:eastAsia="es-ES"/>
        </w:rPr>
        <w:t>If applicable, assess whether the CCMP has complied with the stakeholder consultation document and identify whether there have been any changes in the CCMP in areas, facilities</w:t>
      </w:r>
      <w:r w:rsidR="008139F7">
        <w:rPr>
          <w:color w:val="CC3668" w:themeColor="accent5"/>
          <w:lang w:val="en-GB" w:eastAsia="es-ES"/>
        </w:rPr>
        <w:t>,</w:t>
      </w:r>
      <w:r w:rsidRPr="00586FBE">
        <w:rPr>
          <w:color w:val="CC3668" w:themeColor="accent5"/>
          <w:lang w:val="en-GB" w:eastAsia="es-ES"/>
        </w:rPr>
        <w:t xml:space="preserve"> or processes that modify what was agreed between the CCMP and the stakeholders.</w:t>
      </w:r>
    </w:p>
    <w:p w14:paraId="130928BC" w14:textId="1BA078FE" w:rsidR="00F10377" w:rsidRPr="00430AB5" w:rsidRDefault="00F10377" w:rsidP="00FD3781">
      <w:pPr>
        <w:rPr>
          <w:lang w:val="en-GB"/>
        </w:rPr>
      </w:pPr>
    </w:p>
    <w:p w14:paraId="59DC7EDC" w14:textId="4BA93F34" w:rsidR="00B01682" w:rsidRPr="003466DC" w:rsidRDefault="00F10377" w:rsidP="00656F8F">
      <w:pPr>
        <w:pStyle w:val="Head01English"/>
      </w:pPr>
      <w:r w:rsidRPr="00E96617">
        <w:br w:type="page"/>
      </w:r>
      <w:bookmarkStart w:id="84" w:name="_Toc110078223"/>
      <w:r w:rsidR="002048DE">
        <w:lastRenderedPageBreak/>
        <w:t>U</w:t>
      </w:r>
      <w:r w:rsidR="002048DE" w:rsidRPr="002048DE">
        <w:t>ncertainty</w:t>
      </w:r>
      <w:bookmarkEnd w:id="84"/>
      <w:r w:rsidR="00B01682" w:rsidRPr="003466DC">
        <w:rPr>
          <w:rStyle w:val="eop"/>
          <w:rFonts w:ascii="Calibri" w:hAnsi="Calibri" w:cs="Calibri"/>
          <w:b w:val="0"/>
          <w:bCs w:val="0"/>
          <w:color w:val="39B54A"/>
        </w:rPr>
        <w:t> </w:t>
      </w:r>
    </w:p>
    <w:p w14:paraId="1BD5E17E" w14:textId="5C979061" w:rsidR="002B407F" w:rsidRPr="002048DE" w:rsidRDefault="00A65BF5" w:rsidP="002B407F">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lang w:val="en-GB"/>
        </w:rPr>
      </w:pPr>
      <w:bookmarkStart w:id="85" w:name="_Toc101371455"/>
      <w:bookmarkStart w:id="86" w:name="_Toc102041117"/>
      <w:bookmarkStart w:id="87" w:name="_Toc102056133"/>
      <w:r w:rsidRPr="00B567E6">
        <w:rPr>
          <w:rFonts w:asciiTheme="minorHAnsi" w:eastAsiaTheme="minorEastAsia" w:hAnsiTheme="minorHAnsi" w:cstheme="minorBidi"/>
          <w:color w:val="CC3668" w:themeColor="accent5"/>
          <w:szCs w:val="22"/>
          <w:lang w:val="en-GB"/>
        </w:rPr>
        <w:t>Review the parameters considered to address the aggregate uncertainty of the mitigation results, i.e., the product of uncertainties in each of its components: activity data, emission factors, projection method and all subsequent factors in these calculations.</w:t>
      </w:r>
      <w:r>
        <w:rPr>
          <w:rFonts w:asciiTheme="minorHAnsi" w:eastAsiaTheme="minorEastAsia" w:hAnsiTheme="minorHAnsi" w:cstheme="minorBidi"/>
          <w:color w:val="CC3668" w:themeColor="accent5"/>
          <w:szCs w:val="22"/>
          <w:lang w:val="en-GB"/>
        </w:rPr>
        <w:t xml:space="preserve"> </w:t>
      </w:r>
      <w:r w:rsidRPr="00003369">
        <w:rPr>
          <w:rFonts w:asciiTheme="minorHAnsi" w:eastAsiaTheme="minorEastAsia" w:hAnsiTheme="minorHAnsi" w:cstheme="minorBidi"/>
          <w:color w:val="CC3668" w:themeColor="accent5"/>
          <w:szCs w:val="22"/>
          <w:lang w:val="en-GB"/>
        </w:rPr>
        <w:t xml:space="preserve">Consider </w:t>
      </w:r>
      <w:r w:rsidRPr="00003369">
        <w:rPr>
          <w:rFonts w:asciiTheme="minorHAnsi" w:eastAsiaTheme="minorEastAsia" w:hAnsiTheme="minorHAnsi" w:cstheme="minorBidi"/>
          <w:i/>
          <w:iCs/>
          <w:color w:val="CC3668" w:themeColor="accent5"/>
          <w:szCs w:val="22"/>
          <w:lang w:val="en-GB"/>
        </w:rPr>
        <w:t>ISO/IEC Guide 98-3</w:t>
      </w:r>
      <w:r w:rsidRPr="00003369">
        <w:rPr>
          <w:rFonts w:asciiTheme="minorHAnsi" w:eastAsiaTheme="minorEastAsia" w:hAnsiTheme="minorHAnsi" w:cstheme="minorBidi"/>
          <w:color w:val="CC3668" w:themeColor="accent5"/>
          <w:szCs w:val="22"/>
          <w:lang w:val="en-GB"/>
        </w:rPr>
        <w:t xml:space="preserve"> for assessing and expressing measurement uncertainty.</w:t>
      </w:r>
    </w:p>
    <w:p w14:paraId="2D2A0D7F" w14:textId="05191625" w:rsidR="002B407F" w:rsidRPr="00E96617" w:rsidRDefault="002B407F" w:rsidP="002B407F">
      <w:pPr>
        <w:rPr>
          <w:lang w:val="en-GB" w:eastAsia="es-ES"/>
        </w:rPr>
      </w:pPr>
      <w:r w:rsidRPr="00E96617">
        <w:rPr>
          <w:lang w:val="en-GB"/>
        </w:rPr>
        <w:br w:type="page"/>
      </w:r>
    </w:p>
    <w:p w14:paraId="756F54F8" w14:textId="77777777" w:rsidR="001F20EA" w:rsidRDefault="001F20EA" w:rsidP="00656F8F">
      <w:pPr>
        <w:pStyle w:val="Head01English"/>
      </w:pPr>
      <w:bookmarkStart w:id="88" w:name="_Toc110078224"/>
      <w:bookmarkEnd w:id="85"/>
      <w:bookmarkEnd w:id="86"/>
      <w:bookmarkEnd w:id="87"/>
      <w:r w:rsidRPr="00E2707D">
        <w:lastRenderedPageBreak/>
        <w:t>Contributions to the UN's Sustainable Development Goals</w:t>
      </w:r>
      <w:bookmarkEnd w:id="88"/>
    </w:p>
    <w:p w14:paraId="7FAC318E" w14:textId="6DB2DEB0" w:rsidR="008B68DF" w:rsidRPr="008B68DF" w:rsidRDefault="008B68DF" w:rsidP="008B68DF">
      <w:pPr>
        <w:rPr>
          <w:lang w:val="en-GB" w:eastAsia="es-ES"/>
        </w:rPr>
      </w:pPr>
      <w:r w:rsidRPr="00267C2E">
        <w:rPr>
          <w:color w:val="CC3668" w:themeColor="accent5"/>
          <w:lang w:val="en-GB"/>
        </w:rPr>
        <w:t>Review whether the CC</w:t>
      </w:r>
      <w:r w:rsidR="00F0428A">
        <w:rPr>
          <w:color w:val="CC3668" w:themeColor="accent5"/>
          <w:lang w:val="en-GB"/>
        </w:rPr>
        <w:t>MP</w:t>
      </w:r>
      <w:r w:rsidRPr="00267C2E">
        <w:rPr>
          <w:color w:val="CC3668" w:themeColor="accent5"/>
          <w:lang w:val="en-GB"/>
        </w:rPr>
        <w:t xml:space="preserve"> has applied the </w:t>
      </w:r>
      <w:r w:rsidRPr="00267C2E">
        <w:rPr>
          <w:b/>
          <w:bCs/>
          <w:i/>
          <w:iCs/>
          <w:color w:val="CC3668" w:themeColor="accent5"/>
          <w:lang w:val="en-GB"/>
        </w:rPr>
        <w:t>Cercarbono's Tool to Report Contributions from Climate Change Mitigation Initiatives to the Sustainable Development Goals</w:t>
      </w:r>
      <w:r w:rsidRPr="00267C2E">
        <w:rPr>
          <w:color w:val="CC3668" w:themeColor="accent5"/>
          <w:lang w:val="en-GB"/>
        </w:rPr>
        <w:t xml:space="preserve"> and assess the relevance of the SDGs related to the programme or project activity.</w:t>
      </w:r>
    </w:p>
    <w:p w14:paraId="38B9DE35" w14:textId="18ACDD56" w:rsidR="004C2697" w:rsidRPr="00E96617" w:rsidRDefault="004C2697" w:rsidP="001F20EA">
      <w:pPr>
        <w:spacing w:line="276" w:lineRule="auto"/>
        <w:rPr>
          <w:lang w:val="en-GB"/>
        </w:rPr>
      </w:pPr>
    </w:p>
    <w:p w14:paraId="0F0448B5" w14:textId="5978C81B" w:rsidR="00B01682" w:rsidRPr="00E96617" w:rsidRDefault="00B01682" w:rsidP="004C2697">
      <w:pPr>
        <w:spacing w:line="276" w:lineRule="auto"/>
        <w:rPr>
          <w:lang w:val="en-GB"/>
        </w:rPr>
      </w:pPr>
      <w:r w:rsidRPr="00E96617">
        <w:rPr>
          <w:lang w:val="en-GB"/>
        </w:rPr>
        <w:br w:type="page"/>
      </w:r>
    </w:p>
    <w:p w14:paraId="5E4A70D6" w14:textId="77777777" w:rsidR="001F20EA" w:rsidRPr="00D0676C" w:rsidRDefault="001F20EA" w:rsidP="003403A8">
      <w:pPr>
        <w:pStyle w:val="Head01English"/>
      </w:pPr>
      <w:bookmarkStart w:id="89" w:name="_Toc110078225"/>
      <w:r>
        <w:lastRenderedPageBreak/>
        <w:t>Grouped project</w:t>
      </w:r>
      <w:bookmarkEnd w:id="89"/>
    </w:p>
    <w:p w14:paraId="1F4A7499" w14:textId="77777777" w:rsidR="005A7683" w:rsidRPr="001D6848" w:rsidRDefault="005A7683" w:rsidP="00591426">
      <w:pPr>
        <w:spacing w:line="276" w:lineRule="auto"/>
        <w:rPr>
          <w:color w:val="CC3668" w:themeColor="accent5"/>
          <w:lang w:val="en-GB" w:eastAsia="es-ES"/>
        </w:rPr>
      </w:pPr>
      <w:r w:rsidRPr="001D6848">
        <w:rPr>
          <w:color w:val="CC3668" w:themeColor="accent5"/>
          <w:lang w:val="en-GB" w:eastAsia="es-ES"/>
        </w:rPr>
        <w:t xml:space="preserve">Indicate whether the CCMP is </w:t>
      </w:r>
      <w:r>
        <w:rPr>
          <w:color w:val="CC3668" w:themeColor="accent5"/>
          <w:lang w:val="en-GB" w:eastAsia="es-ES"/>
        </w:rPr>
        <w:t>grouped</w:t>
      </w:r>
      <w:r w:rsidRPr="001D6848">
        <w:rPr>
          <w:color w:val="CC3668" w:themeColor="accent5"/>
          <w:lang w:val="en-GB" w:eastAsia="es-ES"/>
        </w:rPr>
        <w:t xml:space="preserve">; if so, review whether the </w:t>
      </w:r>
      <w:r>
        <w:rPr>
          <w:color w:val="CC3668" w:themeColor="accent5"/>
          <w:lang w:val="en-GB" w:eastAsia="es-ES"/>
        </w:rPr>
        <w:t>areas</w:t>
      </w:r>
      <w:r w:rsidRPr="001D6848">
        <w:rPr>
          <w:color w:val="CC3668" w:themeColor="accent5"/>
          <w:lang w:val="en-GB" w:eastAsia="es-ES"/>
        </w:rPr>
        <w:t>, facilities</w:t>
      </w:r>
      <w:r>
        <w:rPr>
          <w:color w:val="CC3668" w:themeColor="accent5"/>
          <w:lang w:val="en-GB" w:eastAsia="es-ES"/>
        </w:rPr>
        <w:t>,</w:t>
      </w:r>
      <w:r w:rsidRPr="001D6848">
        <w:rPr>
          <w:color w:val="CC3668" w:themeColor="accent5"/>
          <w:lang w:val="en-GB" w:eastAsia="es-ES"/>
        </w:rPr>
        <w:t xml:space="preserve"> or processes that comprise it, as well as the evolution of temporal aggregation is appropriate.</w:t>
      </w:r>
    </w:p>
    <w:p w14:paraId="56A08F22" w14:textId="79DEDA3D" w:rsidR="007B19D9" w:rsidRPr="00E96617" w:rsidRDefault="005A7683" w:rsidP="00591426">
      <w:pPr>
        <w:spacing w:line="276" w:lineRule="auto"/>
        <w:rPr>
          <w:color w:val="CC3668" w:themeColor="accent5"/>
          <w:lang w:val="en-GB"/>
        </w:rPr>
      </w:pPr>
      <w:r w:rsidRPr="001D6848">
        <w:rPr>
          <w:color w:val="CC3668" w:themeColor="accent5"/>
          <w:lang w:val="en-GB" w:eastAsia="es-ES"/>
        </w:rPr>
        <w:t xml:space="preserve">Review whether the CCMP added new areas or operational units during the </w:t>
      </w:r>
      <w:r w:rsidRPr="0075669C">
        <w:rPr>
          <w:color w:val="CC3668" w:themeColor="accent5"/>
          <w:lang w:val="en-GB" w:eastAsia="es-ES"/>
        </w:rPr>
        <w:t>monitoring period</w:t>
      </w:r>
      <w:r w:rsidRPr="001D6848">
        <w:rPr>
          <w:color w:val="CC3668" w:themeColor="accent5"/>
          <w:lang w:val="en-GB" w:eastAsia="es-ES"/>
        </w:rPr>
        <w:t>; if so, describe the areas or facilities defined by the new participants.</w:t>
      </w:r>
    </w:p>
    <w:p w14:paraId="464B6CFA" w14:textId="0A149CAF" w:rsidR="007B19D9" w:rsidRPr="00E96617" w:rsidRDefault="007B19D9" w:rsidP="009D2BDE">
      <w:pPr>
        <w:rPr>
          <w:lang w:val="en-GB"/>
        </w:rPr>
      </w:pPr>
    </w:p>
    <w:p w14:paraId="44353C94" w14:textId="77777777" w:rsidR="00B01682" w:rsidRPr="00E96617" w:rsidRDefault="00B01682" w:rsidP="00B01682">
      <w:pPr>
        <w:rPr>
          <w:lang w:val="en-GB" w:eastAsia="es-ES"/>
        </w:rPr>
      </w:pPr>
      <w:r w:rsidRPr="00E96617">
        <w:rPr>
          <w:lang w:val="en-GB" w:eastAsia="es-ES"/>
        </w:rPr>
        <w:br w:type="page"/>
      </w:r>
    </w:p>
    <w:p w14:paraId="182BE488" w14:textId="6FB63335" w:rsidR="001F20EA" w:rsidRDefault="001F20EA" w:rsidP="003403A8">
      <w:pPr>
        <w:pStyle w:val="Head01English"/>
      </w:pPr>
      <w:bookmarkStart w:id="90" w:name="_Toc110078226"/>
      <w:bookmarkStart w:id="91" w:name="_Toc102041119"/>
      <w:bookmarkStart w:id="92" w:name="_Toc102056135"/>
      <w:r w:rsidRPr="007E0592">
        <w:lastRenderedPageBreak/>
        <w:t xml:space="preserve">CCMP </w:t>
      </w:r>
      <w:r w:rsidR="007E38CA">
        <w:t>m</w:t>
      </w:r>
      <w:r w:rsidRPr="007E0592">
        <w:t>onitoring</w:t>
      </w:r>
      <w:bookmarkEnd w:id="90"/>
    </w:p>
    <w:p w14:paraId="66EAF432" w14:textId="77777777" w:rsidR="001F20EA" w:rsidRPr="00BA4389" w:rsidRDefault="001F20EA" w:rsidP="00063A71">
      <w:pPr>
        <w:pStyle w:val="Head02English"/>
      </w:pPr>
      <w:bookmarkStart w:id="93" w:name="_Toc110078227"/>
      <w:r w:rsidRPr="00481E1E">
        <w:t>Responsible for CCMP monitoring</w:t>
      </w:r>
      <w:bookmarkEnd w:id="93"/>
    </w:p>
    <w:p w14:paraId="5EA7043E" w14:textId="716D6F9A" w:rsidR="001F20EA" w:rsidRPr="00705ED1" w:rsidRDefault="001F20EA" w:rsidP="001F20EA">
      <w:pPr>
        <w:rPr>
          <w:lang w:val="en-GB" w:eastAsia="es-ES"/>
        </w:rPr>
      </w:pPr>
      <w:r w:rsidRPr="00481E1E">
        <w:rPr>
          <w:color w:val="CC3668" w:themeColor="accent5"/>
          <w:lang w:val="en-GB" w:eastAsia="es-ES"/>
        </w:rPr>
        <w:t>Review and indicate the person(s) or entity in charge of CCMP monitoring</w:t>
      </w:r>
      <w:r w:rsidRPr="00BA4389">
        <w:rPr>
          <w:color w:val="CC3668" w:themeColor="accent5"/>
          <w:lang w:val="en-GB" w:eastAsia="es-ES"/>
        </w:rPr>
        <w:t>.</w:t>
      </w:r>
    </w:p>
    <w:p w14:paraId="485AB5CF" w14:textId="77777777" w:rsidR="001F20EA" w:rsidRPr="00E96617" w:rsidRDefault="001F20EA" w:rsidP="001F20EA">
      <w:pPr>
        <w:rPr>
          <w:lang w:val="en-GB"/>
        </w:rPr>
      </w:pPr>
    </w:p>
    <w:p w14:paraId="23F6A307" w14:textId="07D21F15" w:rsidR="002F7966" w:rsidRPr="001F20EA" w:rsidRDefault="001F20EA" w:rsidP="00063A71">
      <w:pPr>
        <w:pStyle w:val="Head02English"/>
      </w:pPr>
      <w:bookmarkStart w:id="94" w:name="_Toc110078228"/>
      <w:bookmarkEnd w:id="91"/>
      <w:bookmarkEnd w:id="92"/>
      <w:r w:rsidRPr="001F20EA">
        <w:t>CCMP monitoring development</w:t>
      </w:r>
      <w:bookmarkEnd w:id="94"/>
      <w:r w:rsidR="002F7966" w:rsidRPr="001F20EA">
        <w:t xml:space="preserve"> </w:t>
      </w:r>
    </w:p>
    <w:p w14:paraId="17A8FC7B" w14:textId="3C82211A" w:rsidR="001F20EA" w:rsidRPr="00705ED1" w:rsidRDefault="001F20EA" w:rsidP="001F20EA">
      <w:pPr>
        <w:rPr>
          <w:color w:val="CC3668" w:themeColor="accent5"/>
          <w:lang w:val="en-GB" w:eastAsia="es-ES"/>
        </w:rPr>
      </w:pPr>
      <w:r w:rsidRPr="00705ED1">
        <w:rPr>
          <w:color w:val="CC3668" w:themeColor="accent5"/>
          <w:lang w:val="en-GB" w:eastAsia="es-ES"/>
        </w:rPr>
        <w:t>Review and indicate the monitored data or parameters. Review the developed monitoring, especially the following elements:</w:t>
      </w:r>
    </w:p>
    <w:p w14:paraId="48EABD12"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list of parameters measured or monitored.</w:t>
      </w:r>
    </w:p>
    <w:p w14:paraId="706432D4"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types of data and information, including units of measurement.</w:t>
      </w:r>
    </w:p>
    <w:p w14:paraId="4EFEE04E"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origin of the data.</w:t>
      </w:r>
    </w:p>
    <w:p w14:paraId="22F002C1"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The monitoring methods (including estimation, modelling, measurement, calculation, and uncertainty approaches).</w:t>
      </w:r>
    </w:p>
    <w:p w14:paraId="6CA66799" w14:textId="77777777" w:rsidR="001F20EA" w:rsidRPr="00705ED1" w:rsidRDefault="001F20EA" w:rsidP="00482F50">
      <w:pPr>
        <w:pStyle w:val="list01"/>
        <w:numPr>
          <w:ilvl w:val="0"/>
          <w:numId w:val="5"/>
        </w:numPr>
        <w:ind w:left="284" w:hanging="284"/>
        <w:rPr>
          <w:color w:val="CC3668" w:themeColor="accent5"/>
          <w:lang w:val="en-GB"/>
        </w:rPr>
      </w:pPr>
      <w:r w:rsidRPr="00705ED1">
        <w:rPr>
          <w:color w:val="CC3668" w:themeColor="accent5"/>
          <w:lang w:val="en-GB"/>
        </w:rPr>
        <w:t>Monitoring roles and responsibilities, including procedures for authorisation, approval, and documentation of changes to recorded data.</w:t>
      </w:r>
    </w:p>
    <w:p w14:paraId="46E14F58" w14:textId="77777777" w:rsidR="001F20EA" w:rsidRPr="00705ED1" w:rsidRDefault="001F20EA" w:rsidP="00482F50">
      <w:pPr>
        <w:pStyle w:val="list01"/>
        <w:numPr>
          <w:ilvl w:val="0"/>
          <w:numId w:val="5"/>
        </w:numPr>
        <w:ind w:left="284" w:hanging="284"/>
        <w:rPr>
          <w:lang w:val="en-GB"/>
        </w:rPr>
      </w:pPr>
      <w:r w:rsidRPr="00705ED1">
        <w:rPr>
          <w:color w:val="CC3668" w:themeColor="accent5"/>
          <w:lang w:val="en-GB"/>
        </w:rPr>
        <w:t>Controls including internal checking of input, transformation and output data, and procedures for corrective actions.</w:t>
      </w:r>
    </w:p>
    <w:p w14:paraId="3A5DEC84" w14:textId="70CF14EA" w:rsidR="00B324F1" w:rsidRPr="00E96617" w:rsidRDefault="001F20EA" w:rsidP="001F20EA">
      <w:pPr>
        <w:rPr>
          <w:color w:val="CC3668" w:themeColor="accent5"/>
          <w:lang w:val="en-GB"/>
        </w:rPr>
      </w:pPr>
      <w:r w:rsidRPr="00705ED1">
        <w:rPr>
          <w:color w:val="CC3668" w:themeColor="accent5"/>
          <w:lang w:val="en-GB" w:eastAsia="es-ES"/>
        </w:rPr>
        <w:t>Provide an overall conclusion on the conduct of monitoring in relation to the requirements of the selected methodology and the Cercarbono</w:t>
      </w:r>
      <w:r w:rsidR="006F3102">
        <w:rPr>
          <w:color w:val="CC3668" w:themeColor="accent5"/>
          <w:lang w:val="en-GB" w:eastAsia="es-ES"/>
        </w:rPr>
        <w:t>'s</w:t>
      </w:r>
      <w:r w:rsidRPr="00705ED1">
        <w:rPr>
          <w:color w:val="CC3668" w:themeColor="accent5"/>
          <w:lang w:val="en-GB" w:eastAsia="es-ES"/>
        </w:rPr>
        <w:t xml:space="preserve"> Protocol.</w:t>
      </w:r>
    </w:p>
    <w:p w14:paraId="16D03519" w14:textId="1A1A2BF7" w:rsidR="001F20EA" w:rsidRPr="009C4E1D" w:rsidRDefault="00B324F1" w:rsidP="00482F50">
      <w:pPr>
        <w:pStyle w:val="Tit01esp"/>
        <w:rPr>
          <w:lang w:val="en-GB"/>
        </w:rPr>
      </w:pPr>
      <w:r w:rsidRPr="00E96617">
        <w:rPr>
          <w:lang w:val="en-GB"/>
        </w:rPr>
        <w:br w:type="page"/>
      </w:r>
      <w:bookmarkStart w:id="95" w:name="_Toc110078229"/>
      <w:proofErr w:type="spellStart"/>
      <w:r w:rsidR="001F20EA" w:rsidRPr="00BC3B8E">
        <w:lastRenderedPageBreak/>
        <w:t>Information</w:t>
      </w:r>
      <w:proofErr w:type="spellEnd"/>
      <w:r w:rsidR="001F20EA" w:rsidRPr="00BC3B8E">
        <w:t xml:space="preserve"> </w:t>
      </w:r>
      <w:proofErr w:type="spellStart"/>
      <w:r w:rsidR="001F20EA" w:rsidRPr="00BC3B8E">
        <w:t>management</w:t>
      </w:r>
      <w:bookmarkEnd w:id="95"/>
      <w:proofErr w:type="spellEnd"/>
      <w:r w:rsidR="001F20EA" w:rsidRPr="00BC3B8E">
        <w:t> </w:t>
      </w:r>
    </w:p>
    <w:p w14:paraId="4C91BF79" w14:textId="2577AB86" w:rsidR="001F20EA" w:rsidRPr="00BA4389" w:rsidRDefault="00B83C6F" w:rsidP="001F20EA">
      <w:pPr>
        <w:pStyle w:val="paragraph"/>
        <w:spacing w:before="0" w:beforeAutospacing="0" w:after="0" w:afterAutospacing="0"/>
        <w:jc w:val="both"/>
        <w:textAlignment w:val="baseline"/>
        <w:rPr>
          <w:rFonts w:ascii="Calibri" w:hAnsi="Calibri" w:cs="Calibri"/>
          <w:sz w:val="30"/>
          <w:szCs w:val="30"/>
          <w:lang w:val="en-GB"/>
        </w:rPr>
      </w:pPr>
      <w:r w:rsidRPr="00FA0B3C">
        <w:rPr>
          <w:rStyle w:val="normaltextrun"/>
          <w:rFonts w:ascii="Calibri" w:hAnsi="Calibri" w:cs="Calibri"/>
          <w:color w:val="CC3668"/>
          <w:lang w:val="en-GB"/>
        </w:rPr>
        <w:t>Review and describe the procedure used for data and information quality and management, including uncertainty assessment.</w:t>
      </w:r>
    </w:p>
    <w:p w14:paraId="0E02999E" w14:textId="2EC6AC64" w:rsidR="000D6715" w:rsidRPr="00E96617" w:rsidRDefault="000D6715" w:rsidP="000D6715">
      <w:pPr>
        <w:pStyle w:val="paragraph"/>
        <w:spacing w:before="0" w:beforeAutospacing="0" w:after="0" w:afterAutospacing="0"/>
        <w:jc w:val="both"/>
        <w:textAlignment w:val="baseline"/>
        <w:rPr>
          <w:rFonts w:ascii="Calibri" w:hAnsi="Calibri" w:cs="Calibri"/>
          <w:sz w:val="30"/>
          <w:szCs w:val="30"/>
          <w:lang w:val="en-GB"/>
        </w:rPr>
      </w:pPr>
    </w:p>
    <w:p w14:paraId="14CC0370" w14:textId="2D51D11B" w:rsidR="000D6715" w:rsidRPr="00E96617" w:rsidRDefault="000D6715" w:rsidP="000D6715">
      <w:pPr>
        <w:spacing w:line="276" w:lineRule="auto"/>
        <w:jc w:val="left"/>
        <w:rPr>
          <w:lang w:val="en-GB"/>
        </w:rPr>
      </w:pPr>
      <w:r w:rsidRPr="00E96617">
        <w:rPr>
          <w:lang w:val="en-GB"/>
        </w:rPr>
        <w:br w:type="page"/>
      </w:r>
    </w:p>
    <w:p w14:paraId="26E7C14F" w14:textId="77777777" w:rsidR="001F20EA" w:rsidRPr="00BA4389" w:rsidRDefault="001F20EA" w:rsidP="003403A8">
      <w:pPr>
        <w:pStyle w:val="Head01English"/>
      </w:pPr>
      <w:bookmarkStart w:id="96" w:name="_Toc110078230"/>
      <w:bookmarkStart w:id="97" w:name="_Toc22645790"/>
      <w:r w:rsidRPr="004C411F">
        <w:lastRenderedPageBreak/>
        <w:t>Assessment of the CCMP status</w:t>
      </w:r>
      <w:bookmarkEnd w:id="96"/>
    </w:p>
    <w:p w14:paraId="23EFBBDB" w14:textId="77777777" w:rsidR="001F20EA" w:rsidRPr="004C411F" w:rsidRDefault="001F20EA" w:rsidP="001F20EA">
      <w:pPr>
        <w:rPr>
          <w:color w:val="CC3668" w:themeColor="accent5"/>
          <w:lang w:val="en-GB"/>
        </w:rPr>
      </w:pPr>
      <w:r w:rsidRPr="004C411F">
        <w:rPr>
          <w:color w:val="CC3668" w:themeColor="accent5"/>
          <w:lang w:val="en-GB"/>
        </w:rPr>
        <w:t xml:space="preserve">Assess any changes in risks and material discrepancy thresholds that may have occurred during the verification, and whether the high-level analysis procedures applied remain representative and appropriate. </w:t>
      </w:r>
    </w:p>
    <w:p w14:paraId="4B667591" w14:textId="3F069753" w:rsidR="00C05D62" w:rsidRPr="003466DC" w:rsidRDefault="001F20EA" w:rsidP="001F20EA">
      <w:pPr>
        <w:rPr>
          <w:color w:val="CC3668" w:themeColor="accent5"/>
          <w:lang w:val="en-GB"/>
        </w:rPr>
      </w:pPr>
      <w:r w:rsidRPr="004C411F">
        <w:rPr>
          <w:color w:val="CC3668" w:themeColor="accent5"/>
          <w:lang w:val="en-GB"/>
        </w:rPr>
        <w:t>Determine whether the evidence collected is sufficient and appropriate to generate a conclusion. If deemed insufficient, perform additional evidence collection activities. Check for material errors or discrepancies.</w:t>
      </w:r>
    </w:p>
    <w:p w14:paraId="08FAB57C" w14:textId="6308BB70" w:rsidR="00C05D62" w:rsidRPr="003466DC" w:rsidRDefault="00C05D62" w:rsidP="00C05D62">
      <w:pPr>
        <w:rPr>
          <w:lang w:val="en-GB"/>
        </w:rPr>
      </w:pPr>
      <w:r w:rsidRPr="003466DC">
        <w:rPr>
          <w:lang w:val="en-GB"/>
        </w:rPr>
        <w:br w:type="page"/>
      </w:r>
    </w:p>
    <w:p w14:paraId="5299C2AD" w14:textId="77777777" w:rsidR="001F20EA" w:rsidRPr="006342F2" w:rsidRDefault="001F20EA" w:rsidP="003403A8">
      <w:pPr>
        <w:pStyle w:val="Head01English"/>
        <w:rPr>
          <w:caps/>
        </w:rPr>
      </w:pPr>
      <w:bookmarkStart w:id="98" w:name="_Toc110078231"/>
      <w:bookmarkEnd w:id="97"/>
      <w:r w:rsidRPr="00705ED1">
        <w:lastRenderedPageBreak/>
        <w:t>Assessment of conformity with requirements</w:t>
      </w:r>
      <w:bookmarkEnd w:id="98"/>
    </w:p>
    <w:p w14:paraId="6FCE4EFF" w14:textId="77777777" w:rsidR="001F20EA" w:rsidRPr="00705ED1" w:rsidRDefault="001F20EA" w:rsidP="001F20EA">
      <w:pPr>
        <w:rPr>
          <w:color w:val="CC3668" w:themeColor="accent5"/>
          <w:lang w:val="en-GB"/>
        </w:rPr>
      </w:pPr>
      <w:r w:rsidRPr="00705ED1">
        <w:rPr>
          <w:color w:val="CC3668" w:themeColor="accent5"/>
          <w:lang w:val="en-GB"/>
        </w:rPr>
        <w:t xml:space="preserve">In the case of verifications after the first verification, which due to special circumstances cannot be compared, the verifier shall assess any non-conformity with the requirements of the verification process. In assessing conformity, the verifier shall consider the following: </w:t>
      </w:r>
    </w:p>
    <w:p w14:paraId="58B978E8" w14:textId="44F64D00"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The scope of the CCMP implementation, including area(s), the installation of technology and measuring equipment. </w:t>
      </w:r>
    </w:p>
    <w:p w14:paraId="5E604840" w14:textId="1FC8CEEB"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The operation of the CCMP, including the operational characteristics when compared to the limitations and assumptions in the criteria.</w:t>
      </w:r>
    </w:p>
    <w:p w14:paraId="2EC0B5A3" w14:textId="450E1F83"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The monitoring plan and methodology, including the requirements in the criteria.</w:t>
      </w:r>
    </w:p>
    <w:p w14:paraId="320507C1" w14:textId="5B2F02E9"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Changes to the monitoring plan, installed equipment or baseline scenario. </w:t>
      </w:r>
    </w:p>
    <w:p w14:paraId="06075347" w14:textId="384E7A93"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Conservative judgements that have a material effect on the verification statement.</w:t>
      </w:r>
    </w:p>
    <w:p w14:paraId="62128E4D" w14:textId="4DC7AD58"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Results of previous verifications. </w:t>
      </w:r>
    </w:p>
    <w:p w14:paraId="7CEA130F" w14:textId="0CF6DD4D" w:rsidR="001F20EA" w:rsidRPr="001F468D" w:rsidRDefault="001F20EA" w:rsidP="00482F50">
      <w:pPr>
        <w:pStyle w:val="ListParagraph"/>
        <w:numPr>
          <w:ilvl w:val="0"/>
          <w:numId w:val="6"/>
        </w:numPr>
        <w:ind w:left="284" w:hanging="284"/>
        <w:rPr>
          <w:color w:val="CC3668" w:themeColor="accent5"/>
          <w:lang w:val="en-GB"/>
        </w:rPr>
      </w:pPr>
      <w:r w:rsidRPr="001F468D">
        <w:rPr>
          <w:color w:val="CC3668" w:themeColor="accent5"/>
          <w:lang w:val="en-GB"/>
        </w:rPr>
        <w:t xml:space="preserve">Evaluation of changes from previous periods. </w:t>
      </w:r>
    </w:p>
    <w:p w14:paraId="60F1C33F" w14:textId="3AEA26A7" w:rsidR="00A311F4" w:rsidRPr="00E96617" w:rsidRDefault="001F20EA" w:rsidP="001F20EA">
      <w:pPr>
        <w:rPr>
          <w:color w:val="CC3668" w:themeColor="accent5"/>
          <w:lang w:val="en-GB"/>
        </w:rPr>
      </w:pPr>
      <w:r w:rsidRPr="00705ED1">
        <w:rPr>
          <w:color w:val="CC3668" w:themeColor="accent5"/>
          <w:lang w:val="en-GB"/>
        </w:rPr>
        <w:t>The verifier shall determine whether changes from previous periods that make the periods incomparable have been appropriately disclosed.</w:t>
      </w:r>
    </w:p>
    <w:p w14:paraId="1E99B8AA" w14:textId="272F5D06" w:rsidR="005624B3" w:rsidRPr="00E96617" w:rsidRDefault="00A311F4" w:rsidP="002360FB">
      <w:pPr>
        <w:rPr>
          <w:lang w:val="en-GB"/>
        </w:rPr>
      </w:pPr>
      <w:r w:rsidRPr="00E96617">
        <w:rPr>
          <w:lang w:val="en-GB"/>
        </w:rPr>
        <w:br w:type="page"/>
      </w:r>
    </w:p>
    <w:p w14:paraId="77B424DB" w14:textId="1B303C08" w:rsidR="00817638" w:rsidRPr="00817638" w:rsidRDefault="0030294F" w:rsidP="0030294F">
      <w:pPr>
        <w:pStyle w:val="Head01English"/>
        <w:rPr>
          <w:caps/>
        </w:rPr>
      </w:pPr>
      <w:bookmarkStart w:id="99" w:name="_Toc104887448"/>
      <w:bookmarkStart w:id="100" w:name="_Toc110078232"/>
      <w:bookmarkStart w:id="101" w:name="_Toc102041122"/>
      <w:bookmarkStart w:id="102" w:name="_Toc102056139"/>
      <w:r w:rsidRPr="00503ABA">
        <w:lastRenderedPageBreak/>
        <w:t>Conclusion of verification</w:t>
      </w:r>
      <w:bookmarkEnd w:id="99"/>
      <w:bookmarkEnd w:id="100"/>
    </w:p>
    <w:p w14:paraId="790D941E" w14:textId="22497903" w:rsidR="001F20EA" w:rsidRPr="006342F2" w:rsidRDefault="001F20EA" w:rsidP="00063A71">
      <w:pPr>
        <w:pStyle w:val="Head02English"/>
        <w:rPr>
          <w:caps/>
        </w:rPr>
      </w:pPr>
      <w:bookmarkStart w:id="103" w:name="_Toc110078233"/>
      <w:r w:rsidRPr="00503ABA">
        <w:t>Resolution of findings</w:t>
      </w:r>
      <w:bookmarkEnd w:id="103"/>
    </w:p>
    <w:p w14:paraId="18F84820" w14:textId="77777777" w:rsidR="001F20EA" w:rsidRPr="00503ABA" w:rsidRDefault="001F20EA" w:rsidP="001F20EA">
      <w:pPr>
        <w:rPr>
          <w:color w:val="CC3668" w:themeColor="accent5"/>
          <w:lang w:val="en-GB"/>
        </w:rPr>
      </w:pPr>
      <w:r w:rsidRPr="00503ABA">
        <w:rPr>
          <w:color w:val="CC3668" w:themeColor="accent5"/>
          <w:lang w:val="en-GB"/>
        </w:rPr>
        <w:t>Describe the process for the resolution of findings (corrective actions, clarifications, future actions, or other findings) raised by the VVB during verification.</w:t>
      </w:r>
    </w:p>
    <w:p w14:paraId="07F3A59B" w14:textId="77777777" w:rsidR="001F20EA" w:rsidRPr="00503ABA" w:rsidRDefault="001F20EA" w:rsidP="001F20EA">
      <w:pPr>
        <w:rPr>
          <w:color w:val="CC3668" w:themeColor="accent5"/>
          <w:lang w:val="en-GB"/>
        </w:rPr>
      </w:pPr>
      <w:r w:rsidRPr="00503ABA">
        <w:rPr>
          <w:color w:val="CC3668" w:themeColor="accent5"/>
          <w:lang w:val="en-GB"/>
        </w:rPr>
        <w:t>Indicate the total number of corrective action requests, clarifications and future actions, and other findings raised during the verification.</w:t>
      </w:r>
    </w:p>
    <w:p w14:paraId="2924E4B5" w14:textId="77777777" w:rsidR="001F20EA" w:rsidRPr="006342F2" w:rsidRDefault="001F20EA" w:rsidP="001F20EA">
      <w:pPr>
        <w:rPr>
          <w:color w:val="CC3668" w:themeColor="accent5"/>
          <w:lang w:val="en-GB"/>
        </w:rPr>
      </w:pPr>
      <w:r w:rsidRPr="00503ABA">
        <w:rPr>
          <w:color w:val="CC3668" w:themeColor="accent5"/>
          <w:lang w:val="en-GB"/>
        </w:rPr>
        <w:t>Provide a summary of each finding, including the issue raised, the responses provided by the client and the conclusion, and any resulting changes to the CCMP documents. If this item becomes too long, it can be linked, and its information can be annexed in a complementary way.</w:t>
      </w:r>
    </w:p>
    <w:p w14:paraId="0766AC7A" w14:textId="1F38E898" w:rsidR="001F20EA" w:rsidRPr="006342F2" w:rsidRDefault="001F20EA" w:rsidP="001F20EA">
      <w:pPr>
        <w:rPr>
          <w:lang w:val="en-GB"/>
        </w:rPr>
      </w:pPr>
      <w:r w:rsidRPr="006342F2">
        <w:rPr>
          <w:lang w:val="en-GB"/>
        </w:rPr>
        <w:t xml:space="preserve"> </w:t>
      </w:r>
    </w:p>
    <w:p w14:paraId="516B9ED4" w14:textId="176AAFCB" w:rsidR="00A97097" w:rsidRPr="003466DC" w:rsidRDefault="001F20EA" w:rsidP="00063A71">
      <w:pPr>
        <w:pStyle w:val="Head02English"/>
        <w:rPr>
          <w:caps/>
        </w:rPr>
      </w:pPr>
      <w:bookmarkStart w:id="104" w:name="_Toc110078234"/>
      <w:bookmarkEnd w:id="101"/>
      <w:bookmarkEnd w:id="102"/>
      <w:r w:rsidRPr="007022E9">
        <w:t>Support and listing of information</w:t>
      </w:r>
      <w:bookmarkEnd w:id="104"/>
      <w:r w:rsidR="00A97097" w:rsidRPr="003466DC">
        <w:t xml:space="preserve"> </w:t>
      </w:r>
    </w:p>
    <w:p w14:paraId="6390DCD1" w14:textId="77777777" w:rsidR="001F20EA" w:rsidRPr="00BA6454" w:rsidRDefault="001F20EA" w:rsidP="00BA6454">
      <w:pPr>
        <w:rPr>
          <w:color w:val="CC3668" w:themeColor="accent5"/>
          <w:lang w:val="en-GB"/>
        </w:rPr>
      </w:pPr>
      <w:r w:rsidRPr="00BA6454">
        <w:rPr>
          <w:color w:val="CC3668" w:themeColor="accent5"/>
          <w:lang w:val="en-GB"/>
        </w:rPr>
        <w:t xml:space="preserve">Indicate where the information from the verification process (prior to uploading to the EcoRegistry platform) is stored and listed, such as: </w:t>
      </w:r>
    </w:p>
    <w:p w14:paraId="47742481" w14:textId="5D189E03"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Terms of engagement. </w:t>
      </w:r>
    </w:p>
    <w:p w14:paraId="4DA935E4" w14:textId="769B4DB5"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Monitoring report. </w:t>
      </w:r>
    </w:p>
    <w:p w14:paraId="6F853B2D" w14:textId="7B8B6EC3"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Evidence collection plan. </w:t>
      </w:r>
    </w:p>
    <w:p w14:paraId="653C14E6" w14:textId="6EA08259"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Evidence collection.</w:t>
      </w:r>
    </w:p>
    <w:p w14:paraId="4CFA9698" w14:textId="1ED25320"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Requests for clarifications, misstatements and non-conformities arising from the verification and conclusions reached. </w:t>
      </w:r>
    </w:p>
    <w:p w14:paraId="4470134B" w14:textId="56537155" w:rsidR="001F20EA" w:rsidRPr="001F20EA" w:rsidRDefault="001F20EA" w:rsidP="00482F50">
      <w:pPr>
        <w:pStyle w:val="ListParagraph"/>
        <w:numPr>
          <w:ilvl w:val="0"/>
          <w:numId w:val="7"/>
        </w:numPr>
        <w:ind w:left="284" w:hanging="284"/>
        <w:rPr>
          <w:color w:val="CC3668" w:themeColor="accent5"/>
          <w:lang w:val="en-GB"/>
        </w:rPr>
      </w:pPr>
      <w:r w:rsidRPr="001F20EA">
        <w:rPr>
          <w:color w:val="CC3668" w:themeColor="accent5"/>
          <w:lang w:val="en-GB"/>
        </w:rPr>
        <w:t xml:space="preserve">Communication with the client on material misstatements. </w:t>
      </w:r>
    </w:p>
    <w:p w14:paraId="7595454A" w14:textId="67674D5A" w:rsidR="00A97097" w:rsidRPr="00E96617" w:rsidRDefault="001F20EA" w:rsidP="00482F50">
      <w:pPr>
        <w:pStyle w:val="ListParagraph"/>
        <w:numPr>
          <w:ilvl w:val="0"/>
          <w:numId w:val="7"/>
        </w:numPr>
        <w:ind w:left="284" w:hanging="284"/>
        <w:rPr>
          <w:lang w:val="en-GB"/>
        </w:rPr>
      </w:pPr>
      <w:r w:rsidRPr="001F20EA">
        <w:rPr>
          <w:color w:val="CC3668" w:themeColor="accent5"/>
          <w:lang w:val="en-GB"/>
        </w:rPr>
        <w:t>Conclusions reached and the verifier's opinions.</w:t>
      </w:r>
    </w:p>
    <w:p w14:paraId="49F00567" w14:textId="08F0CAC2" w:rsidR="008C3F2D" w:rsidRPr="00E96617" w:rsidRDefault="008C3F2D" w:rsidP="008C3F2D">
      <w:pPr>
        <w:rPr>
          <w:lang w:val="en-GB"/>
        </w:rPr>
      </w:pPr>
    </w:p>
    <w:p w14:paraId="313320C7" w14:textId="77777777" w:rsidR="00144557" w:rsidRPr="006342F2" w:rsidRDefault="00144557" w:rsidP="00063A71">
      <w:pPr>
        <w:pStyle w:val="Head02English"/>
        <w:rPr>
          <w:caps/>
        </w:rPr>
      </w:pPr>
      <w:bookmarkStart w:id="105" w:name="_Toc110078235"/>
      <w:r w:rsidRPr="00D73545">
        <w:t>Verification opinion</w:t>
      </w:r>
      <w:bookmarkEnd w:id="105"/>
    </w:p>
    <w:p w14:paraId="117D48B0" w14:textId="77777777" w:rsidR="00144557" w:rsidRPr="006342F2" w:rsidRDefault="00144557" w:rsidP="00144557">
      <w:pPr>
        <w:rPr>
          <w:lang w:val="en-GB"/>
        </w:rPr>
      </w:pPr>
      <w:r w:rsidRPr="00D73545">
        <w:rPr>
          <w:color w:val="CC3668" w:themeColor="accent5"/>
          <w:lang w:val="en-GB"/>
        </w:rPr>
        <w:t>Write the verification opinion based on the evidence gathered during the process. If the opinion is favourable, in addition to the report, generate a duly signed statement with the most relevant data of the verification process.</w:t>
      </w:r>
    </w:p>
    <w:p w14:paraId="0E5A4BFA" w14:textId="2DB367D8" w:rsidR="00144557" w:rsidRPr="006342F2" w:rsidRDefault="00144557" w:rsidP="00144557">
      <w:pPr>
        <w:rPr>
          <w:lang w:val="en-GB"/>
        </w:rPr>
      </w:pPr>
    </w:p>
    <w:p w14:paraId="17A866A0" w14:textId="77777777" w:rsidR="00144557" w:rsidRPr="006342F2" w:rsidRDefault="00144557" w:rsidP="00063A71">
      <w:pPr>
        <w:pStyle w:val="Head02English"/>
      </w:pPr>
      <w:bookmarkStart w:id="106" w:name="_Toc110078236"/>
      <w:r w:rsidRPr="00D73545">
        <w:t>Facts discovered after verification</w:t>
      </w:r>
      <w:bookmarkEnd w:id="106"/>
    </w:p>
    <w:p w14:paraId="3275C5DE" w14:textId="77777777" w:rsidR="00144557" w:rsidRPr="006342F2" w:rsidRDefault="00144557" w:rsidP="00144557">
      <w:pPr>
        <w:rPr>
          <w:color w:val="CC3668" w:themeColor="accent5"/>
          <w:lang w:val="en-GB"/>
        </w:rPr>
      </w:pPr>
      <w:r w:rsidRPr="00D73545">
        <w:rPr>
          <w:color w:val="CC3668" w:themeColor="accent5"/>
          <w:lang w:val="en-GB"/>
        </w:rPr>
        <w:t>The verifier shall obtain sufficient appropriate evidence and identify relevant information up to the date of the verification opinion. If the verifier discovers facts or new information that could materially affect the verification opinion after the date on which it gave its opinion, the verifier shall take appropriate action, including communicating the matter as soon as possible to the CCMP holder.</w:t>
      </w:r>
    </w:p>
    <w:p w14:paraId="3A334B25" w14:textId="5B9620F9" w:rsidR="008B4E7C" w:rsidRDefault="00144557" w:rsidP="003403A8">
      <w:pPr>
        <w:rPr>
          <w:color w:val="CC3668" w:themeColor="accent5"/>
          <w:lang w:val="en-GB"/>
        </w:rPr>
      </w:pPr>
      <w:r w:rsidRPr="00D73545">
        <w:rPr>
          <w:color w:val="CC3668" w:themeColor="accent5"/>
          <w:lang w:val="en-GB"/>
        </w:rPr>
        <w:lastRenderedPageBreak/>
        <w:t>The verifier may also communicate to other interested parties the fact that the confidence of the original opinion may be compromised by the discovery of facts or new information.</w:t>
      </w:r>
    </w:p>
    <w:p w14:paraId="4EF301BA" w14:textId="0EFE37E2" w:rsidR="00D0560D" w:rsidRPr="003403A8" w:rsidRDefault="008B4E7C" w:rsidP="008B4E7C">
      <w:pPr>
        <w:rPr>
          <w:lang w:val="en-GB"/>
        </w:rPr>
      </w:pPr>
      <w:r>
        <w:rPr>
          <w:lang w:val="en-GB"/>
        </w:rPr>
        <w:br w:type="page"/>
      </w:r>
    </w:p>
    <w:p w14:paraId="119113AF" w14:textId="77777777" w:rsidR="00144557" w:rsidRPr="00D73545" w:rsidRDefault="00144557" w:rsidP="003403A8">
      <w:pPr>
        <w:pStyle w:val="Head01English"/>
      </w:pPr>
      <w:bookmarkStart w:id="107" w:name="_Toc110078237"/>
      <w:r w:rsidRPr="00D73545">
        <w:lastRenderedPageBreak/>
        <w:t>References</w:t>
      </w:r>
      <w:bookmarkEnd w:id="107"/>
    </w:p>
    <w:p w14:paraId="05ACE4FD" w14:textId="6419F7CD" w:rsidR="00144557" w:rsidRPr="00BA4389" w:rsidRDefault="00144557" w:rsidP="00144557">
      <w:pPr>
        <w:rPr>
          <w:color w:val="CC3668" w:themeColor="accent5"/>
          <w:lang w:val="en-GB"/>
        </w:rPr>
      </w:pPr>
      <w:r w:rsidRPr="00C2238D">
        <w:rPr>
          <w:color w:val="CC3668" w:themeColor="accent5"/>
          <w:lang w:val="en-GB"/>
        </w:rPr>
        <w:t>List all references used in the development of the verification report. All references shall be available for consultation by Cercarbono and EcoRegistry.</w:t>
      </w:r>
    </w:p>
    <w:p w14:paraId="167B8965" w14:textId="77777777" w:rsidR="004261A0" w:rsidRPr="00E96617" w:rsidRDefault="004261A0">
      <w:pPr>
        <w:spacing w:line="276" w:lineRule="auto"/>
        <w:jc w:val="left"/>
        <w:rPr>
          <w:lang w:val="en-GB"/>
        </w:rPr>
      </w:pPr>
      <w:r w:rsidRPr="00E96617">
        <w:rPr>
          <w:lang w:val="en-GB"/>
        </w:rPr>
        <w:br w:type="page"/>
      </w:r>
    </w:p>
    <w:p w14:paraId="0920CA44" w14:textId="72D10F1F" w:rsidR="00495F7A" w:rsidRDefault="00495F7A" w:rsidP="00495F7A">
      <w:pPr>
        <w:pStyle w:val="Tit01esp"/>
        <w:rPr>
          <w:lang w:val="en-GB"/>
        </w:rPr>
      </w:pPr>
      <w:bookmarkStart w:id="108" w:name="_Toc104886355"/>
      <w:bookmarkStart w:id="109" w:name="_Toc110078238"/>
      <w:r>
        <w:rPr>
          <w:lang w:val="en-GB"/>
        </w:rPr>
        <w:lastRenderedPageBreak/>
        <w:t>Document history (Verification Report)</w:t>
      </w:r>
      <w:bookmarkEnd w:id="108"/>
      <w:bookmarkEnd w:id="109"/>
    </w:p>
    <w:p w14:paraId="49FC51A5" w14:textId="178A56A8" w:rsidR="00495F7A" w:rsidRPr="009B5FDA" w:rsidRDefault="00495F7A" w:rsidP="00495F7A">
      <w:pPr>
        <w:rPr>
          <w:lang w:val="en-GB" w:eastAsia="es-ES"/>
        </w:rPr>
      </w:pPr>
      <w:r w:rsidRPr="0083154A">
        <w:rPr>
          <w:color w:val="CC3668" w:themeColor="accent5"/>
          <w:lang w:val="en-GB"/>
        </w:rPr>
        <w:t xml:space="preserve">Indicate the full history of the </w:t>
      </w:r>
      <w:r>
        <w:rPr>
          <w:color w:val="CC3668" w:themeColor="accent5"/>
          <w:lang w:val="en-GB"/>
        </w:rPr>
        <w:t>Verification Report</w:t>
      </w:r>
      <w:r w:rsidRPr="0083154A">
        <w:rPr>
          <w:color w:val="CC3668" w:themeColor="accent5"/>
          <w:lang w:val="en-GB"/>
        </w:rPr>
        <w:t xml:space="preserve">, </w:t>
      </w:r>
      <w:r w:rsidRPr="00955005">
        <w:rPr>
          <w:color w:val="CC3668" w:themeColor="accent5"/>
          <w:lang w:val="en-GB"/>
        </w:rPr>
        <w:t>with correct and updated</w:t>
      </w:r>
      <w:r w:rsidRPr="0083154A">
        <w:rPr>
          <w:color w:val="CC3668" w:themeColor="accent5"/>
          <w:lang w:val="en-GB"/>
        </w:rPr>
        <w:t xml:space="preserve">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495F7A" w:rsidRPr="00E4152A" w14:paraId="2A6C9374" w14:textId="77777777" w:rsidTr="008E69B1">
        <w:tc>
          <w:tcPr>
            <w:tcW w:w="1396" w:type="dxa"/>
            <w:shd w:val="clear" w:color="auto" w:fill="39B54A" w:themeFill="accent3"/>
          </w:tcPr>
          <w:p w14:paraId="6FD4F098" w14:textId="77777777" w:rsidR="00495F7A" w:rsidRPr="00E4152A" w:rsidRDefault="00495F7A" w:rsidP="008E69B1">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571EE643" w14:textId="77777777" w:rsidR="00495F7A" w:rsidRPr="00E4152A" w:rsidRDefault="00495F7A" w:rsidP="008E69B1">
            <w:pPr>
              <w:spacing w:after="0"/>
              <w:rPr>
                <w:b/>
                <w:bCs/>
                <w:lang w:val="en-GB"/>
              </w:rPr>
            </w:pPr>
            <w:r>
              <w:rPr>
                <w:b/>
                <w:bCs/>
                <w:lang w:val="en-GB"/>
              </w:rPr>
              <w:t>Date</w:t>
            </w:r>
          </w:p>
        </w:tc>
        <w:tc>
          <w:tcPr>
            <w:tcW w:w="5741" w:type="dxa"/>
            <w:shd w:val="clear" w:color="auto" w:fill="39B54A" w:themeFill="accent3"/>
          </w:tcPr>
          <w:p w14:paraId="577479AC" w14:textId="77777777" w:rsidR="00495F7A" w:rsidRPr="00E4152A" w:rsidRDefault="00495F7A" w:rsidP="008E69B1">
            <w:pPr>
              <w:spacing w:after="0"/>
              <w:rPr>
                <w:b/>
                <w:bCs/>
                <w:lang w:val="en-GB"/>
              </w:rPr>
            </w:pPr>
            <w:r>
              <w:rPr>
                <w:b/>
                <w:bCs/>
                <w:lang w:val="en-GB"/>
              </w:rPr>
              <w:t>Comments or editions</w:t>
            </w:r>
          </w:p>
        </w:tc>
      </w:tr>
      <w:tr w:rsidR="00495F7A" w:rsidRPr="00FF0D49" w14:paraId="6939943C" w14:textId="77777777" w:rsidTr="008E69B1">
        <w:tc>
          <w:tcPr>
            <w:tcW w:w="1396" w:type="dxa"/>
            <w:shd w:val="clear" w:color="auto" w:fill="auto"/>
          </w:tcPr>
          <w:p w14:paraId="2261860F" w14:textId="77777777" w:rsidR="00495F7A" w:rsidRPr="00997AA8" w:rsidRDefault="00495F7A" w:rsidP="008E69B1">
            <w:pPr>
              <w:spacing w:after="0"/>
              <w:rPr>
                <w:color w:val="CC3668" w:themeColor="accent5"/>
                <w:lang w:val="en-GB"/>
              </w:rPr>
            </w:pPr>
            <w:r w:rsidRPr="00997AA8">
              <w:rPr>
                <w:color w:val="CC3668" w:themeColor="accent5"/>
                <w:lang w:val="en-GB"/>
              </w:rPr>
              <w:t>1.0</w:t>
            </w:r>
          </w:p>
        </w:tc>
        <w:tc>
          <w:tcPr>
            <w:tcW w:w="1691" w:type="dxa"/>
            <w:shd w:val="clear" w:color="auto" w:fill="auto"/>
          </w:tcPr>
          <w:p w14:paraId="1260BAC7" w14:textId="77777777" w:rsidR="00495F7A" w:rsidRPr="00997AA8" w:rsidRDefault="00495F7A" w:rsidP="008E69B1">
            <w:pPr>
              <w:spacing w:after="0"/>
              <w:rPr>
                <w:color w:val="CC3668" w:themeColor="accent5"/>
                <w:lang w:val="en-GB"/>
              </w:rPr>
            </w:pPr>
            <w:proofErr w:type="spellStart"/>
            <w:proofErr w:type="gramStart"/>
            <w:r w:rsidRPr="00997AA8">
              <w:rPr>
                <w:color w:val="CC3668" w:themeColor="accent5"/>
                <w:lang w:val="en-GB"/>
              </w:rPr>
              <w:t>Day.month.year</w:t>
            </w:r>
            <w:proofErr w:type="spellEnd"/>
            <w:proofErr w:type="gramEnd"/>
          </w:p>
        </w:tc>
        <w:tc>
          <w:tcPr>
            <w:tcW w:w="5741" w:type="dxa"/>
            <w:shd w:val="clear" w:color="auto" w:fill="auto"/>
          </w:tcPr>
          <w:p w14:paraId="23EA2927" w14:textId="0B6C4113" w:rsidR="00495F7A" w:rsidRPr="00997AA8" w:rsidRDefault="00495F7A" w:rsidP="008E69B1">
            <w:pPr>
              <w:spacing w:after="0"/>
              <w:rPr>
                <w:color w:val="CC3668" w:themeColor="accent5"/>
                <w:lang w:val="en-GB"/>
              </w:rPr>
            </w:pPr>
            <w:r w:rsidRPr="00997AA8">
              <w:rPr>
                <w:color w:val="CC3668" w:themeColor="accent5"/>
                <w:lang w:val="en-GB"/>
              </w:rPr>
              <w:t>Initial version.</w:t>
            </w:r>
          </w:p>
        </w:tc>
      </w:tr>
      <w:tr w:rsidR="00495F7A" w:rsidRPr="00FF0D49" w14:paraId="501B44AD" w14:textId="77777777" w:rsidTr="008E69B1">
        <w:trPr>
          <w:trHeight w:val="70"/>
        </w:trPr>
        <w:tc>
          <w:tcPr>
            <w:tcW w:w="1396" w:type="dxa"/>
            <w:shd w:val="clear" w:color="auto" w:fill="auto"/>
          </w:tcPr>
          <w:p w14:paraId="60F89E2F" w14:textId="77777777" w:rsidR="00495F7A" w:rsidRPr="00E4152A" w:rsidRDefault="00495F7A" w:rsidP="008E69B1">
            <w:pPr>
              <w:spacing w:after="0"/>
              <w:rPr>
                <w:lang w:val="en-GB"/>
              </w:rPr>
            </w:pPr>
          </w:p>
        </w:tc>
        <w:tc>
          <w:tcPr>
            <w:tcW w:w="1691" w:type="dxa"/>
            <w:shd w:val="clear" w:color="auto" w:fill="auto"/>
          </w:tcPr>
          <w:p w14:paraId="3CD9497D" w14:textId="77777777" w:rsidR="00495F7A" w:rsidRPr="00E4152A" w:rsidRDefault="00495F7A" w:rsidP="008E69B1">
            <w:pPr>
              <w:spacing w:after="0"/>
              <w:rPr>
                <w:lang w:val="en-GB"/>
              </w:rPr>
            </w:pPr>
          </w:p>
        </w:tc>
        <w:tc>
          <w:tcPr>
            <w:tcW w:w="5741" w:type="dxa"/>
            <w:shd w:val="clear" w:color="auto" w:fill="auto"/>
          </w:tcPr>
          <w:p w14:paraId="76E52722" w14:textId="77777777" w:rsidR="00495F7A" w:rsidRPr="00E4152A" w:rsidRDefault="00495F7A" w:rsidP="008E69B1">
            <w:pPr>
              <w:spacing w:after="0"/>
              <w:rPr>
                <w:rStyle w:val="UnresolvedMention1"/>
                <w:lang w:val="en-GB"/>
              </w:rPr>
            </w:pPr>
          </w:p>
        </w:tc>
      </w:tr>
    </w:tbl>
    <w:p w14:paraId="36D70D7C" w14:textId="35CCED61" w:rsidR="00B23E7E" w:rsidRDefault="00B23E7E" w:rsidP="00D0560D">
      <w:pPr>
        <w:rPr>
          <w:color w:val="CC3668" w:themeColor="accent5"/>
          <w:lang w:val="en-GB" w:eastAsia="es-ES"/>
        </w:rPr>
      </w:pPr>
    </w:p>
    <w:p w14:paraId="11BB7EB4" w14:textId="77777777" w:rsidR="00B23E7E" w:rsidRDefault="00B23E7E">
      <w:pPr>
        <w:spacing w:line="276" w:lineRule="auto"/>
        <w:jc w:val="left"/>
        <w:rPr>
          <w:color w:val="CC3668" w:themeColor="accent5"/>
          <w:lang w:val="en-GB" w:eastAsia="es-ES"/>
        </w:rPr>
      </w:pPr>
      <w:r>
        <w:rPr>
          <w:color w:val="CC3668" w:themeColor="accent5"/>
          <w:lang w:val="en-GB" w:eastAsia="es-ES"/>
        </w:rPr>
        <w:br w:type="page"/>
      </w:r>
    </w:p>
    <w:p w14:paraId="64EDE071" w14:textId="77777777" w:rsidR="00B23E7E" w:rsidRPr="0029446C" w:rsidRDefault="00B23E7E" w:rsidP="00B23E7E">
      <w:pPr>
        <w:pStyle w:val="Head01English"/>
      </w:pPr>
      <w:bookmarkStart w:id="110" w:name="_Toc110078239"/>
      <w:r w:rsidRPr="0029446C">
        <w:lastRenderedPageBreak/>
        <w:t>Template history</w:t>
      </w:r>
      <w:bookmarkEnd w:id="110"/>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B23E7E" w:rsidRPr="003466DC" w14:paraId="78AF6F5A" w14:textId="77777777" w:rsidTr="003E48DC">
        <w:tc>
          <w:tcPr>
            <w:tcW w:w="1396" w:type="dxa"/>
            <w:shd w:val="clear" w:color="auto" w:fill="39B54A" w:themeFill="accent3"/>
          </w:tcPr>
          <w:p w14:paraId="14C82B97" w14:textId="77777777" w:rsidR="00B23E7E" w:rsidRPr="003466DC" w:rsidRDefault="00B23E7E" w:rsidP="00033146">
            <w:pPr>
              <w:spacing w:after="0"/>
              <w:rPr>
                <w:b/>
                <w:bCs/>
                <w:lang w:val="en-GB"/>
              </w:rPr>
            </w:pPr>
            <w:r w:rsidRPr="003466DC">
              <w:rPr>
                <w:b/>
                <w:bCs/>
                <w:lang w:val="en-GB"/>
              </w:rPr>
              <w:t>Versi</w:t>
            </w:r>
            <w:r>
              <w:rPr>
                <w:b/>
                <w:bCs/>
                <w:lang w:val="en-GB"/>
              </w:rPr>
              <w:t>on</w:t>
            </w:r>
          </w:p>
        </w:tc>
        <w:tc>
          <w:tcPr>
            <w:tcW w:w="1691" w:type="dxa"/>
            <w:shd w:val="clear" w:color="auto" w:fill="39B54A" w:themeFill="accent3"/>
          </w:tcPr>
          <w:p w14:paraId="5E3CFFD8" w14:textId="77777777" w:rsidR="00B23E7E" w:rsidRPr="003466DC" w:rsidRDefault="00B23E7E" w:rsidP="00033146">
            <w:pPr>
              <w:spacing w:after="0"/>
              <w:rPr>
                <w:b/>
                <w:bCs/>
                <w:lang w:val="en-GB"/>
              </w:rPr>
            </w:pPr>
            <w:r>
              <w:rPr>
                <w:b/>
                <w:bCs/>
                <w:lang w:val="en-GB"/>
              </w:rPr>
              <w:t>Date</w:t>
            </w:r>
          </w:p>
        </w:tc>
        <w:tc>
          <w:tcPr>
            <w:tcW w:w="5741" w:type="dxa"/>
            <w:shd w:val="clear" w:color="auto" w:fill="39B54A" w:themeFill="accent3"/>
          </w:tcPr>
          <w:p w14:paraId="652FDFF4" w14:textId="77777777" w:rsidR="00B23E7E" w:rsidRPr="003466DC" w:rsidRDefault="00B23E7E" w:rsidP="00033146">
            <w:pPr>
              <w:spacing w:after="0"/>
              <w:rPr>
                <w:b/>
                <w:bCs/>
                <w:lang w:val="en-GB"/>
              </w:rPr>
            </w:pPr>
            <w:r>
              <w:rPr>
                <w:b/>
                <w:bCs/>
                <w:lang w:val="en-GB"/>
              </w:rPr>
              <w:t>Comments or editions</w:t>
            </w:r>
          </w:p>
        </w:tc>
      </w:tr>
      <w:tr w:rsidR="00B23E7E" w:rsidRPr="003466DC" w14:paraId="45777F2D" w14:textId="77777777" w:rsidTr="003E48DC">
        <w:tc>
          <w:tcPr>
            <w:tcW w:w="1396" w:type="dxa"/>
            <w:shd w:val="clear" w:color="auto" w:fill="auto"/>
          </w:tcPr>
          <w:p w14:paraId="7D4FB61E" w14:textId="77777777" w:rsidR="00B23E7E" w:rsidRPr="003466DC" w:rsidRDefault="00B23E7E" w:rsidP="00033146">
            <w:pPr>
              <w:spacing w:after="0"/>
              <w:rPr>
                <w:lang w:val="en-GB"/>
              </w:rPr>
            </w:pPr>
            <w:r w:rsidRPr="003466DC">
              <w:rPr>
                <w:lang w:val="en-GB"/>
              </w:rPr>
              <w:t>1.0</w:t>
            </w:r>
          </w:p>
        </w:tc>
        <w:tc>
          <w:tcPr>
            <w:tcW w:w="1691" w:type="dxa"/>
            <w:shd w:val="clear" w:color="auto" w:fill="auto"/>
          </w:tcPr>
          <w:p w14:paraId="760AA8C9" w14:textId="77777777" w:rsidR="00B23E7E" w:rsidRPr="003466DC" w:rsidRDefault="00B23E7E" w:rsidP="00033146">
            <w:pPr>
              <w:spacing w:after="0"/>
              <w:rPr>
                <w:lang w:val="en-GB"/>
              </w:rPr>
            </w:pPr>
            <w:r w:rsidRPr="003466DC">
              <w:rPr>
                <w:lang w:val="en-GB"/>
              </w:rPr>
              <w:t>30.10.2019</w:t>
            </w:r>
          </w:p>
        </w:tc>
        <w:tc>
          <w:tcPr>
            <w:tcW w:w="5741" w:type="dxa"/>
            <w:shd w:val="clear" w:color="auto" w:fill="auto"/>
          </w:tcPr>
          <w:p w14:paraId="11FA2C05" w14:textId="77777777" w:rsidR="00B23E7E" w:rsidRPr="003466DC" w:rsidRDefault="00B23E7E" w:rsidP="00033146">
            <w:pPr>
              <w:spacing w:after="0"/>
              <w:rPr>
                <w:lang w:val="en-GB"/>
              </w:rPr>
            </w:pPr>
            <w:r>
              <w:rPr>
                <w:lang w:val="en-GB"/>
              </w:rPr>
              <w:t>Initial version.</w:t>
            </w:r>
            <w:r w:rsidRPr="003466DC">
              <w:rPr>
                <w:lang w:val="en-GB"/>
              </w:rPr>
              <w:t xml:space="preserve"> </w:t>
            </w:r>
          </w:p>
        </w:tc>
      </w:tr>
      <w:tr w:rsidR="00B23E7E" w:rsidRPr="000065B9" w14:paraId="78AFB227" w14:textId="77777777" w:rsidTr="003E48DC">
        <w:tc>
          <w:tcPr>
            <w:tcW w:w="1396" w:type="dxa"/>
            <w:shd w:val="clear" w:color="auto" w:fill="auto"/>
          </w:tcPr>
          <w:p w14:paraId="1456C681" w14:textId="77777777" w:rsidR="00B23E7E" w:rsidRPr="003466DC" w:rsidRDefault="00B23E7E" w:rsidP="00033146">
            <w:pPr>
              <w:spacing w:after="0"/>
              <w:rPr>
                <w:lang w:val="en-GB"/>
              </w:rPr>
            </w:pPr>
            <w:r w:rsidRPr="003466DC">
              <w:rPr>
                <w:lang w:val="en-GB"/>
              </w:rPr>
              <w:t>2.0</w:t>
            </w:r>
          </w:p>
        </w:tc>
        <w:tc>
          <w:tcPr>
            <w:tcW w:w="1691" w:type="dxa"/>
            <w:shd w:val="clear" w:color="auto" w:fill="auto"/>
          </w:tcPr>
          <w:p w14:paraId="6009FE94" w14:textId="0DD3B0B1" w:rsidR="00B23E7E" w:rsidRPr="003466DC" w:rsidRDefault="00997AA8" w:rsidP="00033146">
            <w:pPr>
              <w:spacing w:after="0"/>
              <w:rPr>
                <w:lang w:val="en-GB"/>
              </w:rPr>
            </w:pPr>
            <w:r>
              <w:t>01.08.2022</w:t>
            </w:r>
          </w:p>
        </w:tc>
        <w:tc>
          <w:tcPr>
            <w:tcW w:w="5741" w:type="dxa"/>
            <w:shd w:val="clear" w:color="auto" w:fill="auto"/>
          </w:tcPr>
          <w:p w14:paraId="7A786B0C" w14:textId="77777777" w:rsidR="00B23E7E" w:rsidRPr="0029446C" w:rsidRDefault="00B23E7E" w:rsidP="00033146">
            <w:pPr>
              <w:spacing w:after="0"/>
              <w:rPr>
                <w:lang w:val="en-GB"/>
              </w:rPr>
            </w:pPr>
            <w:r w:rsidRPr="0029446C">
              <w:rPr>
                <w:lang w:val="en-GB"/>
              </w:rPr>
              <w:t>New template for the verification process that applies to CCMPs in sectors other than land use.</w:t>
            </w:r>
          </w:p>
        </w:tc>
      </w:tr>
    </w:tbl>
    <w:p w14:paraId="075279AF" w14:textId="77777777" w:rsidR="00B23E7E" w:rsidRDefault="00B23E7E" w:rsidP="00B23E7E">
      <w:pPr>
        <w:rPr>
          <w:color w:val="CC3668" w:themeColor="accent5"/>
          <w:lang w:val="en-GB" w:eastAsia="es-ES"/>
        </w:rPr>
      </w:pPr>
      <w:r w:rsidRPr="00932104">
        <w:rPr>
          <w:color w:val="CC3668" w:themeColor="accent5"/>
          <w:lang w:val="en-GB" w:eastAsia="es-ES"/>
        </w:rPr>
        <w:t>(Do not delete or alter this section, delete this instruction)</w:t>
      </w:r>
      <w:r w:rsidRPr="00D0676C">
        <w:rPr>
          <w:color w:val="CC3668" w:themeColor="accent5"/>
          <w:lang w:val="en-GB" w:eastAsia="es-ES"/>
        </w:rPr>
        <w:t>.</w:t>
      </w:r>
    </w:p>
    <w:p w14:paraId="00D813D3" w14:textId="77777777" w:rsidR="00D0560D" w:rsidRPr="004D2F08" w:rsidRDefault="00D0560D" w:rsidP="00D0560D">
      <w:pPr>
        <w:rPr>
          <w:lang w:val="en-GB"/>
        </w:rPr>
      </w:pPr>
    </w:p>
    <w:sectPr w:rsidR="00D0560D" w:rsidRPr="004D2F08" w:rsidSect="002A4BC6">
      <w:headerReference w:type="default" r:id="rId14"/>
      <w:footerReference w:type="default" r:id="rId15"/>
      <w:footerReference w:type="first" r:id="rId16"/>
      <w:pgSz w:w="12240" w:h="15840"/>
      <w:pgMar w:top="1417"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66ECE" w14:textId="77777777" w:rsidR="007A1B15" w:rsidRDefault="007A1B15" w:rsidP="009958BA">
      <w:r>
        <w:separator/>
      </w:r>
    </w:p>
  </w:endnote>
  <w:endnote w:type="continuationSeparator" w:id="0">
    <w:p w14:paraId="0C98EA40" w14:textId="77777777" w:rsidR="007A1B15" w:rsidRDefault="007A1B15" w:rsidP="009958BA">
      <w:r>
        <w:continuationSeparator/>
      </w:r>
    </w:p>
  </w:endnote>
  <w:endnote w:type="continuationNotice" w:id="1">
    <w:p w14:paraId="1F34D713" w14:textId="77777777" w:rsidR="007A1B15" w:rsidRDefault="007A1B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76229B" w14:paraId="4BC5529D"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31FED8FD" w14:textId="0720E7B7" w:rsidR="0076229B" w:rsidRPr="0076229B" w:rsidRDefault="0076229B" w:rsidP="0076229B">
              <w:pPr>
                <w:pStyle w:val="Subtitle"/>
                <w:jc w:val="left"/>
                <w:rPr>
                  <w:rFonts w:ascii="Calibri" w:eastAsiaTheme="minorHAnsi" w:hAnsi="Calibri" w:cs="Times New Roman"/>
                  <w:caps w:val="0"/>
                  <w:color w:val="auto"/>
                  <w:kern w:val="0"/>
                  <w:sz w:val="22"/>
                  <w:szCs w:val="22"/>
                  <w:lang w:val="en-GB" w:eastAsia="en-US"/>
                  <w14:ligatures w14:val="none"/>
                </w:rPr>
              </w:pPr>
              <w:r w:rsidRPr="000065B9">
                <w:rPr>
                  <w:rFonts w:ascii="Calibri" w:eastAsiaTheme="minorHAnsi" w:hAnsi="Calibri" w:cs="Times New Roman"/>
                  <w:iCs/>
                  <w:caps w:val="0"/>
                  <w:color w:val="auto"/>
                  <w:kern w:val="0"/>
                  <w:sz w:val="22"/>
                  <w:szCs w:val="22"/>
                  <w:lang w:val="en-GB" w:eastAsia="en-US"/>
                  <w14:ligatures w14:val="none"/>
                </w:rPr>
                <w:t>Verification Report for CCMP in Sectors Other Than Land Use</w:t>
              </w:r>
            </w:p>
          </w:tc>
          <w:tc>
            <w:tcPr>
              <w:tcW w:w="284" w:type="dxa"/>
              <w:tcMar>
                <w:top w:w="28" w:type="dxa"/>
                <w:left w:w="0" w:type="dxa"/>
                <w:right w:w="0" w:type="dxa"/>
              </w:tcMar>
              <w:vAlign w:val="center"/>
            </w:tcPr>
            <w:p w14:paraId="18D72892" w14:textId="77777777" w:rsidR="0076229B" w:rsidRPr="0076229B" w:rsidRDefault="0076229B" w:rsidP="0076229B">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13C2788" w14:textId="77777777" w:rsidR="0076229B" w:rsidRPr="00373DD8" w:rsidRDefault="0076229B" w:rsidP="0076229B">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13795FBE" w14:textId="2D1C9C1D" w:rsidR="001F55E4" w:rsidRDefault="002A7594"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197CB1" w14:paraId="62B4A103"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017D4023" w14:textId="77777777" w:rsidR="00197CB1" w:rsidRPr="0076229B" w:rsidRDefault="00197CB1" w:rsidP="00197CB1">
          <w:pPr>
            <w:pStyle w:val="Subtitle"/>
            <w:jc w:val="left"/>
            <w:rPr>
              <w:rFonts w:ascii="Calibri" w:eastAsiaTheme="minorHAnsi" w:hAnsi="Calibri" w:cs="Times New Roman"/>
              <w:caps w:val="0"/>
              <w:color w:val="auto"/>
              <w:kern w:val="0"/>
              <w:sz w:val="22"/>
              <w:szCs w:val="22"/>
              <w:lang w:val="en-GB" w:eastAsia="en-US"/>
              <w14:ligatures w14:val="none"/>
            </w:rPr>
          </w:pPr>
          <w:r w:rsidRPr="000065B9">
            <w:rPr>
              <w:rFonts w:ascii="Calibri" w:eastAsiaTheme="minorHAnsi" w:hAnsi="Calibri" w:cs="Times New Roman"/>
              <w:iCs/>
              <w:caps w:val="0"/>
              <w:color w:val="auto"/>
              <w:kern w:val="0"/>
              <w:sz w:val="22"/>
              <w:szCs w:val="22"/>
              <w:lang w:val="en-GB" w:eastAsia="en-US"/>
              <w14:ligatures w14:val="none"/>
            </w:rPr>
            <w:t>Verification Report for CCMP in Sectors Other Than Land Use</w:t>
          </w:r>
        </w:p>
      </w:tc>
      <w:tc>
        <w:tcPr>
          <w:tcW w:w="284" w:type="dxa"/>
          <w:tcMar>
            <w:top w:w="28" w:type="dxa"/>
            <w:left w:w="0" w:type="dxa"/>
            <w:right w:w="0" w:type="dxa"/>
          </w:tcMar>
          <w:vAlign w:val="center"/>
        </w:tcPr>
        <w:p w14:paraId="3D12315E" w14:textId="77777777" w:rsidR="00197CB1" w:rsidRPr="0076229B" w:rsidRDefault="00197CB1" w:rsidP="00197CB1">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7DFCB4E5" w14:textId="77777777" w:rsidR="00197CB1" w:rsidRPr="00373DD8" w:rsidRDefault="00197CB1" w:rsidP="00197CB1">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26B30E37" w14:textId="77777777" w:rsidR="00DE5A52" w:rsidRDefault="00DE5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D6A7E" w14:textId="77777777" w:rsidR="007A1B15" w:rsidRDefault="007A1B15" w:rsidP="009958BA">
      <w:r>
        <w:separator/>
      </w:r>
    </w:p>
  </w:footnote>
  <w:footnote w:type="continuationSeparator" w:id="0">
    <w:p w14:paraId="6D84DDE6" w14:textId="77777777" w:rsidR="007A1B15" w:rsidRDefault="007A1B15" w:rsidP="009958BA">
      <w:r>
        <w:continuationSeparator/>
      </w:r>
    </w:p>
  </w:footnote>
  <w:footnote w:type="continuationNotice" w:id="1">
    <w:p w14:paraId="7B22D713" w14:textId="77777777" w:rsidR="007A1B15" w:rsidRDefault="007A1B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364843" w:rsidRPr="000065B9" w14:paraId="62B3F23E" w14:textId="77777777" w:rsidTr="00B14220">
      <w:tc>
        <w:tcPr>
          <w:tcW w:w="4690" w:type="dxa"/>
          <w:tcMar>
            <w:top w:w="0" w:type="dxa"/>
            <w:left w:w="0" w:type="dxa"/>
            <w:bottom w:w="57" w:type="dxa"/>
            <w:right w:w="0" w:type="dxa"/>
          </w:tcMar>
          <w:vAlign w:val="bottom"/>
          <w:hideMark/>
        </w:tcPr>
        <w:p w14:paraId="5184D78A" w14:textId="77777777" w:rsidR="00364843" w:rsidRPr="00BC5B86" w:rsidRDefault="00364843" w:rsidP="00364843">
          <w:pPr>
            <w:pStyle w:val="Header"/>
            <w:rPr>
              <w:i/>
              <w:iCs/>
              <w:lang w:val="en-GB" w:eastAsia="en-US"/>
            </w:rPr>
          </w:pPr>
          <w:bookmarkStart w:id="111" w:name="_Hlk86747345"/>
          <w:r w:rsidRPr="00BC5B86">
            <w:rPr>
              <w:iCs/>
              <w:color w:val="CC3668" w:themeColor="accent5"/>
              <w:lang w:val="en-GB" w:eastAsia="en-US"/>
            </w:rPr>
            <w:t>(Optional, CCMP developer's logo)</w:t>
          </w:r>
        </w:p>
      </w:tc>
      <w:tc>
        <w:tcPr>
          <w:tcW w:w="4524" w:type="dxa"/>
          <w:vAlign w:val="bottom"/>
        </w:tcPr>
        <w:p w14:paraId="704D9A34" w14:textId="77777777" w:rsidR="00364843" w:rsidRPr="00BC5B86" w:rsidRDefault="00364843" w:rsidP="00364843">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6C21AB42" w14:textId="77777777" w:rsidR="00364843" w:rsidRPr="00BC5B86" w:rsidRDefault="00364843" w:rsidP="00364843">
          <w:pPr>
            <w:pStyle w:val="Header"/>
            <w:jc w:val="right"/>
            <w:rPr>
              <w:i/>
              <w:iCs/>
              <w:lang w:val="en-GB" w:eastAsia="en-US"/>
            </w:rPr>
          </w:pPr>
          <w:r w:rsidRPr="00BC5B86">
            <w:rPr>
              <w:iCs/>
              <w:color w:val="CC3668" w:themeColor="accent5"/>
              <w:sz w:val="18"/>
              <w:szCs w:val="16"/>
              <w:lang w:val="en-GB"/>
            </w:rPr>
            <w:t>replace font colour</w:t>
          </w:r>
        </w:p>
      </w:tc>
    </w:tr>
  </w:tbl>
  <w:bookmarkEnd w:id="111"/>
  <w:p w14:paraId="0C968EE3" w14:textId="456C8735" w:rsidR="00F366FF" w:rsidRPr="00364843" w:rsidRDefault="00364843">
    <w:pPr>
      <w:pStyle w:val="Header"/>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1B41"/>
    <w:multiLevelType w:val="hybridMultilevel"/>
    <w:tmpl w:val="80140D68"/>
    <w:lvl w:ilvl="0" w:tplc="A81E0FC6">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3B33A7"/>
    <w:multiLevelType w:val="hybridMultilevel"/>
    <w:tmpl w:val="B554E5C4"/>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44083205"/>
    <w:multiLevelType w:val="hybridMultilevel"/>
    <w:tmpl w:val="4FDE73B0"/>
    <w:lvl w:ilvl="0" w:tplc="96CCA288">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DC76861"/>
    <w:multiLevelType w:val="multilevel"/>
    <w:tmpl w:val="A2AC515C"/>
    <w:lvl w:ilvl="0">
      <w:start w:val="1"/>
      <w:numFmt w:val="decimal"/>
      <w:pStyle w:val="Heading1"/>
      <w:lvlText w:val="%1"/>
      <w:lvlJc w:val="left"/>
      <w:pPr>
        <w:ind w:left="432" w:hanging="432"/>
      </w:pPr>
      <w:rPr>
        <w:color w:val="39B54A" w:themeColor="accent3"/>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B56227"/>
    <w:multiLevelType w:val="hybridMultilevel"/>
    <w:tmpl w:val="E2B01204"/>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D0A4A96"/>
    <w:multiLevelType w:val="hybridMultilevel"/>
    <w:tmpl w:val="0C80F37C"/>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72148896">
    <w:abstractNumId w:val="3"/>
  </w:num>
  <w:num w:numId="2" w16cid:durableId="1296375488">
    <w:abstractNumId w:val="5"/>
  </w:num>
  <w:num w:numId="3" w16cid:durableId="1221328919">
    <w:abstractNumId w:val="0"/>
  </w:num>
  <w:num w:numId="4" w16cid:durableId="421685121">
    <w:abstractNumId w:val="7"/>
  </w:num>
  <w:num w:numId="5" w16cid:durableId="569924441">
    <w:abstractNumId w:val="2"/>
  </w:num>
  <w:num w:numId="6" w16cid:durableId="276066962">
    <w:abstractNumId w:val="1"/>
  </w:num>
  <w:num w:numId="7" w16cid:durableId="116385585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MqoFAEkp3XItAAAA"/>
  </w:docVars>
  <w:rsids>
    <w:rsidRoot w:val="00A309B5"/>
    <w:rsid w:val="00000212"/>
    <w:rsid w:val="00000685"/>
    <w:rsid w:val="00000B29"/>
    <w:rsid w:val="000017FC"/>
    <w:rsid w:val="00005095"/>
    <w:rsid w:val="00005C07"/>
    <w:rsid w:val="00005C7C"/>
    <w:rsid w:val="000065B9"/>
    <w:rsid w:val="00007771"/>
    <w:rsid w:val="000105E9"/>
    <w:rsid w:val="00010D26"/>
    <w:rsid w:val="00011220"/>
    <w:rsid w:val="00012D72"/>
    <w:rsid w:val="0001340C"/>
    <w:rsid w:val="000154EC"/>
    <w:rsid w:val="00015DEA"/>
    <w:rsid w:val="00015F8E"/>
    <w:rsid w:val="00016B57"/>
    <w:rsid w:val="00021A21"/>
    <w:rsid w:val="00024436"/>
    <w:rsid w:val="00024490"/>
    <w:rsid w:val="0002524A"/>
    <w:rsid w:val="00025E0B"/>
    <w:rsid w:val="00030699"/>
    <w:rsid w:val="000352B0"/>
    <w:rsid w:val="00037028"/>
    <w:rsid w:val="0004487C"/>
    <w:rsid w:val="00045FAE"/>
    <w:rsid w:val="00046195"/>
    <w:rsid w:val="0004742E"/>
    <w:rsid w:val="000475A7"/>
    <w:rsid w:val="0004793B"/>
    <w:rsid w:val="00055140"/>
    <w:rsid w:val="00056587"/>
    <w:rsid w:val="000569D5"/>
    <w:rsid w:val="0006231A"/>
    <w:rsid w:val="00063A71"/>
    <w:rsid w:val="00063C20"/>
    <w:rsid w:val="00064559"/>
    <w:rsid w:val="0006684A"/>
    <w:rsid w:val="00070A67"/>
    <w:rsid w:val="00074B93"/>
    <w:rsid w:val="00081186"/>
    <w:rsid w:val="0009018A"/>
    <w:rsid w:val="0009048F"/>
    <w:rsid w:val="00090D9A"/>
    <w:rsid w:val="000A0FBD"/>
    <w:rsid w:val="000A22A9"/>
    <w:rsid w:val="000A25E8"/>
    <w:rsid w:val="000A28EA"/>
    <w:rsid w:val="000A40A2"/>
    <w:rsid w:val="000A50B3"/>
    <w:rsid w:val="000B053C"/>
    <w:rsid w:val="000B2459"/>
    <w:rsid w:val="000B57D1"/>
    <w:rsid w:val="000C0382"/>
    <w:rsid w:val="000C1F4D"/>
    <w:rsid w:val="000C28B2"/>
    <w:rsid w:val="000C47CC"/>
    <w:rsid w:val="000C5D9C"/>
    <w:rsid w:val="000C6E02"/>
    <w:rsid w:val="000D09CC"/>
    <w:rsid w:val="000D0B15"/>
    <w:rsid w:val="000D0D64"/>
    <w:rsid w:val="000D3383"/>
    <w:rsid w:val="000D5313"/>
    <w:rsid w:val="000D6108"/>
    <w:rsid w:val="000D6715"/>
    <w:rsid w:val="000D7934"/>
    <w:rsid w:val="000D7E63"/>
    <w:rsid w:val="000E0FD5"/>
    <w:rsid w:val="000E1072"/>
    <w:rsid w:val="000E727B"/>
    <w:rsid w:val="000E79AA"/>
    <w:rsid w:val="000F080A"/>
    <w:rsid w:val="000F089B"/>
    <w:rsid w:val="000F0C7D"/>
    <w:rsid w:val="000F4111"/>
    <w:rsid w:val="000F46DD"/>
    <w:rsid w:val="000F67DB"/>
    <w:rsid w:val="000F7BD0"/>
    <w:rsid w:val="00103207"/>
    <w:rsid w:val="001036CE"/>
    <w:rsid w:val="00106F67"/>
    <w:rsid w:val="0011246E"/>
    <w:rsid w:val="00113422"/>
    <w:rsid w:val="00117263"/>
    <w:rsid w:val="00121E6C"/>
    <w:rsid w:val="001232B7"/>
    <w:rsid w:val="001305D3"/>
    <w:rsid w:val="00131F4B"/>
    <w:rsid w:val="00132964"/>
    <w:rsid w:val="001355A7"/>
    <w:rsid w:val="00135D9D"/>
    <w:rsid w:val="00140BB2"/>
    <w:rsid w:val="0014226F"/>
    <w:rsid w:val="001424FC"/>
    <w:rsid w:val="001425BA"/>
    <w:rsid w:val="00144557"/>
    <w:rsid w:val="001448AA"/>
    <w:rsid w:val="00144947"/>
    <w:rsid w:val="00144B7B"/>
    <w:rsid w:val="00145498"/>
    <w:rsid w:val="00147DBF"/>
    <w:rsid w:val="00150F8E"/>
    <w:rsid w:val="00154B3D"/>
    <w:rsid w:val="001550BA"/>
    <w:rsid w:val="001551C2"/>
    <w:rsid w:val="00156878"/>
    <w:rsid w:val="00161057"/>
    <w:rsid w:val="00161578"/>
    <w:rsid w:val="001624EE"/>
    <w:rsid w:val="00163177"/>
    <w:rsid w:val="00163D13"/>
    <w:rsid w:val="00163FA9"/>
    <w:rsid w:val="001656E5"/>
    <w:rsid w:val="001673F3"/>
    <w:rsid w:val="00167730"/>
    <w:rsid w:val="0017566D"/>
    <w:rsid w:val="00175FC2"/>
    <w:rsid w:val="001766C7"/>
    <w:rsid w:val="00181124"/>
    <w:rsid w:val="00185F47"/>
    <w:rsid w:val="00187CEE"/>
    <w:rsid w:val="001901FA"/>
    <w:rsid w:val="00192E92"/>
    <w:rsid w:val="00193BC6"/>
    <w:rsid w:val="001944D6"/>
    <w:rsid w:val="00195D51"/>
    <w:rsid w:val="00195EA3"/>
    <w:rsid w:val="00196F73"/>
    <w:rsid w:val="00197CB1"/>
    <w:rsid w:val="00197F99"/>
    <w:rsid w:val="001A3013"/>
    <w:rsid w:val="001A655E"/>
    <w:rsid w:val="001B0B1A"/>
    <w:rsid w:val="001B3D77"/>
    <w:rsid w:val="001B68CC"/>
    <w:rsid w:val="001C13F9"/>
    <w:rsid w:val="001C6740"/>
    <w:rsid w:val="001C6F5D"/>
    <w:rsid w:val="001D086F"/>
    <w:rsid w:val="001D09F6"/>
    <w:rsid w:val="001D0D3D"/>
    <w:rsid w:val="001D0D76"/>
    <w:rsid w:val="001D23BE"/>
    <w:rsid w:val="001D2419"/>
    <w:rsid w:val="001D37D4"/>
    <w:rsid w:val="001D4456"/>
    <w:rsid w:val="001E09B2"/>
    <w:rsid w:val="001E63F5"/>
    <w:rsid w:val="001E6A52"/>
    <w:rsid w:val="001F20EA"/>
    <w:rsid w:val="001F468D"/>
    <w:rsid w:val="001F55E4"/>
    <w:rsid w:val="001F6B01"/>
    <w:rsid w:val="00202DFA"/>
    <w:rsid w:val="0020437D"/>
    <w:rsid w:val="002048DE"/>
    <w:rsid w:val="002070D8"/>
    <w:rsid w:val="00207285"/>
    <w:rsid w:val="0020761F"/>
    <w:rsid w:val="00214353"/>
    <w:rsid w:val="002146F5"/>
    <w:rsid w:val="00215EAB"/>
    <w:rsid w:val="0021679E"/>
    <w:rsid w:val="00216A53"/>
    <w:rsid w:val="00217492"/>
    <w:rsid w:val="00220B3E"/>
    <w:rsid w:val="00221635"/>
    <w:rsid w:val="00225941"/>
    <w:rsid w:val="0022712F"/>
    <w:rsid w:val="00232634"/>
    <w:rsid w:val="002338B4"/>
    <w:rsid w:val="00234A0C"/>
    <w:rsid w:val="00234AF5"/>
    <w:rsid w:val="00235B88"/>
    <w:rsid w:val="002360FB"/>
    <w:rsid w:val="00237CFB"/>
    <w:rsid w:val="002411B2"/>
    <w:rsid w:val="002412F9"/>
    <w:rsid w:val="00244F52"/>
    <w:rsid w:val="002469D8"/>
    <w:rsid w:val="00247652"/>
    <w:rsid w:val="002512DD"/>
    <w:rsid w:val="002517F9"/>
    <w:rsid w:val="00257373"/>
    <w:rsid w:val="00260E21"/>
    <w:rsid w:val="00262503"/>
    <w:rsid w:val="00265A5B"/>
    <w:rsid w:val="0026632C"/>
    <w:rsid w:val="00266AE5"/>
    <w:rsid w:val="00266C7B"/>
    <w:rsid w:val="00266CA1"/>
    <w:rsid w:val="00273840"/>
    <w:rsid w:val="00273E1B"/>
    <w:rsid w:val="002745A1"/>
    <w:rsid w:val="00274B6D"/>
    <w:rsid w:val="00277237"/>
    <w:rsid w:val="0028098B"/>
    <w:rsid w:val="00280B9D"/>
    <w:rsid w:val="0028486B"/>
    <w:rsid w:val="002850CA"/>
    <w:rsid w:val="0028537B"/>
    <w:rsid w:val="00285D36"/>
    <w:rsid w:val="002870FB"/>
    <w:rsid w:val="00291878"/>
    <w:rsid w:val="00293B0E"/>
    <w:rsid w:val="0029446C"/>
    <w:rsid w:val="00295059"/>
    <w:rsid w:val="002A2494"/>
    <w:rsid w:val="002A2601"/>
    <w:rsid w:val="002A4BC6"/>
    <w:rsid w:val="002A7594"/>
    <w:rsid w:val="002A7834"/>
    <w:rsid w:val="002A7A78"/>
    <w:rsid w:val="002B0B98"/>
    <w:rsid w:val="002B39D3"/>
    <w:rsid w:val="002B407F"/>
    <w:rsid w:val="002B65BF"/>
    <w:rsid w:val="002C2701"/>
    <w:rsid w:val="002C3C89"/>
    <w:rsid w:val="002C4474"/>
    <w:rsid w:val="002C4DFB"/>
    <w:rsid w:val="002C5CDC"/>
    <w:rsid w:val="002D1D1E"/>
    <w:rsid w:val="002D280C"/>
    <w:rsid w:val="002D2E18"/>
    <w:rsid w:val="002D34F2"/>
    <w:rsid w:val="002D440A"/>
    <w:rsid w:val="002D441E"/>
    <w:rsid w:val="002D4683"/>
    <w:rsid w:val="002E008A"/>
    <w:rsid w:val="002E0931"/>
    <w:rsid w:val="002E4E99"/>
    <w:rsid w:val="002E7619"/>
    <w:rsid w:val="002F01F5"/>
    <w:rsid w:val="002F1C43"/>
    <w:rsid w:val="002F7966"/>
    <w:rsid w:val="00300811"/>
    <w:rsid w:val="00300ED3"/>
    <w:rsid w:val="003019FB"/>
    <w:rsid w:val="0030294F"/>
    <w:rsid w:val="00303665"/>
    <w:rsid w:val="00305E50"/>
    <w:rsid w:val="00307A60"/>
    <w:rsid w:val="0031300D"/>
    <w:rsid w:val="0031556D"/>
    <w:rsid w:val="00323B9E"/>
    <w:rsid w:val="003250B6"/>
    <w:rsid w:val="0032673A"/>
    <w:rsid w:val="00326C95"/>
    <w:rsid w:val="003270B4"/>
    <w:rsid w:val="00330C8F"/>
    <w:rsid w:val="00330F0C"/>
    <w:rsid w:val="003403A8"/>
    <w:rsid w:val="00345D85"/>
    <w:rsid w:val="0034644E"/>
    <w:rsid w:val="003466DC"/>
    <w:rsid w:val="00347F3D"/>
    <w:rsid w:val="003508A9"/>
    <w:rsid w:val="003550D5"/>
    <w:rsid w:val="00355F64"/>
    <w:rsid w:val="00360103"/>
    <w:rsid w:val="0036093D"/>
    <w:rsid w:val="00361414"/>
    <w:rsid w:val="00364843"/>
    <w:rsid w:val="00365089"/>
    <w:rsid w:val="00366BD9"/>
    <w:rsid w:val="003674B1"/>
    <w:rsid w:val="003676F7"/>
    <w:rsid w:val="003704C8"/>
    <w:rsid w:val="00373728"/>
    <w:rsid w:val="00374059"/>
    <w:rsid w:val="0038053C"/>
    <w:rsid w:val="00386C26"/>
    <w:rsid w:val="00391903"/>
    <w:rsid w:val="00395587"/>
    <w:rsid w:val="003A072E"/>
    <w:rsid w:val="003A19D2"/>
    <w:rsid w:val="003A451D"/>
    <w:rsid w:val="003A6BD4"/>
    <w:rsid w:val="003A7788"/>
    <w:rsid w:val="003A7C61"/>
    <w:rsid w:val="003B15E5"/>
    <w:rsid w:val="003B25EE"/>
    <w:rsid w:val="003B68BC"/>
    <w:rsid w:val="003C0E41"/>
    <w:rsid w:val="003C2ADD"/>
    <w:rsid w:val="003C40DC"/>
    <w:rsid w:val="003C4552"/>
    <w:rsid w:val="003C6EFC"/>
    <w:rsid w:val="003C7AAE"/>
    <w:rsid w:val="003D03F5"/>
    <w:rsid w:val="003D2342"/>
    <w:rsid w:val="003D2AAA"/>
    <w:rsid w:val="003D4F17"/>
    <w:rsid w:val="003D5BFE"/>
    <w:rsid w:val="003D6255"/>
    <w:rsid w:val="003E25FD"/>
    <w:rsid w:val="003E36F3"/>
    <w:rsid w:val="003E48DC"/>
    <w:rsid w:val="003E4BA5"/>
    <w:rsid w:val="003E4DB5"/>
    <w:rsid w:val="003E65F4"/>
    <w:rsid w:val="003E6E2D"/>
    <w:rsid w:val="003F051E"/>
    <w:rsid w:val="003F0A1E"/>
    <w:rsid w:val="003F2594"/>
    <w:rsid w:val="003F3FB9"/>
    <w:rsid w:val="003F5EF2"/>
    <w:rsid w:val="003F6269"/>
    <w:rsid w:val="003F6A17"/>
    <w:rsid w:val="00400815"/>
    <w:rsid w:val="00400ADD"/>
    <w:rsid w:val="00401656"/>
    <w:rsid w:val="004029A3"/>
    <w:rsid w:val="00402D98"/>
    <w:rsid w:val="0040686E"/>
    <w:rsid w:val="0040691A"/>
    <w:rsid w:val="00406A48"/>
    <w:rsid w:val="00411CCA"/>
    <w:rsid w:val="00414AD4"/>
    <w:rsid w:val="00414B6B"/>
    <w:rsid w:val="004169CF"/>
    <w:rsid w:val="00424FE8"/>
    <w:rsid w:val="0042513F"/>
    <w:rsid w:val="004251D1"/>
    <w:rsid w:val="004261A0"/>
    <w:rsid w:val="004265C1"/>
    <w:rsid w:val="00427E71"/>
    <w:rsid w:val="00430AB5"/>
    <w:rsid w:val="0043250C"/>
    <w:rsid w:val="004343DE"/>
    <w:rsid w:val="00434FFE"/>
    <w:rsid w:val="00440890"/>
    <w:rsid w:val="004431A5"/>
    <w:rsid w:val="0044361D"/>
    <w:rsid w:val="00443B08"/>
    <w:rsid w:val="00444B82"/>
    <w:rsid w:val="00447D37"/>
    <w:rsid w:val="004501C0"/>
    <w:rsid w:val="00450D39"/>
    <w:rsid w:val="0045202F"/>
    <w:rsid w:val="00452941"/>
    <w:rsid w:val="0045743D"/>
    <w:rsid w:val="0046195D"/>
    <w:rsid w:val="00462353"/>
    <w:rsid w:val="00462B9F"/>
    <w:rsid w:val="00463AC3"/>
    <w:rsid w:val="00465FA8"/>
    <w:rsid w:val="004671A1"/>
    <w:rsid w:val="004705F2"/>
    <w:rsid w:val="0047151C"/>
    <w:rsid w:val="0047187B"/>
    <w:rsid w:val="004727C8"/>
    <w:rsid w:val="00473597"/>
    <w:rsid w:val="00474203"/>
    <w:rsid w:val="00475165"/>
    <w:rsid w:val="004756AE"/>
    <w:rsid w:val="00480E66"/>
    <w:rsid w:val="00481D99"/>
    <w:rsid w:val="00482F50"/>
    <w:rsid w:val="00483ABD"/>
    <w:rsid w:val="00484B81"/>
    <w:rsid w:val="00485582"/>
    <w:rsid w:val="00486964"/>
    <w:rsid w:val="0049078F"/>
    <w:rsid w:val="00492734"/>
    <w:rsid w:val="00492CFA"/>
    <w:rsid w:val="0049325C"/>
    <w:rsid w:val="0049545F"/>
    <w:rsid w:val="00495F7A"/>
    <w:rsid w:val="004963E1"/>
    <w:rsid w:val="004A2CD9"/>
    <w:rsid w:val="004A2F9B"/>
    <w:rsid w:val="004A33DC"/>
    <w:rsid w:val="004A3537"/>
    <w:rsid w:val="004A55D2"/>
    <w:rsid w:val="004A697F"/>
    <w:rsid w:val="004B0F26"/>
    <w:rsid w:val="004B1AAE"/>
    <w:rsid w:val="004B7186"/>
    <w:rsid w:val="004C2697"/>
    <w:rsid w:val="004C390C"/>
    <w:rsid w:val="004C42E9"/>
    <w:rsid w:val="004C43F0"/>
    <w:rsid w:val="004C5A08"/>
    <w:rsid w:val="004D05BF"/>
    <w:rsid w:val="004D2F08"/>
    <w:rsid w:val="004D707F"/>
    <w:rsid w:val="004D7375"/>
    <w:rsid w:val="004E1454"/>
    <w:rsid w:val="004E1A11"/>
    <w:rsid w:val="004E1B4A"/>
    <w:rsid w:val="004E254B"/>
    <w:rsid w:val="004F441E"/>
    <w:rsid w:val="004F5723"/>
    <w:rsid w:val="00501A3C"/>
    <w:rsid w:val="00501CE7"/>
    <w:rsid w:val="00502588"/>
    <w:rsid w:val="00504871"/>
    <w:rsid w:val="0050520A"/>
    <w:rsid w:val="00505832"/>
    <w:rsid w:val="00506FF9"/>
    <w:rsid w:val="00507B8A"/>
    <w:rsid w:val="005104E8"/>
    <w:rsid w:val="00513AD9"/>
    <w:rsid w:val="00514977"/>
    <w:rsid w:val="00521BF5"/>
    <w:rsid w:val="00527888"/>
    <w:rsid w:val="00527E19"/>
    <w:rsid w:val="005302AB"/>
    <w:rsid w:val="00531B87"/>
    <w:rsid w:val="00532279"/>
    <w:rsid w:val="0053346E"/>
    <w:rsid w:val="00534F87"/>
    <w:rsid w:val="0053594E"/>
    <w:rsid w:val="005403EA"/>
    <w:rsid w:val="0054092F"/>
    <w:rsid w:val="00541683"/>
    <w:rsid w:val="00542BF8"/>
    <w:rsid w:val="005434E0"/>
    <w:rsid w:val="0054398E"/>
    <w:rsid w:val="00545296"/>
    <w:rsid w:val="00547326"/>
    <w:rsid w:val="005578DC"/>
    <w:rsid w:val="0056198A"/>
    <w:rsid w:val="005624B3"/>
    <w:rsid w:val="00563273"/>
    <w:rsid w:val="00564AD2"/>
    <w:rsid w:val="00566C69"/>
    <w:rsid w:val="005706C0"/>
    <w:rsid w:val="00570EDC"/>
    <w:rsid w:val="00571D1C"/>
    <w:rsid w:val="00571EA9"/>
    <w:rsid w:val="0057282F"/>
    <w:rsid w:val="005763DC"/>
    <w:rsid w:val="00576D12"/>
    <w:rsid w:val="005818FD"/>
    <w:rsid w:val="005820B8"/>
    <w:rsid w:val="00582D09"/>
    <w:rsid w:val="00584BA3"/>
    <w:rsid w:val="005853B2"/>
    <w:rsid w:val="00586D48"/>
    <w:rsid w:val="00590E05"/>
    <w:rsid w:val="00591426"/>
    <w:rsid w:val="00594912"/>
    <w:rsid w:val="00596331"/>
    <w:rsid w:val="00596A5F"/>
    <w:rsid w:val="005A139E"/>
    <w:rsid w:val="005A3813"/>
    <w:rsid w:val="005A3EC0"/>
    <w:rsid w:val="005A40A6"/>
    <w:rsid w:val="005A7653"/>
    <w:rsid w:val="005A7683"/>
    <w:rsid w:val="005B2B44"/>
    <w:rsid w:val="005B4CDA"/>
    <w:rsid w:val="005B4F20"/>
    <w:rsid w:val="005B6C30"/>
    <w:rsid w:val="005B7512"/>
    <w:rsid w:val="005C3341"/>
    <w:rsid w:val="005D2207"/>
    <w:rsid w:val="005D4930"/>
    <w:rsid w:val="005D6792"/>
    <w:rsid w:val="005D73FB"/>
    <w:rsid w:val="005E0D1E"/>
    <w:rsid w:val="005E1723"/>
    <w:rsid w:val="005E4078"/>
    <w:rsid w:val="005E40B1"/>
    <w:rsid w:val="005F0B5B"/>
    <w:rsid w:val="005F13E2"/>
    <w:rsid w:val="005F18B6"/>
    <w:rsid w:val="005F4753"/>
    <w:rsid w:val="00600883"/>
    <w:rsid w:val="00600922"/>
    <w:rsid w:val="00604296"/>
    <w:rsid w:val="0060554F"/>
    <w:rsid w:val="00605A25"/>
    <w:rsid w:val="006103B4"/>
    <w:rsid w:val="00610439"/>
    <w:rsid w:val="00612CD9"/>
    <w:rsid w:val="00613A11"/>
    <w:rsid w:val="00616716"/>
    <w:rsid w:val="0062140E"/>
    <w:rsid w:val="00621937"/>
    <w:rsid w:val="006232C4"/>
    <w:rsid w:val="006236FB"/>
    <w:rsid w:val="0062383F"/>
    <w:rsid w:val="00624808"/>
    <w:rsid w:val="00633045"/>
    <w:rsid w:val="00634C38"/>
    <w:rsid w:val="00634E28"/>
    <w:rsid w:val="0063593B"/>
    <w:rsid w:val="00637450"/>
    <w:rsid w:val="006428A5"/>
    <w:rsid w:val="00642B23"/>
    <w:rsid w:val="00646390"/>
    <w:rsid w:val="00650727"/>
    <w:rsid w:val="00650A24"/>
    <w:rsid w:val="00651F42"/>
    <w:rsid w:val="006540AB"/>
    <w:rsid w:val="006564FC"/>
    <w:rsid w:val="00656F8F"/>
    <w:rsid w:val="00660EED"/>
    <w:rsid w:val="006633D1"/>
    <w:rsid w:val="0066454D"/>
    <w:rsid w:val="0066460E"/>
    <w:rsid w:val="0066520B"/>
    <w:rsid w:val="00665C78"/>
    <w:rsid w:val="00667934"/>
    <w:rsid w:val="006727E3"/>
    <w:rsid w:val="006729F5"/>
    <w:rsid w:val="006731B4"/>
    <w:rsid w:val="00674C76"/>
    <w:rsid w:val="00674F82"/>
    <w:rsid w:val="0067502B"/>
    <w:rsid w:val="006761B6"/>
    <w:rsid w:val="006806BA"/>
    <w:rsid w:val="00680732"/>
    <w:rsid w:val="006809FC"/>
    <w:rsid w:val="0068216E"/>
    <w:rsid w:val="006824DE"/>
    <w:rsid w:val="006834E8"/>
    <w:rsid w:val="006858B3"/>
    <w:rsid w:val="00686BF8"/>
    <w:rsid w:val="00687518"/>
    <w:rsid w:val="00687FBF"/>
    <w:rsid w:val="006A0452"/>
    <w:rsid w:val="006A0572"/>
    <w:rsid w:val="006A10EC"/>
    <w:rsid w:val="006A15F5"/>
    <w:rsid w:val="006A29EC"/>
    <w:rsid w:val="006A3E9C"/>
    <w:rsid w:val="006A4C35"/>
    <w:rsid w:val="006A4EC0"/>
    <w:rsid w:val="006A7A19"/>
    <w:rsid w:val="006B0A8C"/>
    <w:rsid w:val="006B229F"/>
    <w:rsid w:val="006B3944"/>
    <w:rsid w:val="006B66F1"/>
    <w:rsid w:val="006B7394"/>
    <w:rsid w:val="006C0783"/>
    <w:rsid w:val="006C38DF"/>
    <w:rsid w:val="006C46C7"/>
    <w:rsid w:val="006C5B5F"/>
    <w:rsid w:val="006D04E1"/>
    <w:rsid w:val="006D13D0"/>
    <w:rsid w:val="006D1965"/>
    <w:rsid w:val="006D29B8"/>
    <w:rsid w:val="006D3715"/>
    <w:rsid w:val="006D575C"/>
    <w:rsid w:val="006D6221"/>
    <w:rsid w:val="006E000A"/>
    <w:rsid w:val="006E24A3"/>
    <w:rsid w:val="006E3B26"/>
    <w:rsid w:val="006E6EB0"/>
    <w:rsid w:val="006F30F8"/>
    <w:rsid w:val="006F3102"/>
    <w:rsid w:val="006F5E4D"/>
    <w:rsid w:val="00701841"/>
    <w:rsid w:val="00707A4A"/>
    <w:rsid w:val="00710B2B"/>
    <w:rsid w:val="007123B8"/>
    <w:rsid w:val="007128BF"/>
    <w:rsid w:val="00714CBB"/>
    <w:rsid w:val="00716626"/>
    <w:rsid w:val="00716B1B"/>
    <w:rsid w:val="0072036F"/>
    <w:rsid w:val="007237FD"/>
    <w:rsid w:val="00723FFC"/>
    <w:rsid w:val="0072432D"/>
    <w:rsid w:val="00724C9C"/>
    <w:rsid w:val="0072524F"/>
    <w:rsid w:val="007310A7"/>
    <w:rsid w:val="00734732"/>
    <w:rsid w:val="00737431"/>
    <w:rsid w:val="007415C2"/>
    <w:rsid w:val="00743808"/>
    <w:rsid w:val="007443D5"/>
    <w:rsid w:val="00744FF0"/>
    <w:rsid w:val="007458AB"/>
    <w:rsid w:val="00746887"/>
    <w:rsid w:val="00746AB2"/>
    <w:rsid w:val="00746C7A"/>
    <w:rsid w:val="00751231"/>
    <w:rsid w:val="00751898"/>
    <w:rsid w:val="00752C96"/>
    <w:rsid w:val="007540F9"/>
    <w:rsid w:val="007551B3"/>
    <w:rsid w:val="00760E53"/>
    <w:rsid w:val="00761F87"/>
    <w:rsid w:val="0076229B"/>
    <w:rsid w:val="0076352F"/>
    <w:rsid w:val="0076386E"/>
    <w:rsid w:val="00764255"/>
    <w:rsid w:val="00770694"/>
    <w:rsid w:val="00773D47"/>
    <w:rsid w:val="00773FE6"/>
    <w:rsid w:val="00775377"/>
    <w:rsid w:val="00777284"/>
    <w:rsid w:val="00777F8A"/>
    <w:rsid w:val="007802B6"/>
    <w:rsid w:val="0078253B"/>
    <w:rsid w:val="00782906"/>
    <w:rsid w:val="00784629"/>
    <w:rsid w:val="007852FA"/>
    <w:rsid w:val="007856AB"/>
    <w:rsid w:val="00787ABD"/>
    <w:rsid w:val="00791A22"/>
    <w:rsid w:val="00793A49"/>
    <w:rsid w:val="00793EEC"/>
    <w:rsid w:val="00794946"/>
    <w:rsid w:val="00797C1E"/>
    <w:rsid w:val="00797EF7"/>
    <w:rsid w:val="007A068F"/>
    <w:rsid w:val="007A0C60"/>
    <w:rsid w:val="007A1B15"/>
    <w:rsid w:val="007A1C60"/>
    <w:rsid w:val="007A437D"/>
    <w:rsid w:val="007A4659"/>
    <w:rsid w:val="007A5007"/>
    <w:rsid w:val="007B1249"/>
    <w:rsid w:val="007B19D9"/>
    <w:rsid w:val="007B3A71"/>
    <w:rsid w:val="007B4197"/>
    <w:rsid w:val="007B4956"/>
    <w:rsid w:val="007B5793"/>
    <w:rsid w:val="007B5EDB"/>
    <w:rsid w:val="007B70A2"/>
    <w:rsid w:val="007C0AEF"/>
    <w:rsid w:val="007C2437"/>
    <w:rsid w:val="007C3DFF"/>
    <w:rsid w:val="007C4F6F"/>
    <w:rsid w:val="007C5496"/>
    <w:rsid w:val="007C6E78"/>
    <w:rsid w:val="007D3834"/>
    <w:rsid w:val="007D4F6E"/>
    <w:rsid w:val="007D5057"/>
    <w:rsid w:val="007D7A58"/>
    <w:rsid w:val="007D7DFA"/>
    <w:rsid w:val="007E0A4E"/>
    <w:rsid w:val="007E15B8"/>
    <w:rsid w:val="007E3044"/>
    <w:rsid w:val="007E38CA"/>
    <w:rsid w:val="007E4FFA"/>
    <w:rsid w:val="007F0262"/>
    <w:rsid w:val="007F0809"/>
    <w:rsid w:val="007F0A93"/>
    <w:rsid w:val="007F49B5"/>
    <w:rsid w:val="008000A0"/>
    <w:rsid w:val="00803ACA"/>
    <w:rsid w:val="00804990"/>
    <w:rsid w:val="00810DEC"/>
    <w:rsid w:val="008115C4"/>
    <w:rsid w:val="00811B7D"/>
    <w:rsid w:val="00813583"/>
    <w:rsid w:val="008139F7"/>
    <w:rsid w:val="0081496F"/>
    <w:rsid w:val="008159C9"/>
    <w:rsid w:val="00816CB1"/>
    <w:rsid w:val="00817638"/>
    <w:rsid w:val="00817E2D"/>
    <w:rsid w:val="00823A06"/>
    <w:rsid w:val="00827AB8"/>
    <w:rsid w:val="0083161A"/>
    <w:rsid w:val="0083276F"/>
    <w:rsid w:val="00832C9B"/>
    <w:rsid w:val="00833E07"/>
    <w:rsid w:val="0083496F"/>
    <w:rsid w:val="008427DE"/>
    <w:rsid w:val="00842ECA"/>
    <w:rsid w:val="0084486D"/>
    <w:rsid w:val="00844FE8"/>
    <w:rsid w:val="00846F81"/>
    <w:rsid w:val="008478B5"/>
    <w:rsid w:val="00850656"/>
    <w:rsid w:val="0085194B"/>
    <w:rsid w:val="00854D68"/>
    <w:rsid w:val="0085714C"/>
    <w:rsid w:val="0086028B"/>
    <w:rsid w:val="0086230A"/>
    <w:rsid w:val="00864863"/>
    <w:rsid w:val="00864D56"/>
    <w:rsid w:val="00866145"/>
    <w:rsid w:val="00871CE9"/>
    <w:rsid w:val="00871D54"/>
    <w:rsid w:val="00874974"/>
    <w:rsid w:val="008759BF"/>
    <w:rsid w:val="008778DC"/>
    <w:rsid w:val="00881399"/>
    <w:rsid w:val="00881EDC"/>
    <w:rsid w:val="008823C8"/>
    <w:rsid w:val="0088389B"/>
    <w:rsid w:val="00883B89"/>
    <w:rsid w:val="00886B5D"/>
    <w:rsid w:val="00893E3F"/>
    <w:rsid w:val="00894788"/>
    <w:rsid w:val="00896095"/>
    <w:rsid w:val="00896C51"/>
    <w:rsid w:val="008A1B7E"/>
    <w:rsid w:val="008A1DB7"/>
    <w:rsid w:val="008A203C"/>
    <w:rsid w:val="008A3C01"/>
    <w:rsid w:val="008A48F7"/>
    <w:rsid w:val="008A57DA"/>
    <w:rsid w:val="008A62D7"/>
    <w:rsid w:val="008A66A8"/>
    <w:rsid w:val="008A6F37"/>
    <w:rsid w:val="008A70DC"/>
    <w:rsid w:val="008B1A76"/>
    <w:rsid w:val="008B28B1"/>
    <w:rsid w:val="008B342A"/>
    <w:rsid w:val="008B3DAD"/>
    <w:rsid w:val="008B4E7C"/>
    <w:rsid w:val="008B68DF"/>
    <w:rsid w:val="008B6E9E"/>
    <w:rsid w:val="008C0E16"/>
    <w:rsid w:val="008C189B"/>
    <w:rsid w:val="008C1BE8"/>
    <w:rsid w:val="008C336A"/>
    <w:rsid w:val="008C3F2D"/>
    <w:rsid w:val="008C49F5"/>
    <w:rsid w:val="008C551E"/>
    <w:rsid w:val="008C63D9"/>
    <w:rsid w:val="008C6CDB"/>
    <w:rsid w:val="008D2822"/>
    <w:rsid w:val="008D3440"/>
    <w:rsid w:val="008D4FA4"/>
    <w:rsid w:val="008D51D9"/>
    <w:rsid w:val="008D5458"/>
    <w:rsid w:val="008D6551"/>
    <w:rsid w:val="008D68F3"/>
    <w:rsid w:val="008D7435"/>
    <w:rsid w:val="008D7EBF"/>
    <w:rsid w:val="008E2BCF"/>
    <w:rsid w:val="008E32F5"/>
    <w:rsid w:val="008E7611"/>
    <w:rsid w:val="008F07F7"/>
    <w:rsid w:val="008F24B6"/>
    <w:rsid w:val="008F756F"/>
    <w:rsid w:val="009031EE"/>
    <w:rsid w:val="00905B01"/>
    <w:rsid w:val="009062E5"/>
    <w:rsid w:val="00911215"/>
    <w:rsid w:val="00913438"/>
    <w:rsid w:val="00916398"/>
    <w:rsid w:val="00922341"/>
    <w:rsid w:val="00926C77"/>
    <w:rsid w:val="00930155"/>
    <w:rsid w:val="00931A7C"/>
    <w:rsid w:val="00931D22"/>
    <w:rsid w:val="00931DA7"/>
    <w:rsid w:val="009328D6"/>
    <w:rsid w:val="00935543"/>
    <w:rsid w:val="0093684A"/>
    <w:rsid w:val="0094273A"/>
    <w:rsid w:val="00943870"/>
    <w:rsid w:val="00943957"/>
    <w:rsid w:val="0094641A"/>
    <w:rsid w:val="0094782E"/>
    <w:rsid w:val="00947FBC"/>
    <w:rsid w:val="009511B0"/>
    <w:rsid w:val="009511BD"/>
    <w:rsid w:val="00955005"/>
    <w:rsid w:val="00955B11"/>
    <w:rsid w:val="00957EEA"/>
    <w:rsid w:val="00960381"/>
    <w:rsid w:val="00965FE6"/>
    <w:rsid w:val="00966089"/>
    <w:rsid w:val="00966CAA"/>
    <w:rsid w:val="00972177"/>
    <w:rsid w:val="0097253C"/>
    <w:rsid w:val="009755C4"/>
    <w:rsid w:val="00981D37"/>
    <w:rsid w:val="009832B3"/>
    <w:rsid w:val="00983954"/>
    <w:rsid w:val="00984EBB"/>
    <w:rsid w:val="00986A6A"/>
    <w:rsid w:val="00987EBD"/>
    <w:rsid w:val="009911E8"/>
    <w:rsid w:val="009915DB"/>
    <w:rsid w:val="00993856"/>
    <w:rsid w:val="009958BA"/>
    <w:rsid w:val="00995E31"/>
    <w:rsid w:val="00996165"/>
    <w:rsid w:val="00997352"/>
    <w:rsid w:val="00997AA8"/>
    <w:rsid w:val="009A6CAE"/>
    <w:rsid w:val="009A7346"/>
    <w:rsid w:val="009A7D82"/>
    <w:rsid w:val="009A7F18"/>
    <w:rsid w:val="009B10FF"/>
    <w:rsid w:val="009B12EF"/>
    <w:rsid w:val="009B3501"/>
    <w:rsid w:val="009B3540"/>
    <w:rsid w:val="009B69E9"/>
    <w:rsid w:val="009C1BE0"/>
    <w:rsid w:val="009C3D53"/>
    <w:rsid w:val="009C4303"/>
    <w:rsid w:val="009C4E1D"/>
    <w:rsid w:val="009C59C0"/>
    <w:rsid w:val="009C5E84"/>
    <w:rsid w:val="009D0304"/>
    <w:rsid w:val="009D13C7"/>
    <w:rsid w:val="009D1905"/>
    <w:rsid w:val="009D21F7"/>
    <w:rsid w:val="009D2BDE"/>
    <w:rsid w:val="009D3781"/>
    <w:rsid w:val="009D39B0"/>
    <w:rsid w:val="009D4B02"/>
    <w:rsid w:val="009D5B9E"/>
    <w:rsid w:val="009E053D"/>
    <w:rsid w:val="009E1DC7"/>
    <w:rsid w:val="009E2938"/>
    <w:rsid w:val="009E3535"/>
    <w:rsid w:val="009E374A"/>
    <w:rsid w:val="009E7EDD"/>
    <w:rsid w:val="009F1EBC"/>
    <w:rsid w:val="009F2671"/>
    <w:rsid w:val="009F4288"/>
    <w:rsid w:val="009F54E0"/>
    <w:rsid w:val="009F6987"/>
    <w:rsid w:val="00A03D11"/>
    <w:rsid w:val="00A040A0"/>
    <w:rsid w:val="00A057A4"/>
    <w:rsid w:val="00A06826"/>
    <w:rsid w:val="00A113F4"/>
    <w:rsid w:val="00A1276A"/>
    <w:rsid w:val="00A12A87"/>
    <w:rsid w:val="00A13BA8"/>
    <w:rsid w:val="00A14141"/>
    <w:rsid w:val="00A15508"/>
    <w:rsid w:val="00A17E02"/>
    <w:rsid w:val="00A22EA7"/>
    <w:rsid w:val="00A240D5"/>
    <w:rsid w:val="00A258B5"/>
    <w:rsid w:val="00A2641C"/>
    <w:rsid w:val="00A27E36"/>
    <w:rsid w:val="00A301DF"/>
    <w:rsid w:val="00A309B5"/>
    <w:rsid w:val="00A311F4"/>
    <w:rsid w:val="00A32478"/>
    <w:rsid w:val="00A34E28"/>
    <w:rsid w:val="00A36195"/>
    <w:rsid w:val="00A36E0A"/>
    <w:rsid w:val="00A416D3"/>
    <w:rsid w:val="00A418DA"/>
    <w:rsid w:val="00A41C21"/>
    <w:rsid w:val="00A430FF"/>
    <w:rsid w:val="00A449EA"/>
    <w:rsid w:val="00A44BFC"/>
    <w:rsid w:val="00A47934"/>
    <w:rsid w:val="00A47A83"/>
    <w:rsid w:val="00A544F1"/>
    <w:rsid w:val="00A5585D"/>
    <w:rsid w:val="00A55A95"/>
    <w:rsid w:val="00A5693A"/>
    <w:rsid w:val="00A6058D"/>
    <w:rsid w:val="00A638FE"/>
    <w:rsid w:val="00A6431E"/>
    <w:rsid w:val="00A64742"/>
    <w:rsid w:val="00A65439"/>
    <w:rsid w:val="00A65BF5"/>
    <w:rsid w:val="00A663BF"/>
    <w:rsid w:val="00A70758"/>
    <w:rsid w:val="00A719B8"/>
    <w:rsid w:val="00A71B26"/>
    <w:rsid w:val="00A76B41"/>
    <w:rsid w:val="00A770CA"/>
    <w:rsid w:val="00A77221"/>
    <w:rsid w:val="00A774C7"/>
    <w:rsid w:val="00A77AD6"/>
    <w:rsid w:val="00A77F35"/>
    <w:rsid w:val="00A80EF8"/>
    <w:rsid w:val="00A81D8C"/>
    <w:rsid w:val="00A81E4E"/>
    <w:rsid w:val="00A82737"/>
    <w:rsid w:val="00A82E88"/>
    <w:rsid w:val="00A83A46"/>
    <w:rsid w:val="00A9025D"/>
    <w:rsid w:val="00A92E3B"/>
    <w:rsid w:val="00A93141"/>
    <w:rsid w:val="00A93B5D"/>
    <w:rsid w:val="00A956A5"/>
    <w:rsid w:val="00A95A2C"/>
    <w:rsid w:val="00A95B3B"/>
    <w:rsid w:val="00A96437"/>
    <w:rsid w:val="00A97097"/>
    <w:rsid w:val="00AA11FC"/>
    <w:rsid w:val="00AA1851"/>
    <w:rsid w:val="00AA1CB0"/>
    <w:rsid w:val="00AA479F"/>
    <w:rsid w:val="00AA57B7"/>
    <w:rsid w:val="00AA5CB9"/>
    <w:rsid w:val="00AA5DA9"/>
    <w:rsid w:val="00AA7683"/>
    <w:rsid w:val="00AA7E56"/>
    <w:rsid w:val="00AB2413"/>
    <w:rsid w:val="00AB2B16"/>
    <w:rsid w:val="00AB2DBB"/>
    <w:rsid w:val="00AB7AF3"/>
    <w:rsid w:val="00AC0306"/>
    <w:rsid w:val="00AC0F18"/>
    <w:rsid w:val="00AC2308"/>
    <w:rsid w:val="00AC366B"/>
    <w:rsid w:val="00AC38EE"/>
    <w:rsid w:val="00AC38FC"/>
    <w:rsid w:val="00AC5793"/>
    <w:rsid w:val="00AC5F31"/>
    <w:rsid w:val="00AC6D54"/>
    <w:rsid w:val="00AC6D85"/>
    <w:rsid w:val="00AD189C"/>
    <w:rsid w:val="00AD2664"/>
    <w:rsid w:val="00AD27BD"/>
    <w:rsid w:val="00AD288E"/>
    <w:rsid w:val="00AD2D55"/>
    <w:rsid w:val="00AD53C3"/>
    <w:rsid w:val="00AD6BD7"/>
    <w:rsid w:val="00AE364F"/>
    <w:rsid w:val="00AE382B"/>
    <w:rsid w:val="00AE5569"/>
    <w:rsid w:val="00AE570E"/>
    <w:rsid w:val="00AF14F2"/>
    <w:rsid w:val="00AF3678"/>
    <w:rsid w:val="00B01682"/>
    <w:rsid w:val="00B02DC8"/>
    <w:rsid w:val="00B040C9"/>
    <w:rsid w:val="00B05700"/>
    <w:rsid w:val="00B05B13"/>
    <w:rsid w:val="00B0640D"/>
    <w:rsid w:val="00B07A7F"/>
    <w:rsid w:val="00B07E88"/>
    <w:rsid w:val="00B11850"/>
    <w:rsid w:val="00B133FD"/>
    <w:rsid w:val="00B15167"/>
    <w:rsid w:val="00B152E8"/>
    <w:rsid w:val="00B166B3"/>
    <w:rsid w:val="00B17994"/>
    <w:rsid w:val="00B221DF"/>
    <w:rsid w:val="00B228AE"/>
    <w:rsid w:val="00B23E7E"/>
    <w:rsid w:val="00B24010"/>
    <w:rsid w:val="00B2579F"/>
    <w:rsid w:val="00B258AA"/>
    <w:rsid w:val="00B25D72"/>
    <w:rsid w:val="00B2629D"/>
    <w:rsid w:val="00B27224"/>
    <w:rsid w:val="00B2787E"/>
    <w:rsid w:val="00B314A2"/>
    <w:rsid w:val="00B324F1"/>
    <w:rsid w:val="00B325CA"/>
    <w:rsid w:val="00B34166"/>
    <w:rsid w:val="00B34365"/>
    <w:rsid w:val="00B348B4"/>
    <w:rsid w:val="00B34EA9"/>
    <w:rsid w:val="00B3509E"/>
    <w:rsid w:val="00B35F20"/>
    <w:rsid w:val="00B36D34"/>
    <w:rsid w:val="00B405AD"/>
    <w:rsid w:val="00B40A8F"/>
    <w:rsid w:val="00B42BB2"/>
    <w:rsid w:val="00B42F82"/>
    <w:rsid w:val="00B44B5C"/>
    <w:rsid w:val="00B44F0D"/>
    <w:rsid w:val="00B56A07"/>
    <w:rsid w:val="00B60ACA"/>
    <w:rsid w:val="00B66494"/>
    <w:rsid w:val="00B751A0"/>
    <w:rsid w:val="00B77A8D"/>
    <w:rsid w:val="00B801F1"/>
    <w:rsid w:val="00B835F1"/>
    <w:rsid w:val="00B83C6F"/>
    <w:rsid w:val="00B84C1C"/>
    <w:rsid w:val="00B853FF"/>
    <w:rsid w:val="00B85EAF"/>
    <w:rsid w:val="00B87223"/>
    <w:rsid w:val="00B90582"/>
    <w:rsid w:val="00B926DA"/>
    <w:rsid w:val="00B92789"/>
    <w:rsid w:val="00B93834"/>
    <w:rsid w:val="00B94C46"/>
    <w:rsid w:val="00B9500F"/>
    <w:rsid w:val="00BA2A87"/>
    <w:rsid w:val="00BA342C"/>
    <w:rsid w:val="00BA4E9B"/>
    <w:rsid w:val="00BA5746"/>
    <w:rsid w:val="00BA58D3"/>
    <w:rsid w:val="00BA6454"/>
    <w:rsid w:val="00BA7247"/>
    <w:rsid w:val="00BB22A5"/>
    <w:rsid w:val="00BB2872"/>
    <w:rsid w:val="00BB488F"/>
    <w:rsid w:val="00BC0113"/>
    <w:rsid w:val="00BC5274"/>
    <w:rsid w:val="00BC6904"/>
    <w:rsid w:val="00BD1592"/>
    <w:rsid w:val="00BD1C89"/>
    <w:rsid w:val="00BD5FC9"/>
    <w:rsid w:val="00BE499C"/>
    <w:rsid w:val="00BE63CF"/>
    <w:rsid w:val="00BE6633"/>
    <w:rsid w:val="00BF00B0"/>
    <w:rsid w:val="00BF05EA"/>
    <w:rsid w:val="00BF0C27"/>
    <w:rsid w:val="00BF2A9E"/>
    <w:rsid w:val="00BF67FC"/>
    <w:rsid w:val="00BF6C63"/>
    <w:rsid w:val="00C015BD"/>
    <w:rsid w:val="00C02B1E"/>
    <w:rsid w:val="00C02E0D"/>
    <w:rsid w:val="00C02F59"/>
    <w:rsid w:val="00C0410E"/>
    <w:rsid w:val="00C052F6"/>
    <w:rsid w:val="00C05616"/>
    <w:rsid w:val="00C05D62"/>
    <w:rsid w:val="00C074B8"/>
    <w:rsid w:val="00C07BD1"/>
    <w:rsid w:val="00C130AE"/>
    <w:rsid w:val="00C1367E"/>
    <w:rsid w:val="00C15D4E"/>
    <w:rsid w:val="00C1769D"/>
    <w:rsid w:val="00C17B77"/>
    <w:rsid w:val="00C2326D"/>
    <w:rsid w:val="00C2422B"/>
    <w:rsid w:val="00C25119"/>
    <w:rsid w:val="00C252B1"/>
    <w:rsid w:val="00C25D50"/>
    <w:rsid w:val="00C26611"/>
    <w:rsid w:val="00C27921"/>
    <w:rsid w:val="00C3116F"/>
    <w:rsid w:val="00C31384"/>
    <w:rsid w:val="00C31576"/>
    <w:rsid w:val="00C35F19"/>
    <w:rsid w:val="00C3695D"/>
    <w:rsid w:val="00C40971"/>
    <w:rsid w:val="00C422F8"/>
    <w:rsid w:val="00C4412C"/>
    <w:rsid w:val="00C458BF"/>
    <w:rsid w:val="00C4691C"/>
    <w:rsid w:val="00C501A3"/>
    <w:rsid w:val="00C5247E"/>
    <w:rsid w:val="00C54B09"/>
    <w:rsid w:val="00C558A6"/>
    <w:rsid w:val="00C55EBE"/>
    <w:rsid w:val="00C57651"/>
    <w:rsid w:val="00C606E8"/>
    <w:rsid w:val="00C6207F"/>
    <w:rsid w:val="00C633A7"/>
    <w:rsid w:val="00C655E1"/>
    <w:rsid w:val="00C67FBC"/>
    <w:rsid w:val="00C702DD"/>
    <w:rsid w:val="00C70672"/>
    <w:rsid w:val="00C70727"/>
    <w:rsid w:val="00C71B87"/>
    <w:rsid w:val="00C740AC"/>
    <w:rsid w:val="00C77070"/>
    <w:rsid w:val="00C813B7"/>
    <w:rsid w:val="00C84E95"/>
    <w:rsid w:val="00C85B93"/>
    <w:rsid w:val="00C879AB"/>
    <w:rsid w:val="00C87B7F"/>
    <w:rsid w:val="00C90997"/>
    <w:rsid w:val="00C90D68"/>
    <w:rsid w:val="00C91A24"/>
    <w:rsid w:val="00C92B97"/>
    <w:rsid w:val="00C95302"/>
    <w:rsid w:val="00CA18FC"/>
    <w:rsid w:val="00CA2BD4"/>
    <w:rsid w:val="00CA3F4E"/>
    <w:rsid w:val="00CA67C3"/>
    <w:rsid w:val="00CA7C72"/>
    <w:rsid w:val="00CB1878"/>
    <w:rsid w:val="00CB281B"/>
    <w:rsid w:val="00CB2B3F"/>
    <w:rsid w:val="00CB3DFA"/>
    <w:rsid w:val="00CB49A6"/>
    <w:rsid w:val="00CB577B"/>
    <w:rsid w:val="00CB74DD"/>
    <w:rsid w:val="00CB7D9D"/>
    <w:rsid w:val="00CC0F82"/>
    <w:rsid w:val="00CC1346"/>
    <w:rsid w:val="00CC1B65"/>
    <w:rsid w:val="00CC20D1"/>
    <w:rsid w:val="00CC3EF9"/>
    <w:rsid w:val="00CD01E9"/>
    <w:rsid w:val="00CD262B"/>
    <w:rsid w:val="00CD423B"/>
    <w:rsid w:val="00CD47E8"/>
    <w:rsid w:val="00CD4BB7"/>
    <w:rsid w:val="00CD5827"/>
    <w:rsid w:val="00CD608B"/>
    <w:rsid w:val="00CE04F6"/>
    <w:rsid w:val="00CE0506"/>
    <w:rsid w:val="00CE1D64"/>
    <w:rsid w:val="00CE244F"/>
    <w:rsid w:val="00CE2628"/>
    <w:rsid w:val="00CF006B"/>
    <w:rsid w:val="00CF0C67"/>
    <w:rsid w:val="00CF15E3"/>
    <w:rsid w:val="00CF2687"/>
    <w:rsid w:val="00CF2829"/>
    <w:rsid w:val="00CF5714"/>
    <w:rsid w:val="00CF7682"/>
    <w:rsid w:val="00D00D36"/>
    <w:rsid w:val="00D010CE"/>
    <w:rsid w:val="00D01A51"/>
    <w:rsid w:val="00D02088"/>
    <w:rsid w:val="00D030AD"/>
    <w:rsid w:val="00D03982"/>
    <w:rsid w:val="00D04293"/>
    <w:rsid w:val="00D04816"/>
    <w:rsid w:val="00D0560D"/>
    <w:rsid w:val="00D110B8"/>
    <w:rsid w:val="00D12761"/>
    <w:rsid w:val="00D1454D"/>
    <w:rsid w:val="00D146AD"/>
    <w:rsid w:val="00D153E2"/>
    <w:rsid w:val="00D154A6"/>
    <w:rsid w:val="00D208DB"/>
    <w:rsid w:val="00D210B4"/>
    <w:rsid w:val="00D213BC"/>
    <w:rsid w:val="00D21B9C"/>
    <w:rsid w:val="00D2254C"/>
    <w:rsid w:val="00D22D20"/>
    <w:rsid w:val="00D238AC"/>
    <w:rsid w:val="00D279F9"/>
    <w:rsid w:val="00D27AEA"/>
    <w:rsid w:val="00D30FE5"/>
    <w:rsid w:val="00D3703D"/>
    <w:rsid w:val="00D40E89"/>
    <w:rsid w:val="00D414DE"/>
    <w:rsid w:val="00D43285"/>
    <w:rsid w:val="00D44A6B"/>
    <w:rsid w:val="00D45D1D"/>
    <w:rsid w:val="00D50D4D"/>
    <w:rsid w:val="00D60E1A"/>
    <w:rsid w:val="00D618F3"/>
    <w:rsid w:val="00D62F6C"/>
    <w:rsid w:val="00D63D92"/>
    <w:rsid w:val="00D63E55"/>
    <w:rsid w:val="00D65CD1"/>
    <w:rsid w:val="00D66348"/>
    <w:rsid w:val="00D66E24"/>
    <w:rsid w:val="00D80369"/>
    <w:rsid w:val="00D80D78"/>
    <w:rsid w:val="00D8168E"/>
    <w:rsid w:val="00D8316A"/>
    <w:rsid w:val="00D845B8"/>
    <w:rsid w:val="00D84A4F"/>
    <w:rsid w:val="00D866F8"/>
    <w:rsid w:val="00D8775E"/>
    <w:rsid w:val="00D879B9"/>
    <w:rsid w:val="00D90065"/>
    <w:rsid w:val="00D915BC"/>
    <w:rsid w:val="00D91F90"/>
    <w:rsid w:val="00D9263B"/>
    <w:rsid w:val="00D94BC9"/>
    <w:rsid w:val="00D952E0"/>
    <w:rsid w:val="00D970EA"/>
    <w:rsid w:val="00DA02BF"/>
    <w:rsid w:val="00DA335D"/>
    <w:rsid w:val="00DA504C"/>
    <w:rsid w:val="00DA52C1"/>
    <w:rsid w:val="00DA6C19"/>
    <w:rsid w:val="00DB4A1C"/>
    <w:rsid w:val="00DB5D5F"/>
    <w:rsid w:val="00DB74AC"/>
    <w:rsid w:val="00DC1ACB"/>
    <w:rsid w:val="00DC1C09"/>
    <w:rsid w:val="00DC33E9"/>
    <w:rsid w:val="00DC3CE2"/>
    <w:rsid w:val="00DC403A"/>
    <w:rsid w:val="00DC7305"/>
    <w:rsid w:val="00DD15A9"/>
    <w:rsid w:val="00DD2BED"/>
    <w:rsid w:val="00DD2DD6"/>
    <w:rsid w:val="00DD521B"/>
    <w:rsid w:val="00DD52AE"/>
    <w:rsid w:val="00DD5651"/>
    <w:rsid w:val="00DE1C20"/>
    <w:rsid w:val="00DE3C6E"/>
    <w:rsid w:val="00DE4F42"/>
    <w:rsid w:val="00DE53D9"/>
    <w:rsid w:val="00DE5A52"/>
    <w:rsid w:val="00DE6E60"/>
    <w:rsid w:val="00DE6F8F"/>
    <w:rsid w:val="00DE75D4"/>
    <w:rsid w:val="00DE7F6C"/>
    <w:rsid w:val="00DF0933"/>
    <w:rsid w:val="00DF4A86"/>
    <w:rsid w:val="00DF5C2D"/>
    <w:rsid w:val="00DF6556"/>
    <w:rsid w:val="00E04F7D"/>
    <w:rsid w:val="00E05059"/>
    <w:rsid w:val="00E05BCD"/>
    <w:rsid w:val="00E06C33"/>
    <w:rsid w:val="00E11CF7"/>
    <w:rsid w:val="00E12340"/>
    <w:rsid w:val="00E12527"/>
    <w:rsid w:val="00E12829"/>
    <w:rsid w:val="00E14D9D"/>
    <w:rsid w:val="00E204EC"/>
    <w:rsid w:val="00E208D4"/>
    <w:rsid w:val="00E22195"/>
    <w:rsid w:val="00E22E29"/>
    <w:rsid w:val="00E234A1"/>
    <w:rsid w:val="00E26E00"/>
    <w:rsid w:val="00E27B59"/>
    <w:rsid w:val="00E27C36"/>
    <w:rsid w:val="00E31EE6"/>
    <w:rsid w:val="00E34185"/>
    <w:rsid w:val="00E3495B"/>
    <w:rsid w:val="00E41380"/>
    <w:rsid w:val="00E42147"/>
    <w:rsid w:val="00E45307"/>
    <w:rsid w:val="00E47251"/>
    <w:rsid w:val="00E50CB7"/>
    <w:rsid w:val="00E51266"/>
    <w:rsid w:val="00E51A0A"/>
    <w:rsid w:val="00E52F65"/>
    <w:rsid w:val="00E534E8"/>
    <w:rsid w:val="00E544EE"/>
    <w:rsid w:val="00E56B3B"/>
    <w:rsid w:val="00E602FF"/>
    <w:rsid w:val="00E60D4C"/>
    <w:rsid w:val="00E60D87"/>
    <w:rsid w:val="00E617DA"/>
    <w:rsid w:val="00E61A9D"/>
    <w:rsid w:val="00E61D7B"/>
    <w:rsid w:val="00E65D31"/>
    <w:rsid w:val="00E66321"/>
    <w:rsid w:val="00E6720F"/>
    <w:rsid w:val="00E70CC2"/>
    <w:rsid w:val="00E715F1"/>
    <w:rsid w:val="00E71681"/>
    <w:rsid w:val="00E75889"/>
    <w:rsid w:val="00E80CB4"/>
    <w:rsid w:val="00E81065"/>
    <w:rsid w:val="00E83D47"/>
    <w:rsid w:val="00E83D7E"/>
    <w:rsid w:val="00E92E15"/>
    <w:rsid w:val="00E92F1C"/>
    <w:rsid w:val="00E94CC4"/>
    <w:rsid w:val="00E96617"/>
    <w:rsid w:val="00E96DD1"/>
    <w:rsid w:val="00EA0612"/>
    <w:rsid w:val="00EA25D7"/>
    <w:rsid w:val="00EA4452"/>
    <w:rsid w:val="00EA46CC"/>
    <w:rsid w:val="00EA63B0"/>
    <w:rsid w:val="00EB0CCA"/>
    <w:rsid w:val="00EB141A"/>
    <w:rsid w:val="00EB42C1"/>
    <w:rsid w:val="00EB4908"/>
    <w:rsid w:val="00EB4C02"/>
    <w:rsid w:val="00EB5BEC"/>
    <w:rsid w:val="00EB68F1"/>
    <w:rsid w:val="00EB7A8D"/>
    <w:rsid w:val="00EC1F0C"/>
    <w:rsid w:val="00EC3341"/>
    <w:rsid w:val="00EC35B7"/>
    <w:rsid w:val="00EC4A69"/>
    <w:rsid w:val="00EC4C9B"/>
    <w:rsid w:val="00EC510E"/>
    <w:rsid w:val="00EC5735"/>
    <w:rsid w:val="00EC6ABB"/>
    <w:rsid w:val="00ED3B2B"/>
    <w:rsid w:val="00ED7E86"/>
    <w:rsid w:val="00EE2CFA"/>
    <w:rsid w:val="00EE76C3"/>
    <w:rsid w:val="00EE7AAB"/>
    <w:rsid w:val="00EF00A3"/>
    <w:rsid w:val="00EF0CB5"/>
    <w:rsid w:val="00EF2BA5"/>
    <w:rsid w:val="00EF441B"/>
    <w:rsid w:val="00EF65B2"/>
    <w:rsid w:val="00EF6796"/>
    <w:rsid w:val="00F0007F"/>
    <w:rsid w:val="00F01307"/>
    <w:rsid w:val="00F018A5"/>
    <w:rsid w:val="00F02082"/>
    <w:rsid w:val="00F031EE"/>
    <w:rsid w:val="00F0428A"/>
    <w:rsid w:val="00F06F9D"/>
    <w:rsid w:val="00F07D7B"/>
    <w:rsid w:val="00F10377"/>
    <w:rsid w:val="00F12711"/>
    <w:rsid w:val="00F132FA"/>
    <w:rsid w:val="00F14B6F"/>
    <w:rsid w:val="00F21A31"/>
    <w:rsid w:val="00F21C0C"/>
    <w:rsid w:val="00F23321"/>
    <w:rsid w:val="00F242AD"/>
    <w:rsid w:val="00F25D1E"/>
    <w:rsid w:val="00F3183C"/>
    <w:rsid w:val="00F32166"/>
    <w:rsid w:val="00F339C0"/>
    <w:rsid w:val="00F33A78"/>
    <w:rsid w:val="00F366FF"/>
    <w:rsid w:val="00F36883"/>
    <w:rsid w:val="00F41606"/>
    <w:rsid w:val="00F451E4"/>
    <w:rsid w:val="00F4736B"/>
    <w:rsid w:val="00F545EB"/>
    <w:rsid w:val="00F564EC"/>
    <w:rsid w:val="00F568E8"/>
    <w:rsid w:val="00F56C2E"/>
    <w:rsid w:val="00F5746B"/>
    <w:rsid w:val="00F577B9"/>
    <w:rsid w:val="00F60FB3"/>
    <w:rsid w:val="00F61CBA"/>
    <w:rsid w:val="00F639BA"/>
    <w:rsid w:val="00F64D42"/>
    <w:rsid w:val="00F66F57"/>
    <w:rsid w:val="00F73B53"/>
    <w:rsid w:val="00F81D8F"/>
    <w:rsid w:val="00F8402D"/>
    <w:rsid w:val="00F858EF"/>
    <w:rsid w:val="00F85E77"/>
    <w:rsid w:val="00F8636C"/>
    <w:rsid w:val="00F877BA"/>
    <w:rsid w:val="00F90F09"/>
    <w:rsid w:val="00F948F2"/>
    <w:rsid w:val="00F94BB8"/>
    <w:rsid w:val="00F95CFB"/>
    <w:rsid w:val="00FA1EBC"/>
    <w:rsid w:val="00FA2539"/>
    <w:rsid w:val="00FA300D"/>
    <w:rsid w:val="00FA57E5"/>
    <w:rsid w:val="00FA7062"/>
    <w:rsid w:val="00FB1EB0"/>
    <w:rsid w:val="00FB3D98"/>
    <w:rsid w:val="00FB45A2"/>
    <w:rsid w:val="00FB499D"/>
    <w:rsid w:val="00FB5DEF"/>
    <w:rsid w:val="00FB7C62"/>
    <w:rsid w:val="00FC365E"/>
    <w:rsid w:val="00FC3766"/>
    <w:rsid w:val="00FC4268"/>
    <w:rsid w:val="00FC5DB8"/>
    <w:rsid w:val="00FD0203"/>
    <w:rsid w:val="00FD250C"/>
    <w:rsid w:val="00FD251A"/>
    <w:rsid w:val="00FD266F"/>
    <w:rsid w:val="00FD3781"/>
    <w:rsid w:val="00FD55E9"/>
    <w:rsid w:val="00FD5B2A"/>
    <w:rsid w:val="00FD66CF"/>
    <w:rsid w:val="00FD6E68"/>
    <w:rsid w:val="00FD7412"/>
    <w:rsid w:val="00FE57D7"/>
    <w:rsid w:val="00FE665F"/>
    <w:rsid w:val="00FF0D49"/>
    <w:rsid w:val="00FF493A"/>
    <w:rsid w:val="00FF6FAE"/>
    <w:rsid w:val="2C77FBC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87422CC8-618A-46F1-A3EA-E11CDB41D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D49"/>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40691A"/>
    <w:rPr>
      <w:lang w:val="es-CO"/>
    </w:rPr>
  </w:style>
  <w:style w:type="paragraph" w:customStyle="1" w:styleId="Tit01esp">
    <w:name w:val="_Tit 01 esp"/>
    <w:basedOn w:val="Heading1"/>
    <w:next w:val="Normal"/>
    <w:qFormat/>
    <w:rsid w:val="002146F5"/>
  </w:style>
  <w:style w:type="paragraph" w:customStyle="1" w:styleId="Tit03esp">
    <w:name w:val="_Tit 03 esp"/>
    <w:basedOn w:val="Heading3"/>
    <w:next w:val="Normal"/>
    <w:qFormat/>
    <w:rsid w:val="00793EE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character" w:customStyle="1" w:styleId="Instrucciones">
    <w:name w:val="_Instrucciones"/>
    <w:basedOn w:val="DefaultParagraphFont"/>
    <w:uiPriority w:val="1"/>
    <w:qFormat/>
    <w:rsid w:val="003466DC"/>
    <w:rPr>
      <w:rFonts w:eastAsia="Times New Roman" w:cs="Calibri"/>
      <w:color w:val="808080" w:themeColor="background1" w:themeShade="80"/>
      <w:lang w:eastAsia="en-GB"/>
    </w:rPr>
  </w:style>
  <w:style w:type="paragraph" w:customStyle="1" w:styleId="instrucciones0">
    <w:name w:val="instrucciones"/>
    <w:basedOn w:val="Normal"/>
    <w:qFormat/>
    <w:rsid w:val="00AB2413"/>
    <w:rPr>
      <w:color w:val="CC3668" w:themeColor="accent5"/>
    </w:rPr>
  </w:style>
  <w:style w:type="paragraph" w:customStyle="1" w:styleId="Head01no">
    <w:name w:val="_Head 01 no #"/>
    <w:basedOn w:val="Normal"/>
    <w:next w:val="Normal"/>
    <w:qFormat/>
    <w:rsid w:val="00AB2413"/>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Head02English">
    <w:name w:val="_Head 02 English"/>
    <w:basedOn w:val="Tit02esp"/>
    <w:next w:val="Normal"/>
    <w:qFormat/>
    <w:rsid w:val="00063A71"/>
    <w:rPr>
      <w:sz w:val="24"/>
      <w:szCs w:val="24"/>
      <w:lang w:val="en-GB"/>
    </w:rPr>
  </w:style>
  <w:style w:type="paragraph" w:customStyle="1" w:styleId="Head03English">
    <w:name w:val="_Head 03 English"/>
    <w:basedOn w:val="Heading3"/>
    <w:next w:val="Normal"/>
    <w:qFormat/>
    <w:rsid w:val="00811B7D"/>
    <w:pPr>
      <w:keepNext/>
    </w:pPr>
    <w:rPr>
      <w:lang w:val="en-GB" w:eastAsia="ja-JP"/>
    </w:rPr>
  </w:style>
  <w:style w:type="paragraph" w:customStyle="1" w:styleId="Head01English">
    <w:name w:val="_Head 01 English"/>
    <w:basedOn w:val="Tit01esp"/>
    <w:next w:val="Normal"/>
    <w:qFormat/>
    <w:rsid w:val="006F30F8"/>
    <w:rPr>
      <w:lang w:val="en-GB"/>
    </w:rPr>
  </w:style>
  <w:style w:type="paragraph" w:styleId="Revision">
    <w:name w:val="Revision"/>
    <w:hidden/>
    <w:uiPriority w:val="99"/>
    <w:semiHidden/>
    <w:rsid w:val="00B23E7E"/>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019</Words>
  <Characters>22109</Characters>
  <Application>Microsoft Office Word</Application>
  <DocSecurity>0</DocSecurity>
  <Lines>184</Lines>
  <Paragraphs>52</Paragraphs>
  <ScaleCrop>false</ScaleCrop>
  <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2</cp:revision>
  <dcterms:created xsi:type="dcterms:W3CDTF">2022-07-31T01:04:00Z</dcterms:created>
  <dcterms:modified xsi:type="dcterms:W3CDTF">2022-07-31T01:04:00Z</dcterms:modified>
</cp:coreProperties>
</file>